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D8A140" w14:textId="77777777" w:rsidR="00451F9B" w:rsidRDefault="00000000">
      <w:pPr>
        <w:pStyle w:val="Heading1"/>
      </w:pPr>
      <w:bookmarkStart w:id="0" w:name="X40f591847b984dd37da5b78b71389663cc00541"/>
      <w:r>
        <w:t>CLEM: Advanced Computer Vision &amp; Media Assistant</w:t>
      </w:r>
    </w:p>
    <w:p w14:paraId="1AAED930" w14:textId="77777777" w:rsidR="00451F9B" w:rsidRDefault="00000000">
      <w:pPr>
        <w:pStyle w:val="FirstParagraph"/>
      </w:pPr>
      <w:r>
        <w:t>Nour Benzahra 23019870 UXCFXK-30-3 Digital Systems Project</w:t>
      </w:r>
    </w:p>
    <w:p w14:paraId="40CEBE1C" w14:textId="77777777" w:rsidR="00451F9B" w:rsidRDefault="00000000">
      <w:pPr>
        <w:pStyle w:val="Heading2"/>
      </w:pPr>
      <w:bookmarkStart w:id="1" w:name="abstract"/>
      <w:r>
        <w:t>Abstract</w:t>
      </w:r>
    </w:p>
    <w:p w14:paraId="56601070" w14:textId="77777777" w:rsidR="00451F9B" w:rsidRDefault="00000000">
      <w:pPr>
        <w:pStyle w:val="FirstParagraph"/>
      </w:pPr>
      <w:r>
        <w:t>CLEM (Computer vision &amp; Logic Enhanced Media) is a comprehensive AI assistant system that functions as a modern interpretation of the fictional JARVIS concept. This desktop application integrates ten distinct computer vision and media features into a cohesive, futuristic interface, providing sophisticated functionality such as face recognition, emotion detection, health analysis, and gesture control. Developed using Python for backend processing and Electron for the frontend framework, CLEM represents a foundational implementation of next-generation assistant technology. The system architecture is designed with future expansion in mind, particularly toward a distributed hardware ecosystem comprising smart glasses, a smartwatch, an earpiece, and a central server. This project demonstrates the practical application of computer vision techniques in creating a versatile assistant platform capable of serving multiple user scenarios across healthcare, security, accessibility, and everyday consumer applications, establishing a framework for ambient intelligence that extends beyond current commercial offerings.</w:t>
      </w:r>
    </w:p>
    <w:p w14:paraId="3E63717A" w14:textId="77777777" w:rsidR="00451F9B" w:rsidRDefault="00000000">
      <w:pPr>
        <w:pStyle w:val="Heading2"/>
      </w:pPr>
      <w:bookmarkStart w:id="2" w:name="acknowledgements"/>
      <w:bookmarkEnd w:id="1"/>
      <w:r>
        <w:t>Acknowledgements</w:t>
      </w:r>
    </w:p>
    <w:p w14:paraId="08053887" w14:textId="77777777" w:rsidR="00451F9B" w:rsidRDefault="00000000">
      <w:pPr>
        <w:pStyle w:val="FirstParagraph"/>
      </w:pPr>
      <w:r>
        <w:t>I would like to express my sincere gratitude to the faculty members and instructors who provided guidance throughout the development of this project. Special thanks to the computer vision and AI research community whose open-source contributions in libraries such as OpenCV, MediaPipe, and TensorFlow made this project possible. I am also grateful to my peers who participated in testing the various features and provided valuable feedback for improvements.</w:t>
      </w:r>
    </w:p>
    <w:p w14:paraId="4B565966" w14:textId="77777777" w:rsidR="00451F9B" w:rsidRDefault="00000000">
      <w:pPr>
        <w:pStyle w:val="Heading2"/>
      </w:pPr>
      <w:bookmarkStart w:id="3" w:name="table-of-contents"/>
      <w:bookmarkEnd w:id="2"/>
      <w:r>
        <w:t>Table of Contents</w:t>
      </w:r>
    </w:p>
    <w:p w14:paraId="4AB08D66" w14:textId="77777777" w:rsidR="00451F9B" w:rsidRDefault="00000000">
      <w:pPr>
        <w:pStyle w:val="Compact"/>
        <w:numPr>
          <w:ilvl w:val="0"/>
          <w:numId w:val="2"/>
        </w:numPr>
      </w:pPr>
      <w:r>
        <w:t>Abstract</w:t>
      </w:r>
    </w:p>
    <w:p w14:paraId="722D58BE" w14:textId="77777777" w:rsidR="00451F9B" w:rsidRDefault="00000000">
      <w:pPr>
        <w:pStyle w:val="Compact"/>
        <w:numPr>
          <w:ilvl w:val="0"/>
          <w:numId w:val="2"/>
        </w:numPr>
      </w:pPr>
      <w:r>
        <w:t>Acknowledgements</w:t>
      </w:r>
    </w:p>
    <w:p w14:paraId="50B2774B" w14:textId="77777777" w:rsidR="00451F9B" w:rsidRDefault="00000000">
      <w:pPr>
        <w:pStyle w:val="Compact"/>
        <w:numPr>
          <w:ilvl w:val="0"/>
          <w:numId w:val="2"/>
        </w:numPr>
      </w:pPr>
      <w:r>
        <w:t>Table of Contents</w:t>
      </w:r>
    </w:p>
    <w:p w14:paraId="69976544" w14:textId="77777777" w:rsidR="00451F9B" w:rsidRDefault="00000000">
      <w:pPr>
        <w:pStyle w:val="Compact"/>
        <w:numPr>
          <w:ilvl w:val="0"/>
          <w:numId w:val="2"/>
        </w:numPr>
      </w:pPr>
      <w:r>
        <w:t>Table of Figures</w:t>
      </w:r>
    </w:p>
    <w:p w14:paraId="7014C68E" w14:textId="77777777" w:rsidR="00451F9B" w:rsidRDefault="00000000">
      <w:pPr>
        <w:pStyle w:val="Compact"/>
        <w:numPr>
          <w:ilvl w:val="0"/>
          <w:numId w:val="2"/>
        </w:numPr>
      </w:pPr>
      <w:r>
        <w:t>Introduction</w:t>
      </w:r>
    </w:p>
    <w:p w14:paraId="68122228" w14:textId="77777777" w:rsidR="00451F9B" w:rsidRDefault="00000000">
      <w:pPr>
        <w:pStyle w:val="Compact"/>
        <w:numPr>
          <w:ilvl w:val="0"/>
          <w:numId w:val="2"/>
        </w:numPr>
      </w:pPr>
      <w:r>
        <w:t>Literature Review</w:t>
      </w:r>
    </w:p>
    <w:p w14:paraId="1AB53A04" w14:textId="77777777" w:rsidR="00451F9B" w:rsidRDefault="00000000">
      <w:pPr>
        <w:pStyle w:val="Compact"/>
        <w:numPr>
          <w:ilvl w:val="0"/>
          <w:numId w:val="2"/>
        </w:numPr>
      </w:pPr>
      <w:r>
        <w:t>Requirements</w:t>
      </w:r>
    </w:p>
    <w:p w14:paraId="357F6AFE" w14:textId="77777777" w:rsidR="00451F9B" w:rsidRDefault="00000000">
      <w:pPr>
        <w:pStyle w:val="Compact"/>
        <w:numPr>
          <w:ilvl w:val="0"/>
          <w:numId w:val="2"/>
        </w:numPr>
      </w:pPr>
      <w:r>
        <w:t>Methodology</w:t>
      </w:r>
    </w:p>
    <w:p w14:paraId="74386D4F" w14:textId="77777777" w:rsidR="00451F9B" w:rsidRDefault="00000000">
      <w:pPr>
        <w:pStyle w:val="Compact"/>
        <w:numPr>
          <w:ilvl w:val="0"/>
          <w:numId w:val="2"/>
        </w:numPr>
      </w:pPr>
      <w:r>
        <w:t>Design</w:t>
      </w:r>
    </w:p>
    <w:p w14:paraId="33C66424" w14:textId="77777777" w:rsidR="00451F9B" w:rsidRDefault="00000000">
      <w:pPr>
        <w:pStyle w:val="Compact"/>
        <w:numPr>
          <w:ilvl w:val="0"/>
          <w:numId w:val="2"/>
        </w:numPr>
      </w:pPr>
      <w:r>
        <w:t>Implementation</w:t>
      </w:r>
    </w:p>
    <w:p w14:paraId="5CFC770B" w14:textId="77777777" w:rsidR="00451F9B" w:rsidRDefault="00000000">
      <w:pPr>
        <w:pStyle w:val="Compact"/>
        <w:numPr>
          <w:ilvl w:val="0"/>
          <w:numId w:val="2"/>
        </w:numPr>
      </w:pPr>
      <w:r>
        <w:t>Project Evaluation</w:t>
      </w:r>
    </w:p>
    <w:p w14:paraId="5C6FC327" w14:textId="77777777" w:rsidR="00451F9B" w:rsidRDefault="00000000">
      <w:pPr>
        <w:pStyle w:val="Compact"/>
        <w:numPr>
          <w:ilvl w:val="0"/>
          <w:numId w:val="2"/>
        </w:numPr>
      </w:pPr>
      <w:r>
        <w:t>Further Work and Conclusions</w:t>
      </w:r>
    </w:p>
    <w:p w14:paraId="469E870F" w14:textId="77777777" w:rsidR="00451F9B" w:rsidRDefault="00000000">
      <w:pPr>
        <w:pStyle w:val="Compact"/>
        <w:numPr>
          <w:ilvl w:val="0"/>
          <w:numId w:val="2"/>
        </w:numPr>
      </w:pPr>
      <w:r>
        <w:t>Glossary</w:t>
      </w:r>
    </w:p>
    <w:p w14:paraId="4AB026C3" w14:textId="77777777" w:rsidR="00451F9B" w:rsidRDefault="00000000">
      <w:pPr>
        <w:pStyle w:val="Compact"/>
        <w:numPr>
          <w:ilvl w:val="0"/>
          <w:numId w:val="2"/>
        </w:numPr>
      </w:pPr>
      <w:r>
        <w:lastRenderedPageBreak/>
        <w:t>Table of Abbreviations</w:t>
      </w:r>
    </w:p>
    <w:p w14:paraId="62CBD849" w14:textId="77777777" w:rsidR="00451F9B" w:rsidRDefault="00000000">
      <w:pPr>
        <w:pStyle w:val="Compact"/>
        <w:numPr>
          <w:ilvl w:val="0"/>
          <w:numId w:val="2"/>
        </w:numPr>
      </w:pPr>
      <w:r>
        <w:t>References / Bibliography</w:t>
      </w:r>
    </w:p>
    <w:p w14:paraId="4135535E" w14:textId="77777777" w:rsidR="00451F9B" w:rsidRDefault="00000000">
      <w:pPr>
        <w:pStyle w:val="Compact"/>
        <w:numPr>
          <w:ilvl w:val="0"/>
          <w:numId w:val="2"/>
        </w:numPr>
      </w:pPr>
      <w:r>
        <w:t>Appendix A: Feature Specifications</w:t>
      </w:r>
    </w:p>
    <w:p w14:paraId="35CC17BD" w14:textId="77777777" w:rsidR="00451F9B" w:rsidRDefault="00000000">
      <w:pPr>
        <w:pStyle w:val="Heading2"/>
      </w:pPr>
      <w:bookmarkStart w:id="4" w:name="table-of-figures"/>
      <w:bookmarkEnd w:id="3"/>
      <w:r>
        <w:t>Table of Figures</w:t>
      </w:r>
    </w:p>
    <w:p w14:paraId="71B77849" w14:textId="77777777" w:rsidR="00451F9B" w:rsidRDefault="00000000">
      <w:pPr>
        <w:pStyle w:val="Compact"/>
        <w:numPr>
          <w:ilvl w:val="0"/>
          <w:numId w:val="3"/>
        </w:numPr>
      </w:pPr>
      <w:r>
        <w:t>Figure 1: CLEM System Architecture</w:t>
      </w:r>
    </w:p>
    <w:p w14:paraId="268E856D" w14:textId="77777777" w:rsidR="00451F9B" w:rsidRDefault="00000000">
      <w:pPr>
        <w:pStyle w:val="Compact"/>
        <w:numPr>
          <w:ilvl w:val="0"/>
          <w:numId w:val="3"/>
        </w:numPr>
      </w:pPr>
      <w:r>
        <w:t>Figure 2: CLEM Desktop Interface - Dashboard View</w:t>
      </w:r>
    </w:p>
    <w:p w14:paraId="44A178A5" w14:textId="77777777" w:rsidR="00451F9B" w:rsidRDefault="00000000">
      <w:pPr>
        <w:pStyle w:val="Compact"/>
        <w:numPr>
          <w:ilvl w:val="0"/>
          <w:numId w:val="3"/>
        </w:numPr>
      </w:pPr>
      <w:r>
        <w:t>Figure 3: CLEM Desktop Interface - Computer Vision Features</w:t>
      </w:r>
    </w:p>
    <w:p w14:paraId="019E27D0" w14:textId="77777777" w:rsidR="00451F9B" w:rsidRDefault="00000000">
      <w:pPr>
        <w:pStyle w:val="Compact"/>
        <w:numPr>
          <w:ilvl w:val="0"/>
          <w:numId w:val="3"/>
        </w:numPr>
      </w:pPr>
      <w:r>
        <w:t>Figure 4: Air Writing Feature in Operation</w:t>
      </w:r>
    </w:p>
    <w:p w14:paraId="2B6A102F" w14:textId="77777777" w:rsidR="00451F9B" w:rsidRDefault="00000000">
      <w:pPr>
        <w:pStyle w:val="Compact"/>
        <w:numPr>
          <w:ilvl w:val="0"/>
          <w:numId w:val="3"/>
        </w:numPr>
      </w:pPr>
      <w:r>
        <w:t>Figure 5: Face Recognition with Profile Display</w:t>
      </w:r>
    </w:p>
    <w:p w14:paraId="1EFBA8B4" w14:textId="77777777" w:rsidR="00451F9B" w:rsidRDefault="00000000">
      <w:pPr>
        <w:pStyle w:val="Compact"/>
        <w:numPr>
          <w:ilvl w:val="0"/>
          <w:numId w:val="3"/>
        </w:numPr>
      </w:pPr>
      <w:r>
        <w:t>Figure 6: Emotion Detection with Probability Chart</w:t>
      </w:r>
    </w:p>
    <w:p w14:paraId="3783C743" w14:textId="77777777" w:rsidR="00451F9B" w:rsidRDefault="00000000">
      <w:pPr>
        <w:pStyle w:val="Compact"/>
        <w:numPr>
          <w:ilvl w:val="0"/>
          <w:numId w:val="3"/>
        </w:numPr>
      </w:pPr>
      <w:r>
        <w:t>Figure 7: Complete Health Analysis Report</w:t>
      </w:r>
    </w:p>
    <w:p w14:paraId="55802A92" w14:textId="77777777" w:rsidR="00451F9B" w:rsidRDefault="00000000">
      <w:pPr>
        <w:pStyle w:val="Compact"/>
        <w:numPr>
          <w:ilvl w:val="0"/>
          <w:numId w:val="3"/>
        </w:numPr>
      </w:pPr>
      <w:r>
        <w:t>Figure 8: Future Distributed Architecture Concept</w:t>
      </w:r>
    </w:p>
    <w:p w14:paraId="30EE014D" w14:textId="77777777" w:rsidR="00451F9B" w:rsidRDefault="00000000">
      <w:pPr>
        <w:pStyle w:val="Heading2"/>
      </w:pPr>
      <w:bookmarkStart w:id="5" w:name="introduction"/>
      <w:bookmarkEnd w:id="4"/>
      <w:r>
        <w:t>Introduction</w:t>
      </w:r>
    </w:p>
    <w:p w14:paraId="35B4ADC8" w14:textId="77777777" w:rsidR="00451F9B" w:rsidRDefault="00000000">
      <w:pPr>
        <w:pStyle w:val="FirstParagraph"/>
      </w:pPr>
      <w:r>
        <w:t>The concept of intelligent assistants with advanced perception capabilities has long been a staple of science fiction, from JARVIS in Iron Man to HAL 9000 in 2001: A Space Odyssey. As technology advances, particularly in the domains of computer vision, natural language processing, and machine learning, these fictional concepts inch closer to reality. CLEM (Computer vision &amp; Logic Enhanced Media) represents a significant step toward realizing such a system—a comprehensive digital assistant that sees, understands, and interprets visual information alongside traditional assistant capabilities.</w:t>
      </w:r>
    </w:p>
    <w:p w14:paraId="6F7B9E15" w14:textId="77777777" w:rsidR="00451F9B" w:rsidRDefault="00000000">
      <w:pPr>
        <w:pStyle w:val="BodyText"/>
      </w:pPr>
      <w:r>
        <w:t>Unlike existing digital assistants that primarily operate through voice or touch interfaces, CLEM differentiates itself by placing computer vision at the core of its functionality. By integrating advanced image processing and machine learning algorithms, CLEM can interpret visual data from the environment, recognize objects and people, analyze emotional states, evaluate health indicators, and facilitate new modes of interaction such as air writing and gesture control.</w:t>
      </w:r>
    </w:p>
    <w:p w14:paraId="746C6FF4" w14:textId="77777777" w:rsidR="00451F9B" w:rsidRDefault="00000000">
      <w:pPr>
        <w:pStyle w:val="BodyText"/>
      </w:pPr>
      <w:r>
        <w:t>The current implementation of CLEM takes the form of a sophisticated desktop application with a modern, futuristic interface. It is structured around ten distinct yet integrated features:</w:t>
      </w:r>
    </w:p>
    <w:p w14:paraId="7F0FEC3B" w14:textId="77777777" w:rsidR="00451F9B" w:rsidRDefault="00000000">
      <w:pPr>
        <w:pStyle w:val="Compact"/>
        <w:numPr>
          <w:ilvl w:val="0"/>
          <w:numId w:val="4"/>
        </w:numPr>
      </w:pPr>
      <w:r>
        <w:t>Air Writing - Drawing in the air using hand gestures captured by a webcam</w:t>
      </w:r>
    </w:p>
    <w:p w14:paraId="20E698BC" w14:textId="77777777" w:rsidR="00451F9B" w:rsidRDefault="00000000">
      <w:pPr>
        <w:pStyle w:val="Compact"/>
        <w:numPr>
          <w:ilvl w:val="0"/>
          <w:numId w:val="4"/>
        </w:numPr>
      </w:pPr>
      <w:r>
        <w:t>Health Analysis - Assessing facial symmetry and posture for health indicators</w:t>
      </w:r>
    </w:p>
    <w:p w14:paraId="497E1D2B" w14:textId="77777777" w:rsidR="00451F9B" w:rsidRDefault="00000000">
      <w:pPr>
        <w:pStyle w:val="Compact"/>
        <w:numPr>
          <w:ilvl w:val="0"/>
          <w:numId w:val="4"/>
        </w:numPr>
      </w:pPr>
      <w:r>
        <w:t>Emotion Detection - Recognizing emotional states from facial expressions</w:t>
      </w:r>
    </w:p>
    <w:p w14:paraId="0631CF4B" w14:textId="77777777" w:rsidR="00451F9B" w:rsidRDefault="00000000">
      <w:pPr>
        <w:pStyle w:val="Compact"/>
        <w:numPr>
          <w:ilvl w:val="0"/>
          <w:numId w:val="4"/>
        </w:numPr>
      </w:pPr>
      <w:r>
        <w:t>Face Recognition - Identifying individuals and displaying profile information</w:t>
      </w:r>
    </w:p>
    <w:p w14:paraId="3FEA2D76" w14:textId="77777777" w:rsidR="00451F9B" w:rsidRDefault="00000000">
      <w:pPr>
        <w:pStyle w:val="Compact"/>
        <w:numPr>
          <w:ilvl w:val="0"/>
          <w:numId w:val="4"/>
        </w:numPr>
      </w:pPr>
      <w:r>
        <w:t>Object Detection - Recognizing and classifying objects in view</w:t>
      </w:r>
    </w:p>
    <w:p w14:paraId="15DEF112" w14:textId="77777777" w:rsidR="00451F9B" w:rsidRDefault="00000000">
      <w:pPr>
        <w:pStyle w:val="Compact"/>
        <w:numPr>
          <w:ilvl w:val="0"/>
          <w:numId w:val="4"/>
        </w:numPr>
      </w:pPr>
      <w:r>
        <w:t>Media Control - Using gestures to control media playback and volume</w:t>
      </w:r>
    </w:p>
    <w:p w14:paraId="24D2F3EA" w14:textId="77777777" w:rsidR="00451F9B" w:rsidRDefault="00000000">
      <w:pPr>
        <w:pStyle w:val="Compact"/>
        <w:numPr>
          <w:ilvl w:val="0"/>
          <w:numId w:val="4"/>
        </w:numPr>
      </w:pPr>
      <w:r>
        <w:t>Music Download - Extracting audio from online videos in high quality</w:t>
      </w:r>
    </w:p>
    <w:p w14:paraId="4BE43093" w14:textId="77777777" w:rsidR="00451F9B" w:rsidRDefault="00000000">
      <w:pPr>
        <w:pStyle w:val="Compact"/>
        <w:numPr>
          <w:ilvl w:val="0"/>
          <w:numId w:val="4"/>
        </w:numPr>
      </w:pPr>
      <w:r>
        <w:t>Phone Information - Analyzing caller information and potential threats</w:t>
      </w:r>
    </w:p>
    <w:p w14:paraId="0C2845B5" w14:textId="77777777" w:rsidR="00451F9B" w:rsidRDefault="00000000">
      <w:pPr>
        <w:pStyle w:val="Compact"/>
        <w:numPr>
          <w:ilvl w:val="0"/>
          <w:numId w:val="4"/>
        </w:numPr>
      </w:pPr>
      <w:r>
        <w:t>Sign Language Translation - Converting ASL gestures to text</w:t>
      </w:r>
    </w:p>
    <w:p w14:paraId="0006DD1E" w14:textId="77777777" w:rsidR="00451F9B" w:rsidRDefault="00000000">
      <w:pPr>
        <w:pStyle w:val="Compact"/>
        <w:numPr>
          <w:ilvl w:val="0"/>
          <w:numId w:val="4"/>
        </w:numPr>
      </w:pPr>
      <w:r>
        <w:t>Video Download - Acquiring high-quality video content</w:t>
      </w:r>
    </w:p>
    <w:p w14:paraId="225D6965" w14:textId="77777777" w:rsidR="00451F9B" w:rsidRDefault="00000000">
      <w:pPr>
        <w:pStyle w:val="FirstParagraph"/>
      </w:pPr>
      <w:r>
        <w:lastRenderedPageBreak/>
        <w:t>While currently implemented as a desktop application, CLEM’s architecture is designed with the vision of future deployment across a distributed hardware ecosystem comprising smart glasses, a smartwatch, an earpiece, and a central server. This forward-looking approach ensures that the current system can evolve as technology advances.</w:t>
      </w:r>
    </w:p>
    <w:p w14:paraId="74A10295" w14:textId="77777777" w:rsidR="00451F9B" w:rsidRDefault="00000000">
      <w:pPr>
        <w:pStyle w:val="BodyText"/>
      </w:pPr>
      <w:r>
        <w:t>In a future where ambient computing becomes increasingly prevalent, CLEM represents a framework for intelligent systems that can perceive and understand their environment, providing contextual assistance across various domains from healthcare and security to education and entertainment. The present implementation serves as both a practical tool with immediate utility and a foundation for this more expansive vision.</w:t>
      </w:r>
    </w:p>
    <w:p w14:paraId="5FED1320" w14:textId="77777777" w:rsidR="00451F9B" w:rsidRDefault="00000000">
      <w:pPr>
        <w:pStyle w:val="BodyText"/>
      </w:pPr>
      <w:r>
        <w:t>This report details the development of CLEM, focusing on its core features, the technologies employed in its creation, the implementation challenges overcome, and the evaluation of its performance. The primary aim is to demonstrate how computer vision techniques can be leveraged to create a next-generation assistant system that transcends the limitations of current commercial offerings while providing practical, immediate value.</w:t>
      </w:r>
    </w:p>
    <w:p w14:paraId="25039C5A" w14:textId="77777777" w:rsidR="00451F9B" w:rsidRDefault="00000000">
      <w:pPr>
        <w:pStyle w:val="Heading2"/>
      </w:pPr>
      <w:bookmarkStart w:id="6" w:name="literature-review"/>
      <w:bookmarkEnd w:id="5"/>
      <w:r>
        <w:t>Literature Review</w:t>
      </w:r>
    </w:p>
    <w:p w14:paraId="1691E77D" w14:textId="77777777" w:rsidR="00451F9B" w:rsidRDefault="00000000">
      <w:pPr>
        <w:pStyle w:val="Heading3"/>
      </w:pPr>
      <w:bookmarkStart w:id="7" w:name="evolution-of-digital-assistants"/>
      <w:r>
        <w:t>Evolution of Digital Assistants</w:t>
      </w:r>
    </w:p>
    <w:p w14:paraId="766A6220" w14:textId="77777777" w:rsidR="00451F9B" w:rsidRDefault="00000000">
      <w:pPr>
        <w:pStyle w:val="FirstParagraph"/>
      </w:pPr>
      <w:r>
        <w:t>Digital assistants have evolved significantly over the past decade, transitioning from simple commandresponse systems to more sophisticated assistants capable of understanding context and maintaining conversational flow. Apple’s Siri, introduced in 2011, marked a turning point in mainstream adoption of voice assistants, followed by Google Assistant, Amazon’s Alexa, and Microsoft’s Cortana. These systems primarily operate through voice or text interfaces, with limited understanding of the visual environment.</w:t>
      </w:r>
    </w:p>
    <w:p w14:paraId="6A435CE9" w14:textId="77777777" w:rsidR="00451F9B" w:rsidRDefault="00000000">
      <w:pPr>
        <w:pStyle w:val="BodyText"/>
      </w:pPr>
      <w:r>
        <w:t>Recent research by Ammari et al. (2019) has highlighted the limitations of these voice-first approaches, particularly in situations where visual context is crucial. Their study found that users often struggle to communicate visual information verbally, creating a significant gap in how digital assistants can assist in real-world scenarios.</w:t>
      </w:r>
    </w:p>
    <w:p w14:paraId="35503714" w14:textId="77777777" w:rsidR="00451F9B" w:rsidRDefault="00000000">
      <w:pPr>
        <w:pStyle w:val="Heading3"/>
      </w:pPr>
      <w:bookmarkStart w:id="8" w:name="computer-vision-in-interactive-systems"/>
      <w:bookmarkEnd w:id="7"/>
      <w:r>
        <w:t>Computer Vision in Interactive Systems</w:t>
      </w:r>
    </w:p>
    <w:p w14:paraId="615DCB56" w14:textId="77777777" w:rsidR="00451F9B" w:rsidRDefault="00000000">
      <w:pPr>
        <w:pStyle w:val="FirstParagraph"/>
      </w:pPr>
      <w:r>
        <w:t>Computer vision has made remarkable progress in the last five years, particularly with the advancement of deep learning approaches. According to a comprehensive review by Khan et al. (2020), convolutional neural networks (CNNs) have revolutionized image recognition, while frameworks like MediaPipe (Lugaresi et al., 2019) have made real-time hand and face tracking accessible for developers.</w:t>
      </w:r>
    </w:p>
    <w:p w14:paraId="664E909C" w14:textId="77777777" w:rsidR="00451F9B" w:rsidRDefault="00000000">
      <w:pPr>
        <w:pStyle w:val="BodyText"/>
      </w:pPr>
      <w:r>
        <w:t>The integration of computer vision with interactive systems has been explored in research prototypes such as Microsoft’s HoloLens and Meta’s Reality Labs projects. These systems demonstrate how visual perception can enhance human-computer interaction, allowing for more natural and intuitive interfaces. However, as noted by Rautaray and Agrawal (2022), these commercial implementations often focus on specific use cases rather than providing a comprehensive assistant framework.</w:t>
      </w:r>
    </w:p>
    <w:p w14:paraId="6F0E9FDD" w14:textId="77777777" w:rsidR="00451F9B" w:rsidRDefault="00000000">
      <w:pPr>
        <w:pStyle w:val="Heading3"/>
      </w:pPr>
      <w:bookmarkStart w:id="9" w:name="Xd6018d037e83bbbe6626f3dc2fba3db04adf356"/>
      <w:bookmarkEnd w:id="8"/>
      <w:r>
        <w:lastRenderedPageBreak/>
        <w:t>Distributed Computing for Wearable Technology</w:t>
      </w:r>
    </w:p>
    <w:p w14:paraId="1F17D068" w14:textId="77777777" w:rsidR="00451F9B" w:rsidRDefault="00000000">
      <w:pPr>
        <w:pStyle w:val="FirstParagraph"/>
      </w:pPr>
      <w:r>
        <w:t>The computational demands of real-time computer vision often exceed the capabilities of wearable devices. Distributed computing approaches have been proposed to address this limitation. Chang et al. (2021) presented a framework for offloading computationally intensive tasks from wearable devices to edge computing nodes, enabling more sophisticated visual processing while maintaining reasonable battery life.</w:t>
      </w:r>
    </w:p>
    <w:p w14:paraId="6FA2E7A4" w14:textId="77777777" w:rsidR="00451F9B" w:rsidRDefault="00000000">
      <w:pPr>
        <w:pStyle w:val="BodyText"/>
      </w:pPr>
      <w:r>
        <w:t>This approach aligns with CLEM’s vision of a distributed hardware ecosystem, where processing can be allocated according to the capabilities of each device, with resource-intensive operations performed on a central server while time-sensitive tasks are handled locally.</w:t>
      </w:r>
    </w:p>
    <w:p w14:paraId="579D71D1" w14:textId="77777777" w:rsidR="00451F9B" w:rsidRDefault="00000000">
      <w:pPr>
        <w:pStyle w:val="Heading3"/>
      </w:pPr>
      <w:bookmarkStart w:id="10" w:name="X04022f970690ca4e5e145f8803f664337ab370e"/>
      <w:bookmarkEnd w:id="9"/>
      <w:r>
        <w:t>Natural User Interfaces and Gesture Control</w:t>
      </w:r>
    </w:p>
    <w:p w14:paraId="4E2446DA" w14:textId="77777777" w:rsidR="00451F9B" w:rsidRDefault="00000000">
      <w:pPr>
        <w:pStyle w:val="FirstParagraph"/>
      </w:pPr>
      <w:r>
        <w:t>Gesture control systems have evolved from simple directional inputs to sophisticated recognition of fine motor movements. Mitra and Acharya’s (2020) survey of gesture recognition techniques highlights the transition from rule-based systems to machine learning approaches, particularly the application of recurrent neural networks for sequential gesture interpretation.</w:t>
      </w:r>
    </w:p>
    <w:p w14:paraId="60BEF08F" w14:textId="77777777" w:rsidR="00451F9B" w:rsidRDefault="00000000">
      <w:pPr>
        <w:pStyle w:val="BodyText"/>
      </w:pPr>
      <w:r>
        <w:t>CLEM’s Air Writing and Media Control features build upon this research, implementing hand tracking and gesture recognition to create natural interaction paradigms that extend beyond traditional input methods.</w:t>
      </w:r>
    </w:p>
    <w:p w14:paraId="181F9636" w14:textId="77777777" w:rsidR="00451F9B" w:rsidRDefault="00000000">
      <w:pPr>
        <w:pStyle w:val="Heading3"/>
      </w:pPr>
      <w:bookmarkStart w:id="11" w:name="X025e71c019b7ee596a596b8411a1b86db9f4a73"/>
      <w:bookmarkEnd w:id="10"/>
      <w:r>
        <w:t>Health Monitoring Through Visual Analysis</w:t>
      </w:r>
    </w:p>
    <w:p w14:paraId="0ED25D8D" w14:textId="77777777" w:rsidR="00451F9B" w:rsidRDefault="00000000">
      <w:pPr>
        <w:pStyle w:val="FirstParagraph"/>
      </w:pPr>
      <w:r>
        <w:t>Recent advancements in computer vision have opened new possibilities for non-intrusive health monitoring. Facial analysis for health indicators has been explored by Wang et al. (2023), who demonstrated correlations between facial asymmetry and certain physiological conditions. Similarly, posture analysis through skeletal tracking has been used to identify ergonomic concerns and potential musculoskeletal issues, as shown in studies by Li and Xu (2021).</w:t>
      </w:r>
    </w:p>
    <w:p w14:paraId="375BAC16" w14:textId="77777777" w:rsidR="00451F9B" w:rsidRDefault="00000000">
      <w:pPr>
        <w:pStyle w:val="BodyText"/>
      </w:pPr>
      <w:r>
        <w:t>CLEM’s Health Analysis feature builds upon these approaches, combining facial analysis with posture evaluation to provide a comprehensive assessment of visible health indicators.</w:t>
      </w:r>
    </w:p>
    <w:p w14:paraId="52E594DE" w14:textId="77777777" w:rsidR="00451F9B" w:rsidRDefault="00000000">
      <w:pPr>
        <w:pStyle w:val="Heading3"/>
      </w:pPr>
      <w:bookmarkStart w:id="12" w:name="X2d5b03a400a030a92435636b33b416709e54927"/>
      <w:bookmarkEnd w:id="11"/>
      <w:r>
        <w:t>Ethical Considerations in Ambient Intelligence</w:t>
      </w:r>
    </w:p>
    <w:p w14:paraId="4C8CF06C" w14:textId="77777777" w:rsidR="00451F9B" w:rsidRDefault="00000000">
      <w:pPr>
        <w:pStyle w:val="FirstParagraph"/>
      </w:pPr>
      <w:r>
        <w:t>As AI systems become more pervasive and capable of understanding visual environments, significant ethical concerns arise. Privacy implications of systems that can recognize faces, analyze emotions, and monitor health have been discussed extensively by researchers such as Zuboff (2019) and Floridi (2021).</w:t>
      </w:r>
    </w:p>
    <w:p w14:paraId="55F04F07" w14:textId="77777777" w:rsidR="00451F9B" w:rsidRDefault="00000000">
      <w:pPr>
        <w:pStyle w:val="BodyText"/>
      </w:pPr>
      <w:r>
        <w:t>CLEM addresses these concerns through its architecture, which emphasizes local processing and user control over data. By processing information on the user’s own devices rather than in the cloud, CLEM provides advanced functionality while respecting privacy boundaries.</w:t>
      </w:r>
    </w:p>
    <w:p w14:paraId="7F1499AE" w14:textId="77777777" w:rsidR="00451F9B" w:rsidRDefault="00000000">
      <w:pPr>
        <w:pStyle w:val="Heading3"/>
      </w:pPr>
      <w:bookmarkStart w:id="13" w:name="commercial-context"/>
      <w:bookmarkEnd w:id="12"/>
      <w:r>
        <w:lastRenderedPageBreak/>
        <w:t>Commercial Context</w:t>
      </w:r>
    </w:p>
    <w:p w14:paraId="545895C1" w14:textId="77777777" w:rsidR="00451F9B" w:rsidRDefault="00000000">
      <w:pPr>
        <w:pStyle w:val="FirstParagraph"/>
      </w:pPr>
      <w:r>
        <w:t>Current commercial products like Apple Vision Pro represent significant steps toward spatial computing but focus primarily on mixed reality experiences rather than comprehensive assistant capabilities. Meanwhile, traditional assistants like Google Assistant and Amazon Alexa have begun incorporating limited visual understanding but remain primarily voice-driven.</w:t>
      </w:r>
    </w:p>
    <w:p w14:paraId="6575FC88" w14:textId="77777777" w:rsidR="00451F9B" w:rsidRDefault="00000000">
      <w:pPr>
        <w:pStyle w:val="BodyText"/>
      </w:pPr>
      <w:r>
        <w:t>CLEM positions itself between these approaches, offering sophisticated computer vision capabilities within an assistant framework, creating a foundation for ambient intelligence that extends beyond existing commercial offerings.</w:t>
      </w:r>
    </w:p>
    <w:p w14:paraId="7A65CB10" w14:textId="77777777" w:rsidR="00451F9B" w:rsidRDefault="00000000">
      <w:pPr>
        <w:pStyle w:val="Heading2"/>
      </w:pPr>
      <w:bookmarkStart w:id="14" w:name="requirements"/>
      <w:bookmarkEnd w:id="6"/>
      <w:bookmarkEnd w:id="13"/>
      <w:r>
        <w:t>Requirements</w:t>
      </w:r>
    </w:p>
    <w:p w14:paraId="2E2C26F7" w14:textId="77777777" w:rsidR="00451F9B" w:rsidRDefault="00000000">
      <w:pPr>
        <w:pStyle w:val="Heading3"/>
      </w:pPr>
      <w:bookmarkStart w:id="15" w:name="functional-requirements"/>
      <w:r>
        <w:t>Functional Requirements</w:t>
      </w:r>
    </w:p>
    <w:p w14:paraId="6EDF98D6" w14:textId="77777777" w:rsidR="00451F9B" w:rsidRDefault="00000000">
      <w:pPr>
        <w:pStyle w:val="Heading4"/>
      </w:pPr>
      <w:bookmarkStart w:id="16" w:name="core-system-requirements"/>
      <w:r>
        <w:t>1. Core System Requirements</w:t>
      </w:r>
    </w:p>
    <w:p w14:paraId="12F7320C" w14:textId="77777777" w:rsidR="00451F9B" w:rsidRDefault="00000000">
      <w:pPr>
        <w:pStyle w:val="Compact"/>
        <w:numPr>
          <w:ilvl w:val="0"/>
          <w:numId w:val="5"/>
        </w:numPr>
      </w:pPr>
      <w:r>
        <w:t>The system must provide a unified interface for accessing all computer vision and media features</w:t>
      </w:r>
    </w:p>
    <w:p w14:paraId="3047A3D8" w14:textId="77777777" w:rsidR="00451F9B" w:rsidRDefault="00000000">
      <w:pPr>
        <w:pStyle w:val="Compact"/>
        <w:numPr>
          <w:ilvl w:val="0"/>
          <w:numId w:val="5"/>
        </w:numPr>
      </w:pPr>
      <w:r>
        <w:t>The system must handle multiple Python applications running concurrently</w:t>
      </w:r>
    </w:p>
    <w:p w14:paraId="476552C3" w14:textId="77777777" w:rsidR="00451F9B" w:rsidRDefault="00000000">
      <w:pPr>
        <w:pStyle w:val="Compact"/>
        <w:numPr>
          <w:ilvl w:val="0"/>
          <w:numId w:val="5"/>
        </w:numPr>
      </w:pPr>
      <w:r>
        <w:t>The system must provide visual feedback for system status and operations</w:t>
      </w:r>
    </w:p>
    <w:p w14:paraId="1524CCA6" w14:textId="77777777" w:rsidR="00451F9B" w:rsidRDefault="00000000">
      <w:pPr>
        <w:pStyle w:val="Compact"/>
        <w:numPr>
          <w:ilvl w:val="0"/>
          <w:numId w:val="5"/>
        </w:numPr>
      </w:pPr>
      <w:r>
        <w:t>The system must support easy navigation between different feature modules</w:t>
      </w:r>
    </w:p>
    <w:p w14:paraId="3FCBAC8F" w14:textId="77777777" w:rsidR="00451F9B" w:rsidRDefault="00000000">
      <w:pPr>
        <w:pStyle w:val="Heading4"/>
      </w:pPr>
      <w:bookmarkStart w:id="17" w:name="air-writing-feature"/>
      <w:bookmarkEnd w:id="16"/>
      <w:r>
        <w:t>2. Air Writing Feature</w:t>
      </w:r>
    </w:p>
    <w:p w14:paraId="03A7C2E5" w14:textId="77777777" w:rsidR="00451F9B" w:rsidRDefault="00000000">
      <w:pPr>
        <w:pStyle w:val="Compact"/>
        <w:numPr>
          <w:ilvl w:val="0"/>
          <w:numId w:val="6"/>
        </w:numPr>
      </w:pPr>
      <w:r>
        <w:t>The system must detect and track hand landmarks in real-time</w:t>
      </w:r>
    </w:p>
    <w:p w14:paraId="55EC6F9B" w14:textId="77777777" w:rsidR="00451F9B" w:rsidRDefault="00000000">
      <w:pPr>
        <w:pStyle w:val="Compact"/>
        <w:numPr>
          <w:ilvl w:val="0"/>
          <w:numId w:val="6"/>
        </w:numPr>
      </w:pPr>
      <w:r>
        <w:t>The system must translate hand movements into digital drawing</w:t>
      </w:r>
    </w:p>
    <w:p w14:paraId="6A8271C9" w14:textId="77777777" w:rsidR="00451F9B" w:rsidRDefault="00000000">
      <w:pPr>
        <w:pStyle w:val="Compact"/>
        <w:numPr>
          <w:ilvl w:val="0"/>
          <w:numId w:val="6"/>
        </w:numPr>
      </w:pPr>
      <w:r>
        <w:t>The system must support different colors for drawing</w:t>
      </w:r>
    </w:p>
    <w:p w14:paraId="29541C1D" w14:textId="77777777" w:rsidR="00451F9B" w:rsidRDefault="00000000">
      <w:pPr>
        <w:pStyle w:val="Compact"/>
        <w:numPr>
          <w:ilvl w:val="0"/>
          <w:numId w:val="6"/>
        </w:numPr>
      </w:pPr>
      <w:r>
        <w:t>The system must provide tools for erasing and clearing drawings</w:t>
      </w:r>
    </w:p>
    <w:p w14:paraId="1AC75430" w14:textId="77777777" w:rsidR="00451F9B" w:rsidRDefault="00000000">
      <w:pPr>
        <w:pStyle w:val="Compact"/>
        <w:numPr>
          <w:ilvl w:val="0"/>
          <w:numId w:val="6"/>
        </w:numPr>
      </w:pPr>
      <w:r>
        <w:t>The system must implement smoothing algorithms to reduce jitter</w:t>
      </w:r>
    </w:p>
    <w:p w14:paraId="6BF56C22" w14:textId="77777777" w:rsidR="00451F9B" w:rsidRDefault="00000000">
      <w:pPr>
        <w:pStyle w:val="Heading4"/>
      </w:pPr>
      <w:bookmarkStart w:id="18" w:name="health-analysis-feature"/>
      <w:bookmarkEnd w:id="17"/>
      <w:r>
        <w:t>3. Health Analysis Feature</w:t>
      </w:r>
    </w:p>
    <w:p w14:paraId="4142451E" w14:textId="77777777" w:rsidR="00451F9B" w:rsidRDefault="00000000">
      <w:pPr>
        <w:pStyle w:val="Compact"/>
        <w:numPr>
          <w:ilvl w:val="0"/>
          <w:numId w:val="7"/>
        </w:numPr>
      </w:pPr>
      <w:r>
        <w:t>The system must detect and analyze facial landmarks for symmetry evaluation</w:t>
      </w:r>
    </w:p>
    <w:p w14:paraId="266277FA" w14:textId="77777777" w:rsidR="00451F9B" w:rsidRDefault="00000000">
      <w:pPr>
        <w:pStyle w:val="Compact"/>
        <w:numPr>
          <w:ilvl w:val="0"/>
          <w:numId w:val="7"/>
        </w:numPr>
      </w:pPr>
      <w:r>
        <w:t>The system must track body posture using skeletal keypoints</w:t>
      </w:r>
    </w:p>
    <w:p w14:paraId="2AA170C3" w14:textId="77777777" w:rsidR="00451F9B" w:rsidRDefault="00000000">
      <w:pPr>
        <w:pStyle w:val="Compact"/>
        <w:numPr>
          <w:ilvl w:val="0"/>
          <w:numId w:val="7"/>
        </w:numPr>
      </w:pPr>
      <w:r>
        <w:t>The system must calculate facial proportions and golden ratio conformity</w:t>
      </w:r>
    </w:p>
    <w:p w14:paraId="0E6FB27F" w14:textId="77777777" w:rsidR="00451F9B" w:rsidRDefault="00000000">
      <w:pPr>
        <w:pStyle w:val="Compact"/>
        <w:numPr>
          <w:ilvl w:val="0"/>
          <w:numId w:val="7"/>
        </w:numPr>
      </w:pPr>
      <w:r>
        <w:t>The system must generate comprehensive health reports with metrics and recommendations</w:t>
      </w:r>
    </w:p>
    <w:p w14:paraId="6E1F7AD1" w14:textId="77777777" w:rsidR="00451F9B" w:rsidRDefault="00000000">
      <w:pPr>
        <w:pStyle w:val="Compact"/>
        <w:numPr>
          <w:ilvl w:val="0"/>
          <w:numId w:val="7"/>
        </w:numPr>
      </w:pPr>
      <w:r>
        <w:t>The system must store health reports for historical comparison</w:t>
      </w:r>
    </w:p>
    <w:p w14:paraId="48B7851C" w14:textId="77777777" w:rsidR="00451F9B" w:rsidRDefault="00000000">
      <w:pPr>
        <w:pStyle w:val="Heading4"/>
      </w:pPr>
      <w:bookmarkStart w:id="19" w:name="emotion-detection-feature"/>
      <w:bookmarkEnd w:id="18"/>
      <w:r>
        <w:t>4. Emotion Detection Feature</w:t>
      </w:r>
    </w:p>
    <w:p w14:paraId="437A4D47" w14:textId="77777777" w:rsidR="00451F9B" w:rsidRDefault="00000000">
      <w:pPr>
        <w:pStyle w:val="Compact"/>
        <w:numPr>
          <w:ilvl w:val="0"/>
          <w:numId w:val="8"/>
        </w:numPr>
      </w:pPr>
      <w:r>
        <w:t>The system must recognize at least 7 distinct emotional states from facial expressions</w:t>
      </w:r>
    </w:p>
    <w:p w14:paraId="45F368EC" w14:textId="77777777" w:rsidR="00451F9B" w:rsidRDefault="00000000">
      <w:pPr>
        <w:pStyle w:val="Compact"/>
        <w:numPr>
          <w:ilvl w:val="0"/>
          <w:numId w:val="8"/>
        </w:numPr>
      </w:pPr>
      <w:r>
        <w:t>The system must display emotion probabilities in real-time</w:t>
      </w:r>
    </w:p>
    <w:p w14:paraId="260CEE31" w14:textId="77777777" w:rsidR="00451F9B" w:rsidRDefault="00000000">
      <w:pPr>
        <w:pStyle w:val="Compact"/>
        <w:numPr>
          <w:ilvl w:val="0"/>
          <w:numId w:val="8"/>
        </w:numPr>
      </w:pPr>
      <w:r>
        <w:t>The system must provide a graphical representation of emotional states</w:t>
      </w:r>
    </w:p>
    <w:p w14:paraId="591A9A14" w14:textId="77777777" w:rsidR="00451F9B" w:rsidRDefault="00000000">
      <w:pPr>
        <w:pStyle w:val="Compact"/>
        <w:numPr>
          <w:ilvl w:val="0"/>
          <w:numId w:val="8"/>
        </w:numPr>
      </w:pPr>
      <w:r>
        <w:t>The system must process video at a minimum of 15 FPS for smooth operation</w:t>
      </w:r>
    </w:p>
    <w:p w14:paraId="6C95C7A8" w14:textId="77777777" w:rsidR="00451F9B" w:rsidRDefault="00000000">
      <w:pPr>
        <w:pStyle w:val="Compact"/>
        <w:numPr>
          <w:ilvl w:val="0"/>
          <w:numId w:val="8"/>
        </w:numPr>
      </w:pPr>
      <w:r>
        <w:t>The system must calculate confidence scores for emotion predictions</w:t>
      </w:r>
    </w:p>
    <w:p w14:paraId="4919626E" w14:textId="77777777" w:rsidR="00451F9B" w:rsidRDefault="00000000">
      <w:pPr>
        <w:pStyle w:val="Heading4"/>
      </w:pPr>
      <w:bookmarkStart w:id="20" w:name="face-recognition-feature"/>
      <w:bookmarkEnd w:id="19"/>
      <w:r>
        <w:lastRenderedPageBreak/>
        <w:t>5. Face Recognition Feature</w:t>
      </w:r>
    </w:p>
    <w:p w14:paraId="6DE1ED1A" w14:textId="77777777" w:rsidR="00451F9B" w:rsidRDefault="00000000">
      <w:pPr>
        <w:pStyle w:val="Compact"/>
        <w:numPr>
          <w:ilvl w:val="0"/>
          <w:numId w:val="9"/>
        </w:numPr>
      </w:pPr>
      <w:r>
        <w:t>The system must detect and recognize faces from a user-created database</w:t>
      </w:r>
    </w:p>
    <w:p w14:paraId="0F51E1CE" w14:textId="77777777" w:rsidR="00451F9B" w:rsidRDefault="00000000">
      <w:pPr>
        <w:pStyle w:val="Compact"/>
        <w:numPr>
          <w:ilvl w:val="0"/>
          <w:numId w:val="9"/>
        </w:numPr>
      </w:pPr>
      <w:r>
        <w:t>The system must display profile information for recognized individuals</w:t>
      </w:r>
    </w:p>
    <w:p w14:paraId="535049EA" w14:textId="77777777" w:rsidR="00451F9B" w:rsidRDefault="00000000">
      <w:pPr>
        <w:pStyle w:val="Compact"/>
        <w:numPr>
          <w:ilvl w:val="0"/>
          <w:numId w:val="9"/>
        </w:numPr>
      </w:pPr>
      <w:r>
        <w:t>The system must support creation and management of person profiles</w:t>
      </w:r>
    </w:p>
    <w:p w14:paraId="4A308B0C" w14:textId="77777777" w:rsidR="00451F9B" w:rsidRDefault="00000000">
      <w:pPr>
        <w:pStyle w:val="Compact"/>
        <w:numPr>
          <w:ilvl w:val="0"/>
          <w:numId w:val="9"/>
        </w:numPr>
      </w:pPr>
      <w:r>
        <w:t>The system must track recognition confidence and update statistics</w:t>
      </w:r>
    </w:p>
    <w:p w14:paraId="43531A8F" w14:textId="77777777" w:rsidR="00451F9B" w:rsidRDefault="00000000">
      <w:pPr>
        <w:pStyle w:val="Compact"/>
        <w:numPr>
          <w:ilvl w:val="0"/>
          <w:numId w:val="9"/>
        </w:numPr>
      </w:pPr>
      <w:r>
        <w:t>The system must provide visual feedback during recognition process</w:t>
      </w:r>
    </w:p>
    <w:p w14:paraId="662EB990" w14:textId="77777777" w:rsidR="00451F9B" w:rsidRDefault="00000000">
      <w:pPr>
        <w:pStyle w:val="Heading4"/>
      </w:pPr>
      <w:bookmarkStart w:id="21" w:name="object-detection-feature"/>
      <w:bookmarkEnd w:id="20"/>
      <w:r>
        <w:t>6. Object Detection Feature</w:t>
      </w:r>
    </w:p>
    <w:p w14:paraId="2991AC72" w14:textId="77777777" w:rsidR="00451F9B" w:rsidRDefault="00000000">
      <w:pPr>
        <w:pStyle w:val="Compact"/>
        <w:numPr>
          <w:ilvl w:val="0"/>
          <w:numId w:val="10"/>
        </w:numPr>
      </w:pPr>
      <w:r>
        <w:t>The system must recognize common objects using pre-trained models</w:t>
      </w:r>
    </w:p>
    <w:p w14:paraId="549150CD" w14:textId="77777777" w:rsidR="00451F9B" w:rsidRDefault="00000000">
      <w:pPr>
        <w:pStyle w:val="Compact"/>
        <w:numPr>
          <w:ilvl w:val="0"/>
          <w:numId w:val="10"/>
        </w:numPr>
      </w:pPr>
      <w:r>
        <w:t>The system must display object labels and confidence scores</w:t>
      </w:r>
    </w:p>
    <w:p w14:paraId="65D5BBEF" w14:textId="77777777" w:rsidR="00451F9B" w:rsidRDefault="00000000">
      <w:pPr>
        <w:pStyle w:val="Compact"/>
        <w:numPr>
          <w:ilvl w:val="0"/>
          <w:numId w:val="10"/>
        </w:numPr>
      </w:pPr>
      <w:r>
        <w:t>The system must process video in real-time with bounding box visualization</w:t>
      </w:r>
    </w:p>
    <w:p w14:paraId="5397BC81" w14:textId="77777777" w:rsidR="00451F9B" w:rsidRDefault="00000000">
      <w:pPr>
        <w:pStyle w:val="Compact"/>
        <w:numPr>
          <w:ilvl w:val="0"/>
          <w:numId w:val="10"/>
        </w:numPr>
      </w:pPr>
      <w:r>
        <w:t>The system must support GPU acceleration when available</w:t>
      </w:r>
    </w:p>
    <w:p w14:paraId="7F27844A" w14:textId="77777777" w:rsidR="00451F9B" w:rsidRDefault="00000000">
      <w:pPr>
        <w:pStyle w:val="Heading4"/>
      </w:pPr>
      <w:bookmarkStart w:id="22" w:name="media-control-feature"/>
      <w:bookmarkEnd w:id="21"/>
      <w:r>
        <w:t>7. Media Control Feature</w:t>
      </w:r>
    </w:p>
    <w:p w14:paraId="2A0B0C83" w14:textId="77777777" w:rsidR="00451F9B" w:rsidRDefault="00000000">
      <w:pPr>
        <w:pStyle w:val="Compact"/>
        <w:numPr>
          <w:ilvl w:val="0"/>
          <w:numId w:val="11"/>
        </w:numPr>
      </w:pPr>
      <w:r>
        <w:t>The system must recognize specific hand gestures for media control</w:t>
      </w:r>
    </w:p>
    <w:p w14:paraId="04EBBA5C" w14:textId="77777777" w:rsidR="00451F9B" w:rsidRDefault="00000000">
      <w:pPr>
        <w:pStyle w:val="Compact"/>
        <w:numPr>
          <w:ilvl w:val="0"/>
          <w:numId w:val="11"/>
        </w:numPr>
      </w:pPr>
      <w:r>
        <w:t>The system must provide volume control through pinch gestures</w:t>
      </w:r>
    </w:p>
    <w:p w14:paraId="62591ACF" w14:textId="77777777" w:rsidR="00451F9B" w:rsidRDefault="00000000">
      <w:pPr>
        <w:pStyle w:val="Compact"/>
        <w:numPr>
          <w:ilvl w:val="0"/>
          <w:numId w:val="11"/>
        </w:numPr>
      </w:pPr>
      <w:r>
        <w:t>The system must support play/pause and track navigation functions</w:t>
      </w:r>
    </w:p>
    <w:p w14:paraId="0F666AAB" w14:textId="77777777" w:rsidR="00451F9B" w:rsidRDefault="00000000">
      <w:pPr>
        <w:pStyle w:val="Compact"/>
        <w:numPr>
          <w:ilvl w:val="0"/>
          <w:numId w:val="11"/>
        </w:numPr>
      </w:pPr>
      <w:r>
        <w:t>The system must implement a locking mechanism to prevent accidental inputs</w:t>
      </w:r>
    </w:p>
    <w:p w14:paraId="6716D213" w14:textId="77777777" w:rsidR="00451F9B" w:rsidRDefault="00000000">
      <w:pPr>
        <w:pStyle w:val="Compact"/>
        <w:numPr>
          <w:ilvl w:val="0"/>
          <w:numId w:val="11"/>
        </w:numPr>
      </w:pPr>
      <w:r>
        <w:t>The system must provide visual feedback for current mode and commands</w:t>
      </w:r>
    </w:p>
    <w:p w14:paraId="71860654" w14:textId="77777777" w:rsidR="00451F9B" w:rsidRDefault="00000000">
      <w:pPr>
        <w:pStyle w:val="Heading4"/>
      </w:pPr>
      <w:bookmarkStart w:id="23" w:name="music-download-feature"/>
      <w:bookmarkEnd w:id="22"/>
      <w:r>
        <w:t>8. Music Download Feature</w:t>
      </w:r>
    </w:p>
    <w:p w14:paraId="3DADC624" w14:textId="77777777" w:rsidR="00451F9B" w:rsidRDefault="00000000">
      <w:pPr>
        <w:pStyle w:val="Compact"/>
        <w:numPr>
          <w:ilvl w:val="0"/>
          <w:numId w:val="12"/>
        </w:numPr>
      </w:pPr>
      <w:r>
        <w:t>The system must extract audio from online videos in MP3 format</w:t>
      </w:r>
    </w:p>
    <w:p w14:paraId="4E973635" w14:textId="77777777" w:rsidR="00451F9B" w:rsidRDefault="00000000">
      <w:pPr>
        <w:pStyle w:val="Compact"/>
        <w:numPr>
          <w:ilvl w:val="0"/>
          <w:numId w:val="12"/>
        </w:numPr>
      </w:pPr>
      <w:r>
        <w:t>The system must support both single videos and playlists</w:t>
      </w:r>
    </w:p>
    <w:p w14:paraId="1A077502" w14:textId="77777777" w:rsidR="00451F9B" w:rsidRDefault="00000000">
      <w:pPr>
        <w:pStyle w:val="Compact"/>
        <w:numPr>
          <w:ilvl w:val="0"/>
          <w:numId w:val="12"/>
        </w:numPr>
      </w:pPr>
      <w:r>
        <w:t>The system must display download progress with visual indicators</w:t>
      </w:r>
    </w:p>
    <w:p w14:paraId="2B209AD4" w14:textId="77777777" w:rsidR="00451F9B" w:rsidRDefault="00000000">
      <w:pPr>
        <w:pStyle w:val="Compact"/>
        <w:numPr>
          <w:ilvl w:val="0"/>
          <w:numId w:val="12"/>
        </w:numPr>
      </w:pPr>
      <w:r>
        <w:t>The system must organize downloaded content in the user’s music directory</w:t>
      </w:r>
    </w:p>
    <w:p w14:paraId="1CE08D56" w14:textId="77777777" w:rsidR="00451F9B" w:rsidRDefault="00000000">
      <w:pPr>
        <w:pStyle w:val="Heading4"/>
      </w:pPr>
      <w:bookmarkStart w:id="24" w:name="phone-information-feature"/>
      <w:bookmarkEnd w:id="23"/>
      <w:r>
        <w:t>9. Phone Information Feature</w:t>
      </w:r>
    </w:p>
    <w:p w14:paraId="6D9AD94E" w14:textId="77777777" w:rsidR="00451F9B" w:rsidRDefault="00000000">
      <w:pPr>
        <w:pStyle w:val="Compact"/>
        <w:numPr>
          <w:ilvl w:val="0"/>
          <w:numId w:val="13"/>
        </w:numPr>
      </w:pPr>
      <w:r>
        <w:t>The system must analyze phone numbers for carrier and location information</w:t>
      </w:r>
    </w:p>
    <w:p w14:paraId="688F86F6" w14:textId="77777777" w:rsidR="00451F9B" w:rsidRDefault="00000000">
      <w:pPr>
        <w:pStyle w:val="Compact"/>
        <w:numPr>
          <w:ilvl w:val="0"/>
          <w:numId w:val="13"/>
        </w:numPr>
      </w:pPr>
      <w:r>
        <w:t>The system must evaluate potential threats and scam indicators</w:t>
      </w:r>
    </w:p>
    <w:p w14:paraId="65396E7F" w14:textId="77777777" w:rsidR="00451F9B" w:rsidRDefault="00000000">
      <w:pPr>
        <w:pStyle w:val="Compact"/>
        <w:numPr>
          <w:ilvl w:val="0"/>
          <w:numId w:val="13"/>
        </w:numPr>
      </w:pPr>
      <w:r>
        <w:t>The system must generate reports for analyzed numbers</w:t>
      </w:r>
    </w:p>
    <w:p w14:paraId="6750E3E3" w14:textId="77777777" w:rsidR="00451F9B" w:rsidRDefault="00000000">
      <w:pPr>
        <w:pStyle w:val="Compact"/>
        <w:numPr>
          <w:ilvl w:val="0"/>
          <w:numId w:val="13"/>
        </w:numPr>
      </w:pPr>
      <w:r>
        <w:t>The system must maintain logs of previous analyses</w:t>
      </w:r>
    </w:p>
    <w:p w14:paraId="25436EEE" w14:textId="77777777" w:rsidR="00451F9B" w:rsidRDefault="00000000">
      <w:pPr>
        <w:pStyle w:val="Heading4"/>
      </w:pPr>
      <w:bookmarkStart w:id="25" w:name="sign-language-translation-feature"/>
      <w:bookmarkEnd w:id="24"/>
      <w:r>
        <w:t>10. Sign Language Translation Feature</w:t>
      </w:r>
    </w:p>
    <w:p w14:paraId="270376C8" w14:textId="77777777" w:rsidR="00451F9B" w:rsidRDefault="00000000">
      <w:pPr>
        <w:pStyle w:val="Compact"/>
        <w:numPr>
          <w:ilvl w:val="0"/>
          <w:numId w:val="14"/>
        </w:numPr>
      </w:pPr>
      <w:r>
        <w:t>The system must recognize American Sign Language (ASL) hand gestures</w:t>
      </w:r>
    </w:p>
    <w:p w14:paraId="4AF093B9" w14:textId="77777777" w:rsidR="00451F9B" w:rsidRDefault="00000000">
      <w:pPr>
        <w:pStyle w:val="Compact"/>
        <w:numPr>
          <w:ilvl w:val="0"/>
          <w:numId w:val="14"/>
        </w:numPr>
      </w:pPr>
      <w:r>
        <w:t>The system must translate recognized signs to text in real-time</w:t>
      </w:r>
    </w:p>
    <w:p w14:paraId="0A5FFB79" w14:textId="77777777" w:rsidR="00451F9B" w:rsidRDefault="00000000">
      <w:pPr>
        <w:pStyle w:val="Compact"/>
        <w:numPr>
          <w:ilvl w:val="0"/>
          <w:numId w:val="14"/>
        </w:numPr>
      </w:pPr>
      <w:r>
        <w:t>The system must support both alphabets and common words/phrases</w:t>
      </w:r>
    </w:p>
    <w:p w14:paraId="1F3F0D94" w14:textId="77777777" w:rsidR="00451F9B" w:rsidRDefault="00000000">
      <w:pPr>
        <w:pStyle w:val="Compact"/>
        <w:numPr>
          <w:ilvl w:val="0"/>
          <w:numId w:val="14"/>
        </w:numPr>
      </w:pPr>
      <w:r>
        <w:t>The system must implement prediction smoothing for stable output</w:t>
      </w:r>
    </w:p>
    <w:p w14:paraId="50F89838" w14:textId="77777777" w:rsidR="00451F9B" w:rsidRDefault="00000000">
      <w:pPr>
        <w:pStyle w:val="Heading4"/>
      </w:pPr>
      <w:bookmarkStart w:id="26" w:name="video-download-feature"/>
      <w:bookmarkEnd w:id="25"/>
      <w:r>
        <w:t>11. Video Download Feature</w:t>
      </w:r>
    </w:p>
    <w:p w14:paraId="6BF471AF" w14:textId="77777777" w:rsidR="00451F9B" w:rsidRDefault="00000000">
      <w:pPr>
        <w:pStyle w:val="Compact"/>
        <w:numPr>
          <w:ilvl w:val="0"/>
          <w:numId w:val="15"/>
        </w:numPr>
      </w:pPr>
      <w:r>
        <w:t>The system must download high-quality videos from online platforms</w:t>
      </w:r>
    </w:p>
    <w:p w14:paraId="1BBA4282" w14:textId="77777777" w:rsidR="00451F9B" w:rsidRDefault="00000000">
      <w:pPr>
        <w:pStyle w:val="Compact"/>
        <w:numPr>
          <w:ilvl w:val="0"/>
          <w:numId w:val="15"/>
        </w:numPr>
      </w:pPr>
      <w:r>
        <w:t>The system must merge audio and video streams for optimal quality</w:t>
      </w:r>
    </w:p>
    <w:p w14:paraId="5396397C" w14:textId="77777777" w:rsidR="00451F9B" w:rsidRDefault="00000000">
      <w:pPr>
        <w:pStyle w:val="Compact"/>
        <w:numPr>
          <w:ilvl w:val="0"/>
          <w:numId w:val="15"/>
        </w:numPr>
      </w:pPr>
      <w:r>
        <w:t>The system must display download progress with detailed statistics</w:t>
      </w:r>
    </w:p>
    <w:p w14:paraId="45283618" w14:textId="77777777" w:rsidR="00451F9B" w:rsidRDefault="00000000">
      <w:pPr>
        <w:pStyle w:val="Compact"/>
        <w:numPr>
          <w:ilvl w:val="0"/>
          <w:numId w:val="15"/>
        </w:numPr>
      </w:pPr>
      <w:r>
        <w:t>The system must organize downloaded content in the user’s video directory</w:t>
      </w:r>
    </w:p>
    <w:p w14:paraId="32B00DB6" w14:textId="77777777" w:rsidR="00451F9B" w:rsidRDefault="00000000">
      <w:pPr>
        <w:pStyle w:val="Heading3"/>
      </w:pPr>
      <w:bookmarkStart w:id="27" w:name="non-functional-requirements"/>
      <w:bookmarkEnd w:id="15"/>
      <w:bookmarkEnd w:id="26"/>
      <w:r>
        <w:lastRenderedPageBreak/>
        <w:t>Non-Functional Requirements</w:t>
      </w:r>
    </w:p>
    <w:p w14:paraId="270AD48A" w14:textId="77777777" w:rsidR="00451F9B" w:rsidRDefault="00000000">
      <w:pPr>
        <w:pStyle w:val="Heading4"/>
      </w:pPr>
      <w:bookmarkStart w:id="28" w:name="performance"/>
      <w:r>
        <w:t>1. Performance</w:t>
      </w:r>
    </w:p>
    <w:p w14:paraId="6588684E" w14:textId="77777777" w:rsidR="00451F9B" w:rsidRDefault="00000000">
      <w:pPr>
        <w:pStyle w:val="Compact"/>
        <w:numPr>
          <w:ilvl w:val="0"/>
          <w:numId w:val="16"/>
        </w:numPr>
      </w:pPr>
      <w:r>
        <w:t>The system must maintain responsive operation on standard desktop hardware</w:t>
      </w:r>
    </w:p>
    <w:p w14:paraId="3D165EB0" w14:textId="77777777" w:rsidR="00451F9B" w:rsidRDefault="00000000">
      <w:pPr>
        <w:pStyle w:val="Compact"/>
        <w:numPr>
          <w:ilvl w:val="0"/>
          <w:numId w:val="16"/>
        </w:numPr>
      </w:pPr>
      <w:r>
        <w:t>Computer vision features must process video at a minimum of 15 FPS</w:t>
      </w:r>
    </w:p>
    <w:p w14:paraId="1E3B646D" w14:textId="77777777" w:rsidR="00451F9B" w:rsidRDefault="00000000">
      <w:pPr>
        <w:pStyle w:val="Compact"/>
        <w:numPr>
          <w:ilvl w:val="0"/>
          <w:numId w:val="16"/>
        </w:numPr>
      </w:pPr>
      <w:r>
        <w:t>The system must support GPU acceleration where available</w:t>
      </w:r>
    </w:p>
    <w:p w14:paraId="67885EF2" w14:textId="77777777" w:rsidR="00451F9B" w:rsidRDefault="00000000">
      <w:pPr>
        <w:pStyle w:val="Compact"/>
        <w:numPr>
          <w:ilvl w:val="0"/>
          <w:numId w:val="16"/>
        </w:numPr>
      </w:pPr>
      <w:r>
        <w:t>The application must start up within 10 seconds</w:t>
      </w:r>
    </w:p>
    <w:p w14:paraId="75AF5057" w14:textId="77777777" w:rsidR="00451F9B" w:rsidRDefault="00000000">
      <w:pPr>
        <w:pStyle w:val="Heading4"/>
      </w:pPr>
      <w:bookmarkStart w:id="29" w:name="usability"/>
      <w:bookmarkEnd w:id="28"/>
      <w:r>
        <w:t>2. Usability</w:t>
      </w:r>
    </w:p>
    <w:p w14:paraId="61A9FF0F" w14:textId="77777777" w:rsidR="00451F9B" w:rsidRDefault="00000000">
      <w:pPr>
        <w:pStyle w:val="Compact"/>
        <w:numPr>
          <w:ilvl w:val="0"/>
          <w:numId w:val="17"/>
        </w:numPr>
      </w:pPr>
      <w:r>
        <w:t>The system must present a modern, intuitive interface</w:t>
      </w:r>
    </w:p>
    <w:p w14:paraId="51AABA31" w14:textId="77777777" w:rsidR="00451F9B" w:rsidRDefault="00000000">
      <w:pPr>
        <w:pStyle w:val="Compact"/>
        <w:numPr>
          <w:ilvl w:val="0"/>
          <w:numId w:val="17"/>
        </w:numPr>
      </w:pPr>
      <w:r>
        <w:t>The system must provide consistent visual feedback for all operations</w:t>
      </w:r>
    </w:p>
    <w:p w14:paraId="1DB5B82E" w14:textId="77777777" w:rsidR="00451F9B" w:rsidRDefault="00000000">
      <w:pPr>
        <w:pStyle w:val="Compact"/>
        <w:numPr>
          <w:ilvl w:val="0"/>
          <w:numId w:val="17"/>
        </w:numPr>
      </w:pPr>
      <w:r>
        <w:t>The system must include both visual and text-based status indicators</w:t>
      </w:r>
    </w:p>
    <w:p w14:paraId="5F677009" w14:textId="77777777" w:rsidR="00451F9B" w:rsidRDefault="00000000">
      <w:pPr>
        <w:pStyle w:val="Compact"/>
        <w:numPr>
          <w:ilvl w:val="0"/>
          <w:numId w:val="17"/>
        </w:numPr>
      </w:pPr>
      <w:r>
        <w:t>The system must support settings customization for different user preferences</w:t>
      </w:r>
    </w:p>
    <w:p w14:paraId="1E41F35F" w14:textId="77777777" w:rsidR="00451F9B" w:rsidRDefault="00000000">
      <w:pPr>
        <w:pStyle w:val="Heading4"/>
      </w:pPr>
      <w:bookmarkStart w:id="30" w:name="reliability"/>
      <w:bookmarkEnd w:id="29"/>
      <w:r>
        <w:t>3. Reliability</w:t>
      </w:r>
    </w:p>
    <w:p w14:paraId="63223EC7" w14:textId="77777777" w:rsidR="00451F9B" w:rsidRDefault="00000000">
      <w:pPr>
        <w:pStyle w:val="Compact"/>
        <w:numPr>
          <w:ilvl w:val="0"/>
          <w:numId w:val="18"/>
        </w:numPr>
      </w:pPr>
      <w:r>
        <w:t>The system must handle errors gracefully without crashing</w:t>
      </w:r>
    </w:p>
    <w:p w14:paraId="33CF4C22" w14:textId="77777777" w:rsidR="00451F9B" w:rsidRDefault="00000000">
      <w:pPr>
        <w:pStyle w:val="Compact"/>
        <w:numPr>
          <w:ilvl w:val="0"/>
          <w:numId w:val="18"/>
        </w:numPr>
      </w:pPr>
      <w:r>
        <w:t>The system must provide appropriate error messages for troubleshooting</w:t>
      </w:r>
    </w:p>
    <w:p w14:paraId="32A88726" w14:textId="77777777" w:rsidR="00451F9B" w:rsidRDefault="00000000">
      <w:pPr>
        <w:pStyle w:val="Compact"/>
        <w:numPr>
          <w:ilvl w:val="0"/>
          <w:numId w:val="18"/>
        </w:numPr>
      </w:pPr>
      <w:r>
        <w:t>The system must maintain separate processes to prevent feature interference</w:t>
      </w:r>
    </w:p>
    <w:p w14:paraId="06558BA2" w14:textId="77777777" w:rsidR="00451F9B" w:rsidRDefault="00000000">
      <w:pPr>
        <w:pStyle w:val="Compact"/>
        <w:numPr>
          <w:ilvl w:val="0"/>
          <w:numId w:val="18"/>
        </w:numPr>
      </w:pPr>
      <w:r>
        <w:t>The system must support auto-recovery from feature failures</w:t>
      </w:r>
    </w:p>
    <w:p w14:paraId="1ADA7CA0" w14:textId="77777777" w:rsidR="00451F9B" w:rsidRDefault="00000000">
      <w:pPr>
        <w:pStyle w:val="Heading4"/>
      </w:pPr>
      <w:bookmarkStart w:id="31" w:name="security-and-privacy"/>
      <w:bookmarkEnd w:id="30"/>
      <w:r>
        <w:t>4. Security and Privacy</w:t>
      </w:r>
    </w:p>
    <w:p w14:paraId="4AEBD77F" w14:textId="77777777" w:rsidR="00451F9B" w:rsidRDefault="00000000">
      <w:pPr>
        <w:pStyle w:val="Compact"/>
        <w:numPr>
          <w:ilvl w:val="0"/>
          <w:numId w:val="19"/>
        </w:numPr>
      </w:pPr>
      <w:r>
        <w:t>The system must process all data locally without cloud transmission</w:t>
      </w:r>
    </w:p>
    <w:p w14:paraId="54B70704" w14:textId="77777777" w:rsidR="00451F9B" w:rsidRDefault="00000000">
      <w:pPr>
        <w:pStyle w:val="Compact"/>
        <w:numPr>
          <w:ilvl w:val="0"/>
          <w:numId w:val="19"/>
        </w:numPr>
      </w:pPr>
      <w:r>
        <w:t>The system must store sensitive data (face encodings, profiles) securely</w:t>
      </w:r>
    </w:p>
    <w:p w14:paraId="0C95032A" w14:textId="77777777" w:rsidR="00451F9B" w:rsidRDefault="00000000">
      <w:pPr>
        <w:pStyle w:val="Compact"/>
        <w:numPr>
          <w:ilvl w:val="0"/>
          <w:numId w:val="19"/>
        </w:numPr>
      </w:pPr>
      <w:r>
        <w:t>The system must provide transparency about data collection and usage</w:t>
      </w:r>
    </w:p>
    <w:p w14:paraId="4BA72C83" w14:textId="77777777" w:rsidR="00451F9B" w:rsidRDefault="00000000">
      <w:pPr>
        <w:pStyle w:val="Compact"/>
        <w:numPr>
          <w:ilvl w:val="0"/>
          <w:numId w:val="19"/>
        </w:numPr>
      </w:pPr>
      <w:r>
        <w:t>The system must allow users to delete stored data</w:t>
      </w:r>
    </w:p>
    <w:p w14:paraId="676377A7" w14:textId="77777777" w:rsidR="00451F9B" w:rsidRDefault="00000000">
      <w:pPr>
        <w:pStyle w:val="Heading4"/>
      </w:pPr>
      <w:bookmarkStart w:id="32" w:name="maintainability"/>
      <w:bookmarkEnd w:id="31"/>
      <w:r>
        <w:t>5. Maintainability</w:t>
      </w:r>
    </w:p>
    <w:p w14:paraId="6DF2283E" w14:textId="77777777" w:rsidR="00451F9B" w:rsidRDefault="00000000">
      <w:pPr>
        <w:pStyle w:val="Compact"/>
        <w:numPr>
          <w:ilvl w:val="0"/>
          <w:numId w:val="20"/>
        </w:numPr>
      </w:pPr>
      <w:r>
        <w:t>The system must use a modular architecture for independent component updates</w:t>
      </w:r>
    </w:p>
    <w:p w14:paraId="7DFEC5E9" w14:textId="77777777" w:rsidR="00451F9B" w:rsidRDefault="00000000">
      <w:pPr>
        <w:pStyle w:val="Compact"/>
        <w:numPr>
          <w:ilvl w:val="0"/>
          <w:numId w:val="20"/>
        </w:numPr>
      </w:pPr>
      <w:r>
        <w:t>The system must include comprehensive logging for troubleshooting</w:t>
      </w:r>
    </w:p>
    <w:p w14:paraId="31FB715C" w14:textId="77777777" w:rsidR="00451F9B" w:rsidRDefault="00000000">
      <w:pPr>
        <w:pStyle w:val="Compact"/>
        <w:numPr>
          <w:ilvl w:val="0"/>
          <w:numId w:val="20"/>
        </w:numPr>
      </w:pPr>
      <w:r>
        <w:t>The system must support plugin-based extension for future features</w:t>
      </w:r>
    </w:p>
    <w:p w14:paraId="163897B0" w14:textId="77777777" w:rsidR="00451F9B" w:rsidRDefault="00000000">
      <w:pPr>
        <w:pStyle w:val="Compact"/>
        <w:numPr>
          <w:ilvl w:val="0"/>
          <w:numId w:val="20"/>
        </w:numPr>
      </w:pPr>
      <w:r>
        <w:t>The system must use standard libraries and frameworks for long-term support</w:t>
      </w:r>
    </w:p>
    <w:p w14:paraId="141FF66F" w14:textId="77777777" w:rsidR="00451F9B" w:rsidRDefault="00000000">
      <w:pPr>
        <w:pStyle w:val="Heading4"/>
      </w:pPr>
      <w:bookmarkStart w:id="33" w:name="scalability"/>
      <w:bookmarkEnd w:id="32"/>
      <w:r>
        <w:t>6. Scalability</w:t>
      </w:r>
    </w:p>
    <w:p w14:paraId="293DBC58" w14:textId="77777777" w:rsidR="00451F9B" w:rsidRDefault="00000000">
      <w:pPr>
        <w:pStyle w:val="Compact"/>
        <w:numPr>
          <w:ilvl w:val="0"/>
          <w:numId w:val="21"/>
        </w:numPr>
      </w:pPr>
      <w:r>
        <w:t>The system architecture must support future distributed deployment</w:t>
      </w:r>
    </w:p>
    <w:p w14:paraId="406F4267" w14:textId="77777777" w:rsidR="00451F9B" w:rsidRDefault="00000000">
      <w:pPr>
        <w:pStyle w:val="Compact"/>
        <w:numPr>
          <w:ilvl w:val="0"/>
          <w:numId w:val="21"/>
        </w:numPr>
      </w:pPr>
      <w:r>
        <w:t>The system must use standardized communication protocols between components</w:t>
      </w:r>
    </w:p>
    <w:p w14:paraId="0753395F" w14:textId="77777777" w:rsidR="00451F9B" w:rsidRDefault="00000000">
      <w:pPr>
        <w:pStyle w:val="Compact"/>
        <w:numPr>
          <w:ilvl w:val="0"/>
          <w:numId w:val="21"/>
        </w:numPr>
      </w:pPr>
      <w:r>
        <w:t>The system must implement resource management for efficient operation</w:t>
      </w:r>
    </w:p>
    <w:p w14:paraId="1ECC9DB9" w14:textId="77777777" w:rsidR="00451F9B" w:rsidRDefault="00000000">
      <w:pPr>
        <w:pStyle w:val="Compact"/>
        <w:numPr>
          <w:ilvl w:val="0"/>
          <w:numId w:val="21"/>
        </w:numPr>
      </w:pPr>
      <w:r>
        <w:t>The system design must accommodate additional hardware interface</w:t>
      </w:r>
    </w:p>
    <w:p w14:paraId="2ACB7C21" w14:textId="77777777" w:rsidR="00451F9B" w:rsidRDefault="00000000">
      <w:pPr>
        <w:pStyle w:val="Heading2"/>
      </w:pPr>
      <w:bookmarkStart w:id="34" w:name="methodology"/>
      <w:bookmarkEnd w:id="14"/>
      <w:bookmarkEnd w:id="27"/>
      <w:bookmarkEnd w:id="33"/>
      <w:r>
        <w:t>Methodology</w:t>
      </w:r>
    </w:p>
    <w:p w14:paraId="5B65C11F" w14:textId="77777777" w:rsidR="00451F9B" w:rsidRDefault="00000000">
      <w:pPr>
        <w:pStyle w:val="Heading3"/>
      </w:pPr>
      <w:bookmarkStart w:id="35" w:name="development-approach"/>
      <w:r>
        <w:t>Development Approach</w:t>
      </w:r>
    </w:p>
    <w:p w14:paraId="69AEB8DF" w14:textId="77777777" w:rsidR="00451F9B" w:rsidRDefault="00000000">
      <w:pPr>
        <w:pStyle w:val="FirstParagraph"/>
      </w:pPr>
      <w:r>
        <w:t xml:space="preserve">The development of CLEM followed an iterative, feature-driven methodology that allowed for incremental implementation and testing of each component. This approach was selected to manage the complexity of integrating diverse computer vision technologies </w:t>
      </w:r>
      <w:r>
        <w:lastRenderedPageBreak/>
        <w:t>while maintaining a cohesive system architecture. The development process was structured in four primary phases:</w:t>
      </w:r>
    </w:p>
    <w:p w14:paraId="6EF73174" w14:textId="77777777" w:rsidR="00451F9B" w:rsidRDefault="00000000">
      <w:pPr>
        <w:pStyle w:val="Heading4"/>
      </w:pPr>
      <w:bookmarkStart w:id="36" w:name="research-and-planning"/>
      <w:r>
        <w:t>1. Research and Planning</w:t>
      </w:r>
    </w:p>
    <w:p w14:paraId="1C31254E" w14:textId="77777777" w:rsidR="00451F9B" w:rsidRDefault="00000000">
      <w:pPr>
        <w:pStyle w:val="Compact"/>
        <w:numPr>
          <w:ilvl w:val="0"/>
          <w:numId w:val="22"/>
        </w:numPr>
      </w:pPr>
      <w:r>
        <w:t>Evaluation of computer vision libraries and frameworks</w:t>
      </w:r>
    </w:p>
    <w:p w14:paraId="2470E60C" w14:textId="77777777" w:rsidR="00451F9B" w:rsidRDefault="00000000">
      <w:pPr>
        <w:pStyle w:val="Compact"/>
        <w:numPr>
          <w:ilvl w:val="0"/>
          <w:numId w:val="22"/>
        </w:numPr>
      </w:pPr>
      <w:r>
        <w:t>Definition of feature requirements and system architecture</w:t>
      </w:r>
    </w:p>
    <w:p w14:paraId="1A36237E" w14:textId="77777777" w:rsidR="00451F9B" w:rsidRDefault="00000000">
      <w:pPr>
        <w:pStyle w:val="Compact"/>
        <w:numPr>
          <w:ilvl w:val="0"/>
          <w:numId w:val="22"/>
        </w:numPr>
      </w:pPr>
      <w:r>
        <w:t>Technology stack selection based on compatibility and performance</w:t>
      </w:r>
    </w:p>
    <w:p w14:paraId="29FC570A" w14:textId="77777777" w:rsidR="00451F9B" w:rsidRDefault="00000000">
      <w:pPr>
        <w:pStyle w:val="Compact"/>
        <w:numPr>
          <w:ilvl w:val="0"/>
          <w:numId w:val="22"/>
        </w:numPr>
      </w:pPr>
      <w:r>
        <w:t>UX/UI design planning for the futuristic interface</w:t>
      </w:r>
    </w:p>
    <w:p w14:paraId="50A3F24C" w14:textId="77777777" w:rsidR="00451F9B" w:rsidRDefault="00000000">
      <w:pPr>
        <w:pStyle w:val="Heading4"/>
      </w:pPr>
      <w:bookmarkStart w:id="37" w:name="core-framework-development"/>
      <w:bookmarkEnd w:id="36"/>
      <w:r>
        <w:t>2. Core Framework Development</w:t>
      </w:r>
    </w:p>
    <w:p w14:paraId="3C933B61" w14:textId="77777777" w:rsidR="00451F9B" w:rsidRDefault="00000000">
      <w:pPr>
        <w:pStyle w:val="Compact"/>
        <w:numPr>
          <w:ilvl w:val="0"/>
          <w:numId w:val="23"/>
        </w:numPr>
      </w:pPr>
      <w:r>
        <w:t>Implementation of the Electron-based application shell</w:t>
      </w:r>
    </w:p>
    <w:p w14:paraId="7759D60C" w14:textId="77777777" w:rsidR="00451F9B" w:rsidRDefault="00000000">
      <w:pPr>
        <w:pStyle w:val="Compact"/>
        <w:numPr>
          <w:ilvl w:val="0"/>
          <w:numId w:val="23"/>
        </w:numPr>
      </w:pPr>
      <w:r>
        <w:t>Creation of the Python integration architecture</w:t>
      </w:r>
    </w:p>
    <w:p w14:paraId="4C757415" w14:textId="77777777" w:rsidR="00451F9B" w:rsidRDefault="00000000">
      <w:pPr>
        <w:pStyle w:val="Compact"/>
        <w:numPr>
          <w:ilvl w:val="0"/>
          <w:numId w:val="23"/>
        </w:numPr>
      </w:pPr>
      <w:r>
        <w:t>Development of the inter-process communication system</w:t>
      </w:r>
    </w:p>
    <w:p w14:paraId="50F32EDB" w14:textId="77777777" w:rsidR="00451F9B" w:rsidRDefault="00000000">
      <w:pPr>
        <w:pStyle w:val="Compact"/>
        <w:numPr>
          <w:ilvl w:val="0"/>
          <w:numId w:val="23"/>
        </w:numPr>
      </w:pPr>
      <w:r>
        <w:t>Implementation of the modular loading system for features</w:t>
      </w:r>
    </w:p>
    <w:p w14:paraId="1C59709C" w14:textId="77777777" w:rsidR="00451F9B" w:rsidRDefault="00000000">
      <w:pPr>
        <w:pStyle w:val="Heading4"/>
      </w:pPr>
      <w:bookmarkStart w:id="38" w:name="feature-implementation"/>
      <w:bookmarkEnd w:id="37"/>
      <w:r>
        <w:t>3. Feature Implementation</w:t>
      </w:r>
    </w:p>
    <w:p w14:paraId="2E41DD7A" w14:textId="77777777" w:rsidR="00451F9B" w:rsidRDefault="00000000">
      <w:pPr>
        <w:pStyle w:val="Compact"/>
        <w:numPr>
          <w:ilvl w:val="0"/>
          <w:numId w:val="24"/>
        </w:numPr>
      </w:pPr>
      <w:r>
        <w:t>Development of individual Python modules for each feature</w:t>
      </w:r>
    </w:p>
    <w:p w14:paraId="2FDA4BC4" w14:textId="77777777" w:rsidR="00451F9B" w:rsidRDefault="00000000">
      <w:pPr>
        <w:pStyle w:val="Compact"/>
        <w:numPr>
          <w:ilvl w:val="0"/>
          <w:numId w:val="24"/>
        </w:numPr>
      </w:pPr>
      <w:r>
        <w:t>Integration of machine learning models and computer vision pipelines</w:t>
      </w:r>
    </w:p>
    <w:p w14:paraId="64996BC1" w14:textId="77777777" w:rsidR="00451F9B" w:rsidRDefault="00000000">
      <w:pPr>
        <w:pStyle w:val="Compact"/>
        <w:numPr>
          <w:ilvl w:val="0"/>
          <w:numId w:val="24"/>
        </w:numPr>
      </w:pPr>
      <w:r>
        <w:t>Feature-specific UI component implementation</w:t>
      </w:r>
    </w:p>
    <w:p w14:paraId="6CC7A4E0" w14:textId="77777777" w:rsidR="00451F9B" w:rsidRDefault="00000000">
      <w:pPr>
        <w:pStyle w:val="Compact"/>
        <w:numPr>
          <w:ilvl w:val="0"/>
          <w:numId w:val="24"/>
        </w:numPr>
      </w:pPr>
      <w:r>
        <w:t>Optimization for performance and resource management</w:t>
      </w:r>
    </w:p>
    <w:p w14:paraId="420D1671" w14:textId="77777777" w:rsidR="00451F9B" w:rsidRDefault="00000000">
      <w:pPr>
        <w:pStyle w:val="Heading4"/>
      </w:pPr>
      <w:bookmarkStart w:id="39" w:name="integration-and-refinement"/>
      <w:bookmarkEnd w:id="38"/>
      <w:r>
        <w:t>4. Integration and Refinement</w:t>
      </w:r>
    </w:p>
    <w:p w14:paraId="0B22CAA4" w14:textId="77777777" w:rsidR="00451F9B" w:rsidRDefault="00000000">
      <w:pPr>
        <w:pStyle w:val="Compact"/>
        <w:numPr>
          <w:ilvl w:val="0"/>
          <w:numId w:val="25"/>
        </w:numPr>
      </w:pPr>
      <w:r>
        <w:t>Comprehensive integration of all features into the main application</w:t>
      </w:r>
    </w:p>
    <w:p w14:paraId="50C4A408" w14:textId="77777777" w:rsidR="00451F9B" w:rsidRDefault="00000000">
      <w:pPr>
        <w:pStyle w:val="Compact"/>
        <w:numPr>
          <w:ilvl w:val="0"/>
          <w:numId w:val="25"/>
        </w:numPr>
      </w:pPr>
      <w:r>
        <w:t>User interface refinement for consistency and aesthetics</w:t>
      </w:r>
    </w:p>
    <w:p w14:paraId="22D5B86D" w14:textId="77777777" w:rsidR="00451F9B" w:rsidRDefault="00000000">
      <w:pPr>
        <w:pStyle w:val="Compact"/>
        <w:numPr>
          <w:ilvl w:val="0"/>
          <w:numId w:val="25"/>
        </w:numPr>
      </w:pPr>
      <w:r>
        <w:t>Performance optimization across the entire system</w:t>
      </w:r>
    </w:p>
    <w:p w14:paraId="7C10E830" w14:textId="77777777" w:rsidR="00451F9B" w:rsidRDefault="00000000">
      <w:pPr>
        <w:pStyle w:val="Compact"/>
        <w:numPr>
          <w:ilvl w:val="0"/>
          <w:numId w:val="25"/>
        </w:numPr>
      </w:pPr>
      <w:r>
        <w:t>Bug fixing and stability improvements</w:t>
      </w:r>
    </w:p>
    <w:p w14:paraId="2FA87B4A" w14:textId="77777777" w:rsidR="00451F9B" w:rsidRDefault="00000000">
      <w:pPr>
        <w:pStyle w:val="FirstParagraph"/>
      </w:pPr>
      <w:r>
        <w:t>This approach allowed for parallel development of features while maintaining a cohesive vision for the final product, enabling efficient allocation of development resources and continuous validation of concepts.</w:t>
      </w:r>
    </w:p>
    <w:p w14:paraId="6D8E977A" w14:textId="77777777" w:rsidR="00451F9B" w:rsidRDefault="00000000">
      <w:pPr>
        <w:pStyle w:val="Heading3"/>
      </w:pPr>
      <w:bookmarkStart w:id="40" w:name="technology-stack"/>
      <w:bookmarkEnd w:id="35"/>
      <w:bookmarkEnd w:id="39"/>
      <w:r>
        <w:t>Technology Stack</w:t>
      </w:r>
    </w:p>
    <w:p w14:paraId="12561C1C" w14:textId="77777777" w:rsidR="00451F9B" w:rsidRDefault="00000000">
      <w:pPr>
        <w:pStyle w:val="FirstParagraph"/>
      </w:pPr>
      <w:r>
        <w:t>CLEM employs a diverse technology stack carefully selected to meet the requirements of a modern computer vision application:</w:t>
      </w:r>
    </w:p>
    <w:p w14:paraId="0C810A29" w14:textId="77777777" w:rsidR="00451F9B" w:rsidRDefault="00000000">
      <w:pPr>
        <w:pStyle w:val="Heading4"/>
      </w:pPr>
      <w:bookmarkStart w:id="41" w:name="frontend-framework"/>
      <w:r>
        <w:t>Frontend Framework:</w:t>
      </w:r>
    </w:p>
    <w:p w14:paraId="4D6F6BE9" w14:textId="77777777" w:rsidR="00451F9B" w:rsidRDefault="00000000">
      <w:pPr>
        <w:pStyle w:val="Compact"/>
        <w:numPr>
          <w:ilvl w:val="0"/>
          <w:numId w:val="26"/>
        </w:numPr>
      </w:pPr>
      <w:r>
        <w:t>Electron - Cross-platform desktop application framework</w:t>
      </w:r>
    </w:p>
    <w:p w14:paraId="468B9925" w14:textId="77777777" w:rsidR="00451F9B" w:rsidRDefault="00000000">
      <w:pPr>
        <w:pStyle w:val="Compact"/>
        <w:numPr>
          <w:ilvl w:val="0"/>
          <w:numId w:val="26"/>
        </w:numPr>
      </w:pPr>
      <w:r>
        <w:t>HTML5/CSS3 - Modern web standards for UI rendering</w:t>
      </w:r>
    </w:p>
    <w:p w14:paraId="747EEF90" w14:textId="77777777" w:rsidR="00451F9B" w:rsidRDefault="00000000">
      <w:pPr>
        <w:pStyle w:val="Compact"/>
        <w:numPr>
          <w:ilvl w:val="0"/>
          <w:numId w:val="26"/>
        </w:numPr>
      </w:pPr>
      <w:r>
        <w:t>JavaScript - Frontend logic and UI interaction</w:t>
      </w:r>
    </w:p>
    <w:p w14:paraId="44B96052" w14:textId="77777777" w:rsidR="00451F9B" w:rsidRDefault="00000000">
      <w:pPr>
        <w:pStyle w:val="Heading4"/>
      </w:pPr>
      <w:bookmarkStart w:id="42" w:name="ui-design"/>
      <w:bookmarkEnd w:id="41"/>
      <w:r>
        <w:t>UI Design:</w:t>
      </w:r>
    </w:p>
    <w:p w14:paraId="16B1111E" w14:textId="77777777" w:rsidR="00451F9B" w:rsidRDefault="00000000">
      <w:pPr>
        <w:pStyle w:val="Compact"/>
        <w:numPr>
          <w:ilvl w:val="0"/>
          <w:numId w:val="27"/>
        </w:numPr>
      </w:pPr>
      <w:r>
        <w:t>Custom CSS with variables for theming</w:t>
      </w:r>
    </w:p>
    <w:p w14:paraId="21EA71E2" w14:textId="77777777" w:rsidR="00451F9B" w:rsidRDefault="00000000">
      <w:pPr>
        <w:pStyle w:val="Compact"/>
        <w:numPr>
          <w:ilvl w:val="0"/>
          <w:numId w:val="27"/>
        </w:numPr>
      </w:pPr>
      <w:r>
        <w:t>Responsive design for adaptability</w:t>
      </w:r>
    </w:p>
    <w:p w14:paraId="3A1FB79B" w14:textId="77777777" w:rsidR="00451F9B" w:rsidRDefault="00000000">
      <w:pPr>
        <w:pStyle w:val="Compact"/>
        <w:numPr>
          <w:ilvl w:val="0"/>
          <w:numId w:val="27"/>
        </w:numPr>
      </w:pPr>
      <w:r>
        <w:t>Animation effects for modern user experience</w:t>
      </w:r>
    </w:p>
    <w:p w14:paraId="6DD37A3D" w14:textId="77777777" w:rsidR="00451F9B" w:rsidRDefault="00000000">
      <w:pPr>
        <w:pStyle w:val="Compact"/>
        <w:numPr>
          <w:ilvl w:val="0"/>
          <w:numId w:val="27"/>
        </w:numPr>
      </w:pPr>
      <w:r>
        <w:lastRenderedPageBreak/>
        <w:t>FontAwesome for iconography</w:t>
      </w:r>
    </w:p>
    <w:p w14:paraId="65057A8E" w14:textId="77777777" w:rsidR="00451F9B" w:rsidRDefault="00000000">
      <w:pPr>
        <w:pStyle w:val="Heading4"/>
      </w:pPr>
      <w:bookmarkStart w:id="43" w:name="backend-computer-vision"/>
      <w:bookmarkEnd w:id="42"/>
      <w:r>
        <w:t>Backend &amp; Computer Vision:</w:t>
      </w:r>
    </w:p>
    <w:p w14:paraId="1E3B984B" w14:textId="77777777" w:rsidR="00451F9B" w:rsidRDefault="00000000">
      <w:pPr>
        <w:pStyle w:val="Compact"/>
        <w:numPr>
          <w:ilvl w:val="0"/>
          <w:numId w:val="28"/>
        </w:numPr>
      </w:pPr>
      <w:r>
        <w:t>Python 3.10 - Core programming language for all features</w:t>
      </w:r>
    </w:p>
    <w:p w14:paraId="6F4E2EA3" w14:textId="77777777" w:rsidR="00451F9B" w:rsidRDefault="00000000">
      <w:pPr>
        <w:pStyle w:val="Compact"/>
        <w:numPr>
          <w:ilvl w:val="0"/>
          <w:numId w:val="28"/>
        </w:numPr>
      </w:pPr>
      <w:r>
        <w:t>OpenCV (4.7.0+) - Computer vision and image processing</w:t>
      </w:r>
    </w:p>
    <w:p w14:paraId="256028AA" w14:textId="77777777" w:rsidR="00451F9B" w:rsidRDefault="00000000">
      <w:pPr>
        <w:pStyle w:val="Compact"/>
        <w:numPr>
          <w:ilvl w:val="0"/>
          <w:numId w:val="28"/>
        </w:numPr>
      </w:pPr>
      <w:r>
        <w:t>MediaPipe (0.10.0+) - Hand tracking and pose estimation</w:t>
      </w:r>
    </w:p>
    <w:p w14:paraId="7504C890" w14:textId="77777777" w:rsidR="00451F9B" w:rsidRDefault="00000000">
      <w:pPr>
        <w:pStyle w:val="Compact"/>
        <w:numPr>
          <w:ilvl w:val="0"/>
          <w:numId w:val="28"/>
        </w:numPr>
      </w:pPr>
      <w:r>
        <w:t>TensorFlow (2.10.1) - Neural network models for classification</w:t>
      </w:r>
    </w:p>
    <w:p w14:paraId="538F2F1A" w14:textId="77777777" w:rsidR="00451F9B" w:rsidRDefault="00000000">
      <w:pPr>
        <w:pStyle w:val="Compact"/>
        <w:numPr>
          <w:ilvl w:val="0"/>
          <w:numId w:val="28"/>
        </w:numPr>
      </w:pPr>
      <w:r>
        <w:t>PyTorch (2.0.0+) - Deep learning framework for advanced models</w:t>
      </w:r>
    </w:p>
    <w:p w14:paraId="370EDCC6" w14:textId="77777777" w:rsidR="00451F9B" w:rsidRDefault="00000000">
      <w:pPr>
        <w:pStyle w:val="Compact"/>
        <w:numPr>
          <w:ilvl w:val="0"/>
          <w:numId w:val="28"/>
        </w:numPr>
      </w:pPr>
      <w:r>
        <w:t>dlib - Face recognition and facial landmark detection</w:t>
      </w:r>
    </w:p>
    <w:p w14:paraId="50387A16" w14:textId="77777777" w:rsidR="00451F9B" w:rsidRDefault="00000000">
      <w:pPr>
        <w:pStyle w:val="Compact"/>
        <w:numPr>
          <w:ilvl w:val="0"/>
          <w:numId w:val="28"/>
        </w:numPr>
      </w:pPr>
      <w:r>
        <w:t>NumPy (1.23.5) - Numerical processing and array operations</w:t>
      </w:r>
    </w:p>
    <w:p w14:paraId="21B075E3" w14:textId="77777777" w:rsidR="00451F9B" w:rsidRDefault="00000000">
      <w:pPr>
        <w:pStyle w:val="Compact"/>
        <w:numPr>
          <w:ilvl w:val="0"/>
          <w:numId w:val="28"/>
        </w:numPr>
      </w:pPr>
      <w:r>
        <w:t>scikit-learn - Machine learning algorithms and utilities</w:t>
      </w:r>
    </w:p>
    <w:p w14:paraId="09A73B6B" w14:textId="77777777" w:rsidR="00451F9B" w:rsidRDefault="00000000">
      <w:pPr>
        <w:pStyle w:val="Heading4"/>
      </w:pPr>
      <w:bookmarkStart w:id="44" w:name="media-processing"/>
      <w:bookmarkEnd w:id="43"/>
      <w:r>
        <w:t>Media Processing:</w:t>
      </w:r>
    </w:p>
    <w:p w14:paraId="6F9F22F4" w14:textId="77777777" w:rsidR="00451F9B" w:rsidRDefault="00000000">
      <w:pPr>
        <w:pStyle w:val="Compact"/>
        <w:numPr>
          <w:ilvl w:val="0"/>
          <w:numId w:val="29"/>
        </w:numPr>
      </w:pPr>
      <w:r>
        <w:t>yt-dlp - Video and audio downloading capabilities</w:t>
      </w:r>
    </w:p>
    <w:p w14:paraId="470CD57D" w14:textId="77777777" w:rsidR="00451F9B" w:rsidRDefault="00000000">
      <w:pPr>
        <w:pStyle w:val="Compact"/>
        <w:numPr>
          <w:ilvl w:val="0"/>
          <w:numId w:val="29"/>
        </w:numPr>
      </w:pPr>
      <w:r>
        <w:t>pycaw - Audio control interface for Windows</w:t>
      </w:r>
    </w:p>
    <w:p w14:paraId="5266F726" w14:textId="77777777" w:rsidR="00451F9B" w:rsidRDefault="00000000">
      <w:pPr>
        <w:pStyle w:val="Compact"/>
        <w:numPr>
          <w:ilvl w:val="0"/>
          <w:numId w:val="29"/>
        </w:numPr>
      </w:pPr>
      <w:r>
        <w:t>FFmpeg - Video processing and format conversion</w:t>
      </w:r>
    </w:p>
    <w:p w14:paraId="5324455E" w14:textId="77777777" w:rsidR="00451F9B" w:rsidRDefault="00000000">
      <w:pPr>
        <w:pStyle w:val="Heading4"/>
      </w:pPr>
      <w:bookmarkStart w:id="45" w:name="additional-libraries"/>
      <w:bookmarkEnd w:id="44"/>
      <w:r>
        <w:t>Additional Libraries:</w:t>
      </w:r>
    </w:p>
    <w:p w14:paraId="31861BD0" w14:textId="77777777" w:rsidR="00451F9B" w:rsidRDefault="00000000">
      <w:pPr>
        <w:pStyle w:val="Compact"/>
        <w:numPr>
          <w:ilvl w:val="0"/>
          <w:numId w:val="30"/>
        </w:numPr>
      </w:pPr>
      <w:r>
        <w:t>phonenumbers - Phone number parsing and analysis</w:t>
      </w:r>
    </w:p>
    <w:p w14:paraId="00E5CD4A" w14:textId="77777777" w:rsidR="00451F9B" w:rsidRDefault="00000000">
      <w:pPr>
        <w:pStyle w:val="Compact"/>
        <w:numPr>
          <w:ilvl w:val="0"/>
          <w:numId w:val="30"/>
        </w:numPr>
      </w:pPr>
      <w:r>
        <w:t>matplotlib - Data visualization for analytics</w:t>
      </w:r>
    </w:p>
    <w:p w14:paraId="0B013161" w14:textId="77777777" w:rsidR="00451F9B" w:rsidRDefault="00000000">
      <w:pPr>
        <w:pStyle w:val="Compact"/>
        <w:numPr>
          <w:ilvl w:val="0"/>
          <w:numId w:val="30"/>
        </w:numPr>
      </w:pPr>
      <w:r>
        <w:t>pandas - Data manipulation and analysis</w:t>
      </w:r>
    </w:p>
    <w:p w14:paraId="47D01122" w14:textId="77777777" w:rsidR="00451F9B" w:rsidRDefault="00000000">
      <w:pPr>
        <w:pStyle w:val="Compact"/>
        <w:numPr>
          <w:ilvl w:val="0"/>
          <w:numId w:val="30"/>
        </w:numPr>
      </w:pPr>
      <w:r>
        <w:t>PythonShell - Node.js to Python communication</w:t>
      </w:r>
    </w:p>
    <w:p w14:paraId="142E21DB" w14:textId="77777777" w:rsidR="00451F9B" w:rsidRDefault="00000000">
      <w:pPr>
        <w:pStyle w:val="Heading4"/>
      </w:pPr>
      <w:bookmarkStart w:id="46" w:name="integration-architecture"/>
      <w:bookmarkEnd w:id="45"/>
      <w:r>
        <w:t>Integration Architecture:</w:t>
      </w:r>
    </w:p>
    <w:p w14:paraId="48D577EB" w14:textId="77777777" w:rsidR="00451F9B" w:rsidRDefault="00000000">
      <w:pPr>
        <w:pStyle w:val="Compact"/>
        <w:numPr>
          <w:ilvl w:val="0"/>
          <w:numId w:val="31"/>
        </w:numPr>
      </w:pPr>
      <w:r>
        <w:t>Node.js - JavaScript runtime for Electron</w:t>
      </w:r>
    </w:p>
    <w:p w14:paraId="40665667" w14:textId="77777777" w:rsidR="00451F9B" w:rsidRDefault="00000000">
      <w:pPr>
        <w:pStyle w:val="Compact"/>
        <w:numPr>
          <w:ilvl w:val="0"/>
          <w:numId w:val="31"/>
        </w:numPr>
      </w:pPr>
      <w:r>
        <w:t>electron-store - Configuration storage</w:t>
      </w:r>
    </w:p>
    <w:p w14:paraId="310D73B4" w14:textId="77777777" w:rsidR="00451F9B" w:rsidRDefault="00000000">
      <w:pPr>
        <w:pStyle w:val="Compact"/>
        <w:numPr>
          <w:ilvl w:val="0"/>
          <w:numId w:val="31"/>
        </w:numPr>
      </w:pPr>
      <w:r>
        <w:t>python-shell - Python process management from Node.js</w:t>
      </w:r>
    </w:p>
    <w:p w14:paraId="6C1C8266" w14:textId="77777777" w:rsidR="00451F9B" w:rsidRDefault="00000000">
      <w:pPr>
        <w:pStyle w:val="FirstParagraph"/>
      </w:pPr>
      <w:r>
        <w:t>This technology stack enables CLEM to leverage the strengths of both JavaScript for UI development and Python for computer vision and machine learning, creating a powerful yet accessible application.</w:t>
      </w:r>
    </w:p>
    <w:p w14:paraId="1CC3843C" w14:textId="77777777" w:rsidR="00451F9B" w:rsidRDefault="00000000">
      <w:pPr>
        <w:pStyle w:val="Heading3"/>
      </w:pPr>
      <w:bookmarkStart w:id="47" w:name="development-process"/>
      <w:bookmarkEnd w:id="40"/>
      <w:bookmarkEnd w:id="46"/>
      <w:r>
        <w:t>Development Process</w:t>
      </w:r>
    </w:p>
    <w:p w14:paraId="13B4AAF8" w14:textId="77777777" w:rsidR="00451F9B" w:rsidRDefault="00000000">
      <w:pPr>
        <w:pStyle w:val="Heading4"/>
      </w:pPr>
      <w:bookmarkStart w:id="48" w:name="environment-setup"/>
      <w:r>
        <w:t>Environment Setup</w:t>
      </w:r>
    </w:p>
    <w:p w14:paraId="150FB647" w14:textId="77777777" w:rsidR="00451F9B" w:rsidRDefault="00000000">
      <w:pPr>
        <w:pStyle w:val="FirstParagraph"/>
      </w:pPr>
      <w:r>
        <w:t>The development environment was established with Python 3.10 as the primary language for computer vision components, using virtual environments to manage dependencies. Node.js and Electron were used for the application shell, providing cross-platform compatibility and a modern UI framework.</w:t>
      </w:r>
    </w:p>
    <w:p w14:paraId="16D06E87" w14:textId="77777777" w:rsidR="00451F9B" w:rsidRDefault="00000000">
      <w:pPr>
        <w:pStyle w:val="BodyText"/>
      </w:pPr>
      <w:r>
        <w:t>The project structure was organized to separate frontend components from Python modules, facilitating parallel development and clear ownership:</w:t>
      </w:r>
    </w:p>
    <w:p w14:paraId="3F9E6F42" w14:textId="77777777" w:rsidR="00021B5D" w:rsidRDefault="00021B5D">
      <w:pPr>
        <w:pStyle w:val="SourceCode"/>
        <w:rPr>
          <w:rStyle w:val="VerbatimChar"/>
        </w:rPr>
      </w:pPr>
    </w:p>
    <w:p w14:paraId="776A04FC" w14:textId="77777777" w:rsidR="00893643" w:rsidRDefault="00893643">
      <w:pPr>
        <w:pStyle w:val="SourceCode"/>
        <w:rPr>
          <w:rStyle w:val="VerbatimChar"/>
        </w:rPr>
      </w:pPr>
    </w:p>
    <w:p w14:paraId="7BD21990"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lastRenderedPageBreak/>
        <w:t>clem-app/</w:t>
      </w:r>
    </w:p>
    <w:p w14:paraId="462B9369"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assets/                 # Application assets (icons, images)</w:t>
      </w:r>
    </w:p>
    <w:p w14:paraId="10C304C8"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config/                 # Configuration files</w:t>
      </w:r>
    </w:p>
    <w:p w14:paraId="249B13C5"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xml:space="preserve">│   └── </w:t>
      </w:r>
      <w:proofErr w:type="spellStart"/>
      <w:r w:rsidRPr="00893643">
        <w:rPr>
          <w:rFonts w:ascii="Courier New" w:eastAsia="Times New Roman" w:hAnsi="Courier New" w:cs="Courier New"/>
          <w:color w:val="F0F6FC"/>
          <w:sz w:val="20"/>
          <w:szCs w:val="20"/>
          <w:bdr w:val="none" w:sz="0" w:space="0" w:color="auto" w:frame="1"/>
          <w:lang w:val="en-GB" w:eastAsia="en-GB"/>
        </w:rPr>
        <w:t>apps.json</w:t>
      </w:r>
      <w:proofErr w:type="spellEnd"/>
      <w:r w:rsidRPr="00893643">
        <w:rPr>
          <w:rFonts w:ascii="Courier New" w:eastAsia="Times New Roman" w:hAnsi="Courier New" w:cs="Courier New"/>
          <w:color w:val="F0F6FC"/>
          <w:sz w:val="20"/>
          <w:szCs w:val="20"/>
          <w:bdr w:val="none" w:sz="0" w:space="0" w:color="auto" w:frame="1"/>
          <w:lang w:val="en-GB" w:eastAsia="en-GB"/>
        </w:rPr>
        <w:t xml:space="preserve">           # Python apps configuration</w:t>
      </w:r>
    </w:p>
    <w:p w14:paraId="6C523F5C"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python-apps/            # Python-based feature modules</w:t>
      </w:r>
    </w:p>
    <w:p w14:paraId="2A55A19D"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 face-recognition/   # Face recognition module</w:t>
      </w:r>
    </w:p>
    <w:p w14:paraId="3225BACF"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 gesture-control/    # Gesture control module</w:t>
      </w:r>
    </w:p>
    <w:p w14:paraId="6C7C6892"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 ...                 # Other feature modules</w:t>
      </w:r>
    </w:p>
    <w:p w14:paraId="7BC48CEA"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scripts/                # Helper scripts</w:t>
      </w:r>
    </w:p>
    <w:p w14:paraId="3E5EF228"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 app-manager.js      # Python process manager</w:t>
      </w:r>
    </w:p>
    <w:p w14:paraId="5B7CB9D4"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 check_python_apps.py # Validation script</w:t>
      </w:r>
    </w:p>
    <w:p w14:paraId="5AF1D6ED"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 renderer.js         # UI renderer</w:t>
      </w:r>
    </w:p>
    <w:p w14:paraId="0ACF24EF"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 run_python_apps.py  # Python apps runner</w:t>
      </w:r>
    </w:p>
    <w:p w14:paraId="47C88857"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styles/                 # CSS styles</w:t>
      </w:r>
    </w:p>
    <w:p w14:paraId="73234F30"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 main.css            # Main stylesheet</w:t>
      </w:r>
    </w:p>
    <w:p w14:paraId="2CA1DF9F"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index.html              # Main application HTML</w:t>
      </w:r>
    </w:p>
    <w:p w14:paraId="590CA1EA"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main.js                 # Electron main process</w:t>
      </w:r>
    </w:p>
    <w:p w14:paraId="54AC6EF7"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xml:space="preserve">├── </w:t>
      </w:r>
      <w:proofErr w:type="spellStart"/>
      <w:r w:rsidRPr="00893643">
        <w:rPr>
          <w:rFonts w:ascii="Courier New" w:eastAsia="Times New Roman" w:hAnsi="Courier New" w:cs="Courier New"/>
          <w:color w:val="F0F6FC"/>
          <w:sz w:val="20"/>
          <w:szCs w:val="20"/>
          <w:bdr w:val="none" w:sz="0" w:space="0" w:color="auto" w:frame="1"/>
          <w:lang w:val="en-GB" w:eastAsia="en-GB"/>
        </w:rPr>
        <w:t>package.json</w:t>
      </w:r>
      <w:proofErr w:type="spellEnd"/>
      <w:r w:rsidRPr="00893643">
        <w:rPr>
          <w:rFonts w:ascii="Courier New" w:eastAsia="Times New Roman" w:hAnsi="Courier New" w:cs="Courier New"/>
          <w:color w:val="F0F6FC"/>
          <w:sz w:val="20"/>
          <w:szCs w:val="20"/>
          <w:bdr w:val="none" w:sz="0" w:space="0" w:color="auto" w:frame="1"/>
          <w:lang w:val="en-GB" w:eastAsia="en-GB"/>
        </w:rPr>
        <w:t xml:space="preserve">            # Node.js package configuration</w:t>
      </w:r>
    </w:p>
    <w:p w14:paraId="7629D537"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bdr w:val="none" w:sz="0" w:space="0" w:color="auto" w:frame="1"/>
          <w:lang w:val="en-GB" w:eastAsia="en-GB"/>
        </w:rPr>
      </w:pPr>
      <w:r w:rsidRPr="00893643">
        <w:rPr>
          <w:rFonts w:ascii="Courier New" w:eastAsia="Times New Roman" w:hAnsi="Courier New" w:cs="Courier New"/>
          <w:color w:val="F0F6FC"/>
          <w:sz w:val="20"/>
          <w:szCs w:val="20"/>
          <w:bdr w:val="none" w:sz="0" w:space="0" w:color="auto" w:frame="1"/>
          <w:lang w:val="en-GB" w:eastAsia="en-GB"/>
        </w:rPr>
        <w:t>├── preload.js              # Electron preload script</w:t>
      </w:r>
    </w:p>
    <w:p w14:paraId="3DE596DE" w14:textId="77777777" w:rsidR="00893643" w:rsidRPr="00893643" w:rsidRDefault="00893643" w:rsidP="00893643">
      <w:pPr>
        <w:shd w:val="clear" w:color="auto" w:fill="151B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0F6FC"/>
          <w:sz w:val="20"/>
          <w:szCs w:val="20"/>
          <w:lang w:val="en-GB" w:eastAsia="en-GB"/>
        </w:rPr>
      </w:pPr>
      <w:r w:rsidRPr="00893643">
        <w:rPr>
          <w:rFonts w:ascii="Courier New" w:eastAsia="Times New Roman" w:hAnsi="Courier New" w:cs="Courier New"/>
          <w:color w:val="F0F6FC"/>
          <w:sz w:val="20"/>
          <w:szCs w:val="20"/>
          <w:bdr w:val="none" w:sz="0" w:space="0" w:color="auto" w:frame="1"/>
          <w:lang w:val="en-GB" w:eastAsia="en-GB"/>
        </w:rPr>
        <w:t>└── README.md               # This documentation</w:t>
      </w:r>
    </w:p>
    <w:p w14:paraId="2A054298" w14:textId="75B92DD7" w:rsidR="00893643" w:rsidRDefault="00893643">
      <w:pPr>
        <w:pStyle w:val="SourceCode"/>
      </w:pPr>
    </w:p>
    <w:p w14:paraId="38CE56E4" w14:textId="77777777" w:rsidR="00451F9B" w:rsidRDefault="00000000">
      <w:pPr>
        <w:pStyle w:val="Heading4"/>
      </w:pPr>
      <w:bookmarkStart w:id="49" w:name="integration-challenges"/>
      <w:bookmarkEnd w:id="48"/>
      <w:r>
        <w:t>Integration Challenges</w:t>
      </w:r>
    </w:p>
    <w:p w14:paraId="5EE83BB2" w14:textId="77777777" w:rsidR="00451F9B" w:rsidRDefault="00000000">
      <w:pPr>
        <w:pStyle w:val="FirstParagraph"/>
      </w:pPr>
      <w:r>
        <w:t>A significant challenge was creating a reliable bridge between the Electron frontend and Python backend processes. This was addressed through a custom integration system using python-shell with structured message passing, enabling:</w:t>
      </w:r>
    </w:p>
    <w:p w14:paraId="0E4717D3" w14:textId="77777777" w:rsidR="00451F9B" w:rsidRDefault="00000000">
      <w:pPr>
        <w:pStyle w:val="Compact"/>
        <w:numPr>
          <w:ilvl w:val="0"/>
          <w:numId w:val="32"/>
        </w:numPr>
      </w:pPr>
      <w:r>
        <w:t>Asynchronous Python process management</w:t>
      </w:r>
    </w:p>
    <w:p w14:paraId="5869AC4D" w14:textId="77777777" w:rsidR="00451F9B" w:rsidRDefault="00000000">
      <w:pPr>
        <w:pStyle w:val="Compact"/>
        <w:numPr>
          <w:ilvl w:val="0"/>
          <w:numId w:val="32"/>
        </w:numPr>
      </w:pPr>
      <w:r>
        <w:t>Standardized error handling</w:t>
      </w:r>
    </w:p>
    <w:p w14:paraId="6903FE15" w14:textId="77777777" w:rsidR="00451F9B" w:rsidRDefault="00000000">
      <w:pPr>
        <w:pStyle w:val="Compact"/>
        <w:numPr>
          <w:ilvl w:val="0"/>
          <w:numId w:val="32"/>
        </w:numPr>
      </w:pPr>
      <w:r>
        <w:t>Process lifecycle management (initialization, execution, termination)</w:t>
      </w:r>
    </w:p>
    <w:p w14:paraId="59374BFC" w14:textId="77777777" w:rsidR="00451F9B" w:rsidRDefault="00000000">
      <w:pPr>
        <w:pStyle w:val="Compact"/>
        <w:numPr>
          <w:ilvl w:val="0"/>
          <w:numId w:val="32"/>
        </w:numPr>
      </w:pPr>
      <w:r>
        <w:t>Output capture and routing</w:t>
      </w:r>
    </w:p>
    <w:p w14:paraId="396AF304" w14:textId="77777777" w:rsidR="00451F9B" w:rsidRDefault="00000000">
      <w:pPr>
        <w:pStyle w:val="FirstParagraph"/>
      </w:pPr>
      <w:r>
        <w:t>This system allows each feature to run in an isolated Python environment while maintaining a unified interface within the Electron application.</w:t>
      </w:r>
    </w:p>
    <w:p w14:paraId="56F9AC94" w14:textId="77777777" w:rsidR="00451F9B" w:rsidRDefault="00000000">
      <w:pPr>
        <w:pStyle w:val="Heading4"/>
      </w:pPr>
      <w:bookmarkStart w:id="50" w:name="testing-strategy"/>
      <w:bookmarkEnd w:id="49"/>
      <w:r>
        <w:t>Testing Strategy</w:t>
      </w:r>
    </w:p>
    <w:p w14:paraId="435E9896" w14:textId="77777777" w:rsidR="00451F9B" w:rsidRDefault="00000000">
      <w:pPr>
        <w:pStyle w:val="FirstParagraph"/>
      </w:pPr>
      <w:r>
        <w:t>Testing was conducted at multiple levels throughout development:</w:t>
      </w:r>
    </w:p>
    <w:p w14:paraId="1F107EC6" w14:textId="77777777" w:rsidR="00451F9B" w:rsidRDefault="00000000">
      <w:pPr>
        <w:pStyle w:val="Compact"/>
        <w:numPr>
          <w:ilvl w:val="0"/>
          <w:numId w:val="33"/>
        </w:numPr>
      </w:pPr>
      <w:r>
        <w:t>Unit Testing - Individual Python modules were tested for functionality</w:t>
      </w:r>
    </w:p>
    <w:p w14:paraId="56DC21F5" w14:textId="77777777" w:rsidR="00451F9B" w:rsidRDefault="00000000">
      <w:pPr>
        <w:pStyle w:val="Compact"/>
        <w:numPr>
          <w:ilvl w:val="0"/>
          <w:numId w:val="33"/>
        </w:numPr>
      </w:pPr>
      <w:r>
        <w:t>Component Testing - Each feature was tested independently</w:t>
      </w:r>
    </w:p>
    <w:p w14:paraId="560F9E67" w14:textId="77777777" w:rsidR="00451F9B" w:rsidRDefault="00000000">
      <w:pPr>
        <w:pStyle w:val="Compact"/>
        <w:numPr>
          <w:ilvl w:val="0"/>
          <w:numId w:val="33"/>
        </w:numPr>
      </w:pPr>
      <w:r>
        <w:t>Integration Testing - Feature interaction within the application framework</w:t>
      </w:r>
    </w:p>
    <w:p w14:paraId="303CAC90" w14:textId="77777777" w:rsidR="00451F9B" w:rsidRDefault="00000000">
      <w:pPr>
        <w:pStyle w:val="Compact"/>
        <w:numPr>
          <w:ilvl w:val="0"/>
          <w:numId w:val="33"/>
        </w:numPr>
      </w:pPr>
      <w:r>
        <w:t>Performance Testing - Evaluation of resource usage and response times</w:t>
      </w:r>
    </w:p>
    <w:p w14:paraId="22B4CD4E" w14:textId="77777777" w:rsidR="00451F9B" w:rsidRDefault="00000000">
      <w:pPr>
        <w:pStyle w:val="Compact"/>
        <w:numPr>
          <w:ilvl w:val="0"/>
          <w:numId w:val="33"/>
        </w:numPr>
      </w:pPr>
      <w:r>
        <w:t>Usability Testing - Interface evaluation with representative users</w:t>
      </w:r>
    </w:p>
    <w:p w14:paraId="0D34FDA2" w14:textId="77777777" w:rsidR="00451F9B" w:rsidRDefault="00000000">
      <w:pPr>
        <w:pStyle w:val="FirstParagraph"/>
      </w:pPr>
      <w:r>
        <w:t>This multi-layered approach ensured both technical correctness and user satisfaction with the final product.</w:t>
      </w:r>
    </w:p>
    <w:p w14:paraId="44F2F097" w14:textId="77777777" w:rsidR="00451F9B" w:rsidRDefault="00000000">
      <w:pPr>
        <w:pStyle w:val="Heading2"/>
      </w:pPr>
      <w:bookmarkStart w:id="51" w:name="design"/>
      <w:bookmarkEnd w:id="34"/>
      <w:bookmarkEnd w:id="47"/>
      <w:bookmarkEnd w:id="50"/>
      <w:r>
        <w:lastRenderedPageBreak/>
        <w:t>Design</w:t>
      </w:r>
    </w:p>
    <w:p w14:paraId="3704A84C" w14:textId="77777777" w:rsidR="00451F9B" w:rsidRDefault="00000000">
      <w:pPr>
        <w:pStyle w:val="Heading3"/>
      </w:pPr>
      <w:bookmarkStart w:id="52" w:name="system-architecture"/>
      <w:r>
        <w:t>System Architecture</w:t>
      </w:r>
    </w:p>
    <w:p w14:paraId="48B94479" w14:textId="77777777" w:rsidR="00451F9B" w:rsidRDefault="00000000">
      <w:pPr>
        <w:pStyle w:val="FirstParagraph"/>
      </w:pPr>
      <w:r>
        <w:t>CLEM implements a modular desktop architecture organized into distinct layers that enable flexibility and extensibility. The current implementation serves as a foundation for the envisioned future distributed system.</w:t>
      </w:r>
    </w:p>
    <w:p w14:paraId="0684C022" w14:textId="77777777" w:rsidR="00451F9B" w:rsidRDefault="00000000">
      <w:pPr>
        <w:pStyle w:val="Heading4"/>
      </w:pPr>
      <w:bookmarkStart w:id="53" w:name="application-architecture"/>
      <w:r>
        <w:t>Application Architecture</w:t>
      </w:r>
    </w:p>
    <w:p w14:paraId="2DCB9A97" w14:textId="77777777" w:rsidR="00451F9B" w:rsidRDefault="00000000">
      <w:pPr>
        <w:pStyle w:val="FirstParagraph"/>
      </w:pPr>
      <w:r>
        <w:t>The system is structured into three primary layers:</w:t>
      </w:r>
    </w:p>
    <w:p w14:paraId="76F65C35" w14:textId="77777777" w:rsidR="00451F9B" w:rsidRDefault="00000000">
      <w:pPr>
        <w:pStyle w:val="Heading5"/>
      </w:pPr>
      <w:bookmarkStart w:id="54" w:name="presentation-layer"/>
      <w:r>
        <w:t>1. Presentation Layer</w:t>
      </w:r>
    </w:p>
    <w:p w14:paraId="643C56C9" w14:textId="77777777" w:rsidR="00451F9B" w:rsidRDefault="00000000">
      <w:pPr>
        <w:pStyle w:val="Compact"/>
        <w:numPr>
          <w:ilvl w:val="0"/>
          <w:numId w:val="34"/>
        </w:numPr>
      </w:pPr>
      <w:r>
        <w:t>Electron-based user interface with a modern, futuristic design</w:t>
      </w:r>
    </w:p>
    <w:p w14:paraId="79DA4ED5" w14:textId="77777777" w:rsidR="00451F9B" w:rsidRDefault="00000000">
      <w:pPr>
        <w:pStyle w:val="Compact"/>
        <w:numPr>
          <w:ilvl w:val="0"/>
          <w:numId w:val="34"/>
        </w:numPr>
      </w:pPr>
      <w:r>
        <w:t>Component-based UI organization for feature management</w:t>
      </w:r>
    </w:p>
    <w:p w14:paraId="470F3E36" w14:textId="77777777" w:rsidR="00451F9B" w:rsidRDefault="00000000">
      <w:pPr>
        <w:pStyle w:val="Compact"/>
        <w:numPr>
          <w:ilvl w:val="0"/>
          <w:numId w:val="34"/>
        </w:numPr>
      </w:pPr>
      <w:r>
        <w:t>Real-time visual feedback for computer vision operations</w:t>
      </w:r>
    </w:p>
    <w:p w14:paraId="2ED268C6" w14:textId="77777777" w:rsidR="00451F9B" w:rsidRDefault="00000000">
      <w:pPr>
        <w:pStyle w:val="Compact"/>
        <w:numPr>
          <w:ilvl w:val="0"/>
          <w:numId w:val="34"/>
        </w:numPr>
      </w:pPr>
      <w:r>
        <w:t>Notification system for system events and status updates</w:t>
      </w:r>
    </w:p>
    <w:p w14:paraId="590A2E86" w14:textId="77777777" w:rsidR="00451F9B" w:rsidRDefault="00000000">
      <w:pPr>
        <w:pStyle w:val="Heading5"/>
      </w:pPr>
      <w:bookmarkStart w:id="55" w:name="application-layer"/>
      <w:bookmarkEnd w:id="54"/>
      <w:r>
        <w:t>2. Application Layer</w:t>
      </w:r>
    </w:p>
    <w:p w14:paraId="76A7A62A" w14:textId="77777777" w:rsidR="00451F9B" w:rsidRDefault="00000000">
      <w:pPr>
        <w:pStyle w:val="Compact"/>
        <w:numPr>
          <w:ilvl w:val="0"/>
          <w:numId w:val="35"/>
        </w:numPr>
      </w:pPr>
      <w:r>
        <w:t>Process management for Python feature modules</w:t>
      </w:r>
    </w:p>
    <w:p w14:paraId="189E9125" w14:textId="77777777" w:rsidR="00451F9B" w:rsidRDefault="00000000">
      <w:pPr>
        <w:pStyle w:val="Compact"/>
        <w:numPr>
          <w:ilvl w:val="0"/>
          <w:numId w:val="35"/>
        </w:numPr>
      </w:pPr>
      <w:r>
        <w:t>Inter-process communication and message routing</w:t>
      </w:r>
    </w:p>
    <w:p w14:paraId="163303E6" w14:textId="77777777" w:rsidR="00451F9B" w:rsidRDefault="00000000">
      <w:pPr>
        <w:pStyle w:val="Compact"/>
        <w:numPr>
          <w:ilvl w:val="0"/>
          <w:numId w:val="35"/>
        </w:numPr>
      </w:pPr>
      <w:r>
        <w:t>Configuration management and persistence</w:t>
      </w:r>
    </w:p>
    <w:p w14:paraId="3E293EA9" w14:textId="77777777" w:rsidR="00451F9B" w:rsidRDefault="00000000">
      <w:pPr>
        <w:pStyle w:val="Compact"/>
        <w:numPr>
          <w:ilvl w:val="0"/>
          <w:numId w:val="35"/>
        </w:numPr>
      </w:pPr>
      <w:r>
        <w:t>Resource allocation and monitoring</w:t>
      </w:r>
    </w:p>
    <w:p w14:paraId="4F55A466" w14:textId="77777777" w:rsidR="00451F9B" w:rsidRDefault="00000000">
      <w:pPr>
        <w:pStyle w:val="Heading5"/>
      </w:pPr>
      <w:bookmarkStart w:id="56" w:name="service-layer"/>
      <w:bookmarkEnd w:id="55"/>
      <w:r>
        <w:t>3. Service Layer</w:t>
      </w:r>
    </w:p>
    <w:p w14:paraId="2390B014" w14:textId="77777777" w:rsidR="00451F9B" w:rsidRDefault="00000000">
      <w:pPr>
        <w:pStyle w:val="Compact"/>
        <w:numPr>
          <w:ilvl w:val="0"/>
          <w:numId w:val="36"/>
        </w:numPr>
      </w:pPr>
      <w:r>
        <w:t>Python-based feature implementation</w:t>
      </w:r>
    </w:p>
    <w:p w14:paraId="00BFACA3" w14:textId="77777777" w:rsidR="00451F9B" w:rsidRDefault="00000000">
      <w:pPr>
        <w:pStyle w:val="Compact"/>
        <w:numPr>
          <w:ilvl w:val="0"/>
          <w:numId w:val="36"/>
        </w:numPr>
      </w:pPr>
      <w:r>
        <w:t>Computer vision and machine learning algorithms</w:t>
      </w:r>
    </w:p>
    <w:p w14:paraId="544E93A0" w14:textId="77777777" w:rsidR="00451F9B" w:rsidRDefault="00000000">
      <w:pPr>
        <w:pStyle w:val="Compact"/>
        <w:numPr>
          <w:ilvl w:val="0"/>
          <w:numId w:val="36"/>
        </w:numPr>
      </w:pPr>
      <w:r>
        <w:t>File system interaction for data persistence</w:t>
      </w:r>
    </w:p>
    <w:p w14:paraId="6582339F" w14:textId="77777777" w:rsidR="00451F9B" w:rsidRDefault="00000000">
      <w:pPr>
        <w:pStyle w:val="Compact"/>
        <w:numPr>
          <w:ilvl w:val="0"/>
          <w:numId w:val="36"/>
        </w:numPr>
      </w:pPr>
      <w:r>
        <w:t>Hardware integration (camera, audio)</w:t>
      </w:r>
    </w:p>
    <w:p w14:paraId="27B51E22" w14:textId="629CC2A7" w:rsidR="00FB793D" w:rsidRDefault="00FB793D" w:rsidP="00FB793D">
      <w:pPr>
        <w:pStyle w:val="FirstParagraph"/>
      </w:pPr>
      <w:r>
        <w:rPr>
          <w:noProof/>
        </w:rPr>
        <w:lastRenderedPageBreak/>
        <w:drawing>
          <wp:anchor distT="0" distB="0" distL="114300" distR="114300" simplePos="0" relativeHeight="251636224" behindDoc="0" locked="0" layoutInCell="1" allowOverlap="1" wp14:anchorId="25109F1B" wp14:editId="2541A67D">
            <wp:simplePos x="0" y="0"/>
            <wp:positionH relativeFrom="column">
              <wp:posOffset>0</wp:posOffset>
            </wp:positionH>
            <wp:positionV relativeFrom="paragraph">
              <wp:posOffset>579120</wp:posOffset>
            </wp:positionV>
            <wp:extent cx="5257800" cy="4094480"/>
            <wp:effectExtent l="0" t="0" r="0" b="0"/>
            <wp:wrapTopAndBottom/>
            <wp:docPr id="7850297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57800" cy="4094480"/>
                    </a:xfrm>
                    <a:prstGeom prst="rect">
                      <a:avLst/>
                    </a:prstGeom>
                    <a:noFill/>
                    <a:ln>
                      <a:noFill/>
                    </a:ln>
                  </pic:spPr>
                </pic:pic>
              </a:graphicData>
            </a:graphic>
            <wp14:sizeRelH relativeFrom="page">
              <wp14:pctWidth>0</wp14:pctWidth>
            </wp14:sizeRelH>
            <wp14:sizeRelV relativeFrom="page">
              <wp14:pctHeight>0</wp14:pctHeight>
            </wp14:sizeRelV>
          </wp:anchor>
        </w:drawing>
      </w:r>
      <w:r>
        <w:t>This layered approach enables clear separation of concerns while maintaining cohesive functionality across the system.</w:t>
      </w:r>
    </w:p>
    <w:p w14:paraId="623CEFD3" w14:textId="77777777" w:rsidR="00451F9B" w:rsidRDefault="00000000">
      <w:pPr>
        <w:pStyle w:val="Heading4"/>
      </w:pPr>
      <w:bookmarkStart w:id="57" w:name="process-management"/>
      <w:bookmarkEnd w:id="53"/>
      <w:bookmarkEnd w:id="56"/>
      <w:r>
        <w:t>Process Management</w:t>
      </w:r>
    </w:p>
    <w:p w14:paraId="56C95036" w14:textId="77777777" w:rsidR="00451F9B" w:rsidRDefault="00000000">
      <w:pPr>
        <w:pStyle w:val="FirstParagraph"/>
      </w:pPr>
      <w:r>
        <w:t>A key architectural decision was the implementation of isolated Python processes for each feature, managed by the Electron main process. This approach provides several advantages:</w:t>
      </w:r>
    </w:p>
    <w:p w14:paraId="04170A4D" w14:textId="77777777" w:rsidR="00451F9B" w:rsidRDefault="00000000">
      <w:pPr>
        <w:pStyle w:val="Compact"/>
        <w:numPr>
          <w:ilvl w:val="0"/>
          <w:numId w:val="37"/>
        </w:numPr>
      </w:pPr>
      <w:r>
        <w:t>Fault isolation (feature crashes don’t affect the entire application)</w:t>
      </w:r>
    </w:p>
    <w:p w14:paraId="02F2E7EB" w14:textId="77777777" w:rsidR="00451F9B" w:rsidRDefault="00000000">
      <w:pPr>
        <w:pStyle w:val="Compact"/>
        <w:numPr>
          <w:ilvl w:val="0"/>
          <w:numId w:val="37"/>
        </w:numPr>
      </w:pPr>
      <w:r>
        <w:t>Resource management (features can be activated/deactivated as needed)</w:t>
      </w:r>
    </w:p>
    <w:p w14:paraId="3BB7E1D6" w14:textId="77777777" w:rsidR="00451F9B" w:rsidRDefault="00000000">
      <w:pPr>
        <w:pStyle w:val="Compact"/>
        <w:numPr>
          <w:ilvl w:val="0"/>
          <w:numId w:val="37"/>
        </w:numPr>
      </w:pPr>
      <w:r>
        <w:t>Independent lifecycle management</w:t>
      </w:r>
    </w:p>
    <w:p w14:paraId="185FA2D1" w14:textId="77777777" w:rsidR="00451F9B" w:rsidRDefault="00000000">
      <w:pPr>
        <w:pStyle w:val="Compact"/>
        <w:numPr>
          <w:ilvl w:val="0"/>
          <w:numId w:val="37"/>
        </w:numPr>
      </w:pPr>
      <w:r>
        <w:t>Development flexibility (features can be developed separately)</w:t>
      </w:r>
    </w:p>
    <w:p w14:paraId="27F5EEC3" w14:textId="77777777" w:rsidR="00451F9B" w:rsidRDefault="00000000">
      <w:pPr>
        <w:pStyle w:val="FirstParagraph"/>
      </w:pPr>
      <w:r>
        <w:t>The process management system implements a standardized communication protocol between Electron and Python processes, with message types for initialization, status updates, results, and errors.</w:t>
      </w:r>
    </w:p>
    <w:p w14:paraId="20D58995" w14:textId="77777777" w:rsidR="00451F9B" w:rsidRDefault="00000000">
      <w:pPr>
        <w:pStyle w:val="Heading4"/>
      </w:pPr>
      <w:bookmarkStart w:id="58" w:name="data-flow"/>
      <w:bookmarkEnd w:id="57"/>
      <w:r>
        <w:t>Data Flow</w:t>
      </w:r>
    </w:p>
    <w:p w14:paraId="4E844A2E" w14:textId="604A165F" w:rsidR="00451F9B" w:rsidRDefault="00000000" w:rsidP="00FB793D">
      <w:pPr>
        <w:pStyle w:val="FirstParagraph"/>
      </w:pPr>
      <w:r>
        <w:lastRenderedPageBreak/>
        <w:t>The current system operates with the following data flow pattern:</w:t>
      </w:r>
      <w:r w:rsidR="00FB793D">
        <w:rPr>
          <w:noProof/>
        </w:rPr>
        <w:drawing>
          <wp:anchor distT="0" distB="0" distL="114300" distR="114300" simplePos="0" relativeHeight="251658752" behindDoc="0" locked="0" layoutInCell="1" allowOverlap="1" wp14:anchorId="061FBE2D" wp14:editId="5B7CD22E">
            <wp:simplePos x="0" y="0"/>
            <wp:positionH relativeFrom="column">
              <wp:posOffset>-285750</wp:posOffset>
            </wp:positionH>
            <wp:positionV relativeFrom="paragraph">
              <wp:posOffset>448310</wp:posOffset>
            </wp:positionV>
            <wp:extent cx="5943600" cy="4486275"/>
            <wp:effectExtent l="0" t="0" r="0" b="0"/>
            <wp:wrapTopAndBottom/>
            <wp:docPr id="14045242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86275"/>
                    </a:xfrm>
                    <a:prstGeom prst="rect">
                      <a:avLst/>
                    </a:prstGeom>
                    <a:noFill/>
                    <a:ln>
                      <a:noFill/>
                    </a:ln>
                  </pic:spPr>
                </pic:pic>
              </a:graphicData>
            </a:graphic>
          </wp:anchor>
        </w:drawing>
      </w:r>
    </w:p>
    <w:p w14:paraId="4D25BAB3" w14:textId="77777777" w:rsidR="00FB793D" w:rsidRDefault="00FB793D">
      <w:pPr>
        <w:pStyle w:val="BodyText"/>
      </w:pPr>
    </w:p>
    <w:p w14:paraId="441E996F" w14:textId="77777777" w:rsidR="00451F9B" w:rsidRDefault="00000000">
      <w:pPr>
        <w:pStyle w:val="Heading5"/>
      </w:pPr>
      <w:bookmarkStart w:id="59" w:name="input-acquisition"/>
      <w:r>
        <w:t>1. Input Acquisition</w:t>
      </w:r>
    </w:p>
    <w:p w14:paraId="64F0FF2E" w14:textId="77777777" w:rsidR="00451F9B" w:rsidRDefault="00000000">
      <w:pPr>
        <w:pStyle w:val="Compact"/>
        <w:numPr>
          <w:ilvl w:val="0"/>
          <w:numId w:val="38"/>
        </w:numPr>
      </w:pPr>
      <w:r>
        <w:t>Camera feed capture and preprocessing</w:t>
      </w:r>
    </w:p>
    <w:p w14:paraId="0C7A68F9" w14:textId="77777777" w:rsidR="00451F9B" w:rsidRDefault="00000000">
      <w:pPr>
        <w:pStyle w:val="Compact"/>
        <w:numPr>
          <w:ilvl w:val="0"/>
          <w:numId w:val="38"/>
        </w:numPr>
      </w:pPr>
      <w:r>
        <w:t>User interface interactions</w:t>
      </w:r>
    </w:p>
    <w:p w14:paraId="4F19C317" w14:textId="77777777" w:rsidR="00451F9B" w:rsidRDefault="00000000">
      <w:pPr>
        <w:pStyle w:val="Compact"/>
        <w:numPr>
          <w:ilvl w:val="0"/>
          <w:numId w:val="38"/>
        </w:numPr>
      </w:pPr>
      <w:r>
        <w:t>File system access for media operations</w:t>
      </w:r>
    </w:p>
    <w:p w14:paraId="2A5E30C2" w14:textId="77777777" w:rsidR="00451F9B" w:rsidRDefault="00000000">
      <w:pPr>
        <w:pStyle w:val="Heading5"/>
      </w:pPr>
      <w:bookmarkStart w:id="60" w:name="processing-pipeline"/>
      <w:bookmarkEnd w:id="59"/>
      <w:r>
        <w:t>2. Processing Pipeline</w:t>
      </w:r>
    </w:p>
    <w:p w14:paraId="7A814F6D" w14:textId="77777777" w:rsidR="00451F9B" w:rsidRDefault="00000000">
      <w:pPr>
        <w:pStyle w:val="Compact"/>
        <w:numPr>
          <w:ilvl w:val="0"/>
          <w:numId w:val="39"/>
        </w:numPr>
      </w:pPr>
      <w:r>
        <w:t>Python modules process input data according to feature logic</w:t>
      </w:r>
    </w:p>
    <w:p w14:paraId="4DD0F757" w14:textId="77777777" w:rsidR="00451F9B" w:rsidRDefault="00000000">
      <w:pPr>
        <w:pStyle w:val="Compact"/>
        <w:numPr>
          <w:ilvl w:val="0"/>
          <w:numId w:val="39"/>
        </w:numPr>
      </w:pPr>
      <w:r>
        <w:t>Machine learning inference for classification tasks</w:t>
      </w:r>
    </w:p>
    <w:p w14:paraId="64ADB06D" w14:textId="77777777" w:rsidR="00451F9B" w:rsidRDefault="00000000">
      <w:pPr>
        <w:pStyle w:val="Compact"/>
        <w:numPr>
          <w:ilvl w:val="0"/>
          <w:numId w:val="39"/>
        </w:numPr>
      </w:pPr>
      <w:r>
        <w:t>Computer vision algorithms for visual analysis</w:t>
      </w:r>
    </w:p>
    <w:p w14:paraId="76562E0B" w14:textId="77777777" w:rsidR="00451F9B" w:rsidRDefault="00000000">
      <w:pPr>
        <w:pStyle w:val="Compact"/>
        <w:numPr>
          <w:ilvl w:val="0"/>
          <w:numId w:val="39"/>
        </w:numPr>
      </w:pPr>
      <w:r>
        <w:t>Media processing for content management</w:t>
      </w:r>
    </w:p>
    <w:p w14:paraId="63316424" w14:textId="77777777" w:rsidR="00451F9B" w:rsidRDefault="00000000">
      <w:pPr>
        <w:pStyle w:val="Heading5"/>
      </w:pPr>
      <w:bookmarkStart w:id="61" w:name="result-generation"/>
      <w:bookmarkEnd w:id="60"/>
      <w:r>
        <w:t>3. Result Generation</w:t>
      </w:r>
    </w:p>
    <w:p w14:paraId="78DB9490" w14:textId="77777777" w:rsidR="00451F9B" w:rsidRDefault="00000000">
      <w:pPr>
        <w:pStyle w:val="Compact"/>
        <w:numPr>
          <w:ilvl w:val="0"/>
          <w:numId w:val="40"/>
        </w:numPr>
      </w:pPr>
      <w:r>
        <w:t>Processed frames with visual overlays</w:t>
      </w:r>
    </w:p>
    <w:p w14:paraId="1ADF5033" w14:textId="77777777" w:rsidR="00451F9B" w:rsidRDefault="00000000">
      <w:pPr>
        <w:pStyle w:val="Compact"/>
        <w:numPr>
          <w:ilvl w:val="0"/>
          <w:numId w:val="40"/>
        </w:numPr>
      </w:pPr>
      <w:r>
        <w:t>Classification results and confidence scores</w:t>
      </w:r>
    </w:p>
    <w:p w14:paraId="04147FFC" w14:textId="77777777" w:rsidR="00451F9B" w:rsidRDefault="00000000">
      <w:pPr>
        <w:pStyle w:val="Compact"/>
        <w:numPr>
          <w:ilvl w:val="0"/>
          <w:numId w:val="40"/>
        </w:numPr>
      </w:pPr>
      <w:r>
        <w:t>Media manipulation outputs</w:t>
      </w:r>
    </w:p>
    <w:p w14:paraId="217E96A7" w14:textId="77777777" w:rsidR="00451F9B" w:rsidRDefault="00000000">
      <w:pPr>
        <w:pStyle w:val="Compact"/>
        <w:numPr>
          <w:ilvl w:val="0"/>
          <w:numId w:val="40"/>
        </w:numPr>
      </w:pPr>
      <w:r>
        <w:lastRenderedPageBreak/>
        <w:t>Analytics and reporting data</w:t>
      </w:r>
    </w:p>
    <w:p w14:paraId="10664FAD" w14:textId="77777777" w:rsidR="00451F9B" w:rsidRDefault="00000000">
      <w:pPr>
        <w:pStyle w:val="Heading5"/>
      </w:pPr>
      <w:bookmarkStart w:id="62" w:name="presentation"/>
      <w:bookmarkEnd w:id="61"/>
      <w:r>
        <w:t>4. Presentation</w:t>
      </w:r>
    </w:p>
    <w:p w14:paraId="400B4C81" w14:textId="77777777" w:rsidR="00451F9B" w:rsidRDefault="00000000">
      <w:pPr>
        <w:pStyle w:val="Compact"/>
        <w:numPr>
          <w:ilvl w:val="0"/>
          <w:numId w:val="41"/>
        </w:numPr>
      </w:pPr>
      <w:r>
        <w:t>UI updates with processed results</w:t>
      </w:r>
    </w:p>
    <w:p w14:paraId="0C82D499" w14:textId="77777777" w:rsidR="00451F9B" w:rsidRDefault="00000000">
      <w:pPr>
        <w:pStyle w:val="Compact"/>
        <w:numPr>
          <w:ilvl w:val="0"/>
          <w:numId w:val="41"/>
        </w:numPr>
      </w:pPr>
      <w:r>
        <w:t>Visual feedback elements (overlays, animations)</w:t>
      </w:r>
    </w:p>
    <w:p w14:paraId="12229BFF" w14:textId="77777777" w:rsidR="00451F9B" w:rsidRDefault="00000000">
      <w:pPr>
        <w:pStyle w:val="Compact"/>
        <w:numPr>
          <w:ilvl w:val="0"/>
          <w:numId w:val="41"/>
        </w:numPr>
      </w:pPr>
      <w:r>
        <w:t>Status updates and notifications</w:t>
      </w:r>
    </w:p>
    <w:p w14:paraId="54C731C5" w14:textId="77777777" w:rsidR="00451F9B" w:rsidRDefault="00000000">
      <w:pPr>
        <w:pStyle w:val="Compact"/>
        <w:numPr>
          <w:ilvl w:val="0"/>
          <w:numId w:val="41"/>
        </w:numPr>
      </w:pPr>
      <w:r>
        <w:t>File system organization of outputs</w:t>
      </w:r>
    </w:p>
    <w:p w14:paraId="78CD2BE1" w14:textId="77777777" w:rsidR="00451F9B" w:rsidRDefault="00000000">
      <w:pPr>
        <w:pStyle w:val="FirstParagraph"/>
      </w:pPr>
      <w:r>
        <w:t>This data flow pattern enables real-time processing and feedback while maintaining system responsiveness.</w:t>
      </w:r>
    </w:p>
    <w:p w14:paraId="7219445B" w14:textId="77777777" w:rsidR="00451F9B" w:rsidRDefault="00000000">
      <w:pPr>
        <w:pStyle w:val="Heading3"/>
      </w:pPr>
      <w:bookmarkStart w:id="63" w:name="user-interface-design"/>
      <w:bookmarkEnd w:id="52"/>
      <w:bookmarkEnd w:id="58"/>
      <w:bookmarkEnd w:id="62"/>
      <w:r>
        <w:t>User Interface Design</w:t>
      </w:r>
    </w:p>
    <w:p w14:paraId="4E604D5F" w14:textId="77777777" w:rsidR="00451F9B" w:rsidRDefault="00000000">
      <w:pPr>
        <w:pStyle w:val="FirstParagraph"/>
      </w:pPr>
      <w:r>
        <w:t>The CLEM interface is designed around four key principles:</w:t>
      </w:r>
    </w:p>
    <w:p w14:paraId="5F850828" w14:textId="77777777" w:rsidR="00451F9B" w:rsidRDefault="00000000">
      <w:pPr>
        <w:pStyle w:val="Compact"/>
        <w:numPr>
          <w:ilvl w:val="0"/>
          <w:numId w:val="42"/>
        </w:numPr>
      </w:pPr>
      <w:r>
        <w:t>Futuristic Aesthetic - A dark-themed, sci-fi inspired design language that evokes advanced technology while reducing eye strain during extended use</w:t>
      </w:r>
    </w:p>
    <w:p w14:paraId="0D96CDC9" w14:textId="77777777" w:rsidR="00451F9B" w:rsidRDefault="00000000">
      <w:pPr>
        <w:pStyle w:val="Compact"/>
        <w:numPr>
          <w:ilvl w:val="0"/>
          <w:numId w:val="42"/>
        </w:numPr>
      </w:pPr>
      <w:r>
        <w:t>Functional Clarity - Clear organization of features with descriptive labels and intuitive controls, minimizing learning curve</w:t>
      </w:r>
    </w:p>
    <w:p w14:paraId="6D615708" w14:textId="77777777" w:rsidR="00451F9B" w:rsidRDefault="00000000">
      <w:pPr>
        <w:pStyle w:val="Compact"/>
        <w:numPr>
          <w:ilvl w:val="0"/>
          <w:numId w:val="42"/>
        </w:numPr>
      </w:pPr>
      <w:r>
        <w:t>Visual Feedback - Real-time status indicators and processing visualizations that provide context for system operations</w:t>
      </w:r>
    </w:p>
    <w:p w14:paraId="5F28397C" w14:textId="338A66AC" w:rsidR="00FB793D" w:rsidRDefault="00000000" w:rsidP="00FB793D">
      <w:pPr>
        <w:pStyle w:val="Compact"/>
        <w:numPr>
          <w:ilvl w:val="0"/>
          <w:numId w:val="42"/>
        </w:numPr>
      </w:pPr>
      <w:r>
        <w:t>Modular Organization - Logical grouping of related features with consistent navigation patterns</w:t>
      </w:r>
    </w:p>
    <w:p w14:paraId="13AAFE32" w14:textId="77777777" w:rsidR="00FB793D" w:rsidRDefault="00FB793D">
      <w:pPr>
        <w:pStyle w:val="BodyText"/>
      </w:pPr>
    </w:p>
    <w:p w14:paraId="63D5B901" w14:textId="35811B25" w:rsidR="00D47687" w:rsidRDefault="00FB793D" w:rsidP="00FB793D">
      <w:pPr>
        <w:pStyle w:val="BodyText"/>
      </w:pPr>
      <w:r>
        <w:rPr>
          <w:noProof/>
        </w:rPr>
        <w:lastRenderedPageBreak/>
        <w:drawing>
          <wp:anchor distT="0" distB="0" distL="114300" distR="114300" simplePos="0" relativeHeight="251703808" behindDoc="0" locked="0" layoutInCell="1" allowOverlap="1" wp14:anchorId="59001CAF" wp14:editId="2840526E">
            <wp:simplePos x="0" y="0"/>
            <wp:positionH relativeFrom="column">
              <wp:posOffset>-19050</wp:posOffset>
            </wp:positionH>
            <wp:positionV relativeFrom="paragraph">
              <wp:posOffset>4314825</wp:posOffset>
            </wp:positionV>
            <wp:extent cx="5943600" cy="3219450"/>
            <wp:effectExtent l="0" t="0" r="0" b="0"/>
            <wp:wrapTopAndBottom/>
            <wp:docPr id="6592407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anchor>
        </w:drawing>
      </w:r>
      <w:r>
        <w:rPr>
          <w:noProof/>
        </w:rPr>
        <w:drawing>
          <wp:anchor distT="0" distB="0" distL="114300" distR="114300" simplePos="0" relativeHeight="251682304" behindDoc="0" locked="0" layoutInCell="1" allowOverlap="1" wp14:anchorId="4414018E" wp14:editId="3EAB0138">
            <wp:simplePos x="0" y="0"/>
            <wp:positionH relativeFrom="column">
              <wp:posOffset>0</wp:posOffset>
            </wp:positionH>
            <wp:positionV relativeFrom="paragraph">
              <wp:posOffset>0</wp:posOffset>
            </wp:positionV>
            <wp:extent cx="5504180" cy="4057650"/>
            <wp:effectExtent l="0" t="0" r="0" b="0"/>
            <wp:wrapTopAndBottom/>
            <wp:docPr id="2569880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4180" cy="4057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449935" w14:textId="77777777" w:rsidR="00451F9B" w:rsidRDefault="00000000">
      <w:pPr>
        <w:pStyle w:val="Heading4"/>
      </w:pPr>
      <w:bookmarkStart w:id="64" w:name="interface-components"/>
      <w:r>
        <w:lastRenderedPageBreak/>
        <w:t>Interface Components</w:t>
      </w:r>
    </w:p>
    <w:p w14:paraId="30B65D2C" w14:textId="77777777" w:rsidR="00451F9B" w:rsidRDefault="00000000">
      <w:pPr>
        <w:pStyle w:val="FirstParagraph"/>
      </w:pPr>
      <w:r>
        <w:t>The interface consists of several key components:</w:t>
      </w:r>
    </w:p>
    <w:p w14:paraId="5F212F6F" w14:textId="77777777" w:rsidR="00451F9B" w:rsidRDefault="00000000">
      <w:pPr>
        <w:pStyle w:val="Heading5"/>
      </w:pPr>
      <w:bookmarkStart w:id="65" w:name="title-bar"/>
      <w:r>
        <w:t>1. Title Bar</w:t>
      </w:r>
    </w:p>
    <w:p w14:paraId="172595FC" w14:textId="77777777" w:rsidR="00451F9B" w:rsidRDefault="00000000">
      <w:pPr>
        <w:pStyle w:val="Compact"/>
        <w:numPr>
          <w:ilvl w:val="0"/>
          <w:numId w:val="43"/>
        </w:numPr>
      </w:pPr>
      <w:r>
        <w:t>Window controls (minimize, maximize, close)</w:t>
      </w:r>
    </w:p>
    <w:p w14:paraId="17F7A42A" w14:textId="77777777" w:rsidR="00451F9B" w:rsidRDefault="00000000">
      <w:pPr>
        <w:pStyle w:val="Compact"/>
        <w:numPr>
          <w:ilvl w:val="0"/>
          <w:numId w:val="43"/>
        </w:numPr>
      </w:pPr>
      <w:r>
        <w:t>System title and status indicator</w:t>
      </w:r>
    </w:p>
    <w:p w14:paraId="12619AE7" w14:textId="77777777" w:rsidR="00451F9B" w:rsidRDefault="00000000">
      <w:pPr>
        <w:pStyle w:val="Compact"/>
        <w:numPr>
          <w:ilvl w:val="0"/>
          <w:numId w:val="43"/>
        </w:numPr>
      </w:pPr>
      <w:r>
        <w:t>Custom styling for modern appearance</w:t>
      </w:r>
    </w:p>
    <w:p w14:paraId="458059DF" w14:textId="77777777" w:rsidR="00451F9B" w:rsidRDefault="00000000">
      <w:pPr>
        <w:pStyle w:val="Heading5"/>
      </w:pPr>
      <w:bookmarkStart w:id="66" w:name="navigation-sidebar"/>
      <w:bookmarkEnd w:id="65"/>
      <w:r>
        <w:t>2. Navigation Sidebar</w:t>
      </w:r>
    </w:p>
    <w:p w14:paraId="6804A490" w14:textId="77777777" w:rsidR="00451F9B" w:rsidRDefault="00000000">
      <w:pPr>
        <w:pStyle w:val="Compact"/>
        <w:numPr>
          <w:ilvl w:val="0"/>
          <w:numId w:val="44"/>
        </w:numPr>
      </w:pPr>
      <w:r>
        <w:t>Application logo and branding</w:t>
      </w:r>
    </w:p>
    <w:p w14:paraId="152A1F60" w14:textId="77777777" w:rsidR="00451F9B" w:rsidRDefault="00000000">
      <w:pPr>
        <w:pStyle w:val="Compact"/>
        <w:numPr>
          <w:ilvl w:val="0"/>
          <w:numId w:val="44"/>
        </w:numPr>
      </w:pPr>
      <w:r>
        <w:t>Main navigation organized by feature categories:</w:t>
      </w:r>
    </w:p>
    <w:p w14:paraId="0C027168" w14:textId="77777777" w:rsidR="00451F9B" w:rsidRDefault="00000000">
      <w:pPr>
        <w:pStyle w:val="Compact"/>
        <w:numPr>
          <w:ilvl w:val="1"/>
          <w:numId w:val="45"/>
        </w:numPr>
      </w:pPr>
      <w:r>
        <w:t>Dashboard (home)</w:t>
      </w:r>
    </w:p>
    <w:p w14:paraId="54C559DA" w14:textId="77777777" w:rsidR="00451F9B" w:rsidRDefault="00000000">
      <w:pPr>
        <w:pStyle w:val="Compact"/>
        <w:numPr>
          <w:ilvl w:val="1"/>
          <w:numId w:val="45"/>
        </w:numPr>
      </w:pPr>
      <w:r>
        <w:t>Vision (computer vision features)</w:t>
      </w:r>
    </w:p>
    <w:p w14:paraId="3214ED71" w14:textId="77777777" w:rsidR="00451F9B" w:rsidRDefault="00000000">
      <w:pPr>
        <w:pStyle w:val="Compact"/>
        <w:numPr>
          <w:ilvl w:val="1"/>
          <w:numId w:val="45"/>
        </w:numPr>
      </w:pPr>
      <w:r>
        <w:t>Gestures (interaction features)</w:t>
      </w:r>
    </w:p>
    <w:p w14:paraId="67E5DB72" w14:textId="77777777" w:rsidR="00451F9B" w:rsidRDefault="00000000">
      <w:pPr>
        <w:pStyle w:val="Compact"/>
        <w:numPr>
          <w:ilvl w:val="1"/>
          <w:numId w:val="45"/>
        </w:numPr>
      </w:pPr>
      <w:r>
        <w:t>Media (content management)</w:t>
      </w:r>
    </w:p>
    <w:p w14:paraId="7820849E" w14:textId="77777777" w:rsidR="00451F9B" w:rsidRDefault="00000000">
      <w:pPr>
        <w:pStyle w:val="Compact"/>
        <w:numPr>
          <w:ilvl w:val="1"/>
          <w:numId w:val="45"/>
        </w:numPr>
      </w:pPr>
      <w:r>
        <w:t>Utilities (additional tools)</w:t>
      </w:r>
    </w:p>
    <w:p w14:paraId="128CAA4C" w14:textId="77777777" w:rsidR="00451F9B" w:rsidRDefault="00000000">
      <w:pPr>
        <w:pStyle w:val="Compact"/>
        <w:numPr>
          <w:ilvl w:val="1"/>
          <w:numId w:val="45"/>
        </w:numPr>
      </w:pPr>
      <w:r>
        <w:t>Settings (system configuration)</w:t>
      </w:r>
    </w:p>
    <w:p w14:paraId="396DD3B1" w14:textId="77777777" w:rsidR="00451F9B" w:rsidRDefault="00000000">
      <w:pPr>
        <w:pStyle w:val="Heading5"/>
      </w:pPr>
      <w:bookmarkStart w:id="67" w:name="content-area"/>
      <w:bookmarkEnd w:id="66"/>
      <w:r>
        <w:t>3. Content Area</w:t>
      </w:r>
    </w:p>
    <w:p w14:paraId="455EFBFA" w14:textId="77777777" w:rsidR="00451F9B" w:rsidRDefault="00000000">
      <w:pPr>
        <w:pStyle w:val="Compact"/>
        <w:numPr>
          <w:ilvl w:val="0"/>
          <w:numId w:val="46"/>
        </w:numPr>
      </w:pPr>
      <w:r>
        <w:t>Section-specific content with consistent styling</w:t>
      </w:r>
    </w:p>
    <w:p w14:paraId="67F57504" w14:textId="77777777" w:rsidR="00451F9B" w:rsidRDefault="00000000">
      <w:pPr>
        <w:pStyle w:val="Compact"/>
        <w:numPr>
          <w:ilvl w:val="0"/>
          <w:numId w:val="46"/>
        </w:numPr>
      </w:pPr>
      <w:r>
        <w:t>Feature cards for activation and status display</w:t>
      </w:r>
    </w:p>
    <w:p w14:paraId="4E971A6E" w14:textId="77777777" w:rsidR="00451F9B" w:rsidRDefault="00000000">
      <w:pPr>
        <w:pStyle w:val="Compact"/>
        <w:numPr>
          <w:ilvl w:val="0"/>
          <w:numId w:val="46"/>
        </w:numPr>
      </w:pPr>
      <w:r>
        <w:t>Dynamic content loading based on active section</w:t>
      </w:r>
    </w:p>
    <w:p w14:paraId="15DDD118" w14:textId="77777777" w:rsidR="00451F9B" w:rsidRDefault="00000000">
      <w:pPr>
        <w:pStyle w:val="Compact"/>
        <w:numPr>
          <w:ilvl w:val="0"/>
          <w:numId w:val="46"/>
        </w:numPr>
      </w:pPr>
      <w:r>
        <w:t>Animation transitions between sections</w:t>
      </w:r>
    </w:p>
    <w:p w14:paraId="79AB451B" w14:textId="77777777" w:rsidR="00451F9B" w:rsidRDefault="00000000">
      <w:pPr>
        <w:pStyle w:val="Heading5"/>
      </w:pPr>
      <w:bookmarkStart w:id="68" w:name="feature-viewer"/>
      <w:bookmarkEnd w:id="67"/>
      <w:r>
        <w:t>4. Feature Viewer</w:t>
      </w:r>
    </w:p>
    <w:p w14:paraId="3A871046" w14:textId="77777777" w:rsidR="00451F9B" w:rsidRDefault="00000000">
      <w:pPr>
        <w:pStyle w:val="Compact"/>
        <w:numPr>
          <w:ilvl w:val="0"/>
          <w:numId w:val="47"/>
        </w:numPr>
      </w:pPr>
      <w:r>
        <w:t>Full-screen overlay for activated features</w:t>
      </w:r>
    </w:p>
    <w:p w14:paraId="6A8823D2" w14:textId="77777777" w:rsidR="00451F9B" w:rsidRDefault="00000000">
      <w:pPr>
        <w:pStyle w:val="Compact"/>
        <w:numPr>
          <w:ilvl w:val="0"/>
          <w:numId w:val="47"/>
        </w:numPr>
      </w:pPr>
      <w:r>
        <w:t>Feature-specific controls and displays</w:t>
      </w:r>
    </w:p>
    <w:p w14:paraId="03D319B1" w14:textId="77777777" w:rsidR="00451F9B" w:rsidRDefault="00000000">
      <w:pPr>
        <w:pStyle w:val="Compact"/>
        <w:numPr>
          <w:ilvl w:val="0"/>
          <w:numId w:val="47"/>
        </w:numPr>
      </w:pPr>
      <w:r>
        <w:t>Close button for returning to main interface</w:t>
      </w:r>
    </w:p>
    <w:p w14:paraId="548D4C14" w14:textId="77777777" w:rsidR="00451F9B" w:rsidRDefault="00000000">
      <w:pPr>
        <w:pStyle w:val="Compact"/>
        <w:numPr>
          <w:ilvl w:val="0"/>
          <w:numId w:val="47"/>
        </w:numPr>
      </w:pPr>
      <w:r>
        <w:t>Consistent header and control layout</w:t>
      </w:r>
    </w:p>
    <w:p w14:paraId="4BAC7E9F" w14:textId="77777777" w:rsidR="00451F9B" w:rsidRDefault="00000000">
      <w:pPr>
        <w:pStyle w:val="Heading5"/>
      </w:pPr>
      <w:bookmarkStart w:id="69" w:name="status-bar"/>
      <w:bookmarkEnd w:id="68"/>
      <w:r>
        <w:t>5. Status Bar</w:t>
      </w:r>
    </w:p>
    <w:p w14:paraId="33826E0F" w14:textId="77777777" w:rsidR="00451F9B" w:rsidRDefault="00000000">
      <w:pPr>
        <w:pStyle w:val="Compact"/>
        <w:numPr>
          <w:ilvl w:val="0"/>
          <w:numId w:val="48"/>
        </w:numPr>
      </w:pPr>
      <w:r>
        <w:t>System status indicators</w:t>
      </w:r>
    </w:p>
    <w:p w14:paraId="2DC4F630" w14:textId="77777777" w:rsidR="00451F9B" w:rsidRDefault="00000000">
      <w:pPr>
        <w:pStyle w:val="Compact"/>
        <w:numPr>
          <w:ilvl w:val="0"/>
          <w:numId w:val="48"/>
        </w:numPr>
      </w:pPr>
      <w:r>
        <w:t>Resource usage monitoring</w:t>
      </w:r>
    </w:p>
    <w:p w14:paraId="782566E0" w14:textId="77777777" w:rsidR="00451F9B" w:rsidRDefault="00000000">
      <w:pPr>
        <w:pStyle w:val="Compact"/>
        <w:numPr>
          <w:ilvl w:val="0"/>
          <w:numId w:val="48"/>
        </w:numPr>
      </w:pPr>
      <w:r>
        <w:t>Error and warning notifications</w:t>
      </w:r>
    </w:p>
    <w:p w14:paraId="4DE89E9A" w14:textId="77777777" w:rsidR="00451F9B" w:rsidRDefault="00000000">
      <w:pPr>
        <w:pStyle w:val="Heading5"/>
      </w:pPr>
      <w:bookmarkStart w:id="70" w:name="notification-system"/>
      <w:bookmarkEnd w:id="69"/>
      <w:r>
        <w:t>6. Notification System</w:t>
      </w:r>
    </w:p>
    <w:p w14:paraId="70196444" w14:textId="77777777" w:rsidR="00451F9B" w:rsidRDefault="00000000">
      <w:pPr>
        <w:pStyle w:val="Compact"/>
        <w:numPr>
          <w:ilvl w:val="0"/>
          <w:numId w:val="49"/>
        </w:numPr>
      </w:pPr>
      <w:r>
        <w:t>Toast notifications for system events</w:t>
      </w:r>
    </w:p>
    <w:p w14:paraId="19287B3E" w14:textId="77777777" w:rsidR="00451F9B" w:rsidRDefault="00000000">
      <w:pPr>
        <w:pStyle w:val="Compact"/>
        <w:numPr>
          <w:ilvl w:val="0"/>
          <w:numId w:val="49"/>
        </w:numPr>
      </w:pPr>
      <w:r>
        <w:t>Categorized by type (info, success, warning, error)</w:t>
      </w:r>
    </w:p>
    <w:p w14:paraId="410CBAC9" w14:textId="77777777" w:rsidR="00451F9B" w:rsidRDefault="00000000">
      <w:pPr>
        <w:pStyle w:val="Compact"/>
        <w:numPr>
          <w:ilvl w:val="0"/>
          <w:numId w:val="49"/>
        </w:numPr>
      </w:pPr>
      <w:r>
        <w:t>Automatic timeout with animation</w:t>
      </w:r>
    </w:p>
    <w:p w14:paraId="206692E1" w14:textId="77777777" w:rsidR="00451F9B" w:rsidRDefault="00000000">
      <w:pPr>
        <w:pStyle w:val="Heading4"/>
      </w:pPr>
      <w:bookmarkStart w:id="71" w:name="visual-design-elements"/>
      <w:bookmarkEnd w:id="64"/>
      <w:bookmarkEnd w:id="70"/>
      <w:r>
        <w:t>Visual Design Elements</w:t>
      </w:r>
    </w:p>
    <w:p w14:paraId="1A1D7DC2" w14:textId="77777777" w:rsidR="00451F9B" w:rsidRDefault="00000000">
      <w:pPr>
        <w:pStyle w:val="FirstParagraph"/>
      </w:pPr>
      <w:r>
        <w:t>The interface utilizes consistent visual elements that reinforce the futuristic aesthetic:</w:t>
      </w:r>
    </w:p>
    <w:p w14:paraId="786E41E8" w14:textId="77777777" w:rsidR="00451F9B" w:rsidRDefault="00000000">
      <w:pPr>
        <w:pStyle w:val="Heading5"/>
      </w:pPr>
      <w:bookmarkStart w:id="72" w:name="color-scheme"/>
      <w:r>
        <w:lastRenderedPageBreak/>
        <w:t>Color Scheme</w:t>
      </w:r>
    </w:p>
    <w:p w14:paraId="38E35798" w14:textId="77777777" w:rsidR="00451F9B" w:rsidRDefault="00000000">
      <w:pPr>
        <w:pStyle w:val="Compact"/>
        <w:numPr>
          <w:ilvl w:val="0"/>
          <w:numId w:val="50"/>
        </w:numPr>
      </w:pPr>
      <w:r>
        <w:t>Primary: #00a8ff (blue accent)</w:t>
      </w:r>
    </w:p>
    <w:p w14:paraId="04A434DE" w14:textId="77777777" w:rsidR="00451F9B" w:rsidRDefault="00000000">
      <w:pPr>
        <w:pStyle w:val="Compact"/>
        <w:numPr>
          <w:ilvl w:val="0"/>
          <w:numId w:val="50"/>
        </w:numPr>
      </w:pPr>
      <w:r>
        <w:t>Secondary: #0097e6 (darker blue)</w:t>
      </w:r>
    </w:p>
    <w:p w14:paraId="2A8CE98A" w14:textId="77777777" w:rsidR="00451F9B" w:rsidRDefault="00000000">
      <w:pPr>
        <w:pStyle w:val="Compact"/>
        <w:numPr>
          <w:ilvl w:val="0"/>
          <w:numId w:val="50"/>
        </w:numPr>
      </w:pPr>
      <w:r>
        <w:t>Background: #111827 (dark gray with blue undertone)</w:t>
      </w:r>
    </w:p>
    <w:p w14:paraId="7AE81225" w14:textId="77777777" w:rsidR="00451F9B" w:rsidRDefault="00000000">
      <w:pPr>
        <w:pStyle w:val="Compact"/>
        <w:numPr>
          <w:ilvl w:val="0"/>
          <w:numId w:val="50"/>
        </w:numPr>
      </w:pPr>
      <w:r>
        <w:t>Text: #f1f5f9 (light) and #94a3b8 (medium)</w:t>
      </w:r>
    </w:p>
    <w:p w14:paraId="340D0C6E" w14:textId="77777777" w:rsidR="00451F9B" w:rsidRDefault="00000000">
      <w:pPr>
        <w:pStyle w:val="Compact"/>
        <w:numPr>
          <w:ilvl w:val="0"/>
          <w:numId w:val="50"/>
        </w:numPr>
      </w:pPr>
      <w:r>
        <w:t>Status indicators: Green ( #2ecc71 ), Yellow ( #f39c12 ), Red ( #e74c3c )</w:t>
      </w:r>
    </w:p>
    <w:p w14:paraId="73A29C84" w14:textId="77777777" w:rsidR="00451F9B" w:rsidRDefault="00000000">
      <w:pPr>
        <w:pStyle w:val="Heading5"/>
      </w:pPr>
      <w:bookmarkStart w:id="73" w:name="typography"/>
      <w:bookmarkEnd w:id="72"/>
      <w:r>
        <w:t>Typography</w:t>
      </w:r>
    </w:p>
    <w:p w14:paraId="405B7BE0" w14:textId="77777777" w:rsidR="00451F9B" w:rsidRDefault="00000000">
      <w:pPr>
        <w:pStyle w:val="Compact"/>
        <w:numPr>
          <w:ilvl w:val="0"/>
          <w:numId w:val="51"/>
        </w:numPr>
      </w:pPr>
      <w:r>
        <w:t>Orbitron font for headers and feature titles (futuristic aesthetic)</w:t>
      </w:r>
    </w:p>
    <w:p w14:paraId="10AC0709" w14:textId="77777777" w:rsidR="00451F9B" w:rsidRDefault="00000000">
      <w:pPr>
        <w:pStyle w:val="Compact"/>
        <w:numPr>
          <w:ilvl w:val="0"/>
          <w:numId w:val="51"/>
        </w:numPr>
      </w:pPr>
      <w:r>
        <w:t>Roboto for body text and UI elements (readability)</w:t>
      </w:r>
    </w:p>
    <w:p w14:paraId="3296A2C3" w14:textId="77777777" w:rsidR="00451F9B" w:rsidRDefault="00000000">
      <w:pPr>
        <w:pStyle w:val="Compact"/>
        <w:numPr>
          <w:ilvl w:val="0"/>
          <w:numId w:val="51"/>
        </w:numPr>
      </w:pPr>
      <w:r>
        <w:t>Consistent sizing hierarchy for visual organization</w:t>
      </w:r>
    </w:p>
    <w:p w14:paraId="57EED90C" w14:textId="77777777" w:rsidR="00451F9B" w:rsidRDefault="00000000">
      <w:pPr>
        <w:pStyle w:val="Heading5"/>
      </w:pPr>
      <w:bookmarkStart w:id="74" w:name="visual-effects"/>
      <w:bookmarkEnd w:id="73"/>
      <w:r>
        <w:t>Visual Effects</w:t>
      </w:r>
    </w:p>
    <w:p w14:paraId="010982C5" w14:textId="77777777" w:rsidR="00451F9B" w:rsidRDefault="00000000">
      <w:pPr>
        <w:pStyle w:val="Compact"/>
        <w:numPr>
          <w:ilvl w:val="0"/>
          <w:numId w:val="52"/>
        </w:numPr>
      </w:pPr>
      <w:r>
        <w:t>Subtle animations for state changes and transitions</w:t>
      </w:r>
    </w:p>
    <w:p w14:paraId="64EA7823" w14:textId="77777777" w:rsidR="00451F9B" w:rsidRDefault="00000000">
      <w:pPr>
        <w:pStyle w:val="Compact"/>
        <w:numPr>
          <w:ilvl w:val="0"/>
          <w:numId w:val="52"/>
        </w:numPr>
      </w:pPr>
      <w:r>
        <w:t>Glow effects for emphasis and selection</w:t>
      </w:r>
    </w:p>
    <w:p w14:paraId="120FB5E1" w14:textId="77777777" w:rsidR="00451F9B" w:rsidRDefault="00000000">
      <w:pPr>
        <w:pStyle w:val="Compact"/>
        <w:numPr>
          <w:ilvl w:val="0"/>
          <w:numId w:val="52"/>
        </w:numPr>
      </w:pPr>
      <w:r>
        <w:t>Grid background with perspective for depth</w:t>
      </w:r>
    </w:p>
    <w:p w14:paraId="7FC12B89" w14:textId="77777777" w:rsidR="00451F9B" w:rsidRDefault="00000000">
      <w:pPr>
        <w:pStyle w:val="Compact"/>
        <w:numPr>
          <w:ilvl w:val="0"/>
          <w:numId w:val="52"/>
        </w:numPr>
      </w:pPr>
      <w:r>
        <w:t>Semi-transparent elements for layering</w:t>
      </w:r>
    </w:p>
    <w:p w14:paraId="30B02CD1" w14:textId="77777777" w:rsidR="00451F9B" w:rsidRDefault="00000000">
      <w:pPr>
        <w:pStyle w:val="Heading5"/>
      </w:pPr>
      <w:bookmarkStart w:id="75" w:name="iconography"/>
      <w:bookmarkEnd w:id="74"/>
      <w:r>
        <w:t>Iconography</w:t>
      </w:r>
    </w:p>
    <w:p w14:paraId="71B4261D" w14:textId="77777777" w:rsidR="00451F9B" w:rsidRDefault="00000000">
      <w:pPr>
        <w:pStyle w:val="Compact"/>
        <w:numPr>
          <w:ilvl w:val="0"/>
          <w:numId w:val="53"/>
        </w:numPr>
      </w:pPr>
      <w:r>
        <w:t>FontAwesome icons for consistent visual language</w:t>
      </w:r>
    </w:p>
    <w:p w14:paraId="27271EB9" w14:textId="77777777" w:rsidR="00451F9B" w:rsidRDefault="00000000">
      <w:pPr>
        <w:pStyle w:val="Compact"/>
        <w:numPr>
          <w:ilvl w:val="0"/>
          <w:numId w:val="53"/>
        </w:numPr>
      </w:pPr>
      <w:r>
        <w:t>Color-coding for status and categories</w:t>
      </w:r>
    </w:p>
    <w:p w14:paraId="22D2602C" w14:textId="77777777" w:rsidR="00451F9B" w:rsidRDefault="00000000">
      <w:pPr>
        <w:pStyle w:val="Compact"/>
        <w:numPr>
          <w:ilvl w:val="0"/>
          <w:numId w:val="53"/>
        </w:numPr>
      </w:pPr>
      <w:r>
        <w:t>Appropriate sizing for visual hierarchy</w:t>
      </w:r>
    </w:p>
    <w:p w14:paraId="7BC03DF7" w14:textId="77777777" w:rsidR="00451F9B" w:rsidRDefault="00000000">
      <w:pPr>
        <w:pStyle w:val="FirstParagraph"/>
      </w:pPr>
      <w:r>
        <w:t>This design system creates a cohesive and engaging user experience that balances aesthetics with functionality.</w:t>
      </w:r>
    </w:p>
    <w:p w14:paraId="19161F99" w14:textId="77777777" w:rsidR="00451F9B" w:rsidRDefault="00000000">
      <w:pPr>
        <w:pStyle w:val="Heading3"/>
      </w:pPr>
      <w:bookmarkStart w:id="76" w:name="computer-vision-pipeline"/>
      <w:bookmarkEnd w:id="63"/>
      <w:bookmarkEnd w:id="71"/>
      <w:bookmarkEnd w:id="75"/>
      <w:r>
        <w:t>Computer Vision Pipeline</w:t>
      </w:r>
    </w:p>
    <w:p w14:paraId="00C6F598" w14:textId="5B8E7B37" w:rsidR="00451F9B" w:rsidRDefault="00000000">
      <w:pPr>
        <w:pStyle w:val="FirstParagraph"/>
      </w:pPr>
      <w:r>
        <w:t>The computer vision functionality in CLEM is built around a sophisticated, multi-stage pipeline designed for flexibility and performance. This pipeline provides a common framework that individual features can customize according to their specific requirements.</w:t>
      </w:r>
    </w:p>
    <w:p w14:paraId="6BC886DB" w14:textId="05DC09FC" w:rsidR="00451F9B" w:rsidRDefault="00000000">
      <w:pPr>
        <w:pStyle w:val="Heading4"/>
      </w:pPr>
      <w:bookmarkStart w:id="77" w:name="pipeline-architecture"/>
      <w:r>
        <w:t>Pipeline Architecture</w:t>
      </w:r>
    </w:p>
    <w:p w14:paraId="06EA7A12" w14:textId="25F5078B" w:rsidR="00451F9B" w:rsidRDefault="00000000">
      <w:pPr>
        <w:pStyle w:val="FirstParagraph"/>
      </w:pPr>
      <w:r>
        <w:t>The pipeline consists of six primary stages:</w:t>
      </w:r>
    </w:p>
    <w:p w14:paraId="63A1A44A" w14:textId="0304094F" w:rsidR="00FB793D" w:rsidRDefault="00FB793D">
      <w:pPr>
        <w:pStyle w:val="BodyText"/>
      </w:pPr>
    </w:p>
    <w:p w14:paraId="58FE7B9D" w14:textId="2064CEF9" w:rsidR="00FB793D" w:rsidRDefault="00FB793D" w:rsidP="00FB793D">
      <w:pPr>
        <w:pStyle w:val="BodyText"/>
      </w:pPr>
      <w:r>
        <w:rPr>
          <w:noProof/>
        </w:rPr>
        <w:lastRenderedPageBreak/>
        <w:drawing>
          <wp:anchor distT="0" distB="0" distL="114300" distR="114300" simplePos="0" relativeHeight="251717120" behindDoc="0" locked="0" layoutInCell="1" allowOverlap="1" wp14:anchorId="585F151F" wp14:editId="1E14D60F">
            <wp:simplePos x="0" y="0"/>
            <wp:positionH relativeFrom="column">
              <wp:posOffset>0</wp:posOffset>
            </wp:positionH>
            <wp:positionV relativeFrom="paragraph">
              <wp:posOffset>0</wp:posOffset>
            </wp:positionV>
            <wp:extent cx="5943600" cy="4514850"/>
            <wp:effectExtent l="0" t="0" r="0" b="0"/>
            <wp:wrapTopAndBottom/>
            <wp:docPr id="20493263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514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98F03E" w14:textId="77777777" w:rsidR="00451F9B" w:rsidRDefault="00000000">
      <w:pPr>
        <w:pStyle w:val="Heading5"/>
      </w:pPr>
      <w:bookmarkStart w:id="78" w:name="image-acquisition"/>
      <w:r>
        <w:t>1. Image Acquisition</w:t>
      </w:r>
    </w:p>
    <w:p w14:paraId="6845600D" w14:textId="77777777" w:rsidR="00451F9B" w:rsidRDefault="00000000">
      <w:pPr>
        <w:pStyle w:val="Compact"/>
        <w:numPr>
          <w:ilvl w:val="0"/>
          <w:numId w:val="54"/>
        </w:numPr>
      </w:pPr>
      <w:r>
        <w:t>Camera initialization with appropriate resolution and frame rate</w:t>
      </w:r>
    </w:p>
    <w:p w14:paraId="4882B148" w14:textId="77777777" w:rsidR="00451F9B" w:rsidRDefault="00000000">
      <w:pPr>
        <w:pStyle w:val="Compact"/>
        <w:numPr>
          <w:ilvl w:val="0"/>
          <w:numId w:val="54"/>
        </w:numPr>
      </w:pPr>
      <w:r>
        <w:t>Frame buffering for consistent processing</w:t>
      </w:r>
    </w:p>
    <w:p w14:paraId="58D7F9D6" w14:textId="77777777" w:rsidR="00451F9B" w:rsidRDefault="00000000">
      <w:pPr>
        <w:pStyle w:val="Compact"/>
        <w:numPr>
          <w:ilvl w:val="0"/>
          <w:numId w:val="54"/>
        </w:numPr>
      </w:pPr>
      <w:r>
        <w:t>Multi-threading for continuous capture during processing</w:t>
      </w:r>
    </w:p>
    <w:p w14:paraId="7098690C" w14:textId="77777777" w:rsidR="00451F9B" w:rsidRDefault="00000000">
      <w:pPr>
        <w:pStyle w:val="Compact"/>
        <w:numPr>
          <w:ilvl w:val="0"/>
          <w:numId w:val="54"/>
        </w:numPr>
      </w:pPr>
      <w:r>
        <w:t>Frame preprocessing (resizing, color conversion)</w:t>
      </w:r>
    </w:p>
    <w:p w14:paraId="2202D730" w14:textId="77777777" w:rsidR="00451F9B" w:rsidRDefault="00000000">
      <w:pPr>
        <w:pStyle w:val="Heading5"/>
      </w:pPr>
      <w:bookmarkStart w:id="79" w:name="detection"/>
      <w:bookmarkEnd w:id="78"/>
      <w:r>
        <w:t>2. Detection</w:t>
      </w:r>
    </w:p>
    <w:p w14:paraId="62062095" w14:textId="77777777" w:rsidR="00451F9B" w:rsidRDefault="00000000">
      <w:pPr>
        <w:pStyle w:val="Compact"/>
        <w:numPr>
          <w:ilvl w:val="0"/>
          <w:numId w:val="55"/>
        </w:numPr>
      </w:pPr>
      <w:r>
        <w:t>Primary object detection (faces, hands, pose, objects)</w:t>
      </w:r>
    </w:p>
    <w:p w14:paraId="201CCD4C" w14:textId="77777777" w:rsidR="00451F9B" w:rsidRDefault="00000000">
      <w:pPr>
        <w:pStyle w:val="Compact"/>
        <w:numPr>
          <w:ilvl w:val="0"/>
          <w:numId w:val="55"/>
        </w:numPr>
      </w:pPr>
      <w:r>
        <w:t>Region of interest (ROI) extraction</w:t>
      </w:r>
    </w:p>
    <w:p w14:paraId="0BFC95EF" w14:textId="77777777" w:rsidR="00451F9B" w:rsidRDefault="00000000">
      <w:pPr>
        <w:pStyle w:val="Compact"/>
        <w:numPr>
          <w:ilvl w:val="0"/>
          <w:numId w:val="55"/>
        </w:numPr>
      </w:pPr>
      <w:r>
        <w:t>Detection filtering and validation</w:t>
      </w:r>
    </w:p>
    <w:p w14:paraId="7410A393" w14:textId="77777777" w:rsidR="00451F9B" w:rsidRDefault="00000000">
      <w:pPr>
        <w:pStyle w:val="Compact"/>
        <w:numPr>
          <w:ilvl w:val="0"/>
          <w:numId w:val="55"/>
        </w:numPr>
      </w:pPr>
      <w:r>
        <w:t>Multi-detection management</w:t>
      </w:r>
    </w:p>
    <w:p w14:paraId="3D602F9F" w14:textId="77777777" w:rsidR="00451F9B" w:rsidRDefault="00000000">
      <w:pPr>
        <w:pStyle w:val="Heading5"/>
      </w:pPr>
      <w:bookmarkStart w:id="80" w:name="landmark-extraction"/>
      <w:bookmarkEnd w:id="79"/>
      <w:r>
        <w:t>3. Landmark Extraction</w:t>
      </w:r>
    </w:p>
    <w:p w14:paraId="2E0FABEC" w14:textId="77777777" w:rsidR="00451F9B" w:rsidRDefault="00000000">
      <w:pPr>
        <w:pStyle w:val="Compact"/>
        <w:numPr>
          <w:ilvl w:val="0"/>
          <w:numId w:val="56"/>
        </w:numPr>
      </w:pPr>
      <w:r>
        <w:t>Feature point detection within regions of interest</w:t>
      </w:r>
    </w:p>
    <w:p w14:paraId="2A434950" w14:textId="77777777" w:rsidR="00451F9B" w:rsidRDefault="00000000">
      <w:pPr>
        <w:pStyle w:val="Compact"/>
        <w:numPr>
          <w:ilvl w:val="0"/>
          <w:numId w:val="56"/>
        </w:numPr>
      </w:pPr>
      <w:r>
        <w:t>Spatial relationship calculation</w:t>
      </w:r>
    </w:p>
    <w:p w14:paraId="72604DF6" w14:textId="77777777" w:rsidR="00451F9B" w:rsidRDefault="00000000">
      <w:pPr>
        <w:pStyle w:val="Compact"/>
        <w:numPr>
          <w:ilvl w:val="0"/>
          <w:numId w:val="56"/>
        </w:numPr>
      </w:pPr>
      <w:r>
        <w:t>Tracking for temporal consistency</w:t>
      </w:r>
    </w:p>
    <w:p w14:paraId="739BD6A4" w14:textId="77777777" w:rsidR="00451F9B" w:rsidRDefault="00000000">
      <w:pPr>
        <w:pStyle w:val="Compact"/>
        <w:numPr>
          <w:ilvl w:val="0"/>
          <w:numId w:val="56"/>
        </w:numPr>
      </w:pPr>
      <w:r>
        <w:t>Normalization for subsequent processing</w:t>
      </w:r>
    </w:p>
    <w:p w14:paraId="3C865095" w14:textId="77777777" w:rsidR="00451F9B" w:rsidRDefault="00000000">
      <w:pPr>
        <w:pStyle w:val="Heading5"/>
      </w:pPr>
      <w:bookmarkStart w:id="81" w:name="feature-processing"/>
      <w:bookmarkEnd w:id="80"/>
      <w:r>
        <w:lastRenderedPageBreak/>
        <w:t>4. Feature Processing</w:t>
      </w:r>
    </w:p>
    <w:p w14:paraId="07CE397A" w14:textId="77777777" w:rsidR="00451F9B" w:rsidRDefault="00000000">
      <w:pPr>
        <w:pStyle w:val="Compact"/>
        <w:numPr>
          <w:ilvl w:val="0"/>
          <w:numId w:val="57"/>
        </w:numPr>
      </w:pPr>
      <w:r>
        <w:t>Feature vector extraction for classification</w:t>
      </w:r>
    </w:p>
    <w:p w14:paraId="0D7FAC87" w14:textId="77777777" w:rsidR="00451F9B" w:rsidRDefault="00000000">
      <w:pPr>
        <w:pStyle w:val="Compact"/>
        <w:numPr>
          <w:ilvl w:val="0"/>
          <w:numId w:val="57"/>
        </w:numPr>
      </w:pPr>
      <w:r>
        <w:t>Geometric calculations for spatial analysis</w:t>
      </w:r>
    </w:p>
    <w:p w14:paraId="760A7B26" w14:textId="77777777" w:rsidR="00451F9B" w:rsidRDefault="00000000">
      <w:pPr>
        <w:pStyle w:val="Compact"/>
        <w:numPr>
          <w:ilvl w:val="0"/>
          <w:numId w:val="57"/>
        </w:numPr>
      </w:pPr>
      <w:r>
        <w:t>Motion tracking and gesture recognition</w:t>
      </w:r>
    </w:p>
    <w:p w14:paraId="0B236548" w14:textId="77777777" w:rsidR="00451F9B" w:rsidRDefault="00000000">
      <w:pPr>
        <w:pStyle w:val="Compact"/>
        <w:numPr>
          <w:ilvl w:val="0"/>
          <w:numId w:val="57"/>
        </w:numPr>
      </w:pPr>
      <w:r>
        <w:t>Feature matching and comparison</w:t>
      </w:r>
    </w:p>
    <w:p w14:paraId="67F13406" w14:textId="77777777" w:rsidR="00451F9B" w:rsidRDefault="00000000">
      <w:pPr>
        <w:pStyle w:val="Heading5"/>
      </w:pPr>
      <w:bookmarkStart w:id="82" w:name="classification-analysis"/>
      <w:bookmarkEnd w:id="81"/>
      <w:r>
        <w:t>5. Classification &amp; Analysis</w:t>
      </w:r>
    </w:p>
    <w:p w14:paraId="2B65C537" w14:textId="77777777" w:rsidR="00451F9B" w:rsidRDefault="00000000">
      <w:pPr>
        <w:pStyle w:val="Compact"/>
        <w:numPr>
          <w:ilvl w:val="0"/>
          <w:numId w:val="58"/>
        </w:numPr>
      </w:pPr>
      <w:r>
        <w:t>Machine learning model inference</w:t>
      </w:r>
    </w:p>
    <w:p w14:paraId="7A4B8C32" w14:textId="77777777" w:rsidR="00451F9B" w:rsidRDefault="00000000">
      <w:pPr>
        <w:pStyle w:val="Compact"/>
        <w:numPr>
          <w:ilvl w:val="0"/>
          <w:numId w:val="58"/>
        </w:numPr>
      </w:pPr>
      <w:r>
        <w:t>Confidence scoring and threshold filtering</w:t>
      </w:r>
    </w:p>
    <w:p w14:paraId="3F4E435D" w14:textId="77777777" w:rsidR="00451F9B" w:rsidRDefault="00000000">
      <w:pPr>
        <w:pStyle w:val="Compact"/>
        <w:numPr>
          <w:ilvl w:val="0"/>
          <w:numId w:val="58"/>
        </w:numPr>
      </w:pPr>
      <w:r>
        <w:t>Multi-class probability distribution</w:t>
      </w:r>
    </w:p>
    <w:p w14:paraId="387B2186" w14:textId="77777777" w:rsidR="00451F9B" w:rsidRDefault="00000000">
      <w:pPr>
        <w:pStyle w:val="Compact"/>
        <w:numPr>
          <w:ilvl w:val="0"/>
          <w:numId w:val="58"/>
        </w:numPr>
      </w:pPr>
      <w:r>
        <w:t>Temporal smoothing for stability</w:t>
      </w:r>
    </w:p>
    <w:p w14:paraId="66C1EA3E" w14:textId="77777777" w:rsidR="00451F9B" w:rsidRDefault="00000000">
      <w:pPr>
        <w:pStyle w:val="Heading5"/>
      </w:pPr>
      <w:bookmarkStart w:id="83" w:name="visualization-output"/>
      <w:bookmarkEnd w:id="82"/>
      <w:r>
        <w:t>6. Visualization &amp; Output</w:t>
      </w:r>
    </w:p>
    <w:p w14:paraId="38444130" w14:textId="77777777" w:rsidR="00451F9B" w:rsidRDefault="00000000">
      <w:pPr>
        <w:pStyle w:val="Compact"/>
        <w:numPr>
          <w:ilvl w:val="0"/>
          <w:numId w:val="59"/>
        </w:numPr>
      </w:pPr>
      <w:r>
        <w:t>Result overlay generation</w:t>
      </w:r>
    </w:p>
    <w:p w14:paraId="2D85A129" w14:textId="77777777" w:rsidR="00451F9B" w:rsidRDefault="00000000">
      <w:pPr>
        <w:pStyle w:val="Compact"/>
        <w:numPr>
          <w:ilvl w:val="0"/>
          <w:numId w:val="59"/>
        </w:numPr>
      </w:pPr>
      <w:r>
        <w:t>Bounding box and landmark rendering</w:t>
      </w:r>
    </w:p>
    <w:p w14:paraId="7A8469BF" w14:textId="77777777" w:rsidR="00451F9B" w:rsidRDefault="00000000">
      <w:pPr>
        <w:pStyle w:val="Compact"/>
        <w:numPr>
          <w:ilvl w:val="0"/>
          <w:numId w:val="59"/>
        </w:numPr>
      </w:pPr>
      <w:r>
        <w:t>Status text and data visualization</w:t>
      </w:r>
    </w:p>
    <w:p w14:paraId="44D9CC02" w14:textId="77777777" w:rsidR="00451F9B" w:rsidRDefault="00000000">
      <w:pPr>
        <w:pStyle w:val="Compact"/>
        <w:numPr>
          <w:ilvl w:val="0"/>
          <w:numId w:val="59"/>
        </w:numPr>
      </w:pPr>
      <w:r>
        <w:t>Frame compositing for display</w:t>
      </w:r>
    </w:p>
    <w:p w14:paraId="727439DF" w14:textId="77777777" w:rsidR="00451F9B" w:rsidRDefault="00000000">
      <w:pPr>
        <w:pStyle w:val="Heading4"/>
      </w:pPr>
      <w:bookmarkStart w:id="84" w:name="implementation-approaches"/>
      <w:bookmarkEnd w:id="77"/>
      <w:bookmarkEnd w:id="83"/>
      <w:r>
        <w:t>Implementation Approaches</w:t>
      </w:r>
    </w:p>
    <w:p w14:paraId="6FDD1559" w14:textId="77777777" w:rsidR="00451F9B" w:rsidRDefault="00000000">
      <w:pPr>
        <w:pStyle w:val="FirstParagraph"/>
      </w:pPr>
      <w:r>
        <w:t>Different features implement this pipeline with variations appropriate to their specific requirements:</w:t>
      </w:r>
    </w:p>
    <w:p w14:paraId="0F88E28F" w14:textId="77777777" w:rsidR="00451F9B" w:rsidRDefault="00000000">
      <w:pPr>
        <w:pStyle w:val="Compact"/>
        <w:numPr>
          <w:ilvl w:val="0"/>
          <w:numId w:val="60"/>
        </w:numPr>
      </w:pPr>
      <w:r>
        <w:t>Face Recognition uses dlib’s ResNet-based face recognition model with a 128-dimensional encoding vector for identity matching</w:t>
      </w:r>
    </w:p>
    <w:p w14:paraId="116838BB" w14:textId="77777777" w:rsidR="00451F9B" w:rsidRDefault="00000000">
      <w:pPr>
        <w:pStyle w:val="Compact"/>
        <w:numPr>
          <w:ilvl w:val="0"/>
          <w:numId w:val="60"/>
        </w:numPr>
      </w:pPr>
      <w:r>
        <w:t>Emotion Detection employs a CNN-based classification model trained on facial expression datasets</w:t>
      </w:r>
    </w:p>
    <w:p w14:paraId="66551AEC" w14:textId="488033A7" w:rsidR="00451F9B" w:rsidRDefault="00000000">
      <w:pPr>
        <w:pStyle w:val="Compact"/>
        <w:numPr>
          <w:ilvl w:val="0"/>
          <w:numId w:val="60"/>
        </w:numPr>
      </w:pPr>
      <w:r>
        <w:t xml:space="preserve">Air Writing leverages </w:t>
      </w:r>
      <w:proofErr w:type="spellStart"/>
      <w:r>
        <w:t>MediaPipe’s</w:t>
      </w:r>
      <w:proofErr w:type="spellEnd"/>
      <w:r>
        <w:t xml:space="preserve"> hand landmark detection with custom gesture recognition logic</w:t>
      </w:r>
    </w:p>
    <w:p w14:paraId="69F6CA64" w14:textId="4E7E8C49" w:rsidR="00451F9B" w:rsidRDefault="00000000">
      <w:pPr>
        <w:pStyle w:val="Compact"/>
        <w:numPr>
          <w:ilvl w:val="0"/>
          <w:numId w:val="60"/>
        </w:numPr>
      </w:pPr>
      <w:r>
        <w:t>Health Analysis combines facial landmark analysis with posture tracking for comprehensive evaluation</w:t>
      </w:r>
    </w:p>
    <w:p w14:paraId="3BBF456E" w14:textId="484628D0" w:rsidR="00451F9B" w:rsidRDefault="00000000">
      <w:pPr>
        <w:pStyle w:val="Compact"/>
        <w:numPr>
          <w:ilvl w:val="0"/>
          <w:numId w:val="60"/>
        </w:numPr>
      </w:pPr>
      <w:r>
        <w:t>Object Detection utilizes YOLOv5 for real-time object detection and classification</w:t>
      </w:r>
    </w:p>
    <w:p w14:paraId="33D76467" w14:textId="1B857B1A" w:rsidR="00451F9B" w:rsidRDefault="00000000">
      <w:pPr>
        <w:pStyle w:val="FirstParagraph"/>
      </w:pPr>
      <w:r>
        <w:t>This modular approach allows for consistent architecture while supporting the diverse requirements of each feature.</w:t>
      </w:r>
    </w:p>
    <w:p w14:paraId="711CD6F7" w14:textId="77777777" w:rsidR="00FB793D" w:rsidRDefault="00FB793D">
      <w:pPr>
        <w:pStyle w:val="Heading3"/>
      </w:pPr>
      <w:bookmarkStart w:id="85" w:name="feature-design"/>
      <w:bookmarkEnd w:id="76"/>
      <w:bookmarkEnd w:id="84"/>
    </w:p>
    <w:p w14:paraId="2839CFFF" w14:textId="77777777" w:rsidR="00FB793D" w:rsidRDefault="00FB793D">
      <w:pPr>
        <w:pStyle w:val="Heading3"/>
      </w:pPr>
    </w:p>
    <w:p w14:paraId="4115211A" w14:textId="77777777" w:rsidR="00FB793D" w:rsidRDefault="00FB793D">
      <w:pPr>
        <w:pStyle w:val="Heading3"/>
      </w:pPr>
    </w:p>
    <w:p w14:paraId="3E30518E" w14:textId="77777777" w:rsidR="00FB793D" w:rsidRDefault="00FB793D">
      <w:pPr>
        <w:pStyle w:val="Heading3"/>
      </w:pPr>
    </w:p>
    <w:p w14:paraId="74E3CBC0" w14:textId="77777777" w:rsidR="00FB793D" w:rsidRDefault="00FB793D">
      <w:pPr>
        <w:pStyle w:val="Heading3"/>
      </w:pPr>
    </w:p>
    <w:p w14:paraId="4535568B" w14:textId="15721519" w:rsidR="00FB793D" w:rsidRDefault="00000000" w:rsidP="00FB793D">
      <w:pPr>
        <w:pStyle w:val="Heading3"/>
      </w:pPr>
      <w:r>
        <w:lastRenderedPageBreak/>
        <w:t>Feature Design</w:t>
      </w:r>
      <w:r w:rsidR="00FB793D">
        <w:rPr>
          <w:noProof/>
        </w:rPr>
        <w:drawing>
          <wp:anchor distT="0" distB="0" distL="114300" distR="114300" simplePos="0" relativeHeight="251726336" behindDoc="0" locked="0" layoutInCell="1" allowOverlap="1" wp14:anchorId="41A832AB" wp14:editId="2F675CCB">
            <wp:simplePos x="0" y="0"/>
            <wp:positionH relativeFrom="column">
              <wp:posOffset>0</wp:posOffset>
            </wp:positionH>
            <wp:positionV relativeFrom="paragraph">
              <wp:posOffset>602615</wp:posOffset>
            </wp:positionV>
            <wp:extent cx="5934075" cy="4029075"/>
            <wp:effectExtent l="0" t="0" r="0" b="0"/>
            <wp:wrapTopAndBottom/>
            <wp:docPr id="20041449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4029075"/>
                    </a:xfrm>
                    <a:prstGeom prst="rect">
                      <a:avLst/>
                    </a:prstGeom>
                    <a:noFill/>
                    <a:ln>
                      <a:noFill/>
                    </a:ln>
                  </pic:spPr>
                </pic:pic>
              </a:graphicData>
            </a:graphic>
          </wp:anchor>
        </w:drawing>
      </w:r>
    </w:p>
    <w:p w14:paraId="1CA291A1" w14:textId="54A0173A" w:rsidR="00FB793D" w:rsidRPr="00FB793D" w:rsidRDefault="00FB793D" w:rsidP="00FB793D">
      <w:pPr>
        <w:pStyle w:val="BodyText"/>
      </w:pPr>
    </w:p>
    <w:p w14:paraId="2CBEBB02" w14:textId="77777777" w:rsidR="00FB793D" w:rsidRDefault="00FB793D">
      <w:pPr>
        <w:pStyle w:val="Heading4"/>
      </w:pPr>
      <w:bookmarkStart w:id="86" w:name="air-writing-feature-1"/>
    </w:p>
    <w:p w14:paraId="0F1F5F1E" w14:textId="03569C81" w:rsidR="00451F9B" w:rsidRDefault="00000000">
      <w:pPr>
        <w:pStyle w:val="Heading4"/>
      </w:pPr>
      <w:r>
        <w:t>Air Writing Feature</w:t>
      </w:r>
    </w:p>
    <w:p w14:paraId="4190CB41" w14:textId="77777777" w:rsidR="00451F9B" w:rsidRDefault="00000000">
      <w:pPr>
        <w:pStyle w:val="FirstParagraph"/>
      </w:pPr>
      <w:r>
        <w:t>The Air Writing feature enables users to draw in the air using hand gestures captured by the camera. It transforms the three-dimensional motion of a user’s hand into two-dimensional digital drawings on screen.</w:t>
      </w:r>
    </w:p>
    <w:p w14:paraId="6AD24FC8" w14:textId="77777777" w:rsidR="00451F9B" w:rsidRDefault="00000000">
      <w:pPr>
        <w:pStyle w:val="Heading5"/>
      </w:pPr>
      <w:bookmarkStart w:id="87" w:name="key-components"/>
      <w:r>
        <w:t>Key Components:</w:t>
      </w:r>
    </w:p>
    <w:p w14:paraId="214B9D53" w14:textId="77777777" w:rsidR="00451F9B" w:rsidRDefault="00000000">
      <w:pPr>
        <w:pStyle w:val="Compact"/>
        <w:numPr>
          <w:ilvl w:val="0"/>
          <w:numId w:val="61"/>
        </w:numPr>
      </w:pPr>
      <w:r>
        <w:t>Hand tracking pipeline using MediaPipe with 21 landmark points</w:t>
      </w:r>
    </w:p>
    <w:p w14:paraId="6CDF41C1" w14:textId="77777777" w:rsidR="00451F9B" w:rsidRDefault="00000000">
      <w:pPr>
        <w:pStyle w:val="Compact"/>
        <w:numPr>
          <w:ilvl w:val="0"/>
          <w:numId w:val="61"/>
        </w:numPr>
      </w:pPr>
      <w:r>
        <w:t>Drawing activation based on index finger position relative to its base</w:t>
      </w:r>
    </w:p>
    <w:p w14:paraId="4BEA89B1" w14:textId="77777777" w:rsidR="00451F9B" w:rsidRDefault="00000000">
      <w:pPr>
        <w:pStyle w:val="Compact"/>
        <w:numPr>
          <w:ilvl w:val="0"/>
          <w:numId w:val="61"/>
        </w:numPr>
      </w:pPr>
      <w:r>
        <w:t>Tool selection through designated screen zones</w:t>
      </w:r>
    </w:p>
    <w:p w14:paraId="7FB11973" w14:textId="77777777" w:rsidR="00451F9B" w:rsidRDefault="00000000">
      <w:pPr>
        <w:pStyle w:val="Compact"/>
        <w:numPr>
          <w:ilvl w:val="0"/>
          <w:numId w:val="61"/>
        </w:numPr>
      </w:pPr>
      <w:r>
        <w:t>Color palette selection system</w:t>
      </w:r>
    </w:p>
    <w:p w14:paraId="482A3BED" w14:textId="77777777" w:rsidR="00451F9B" w:rsidRDefault="00000000">
      <w:pPr>
        <w:pStyle w:val="Compact"/>
        <w:numPr>
          <w:ilvl w:val="0"/>
          <w:numId w:val="61"/>
        </w:numPr>
      </w:pPr>
      <w:r>
        <w:t>Eraser functionality through thumb position</w:t>
      </w:r>
    </w:p>
    <w:p w14:paraId="1749C359" w14:textId="77777777" w:rsidR="00451F9B" w:rsidRDefault="00000000">
      <w:pPr>
        <w:pStyle w:val="Compact"/>
        <w:numPr>
          <w:ilvl w:val="0"/>
          <w:numId w:val="61"/>
        </w:numPr>
      </w:pPr>
      <w:r>
        <w:t>Motion smoothing algorithm for jitter reduction</w:t>
      </w:r>
    </w:p>
    <w:p w14:paraId="03D7F56B" w14:textId="77777777" w:rsidR="00451F9B" w:rsidRDefault="00000000">
      <w:pPr>
        <w:pStyle w:val="Heading5"/>
      </w:pPr>
      <w:bookmarkStart w:id="88" w:name="user-interface"/>
      <w:bookmarkEnd w:id="87"/>
      <w:r>
        <w:t>User Interface:</w:t>
      </w:r>
    </w:p>
    <w:p w14:paraId="0EEEB34F" w14:textId="77777777" w:rsidR="00451F9B" w:rsidRDefault="00000000">
      <w:pPr>
        <w:pStyle w:val="Compact"/>
        <w:numPr>
          <w:ilvl w:val="0"/>
          <w:numId w:val="62"/>
        </w:numPr>
      </w:pPr>
      <w:r>
        <w:t>Real-time hand skeleton visualization</w:t>
      </w:r>
    </w:p>
    <w:p w14:paraId="7661A255" w14:textId="77777777" w:rsidR="00451F9B" w:rsidRDefault="00000000">
      <w:pPr>
        <w:pStyle w:val="Compact"/>
        <w:numPr>
          <w:ilvl w:val="0"/>
          <w:numId w:val="62"/>
        </w:numPr>
      </w:pPr>
      <w:r>
        <w:t>Drawing canvas with persistent strokes</w:t>
      </w:r>
    </w:p>
    <w:p w14:paraId="1A9D7F68" w14:textId="77777777" w:rsidR="00451F9B" w:rsidRDefault="00000000">
      <w:pPr>
        <w:pStyle w:val="Compact"/>
        <w:numPr>
          <w:ilvl w:val="0"/>
          <w:numId w:val="62"/>
        </w:numPr>
      </w:pPr>
      <w:r>
        <w:lastRenderedPageBreak/>
        <w:t>Color and tool selection toolbar</w:t>
      </w:r>
    </w:p>
    <w:p w14:paraId="272D7B3F" w14:textId="77777777" w:rsidR="00451F9B" w:rsidRDefault="00000000">
      <w:pPr>
        <w:pStyle w:val="Compact"/>
        <w:numPr>
          <w:ilvl w:val="0"/>
          <w:numId w:val="62"/>
        </w:numPr>
      </w:pPr>
      <w:r>
        <w:t>Undo and clear functionality</w:t>
      </w:r>
    </w:p>
    <w:p w14:paraId="16DDD7C9" w14:textId="77777777" w:rsidR="00451F9B" w:rsidRDefault="00000000">
      <w:pPr>
        <w:pStyle w:val="Compact"/>
        <w:numPr>
          <w:ilvl w:val="0"/>
          <w:numId w:val="62"/>
        </w:numPr>
      </w:pPr>
      <w:r>
        <w:t>Visual feedback for current mode</w:t>
      </w:r>
    </w:p>
    <w:p w14:paraId="57AC00D3" w14:textId="77777777" w:rsidR="00451F9B" w:rsidRDefault="00000000">
      <w:pPr>
        <w:pStyle w:val="Heading4"/>
      </w:pPr>
      <w:bookmarkStart w:id="89" w:name="health-analysis-feature-1"/>
      <w:bookmarkEnd w:id="86"/>
      <w:bookmarkEnd w:id="88"/>
      <w:r>
        <w:t>Health Analysis Feature</w:t>
      </w:r>
    </w:p>
    <w:p w14:paraId="7CA89170" w14:textId="77777777" w:rsidR="00451F9B" w:rsidRDefault="00000000">
      <w:pPr>
        <w:pStyle w:val="FirstParagraph"/>
      </w:pPr>
      <w:r>
        <w:t>The Health Analysis feature performs detailed facial and postural assessment to evaluate physical health indicators, providing insights into facial symmetry, golden ratio conformity, and posture alignment.</w:t>
      </w:r>
    </w:p>
    <w:p w14:paraId="69E08061" w14:textId="77777777" w:rsidR="00451F9B" w:rsidRDefault="00000000">
      <w:pPr>
        <w:pStyle w:val="Heading5"/>
      </w:pPr>
      <w:bookmarkStart w:id="90" w:name="key-components-1"/>
      <w:r>
        <w:t>Key Components:</w:t>
      </w:r>
    </w:p>
    <w:p w14:paraId="64A9EB78" w14:textId="77777777" w:rsidR="00451F9B" w:rsidRDefault="00000000">
      <w:pPr>
        <w:pStyle w:val="Compact"/>
        <w:numPr>
          <w:ilvl w:val="0"/>
          <w:numId w:val="63"/>
        </w:numPr>
      </w:pPr>
      <w:r>
        <w:t>Facial landmark detection using MediaPipe Face Mesh</w:t>
      </w:r>
    </w:p>
    <w:p w14:paraId="65BB3973" w14:textId="77777777" w:rsidR="00451F9B" w:rsidRDefault="00000000">
      <w:pPr>
        <w:pStyle w:val="Compact"/>
        <w:numPr>
          <w:ilvl w:val="0"/>
          <w:numId w:val="63"/>
        </w:numPr>
      </w:pPr>
      <w:r>
        <w:t>Body posture analysis with MediaPipe Pose</w:t>
      </w:r>
    </w:p>
    <w:p w14:paraId="5A97EF54" w14:textId="77777777" w:rsidR="00451F9B" w:rsidRDefault="00000000">
      <w:pPr>
        <w:pStyle w:val="Compact"/>
        <w:numPr>
          <w:ilvl w:val="0"/>
          <w:numId w:val="63"/>
        </w:numPr>
      </w:pPr>
      <w:r>
        <w:t>Facial symmetry calculation algorithms</w:t>
      </w:r>
    </w:p>
    <w:p w14:paraId="11C561B4" w14:textId="77777777" w:rsidR="00451F9B" w:rsidRDefault="00000000">
      <w:pPr>
        <w:pStyle w:val="Compact"/>
        <w:numPr>
          <w:ilvl w:val="0"/>
          <w:numId w:val="63"/>
        </w:numPr>
      </w:pPr>
      <w:r>
        <w:t>Golden ratio conformity assessment</w:t>
      </w:r>
    </w:p>
    <w:p w14:paraId="5C41F75A" w14:textId="77777777" w:rsidR="00451F9B" w:rsidRDefault="00000000">
      <w:pPr>
        <w:pStyle w:val="Compact"/>
        <w:numPr>
          <w:ilvl w:val="0"/>
          <w:numId w:val="63"/>
        </w:numPr>
      </w:pPr>
      <w:r>
        <w:t>Skin tone and texture analysis</w:t>
      </w:r>
    </w:p>
    <w:p w14:paraId="69BB240A" w14:textId="77777777" w:rsidR="00451F9B" w:rsidRDefault="00000000">
      <w:pPr>
        <w:pStyle w:val="Compact"/>
        <w:numPr>
          <w:ilvl w:val="0"/>
          <w:numId w:val="63"/>
        </w:numPr>
      </w:pPr>
      <w:r>
        <w:t>Posture evaluation through skeletal angles</w:t>
      </w:r>
    </w:p>
    <w:p w14:paraId="4B62867F" w14:textId="77777777" w:rsidR="00451F9B" w:rsidRDefault="00000000">
      <w:pPr>
        <w:pStyle w:val="Compact"/>
        <w:numPr>
          <w:ilvl w:val="0"/>
          <w:numId w:val="63"/>
        </w:numPr>
      </w:pPr>
      <w:r>
        <w:t>Comprehensive health scoring system</w:t>
      </w:r>
    </w:p>
    <w:p w14:paraId="1DCEA170" w14:textId="77777777" w:rsidR="00451F9B" w:rsidRDefault="00000000">
      <w:pPr>
        <w:pStyle w:val="Heading5"/>
      </w:pPr>
      <w:bookmarkStart w:id="91" w:name="user-interface-1"/>
      <w:bookmarkEnd w:id="90"/>
      <w:r>
        <w:t>User Interface:</w:t>
      </w:r>
    </w:p>
    <w:p w14:paraId="1B13FD5D" w14:textId="77777777" w:rsidR="00451F9B" w:rsidRDefault="00000000">
      <w:pPr>
        <w:pStyle w:val="Compact"/>
        <w:numPr>
          <w:ilvl w:val="0"/>
          <w:numId w:val="64"/>
        </w:numPr>
      </w:pPr>
      <w:r>
        <w:t>Real-time visualization of detected landmarks</w:t>
      </w:r>
    </w:p>
    <w:p w14:paraId="68EB8AAF" w14:textId="77777777" w:rsidR="00451F9B" w:rsidRDefault="00000000">
      <w:pPr>
        <w:pStyle w:val="Compact"/>
        <w:numPr>
          <w:ilvl w:val="0"/>
          <w:numId w:val="64"/>
        </w:numPr>
      </w:pPr>
      <w:r>
        <w:t>Metric overlays showing key measurements</w:t>
      </w:r>
    </w:p>
    <w:p w14:paraId="2F345ABB" w14:textId="77777777" w:rsidR="00451F9B" w:rsidRDefault="00000000">
      <w:pPr>
        <w:pStyle w:val="Compact"/>
        <w:numPr>
          <w:ilvl w:val="0"/>
          <w:numId w:val="64"/>
        </w:numPr>
      </w:pPr>
      <w:r>
        <w:t>Health score indicators</w:t>
      </w:r>
    </w:p>
    <w:p w14:paraId="068974C7" w14:textId="77777777" w:rsidR="00451F9B" w:rsidRDefault="00000000">
      <w:pPr>
        <w:pStyle w:val="Compact"/>
        <w:numPr>
          <w:ilvl w:val="0"/>
          <w:numId w:val="64"/>
        </w:numPr>
      </w:pPr>
      <w:r>
        <w:t>Report generation with detailed analysis</w:t>
      </w:r>
    </w:p>
    <w:p w14:paraId="6251BCA6" w14:textId="77777777" w:rsidR="00451F9B" w:rsidRDefault="00000000">
      <w:pPr>
        <w:pStyle w:val="Compact"/>
        <w:numPr>
          <w:ilvl w:val="0"/>
          <w:numId w:val="64"/>
        </w:numPr>
      </w:pPr>
      <w:r>
        <w:t>Historical comparison functionality</w:t>
      </w:r>
    </w:p>
    <w:p w14:paraId="74BF1BA5" w14:textId="77777777" w:rsidR="00451F9B" w:rsidRDefault="00000000">
      <w:pPr>
        <w:pStyle w:val="Heading4"/>
      </w:pPr>
      <w:bookmarkStart w:id="92" w:name="emotion-detection-feature-1"/>
      <w:bookmarkEnd w:id="89"/>
      <w:bookmarkEnd w:id="91"/>
      <w:r>
        <w:t>Emotion Detection Feature</w:t>
      </w:r>
    </w:p>
    <w:p w14:paraId="629485FF" w14:textId="77777777" w:rsidR="00451F9B" w:rsidRDefault="00000000">
      <w:pPr>
        <w:pStyle w:val="FirstParagraph"/>
      </w:pPr>
      <w:r>
        <w:t>The Emotion Detection feature recognizes emotional states from facial expressions using a trained convolutional neural network model, providing real-time feedback on detected emotions.</w:t>
      </w:r>
    </w:p>
    <w:p w14:paraId="76E5679E" w14:textId="77777777" w:rsidR="00451F9B" w:rsidRDefault="00000000">
      <w:pPr>
        <w:pStyle w:val="Heading5"/>
      </w:pPr>
      <w:bookmarkStart w:id="93" w:name="key-components-2"/>
      <w:r>
        <w:t>Key Components:</w:t>
      </w:r>
    </w:p>
    <w:p w14:paraId="59C50C63" w14:textId="77777777" w:rsidR="00451F9B" w:rsidRDefault="00000000">
      <w:pPr>
        <w:pStyle w:val="Compact"/>
        <w:numPr>
          <w:ilvl w:val="0"/>
          <w:numId w:val="65"/>
        </w:numPr>
      </w:pPr>
      <w:r>
        <w:t>Face detection using Haar cascade classifier</w:t>
      </w:r>
    </w:p>
    <w:p w14:paraId="777912B2" w14:textId="77777777" w:rsidR="00451F9B" w:rsidRDefault="00000000">
      <w:pPr>
        <w:pStyle w:val="Compact"/>
        <w:numPr>
          <w:ilvl w:val="0"/>
          <w:numId w:val="65"/>
        </w:numPr>
      </w:pPr>
      <w:r>
        <w:t>Facial ROI extraction and preprocessing</w:t>
      </w:r>
    </w:p>
    <w:p w14:paraId="7ACF239B" w14:textId="77777777" w:rsidR="00451F9B" w:rsidRDefault="00000000">
      <w:pPr>
        <w:pStyle w:val="Compact"/>
        <w:numPr>
          <w:ilvl w:val="0"/>
          <w:numId w:val="65"/>
        </w:numPr>
      </w:pPr>
      <w:r>
        <w:t>CNN-based emotion classification model</w:t>
      </w:r>
    </w:p>
    <w:p w14:paraId="7795F5B4" w14:textId="77777777" w:rsidR="00451F9B" w:rsidRDefault="00000000">
      <w:pPr>
        <w:pStyle w:val="Compact"/>
        <w:numPr>
          <w:ilvl w:val="0"/>
          <w:numId w:val="65"/>
        </w:numPr>
      </w:pPr>
      <w:r>
        <w:t>Seven-category emotion recognition (Angry, Disgust, Fear, Happy, Neutral, Sad, Surprise)</w:t>
      </w:r>
    </w:p>
    <w:p w14:paraId="4EFFF918" w14:textId="77777777" w:rsidR="00451F9B" w:rsidRDefault="00000000">
      <w:pPr>
        <w:pStyle w:val="Compact"/>
        <w:numPr>
          <w:ilvl w:val="0"/>
          <w:numId w:val="65"/>
        </w:numPr>
      </w:pPr>
      <w:r>
        <w:t>Probability distribution visualization</w:t>
      </w:r>
    </w:p>
    <w:p w14:paraId="4D03ED8D" w14:textId="77777777" w:rsidR="00451F9B" w:rsidRDefault="00000000">
      <w:pPr>
        <w:pStyle w:val="Compact"/>
        <w:numPr>
          <w:ilvl w:val="0"/>
          <w:numId w:val="65"/>
        </w:numPr>
      </w:pPr>
      <w:r>
        <w:t>Confidence scoring system</w:t>
      </w:r>
    </w:p>
    <w:p w14:paraId="2ABD2047" w14:textId="77777777" w:rsidR="00451F9B" w:rsidRDefault="00000000">
      <w:pPr>
        <w:pStyle w:val="Heading5"/>
      </w:pPr>
      <w:bookmarkStart w:id="94" w:name="user-interface-2"/>
      <w:bookmarkEnd w:id="93"/>
      <w:r>
        <w:t>User Interface:</w:t>
      </w:r>
    </w:p>
    <w:p w14:paraId="348C0668" w14:textId="77777777" w:rsidR="00451F9B" w:rsidRDefault="00000000">
      <w:pPr>
        <w:pStyle w:val="Compact"/>
        <w:numPr>
          <w:ilvl w:val="0"/>
          <w:numId w:val="66"/>
        </w:numPr>
      </w:pPr>
      <w:r>
        <w:t>Real-time facial expression monitoring</w:t>
      </w:r>
    </w:p>
    <w:p w14:paraId="7ADE899C" w14:textId="77777777" w:rsidR="00451F9B" w:rsidRDefault="00000000">
      <w:pPr>
        <w:pStyle w:val="Compact"/>
        <w:numPr>
          <w:ilvl w:val="0"/>
          <w:numId w:val="66"/>
        </w:numPr>
      </w:pPr>
      <w:r>
        <w:t>Bar chart visualization of emotion probabilities</w:t>
      </w:r>
    </w:p>
    <w:p w14:paraId="465230F7" w14:textId="77777777" w:rsidR="00451F9B" w:rsidRDefault="00000000">
      <w:pPr>
        <w:pStyle w:val="Compact"/>
        <w:numPr>
          <w:ilvl w:val="0"/>
          <w:numId w:val="66"/>
        </w:numPr>
      </w:pPr>
      <w:r>
        <w:t>Primary emotion display with confidence score</w:t>
      </w:r>
    </w:p>
    <w:p w14:paraId="5A2D40FB" w14:textId="77777777" w:rsidR="00451F9B" w:rsidRDefault="00000000">
      <w:pPr>
        <w:pStyle w:val="Compact"/>
        <w:numPr>
          <w:ilvl w:val="0"/>
          <w:numId w:val="66"/>
        </w:numPr>
      </w:pPr>
      <w:r>
        <w:lastRenderedPageBreak/>
        <w:t>FPS counter for performance monitoring</w:t>
      </w:r>
    </w:p>
    <w:p w14:paraId="1522C171" w14:textId="77777777" w:rsidR="00451F9B" w:rsidRDefault="00000000">
      <w:pPr>
        <w:pStyle w:val="Compact"/>
        <w:numPr>
          <w:ilvl w:val="0"/>
          <w:numId w:val="66"/>
        </w:numPr>
      </w:pPr>
      <w:r>
        <w:t>Emotion history tracking</w:t>
      </w:r>
    </w:p>
    <w:p w14:paraId="7163C0DF" w14:textId="77777777" w:rsidR="00451F9B" w:rsidRDefault="00000000">
      <w:pPr>
        <w:pStyle w:val="Heading4"/>
      </w:pPr>
      <w:bookmarkStart w:id="95" w:name="face-recognition-feature-1"/>
      <w:bookmarkEnd w:id="92"/>
      <w:bookmarkEnd w:id="94"/>
      <w:r>
        <w:t>Face Recognition Feature</w:t>
      </w:r>
    </w:p>
    <w:p w14:paraId="1AEB2D64" w14:textId="77777777" w:rsidR="00451F9B" w:rsidRDefault="00000000">
      <w:pPr>
        <w:pStyle w:val="FirstParagraph"/>
      </w:pPr>
      <w:r>
        <w:t>The Face Recognition feature identifies individuals from a database of known faces, displaying detailed profile information for recognized persons with a stylized, futuristic interface.</w:t>
      </w:r>
    </w:p>
    <w:p w14:paraId="4B390AE7" w14:textId="77777777" w:rsidR="00451F9B" w:rsidRDefault="00000000">
      <w:pPr>
        <w:pStyle w:val="Heading5"/>
      </w:pPr>
      <w:bookmarkStart w:id="96" w:name="key-components-3"/>
      <w:r>
        <w:t>Key Components:</w:t>
      </w:r>
    </w:p>
    <w:p w14:paraId="666414E2" w14:textId="77777777" w:rsidR="00451F9B" w:rsidRDefault="00000000">
      <w:pPr>
        <w:pStyle w:val="Compact"/>
        <w:numPr>
          <w:ilvl w:val="0"/>
          <w:numId w:val="67"/>
        </w:numPr>
      </w:pPr>
      <w:r>
        <w:t>Face detection using dlib’s HOG-based detector</w:t>
      </w:r>
    </w:p>
    <w:p w14:paraId="2882218E" w14:textId="77777777" w:rsidR="00451F9B" w:rsidRDefault="00000000">
      <w:pPr>
        <w:pStyle w:val="Compact"/>
        <w:numPr>
          <w:ilvl w:val="0"/>
          <w:numId w:val="67"/>
        </w:numPr>
      </w:pPr>
      <w:r>
        <w:t>Facial landmark localization for alignment</w:t>
      </w:r>
    </w:p>
    <w:p w14:paraId="234E1D4E" w14:textId="77777777" w:rsidR="00451F9B" w:rsidRDefault="00000000">
      <w:pPr>
        <w:pStyle w:val="Compact"/>
        <w:numPr>
          <w:ilvl w:val="0"/>
          <w:numId w:val="67"/>
        </w:numPr>
      </w:pPr>
      <w:r>
        <w:t>Feature extraction using ResNet-based embedding model</w:t>
      </w:r>
    </w:p>
    <w:p w14:paraId="06C6EF37" w14:textId="77777777" w:rsidR="00451F9B" w:rsidRDefault="00000000">
      <w:pPr>
        <w:pStyle w:val="Compact"/>
        <w:numPr>
          <w:ilvl w:val="0"/>
          <w:numId w:val="67"/>
        </w:numPr>
      </w:pPr>
      <w:r>
        <w:t>Vector comparison for identity matching</w:t>
      </w:r>
    </w:p>
    <w:p w14:paraId="18D3B519" w14:textId="77777777" w:rsidR="00451F9B" w:rsidRDefault="00000000">
      <w:pPr>
        <w:pStyle w:val="Compact"/>
        <w:numPr>
          <w:ilvl w:val="0"/>
          <w:numId w:val="67"/>
        </w:numPr>
      </w:pPr>
      <w:r>
        <w:t>Profile management system with detailed information</w:t>
      </w:r>
    </w:p>
    <w:p w14:paraId="0CD748B1" w14:textId="77777777" w:rsidR="00451F9B" w:rsidRDefault="00000000">
      <w:pPr>
        <w:pStyle w:val="Compact"/>
        <w:numPr>
          <w:ilvl w:val="0"/>
          <w:numId w:val="67"/>
        </w:numPr>
      </w:pPr>
      <w:r>
        <w:t>Recognition confidence calculation</w:t>
      </w:r>
    </w:p>
    <w:p w14:paraId="3A0C6227" w14:textId="77777777" w:rsidR="00451F9B" w:rsidRDefault="00000000">
      <w:pPr>
        <w:pStyle w:val="Compact"/>
        <w:numPr>
          <w:ilvl w:val="0"/>
          <w:numId w:val="67"/>
        </w:numPr>
      </w:pPr>
      <w:r>
        <w:t>Animated scanning visualization</w:t>
      </w:r>
    </w:p>
    <w:p w14:paraId="081E4052" w14:textId="77777777" w:rsidR="00451F9B" w:rsidRDefault="00000000">
      <w:pPr>
        <w:pStyle w:val="Heading5"/>
      </w:pPr>
      <w:bookmarkStart w:id="97" w:name="user-interface-3"/>
      <w:bookmarkEnd w:id="96"/>
      <w:r>
        <w:t>User Interface:</w:t>
      </w:r>
    </w:p>
    <w:p w14:paraId="0B964E94" w14:textId="77777777" w:rsidR="00451F9B" w:rsidRDefault="00000000">
      <w:pPr>
        <w:pStyle w:val="Compact"/>
        <w:numPr>
          <w:ilvl w:val="0"/>
          <w:numId w:val="68"/>
        </w:numPr>
      </w:pPr>
      <w:r>
        <w:t>Real-time face detection and tracking</w:t>
      </w:r>
    </w:p>
    <w:p w14:paraId="20512D81" w14:textId="77777777" w:rsidR="00451F9B" w:rsidRDefault="00000000">
      <w:pPr>
        <w:pStyle w:val="Compact"/>
        <w:numPr>
          <w:ilvl w:val="0"/>
          <w:numId w:val="68"/>
        </w:numPr>
      </w:pPr>
      <w:r>
        <w:t>Recognition confidence display</w:t>
      </w:r>
    </w:p>
    <w:p w14:paraId="654B6801" w14:textId="77777777" w:rsidR="00451F9B" w:rsidRDefault="00000000">
      <w:pPr>
        <w:pStyle w:val="Compact"/>
        <w:numPr>
          <w:ilvl w:val="0"/>
          <w:numId w:val="68"/>
        </w:numPr>
      </w:pPr>
      <w:r>
        <w:t>Animated scanning effect for visual feedback</w:t>
      </w:r>
    </w:p>
    <w:p w14:paraId="18E1ECC5" w14:textId="77777777" w:rsidR="00451F9B" w:rsidRDefault="00000000">
      <w:pPr>
        <w:pStyle w:val="Compact"/>
        <w:numPr>
          <w:ilvl w:val="0"/>
          <w:numId w:val="68"/>
        </w:numPr>
      </w:pPr>
      <w:r>
        <w:t>Detailed profile card for recognized individuals</w:t>
      </w:r>
    </w:p>
    <w:p w14:paraId="2E450574" w14:textId="77777777" w:rsidR="00451F9B" w:rsidRDefault="00000000">
      <w:pPr>
        <w:pStyle w:val="Compact"/>
        <w:numPr>
          <w:ilvl w:val="0"/>
          <w:numId w:val="68"/>
        </w:numPr>
      </w:pPr>
      <w:r>
        <w:t>Threat level indicators and status information</w:t>
      </w:r>
    </w:p>
    <w:p w14:paraId="28EEFC59" w14:textId="77777777" w:rsidR="00451F9B" w:rsidRDefault="00000000">
      <w:pPr>
        <w:pStyle w:val="Compact"/>
        <w:numPr>
          <w:ilvl w:val="0"/>
          <w:numId w:val="68"/>
        </w:numPr>
      </w:pPr>
      <w:r>
        <w:t>Historical tracking of sightings</w:t>
      </w:r>
    </w:p>
    <w:p w14:paraId="7353A790" w14:textId="77777777" w:rsidR="00451F9B" w:rsidRDefault="00000000">
      <w:pPr>
        <w:pStyle w:val="FirstParagraph"/>
      </w:pPr>
      <w:r>
        <w:t>Additional feature designs are detailed in Appendix A.</w:t>
      </w:r>
    </w:p>
    <w:p w14:paraId="6B503938" w14:textId="77777777" w:rsidR="00451F9B" w:rsidRDefault="00000000">
      <w:pPr>
        <w:pStyle w:val="Heading2"/>
      </w:pPr>
      <w:bookmarkStart w:id="98" w:name="implementation"/>
      <w:bookmarkEnd w:id="51"/>
      <w:bookmarkEnd w:id="85"/>
      <w:bookmarkEnd w:id="95"/>
      <w:bookmarkEnd w:id="97"/>
      <w:r>
        <w:t>Implementation</w:t>
      </w:r>
    </w:p>
    <w:p w14:paraId="7FB0078F" w14:textId="77777777" w:rsidR="00451F9B" w:rsidRDefault="00000000">
      <w:pPr>
        <w:pStyle w:val="Heading3"/>
      </w:pPr>
      <w:bookmarkStart w:id="99" w:name="development-environment"/>
      <w:r>
        <w:t>Development Environment</w:t>
      </w:r>
    </w:p>
    <w:p w14:paraId="1F1F00A6" w14:textId="77777777" w:rsidR="00451F9B" w:rsidRDefault="00000000">
      <w:pPr>
        <w:pStyle w:val="FirstParagraph"/>
      </w:pPr>
      <w:r>
        <w:t>The CLEM system was developed using the following environment and tools:</w:t>
      </w:r>
    </w:p>
    <w:p w14:paraId="036891FC" w14:textId="77777777" w:rsidR="00451F9B" w:rsidRDefault="00000000">
      <w:pPr>
        <w:pStyle w:val="Compact"/>
        <w:numPr>
          <w:ilvl w:val="0"/>
          <w:numId w:val="69"/>
        </w:numPr>
      </w:pPr>
      <w:r>
        <w:t>Operating System: Windows 10</w:t>
      </w:r>
    </w:p>
    <w:p w14:paraId="5DB5346E" w14:textId="77777777" w:rsidR="00451F9B" w:rsidRDefault="00000000">
      <w:pPr>
        <w:pStyle w:val="Compact"/>
        <w:numPr>
          <w:ilvl w:val="0"/>
          <w:numId w:val="69"/>
        </w:numPr>
      </w:pPr>
      <w:r>
        <w:t>IDE: Visual Studio Code with Python and JavaScript extensions</w:t>
      </w:r>
    </w:p>
    <w:p w14:paraId="0BA94F88" w14:textId="77777777" w:rsidR="00451F9B" w:rsidRDefault="00000000">
      <w:pPr>
        <w:pStyle w:val="Compact"/>
        <w:numPr>
          <w:ilvl w:val="0"/>
          <w:numId w:val="69"/>
        </w:numPr>
      </w:pPr>
      <w:r>
        <w:t>Version Control: Git with GitHub for repository management</w:t>
      </w:r>
    </w:p>
    <w:p w14:paraId="795CD9A3" w14:textId="77777777" w:rsidR="00451F9B" w:rsidRDefault="00000000">
      <w:pPr>
        <w:pStyle w:val="Compact"/>
        <w:numPr>
          <w:ilvl w:val="0"/>
          <w:numId w:val="69"/>
        </w:numPr>
      </w:pPr>
      <w:r>
        <w:t>Package Management: npm for JavaScript, pip for Python</w:t>
      </w:r>
    </w:p>
    <w:p w14:paraId="7A163C1F" w14:textId="77777777" w:rsidR="00451F9B" w:rsidRDefault="00000000">
      <w:pPr>
        <w:pStyle w:val="Compact"/>
        <w:numPr>
          <w:ilvl w:val="0"/>
          <w:numId w:val="69"/>
        </w:numPr>
      </w:pPr>
      <w:r>
        <w:t>Build System: Electron’s built-in packaging tools</w:t>
      </w:r>
    </w:p>
    <w:p w14:paraId="420D5F7B" w14:textId="77777777" w:rsidR="00451F9B" w:rsidRDefault="00000000">
      <w:pPr>
        <w:pStyle w:val="Compact"/>
        <w:numPr>
          <w:ilvl w:val="0"/>
          <w:numId w:val="69"/>
        </w:numPr>
      </w:pPr>
      <w:r>
        <w:t>Runtime Environment: Node.js 16.x and Python 3.10</w:t>
      </w:r>
    </w:p>
    <w:p w14:paraId="1614D305" w14:textId="77777777" w:rsidR="00451F9B" w:rsidRDefault="00000000">
      <w:pPr>
        <w:pStyle w:val="FirstParagraph"/>
      </w:pPr>
      <w:r>
        <w:t>Each feature module operates within its own Python virtual environment to maintain dependency isolation and prevent conflicts between different requirements.</w:t>
      </w:r>
    </w:p>
    <w:p w14:paraId="37F0186B" w14:textId="77777777" w:rsidR="00451F9B" w:rsidRDefault="00000000">
      <w:pPr>
        <w:pStyle w:val="Heading3"/>
      </w:pPr>
      <w:bookmarkStart w:id="100" w:name="core-system-implementation"/>
      <w:bookmarkEnd w:id="99"/>
      <w:r>
        <w:t>Core System Implementation</w:t>
      </w:r>
    </w:p>
    <w:p w14:paraId="54D7397E" w14:textId="46B8802D" w:rsidR="00451F9B" w:rsidRDefault="00035C6B">
      <w:pPr>
        <w:pStyle w:val="FirstParagraph"/>
      </w:pPr>
      <w:bookmarkStart w:id="101" w:name="electron-application-shell"/>
      <w:r>
        <w:rPr>
          <w:noProof/>
        </w:rPr>
        <w:lastRenderedPageBreak/>
        <w:drawing>
          <wp:anchor distT="0" distB="0" distL="114300" distR="114300" simplePos="0" relativeHeight="251733504" behindDoc="0" locked="0" layoutInCell="1" allowOverlap="1" wp14:anchorId="4388E66C" wp14:editId="1E243ECC">
            <wp:simplePos x="0" y="0"/>
            <wp:positionH relativeFrom="column">
              <wp:posOffset>-9525</wp:posOffset>
            </wp:positionH>
            <wp:positionV relativeFrom="paragraph">
              <wp:posOffset>733425</wp:posOffset>
            </wp:positionV>
            <wp:extent cx="5657850" cy="8229600"/>
            <wp:effectExtent l="0" t="0" r="0" b="0"/>
            <wp:wrapTopAndBottom/>
            <wp:docPr id="88096822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57850" cy="8229600"/>
                    </a:xfrm>
                    <a:prstGeom prst="rect">
                      <a:avLst/>
                    </a:prstGeom>
                    <a:noFill/>
                    <a:ln>
                      <a:noFill/>
                    </a:ln>
                  </pic:spPr>
                </pic:pic>
              </a:graphicData>
            </a:graphic>
            <wp14:sizeRelH relativeFrom="margin">
              <wp14:pctWidth>0</wp14:pctWidth>
            </wp14:sizeRelH>
            <wp14:sizeRelV relativeFrom="margin">
              <wp14:pctHeight>0</wp14:pctHeight>
            </wp14:sizeRelV>
          </wp:anchor>
        </w:drawing>
      </w:r>
      <w:r>
        <w:t>The Electron application shell serves as the foundation of the CLEM system, providing the user interface framework and system integration capabilities. The implementation includes:</w:t>
      </w:r>
    </w:p>
    <w:p w14:paraId="59183073" w14:textId="6504E46F" w:rsidR="00FB793D" w:rsidRDefault="00FB793D">
      <w:pPr>
        <w:pStyle w:val="BodyText"/>
      </w:pPr>
    </w:p>
    <w:p w14:paraId="0EDF6A92" w14:textId="2568F62A" w:rsidR="00FB793D" w:rsidRDefault="00FB793D">
      <w:pPr>
        <w:pStyle w:val="BodyText"/>
      </w:pPr>
    </w:p>
    <w:p w14:paraId="4C63227D" w14:textId="77777777" w:rsidR="00FB793D" w:rsidRDefault="00FB793D">
      <w:pPr>
        <w:pStyle w:val="BodyText"/>
      </w:pPr>
    </w:p>
    <w:p w14:paraId="2DAE7B26" w14:textId="77777777" w:rsidR="00FB793D" w:rsidRDefault="00FB793D">
      <w:pPr>
        <w:pStyle w:val="BodyText"/>
      </w:pPr>
    </w:p>
    <w:p w14:paraId="3718EAB4" w14:textId="77777777" w:rsidR="00451F9B" w:rsidRDefault="00000000">
      <w:pPr>
        <w:pStyle w:val="BodyText"/>
      </w:pPr>
      <w:r>
        <w:t>This implementation provides a secure, isolated environment for the renderer process while enabling controlled access to system resources and Python integration.</w:t>
      </w:r>
    </w:p>
    <w:p w14:paraId="51F0D7C7" w14:textId="77777777" w:rsidR="00451F9B" w:rsidRDefault="00000000">
      <w:pPr>
        <w:pStyle w:val="Heading4"/>
      </w:pPr>
      <w:bookmarkStart w:id="102" w:name="python-integration-system"/>
      <w:bookmarkEnd w:id="101"/>
      <w:r>
        <w:t>Python Integration System</w:t>
      </w:r>
    </w:p>
    <w:p w14:paraId="15DAF994" w14:textId="014004E8" w:rsidR="00035C6B" w:rsidRDefault="00035C6B" w:rsidP="00035C6B">
      <w:pPr>
        <w:pStyle w:val="FirstParagraph"/>
      </w:pPr>
      <w:r>
        <w:rPr>
          <w:noProof/>
        </w:rPr>
        <w:drawing>
          <wp:anchor distT="0" distB="0" distL="114300" distR="114300" simplePos="0" relativeHeight="251743744" behindDoc="0" locked="0" layoutInCell="1" allowOverlap="1" wp14:anchorId="7560CB51" wp14:editId="32903A50">
            <wp:simplePos x="0" y="0"/>
            <wp:positionH relativeFrom="column">
              <wp:posOffset>590550</wp:posOffset>
            </wp:positionH>
            <wp:positionV relativeFrom="paragraph">
              <wp:posOffset>702945</wp:posOffset>
            </wp:positionV>
            <wp:extent cx="4762500" cy="5960745"/>
            <wp:effectExtent l="0" t="0" r="0" b="0"/>
            <wp:wrapTopAndBottom/>
            <wp:docPr id="105991394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2500" cy="5960745"/>
                    </a:xfrm>
                    <a:prstGeom prst="rect">
                      <a:avLst/>
                    </a:prstGeom>
                    <a:noFill/>
                    <a:ln>
                      <a:noFill/>
                    </a:ln>
                  </pic:spPr>
                </pic:pic>
              </a:graphicData>
            </a:graphic>
            <wp14:sizeRelH relativeFrom="margin">
              <wp14:pctWidth>0</wp14:pctWidth>
            </wp14:sizeRelH>
            <wp14:sizeRelV relativeFrom="margin">
              <wp14:pctHeight>0</wp14:pctHeight>
            </wp14:sizeRelV>
          </wp:anchor>
        </w:drawing>
      </w:r>
      <w:r>
        <w:t>The Python integration system enables communication between the Electron frontend and Python feature modules through a structured message passing architecture:</w:t>
      </w:r>
    </w:p>
    <w:p w14:paraId="48318E11" w14:textId="588BAB85" w:rsidR="00035C6B" w:rsidRDefault="00035C6B">
      <w:pPr>
        <w:pStyle w:val="BodyText"/>
      </w:pPr>
    </w:p>
    <w:p w14:paraId="6E1DC76B" w14:textId="55D56CDF" w:rsidR="00035C6B" w:rsidRDefault="00035C6B">
      <w:pPr>
        <w:pStyle w:val="BodyText"/>
      </w:pPr>
    </w:p>
    <w:p w14:paraId="2B80CE35" w14:textId="77777777" w:rsidR="00035C6B" w:rsidRDefault="00035C6B">
      <w:pPr>
        <w:pStyle w:val="BodyText"/>
      </w:pPr>
    </w:p>
    <w:p w14:paraId="0A3B24A6" w14:textId="002EB4FA" w:rsidR="00451F9B" w:rsidRDefault="00000000">
      <w:pPr>
        <w:pStyle w:val="BodyText"/>
      </w:pPr>
      <w:r>
        <w:t xml:space="preserve">This system provides </w:t>
      </w:r>
      <w:proofErr w:type="gramStart"/>
      <w:r>
        <w:t>a flexible</w:t>
      </w:r>
      <w:proofErr w:type="gramEnd"/>
      <w:r>
        <w:t>, event-driven architecture for bidirectional communication between JavaScript and Python, enabling real-time updates and control.</w:t>
      </w:r>
    </w:p>
    <w:p w14:paraId="1C979372" w14:textId="3F3C4B6A" w:rsidR="00451F9B" w:rsidRDefault="00000000" w:rsidP="00035C6B">
      <w:pPr>
        <w:pStyle w:val="Heading4"/>
      </w:pPr>
      <w:bookmarkStart w:id="103" w:name="user-interface-implementation"/>
      <w:bookmarkEnd w:id="102"/>
      <w:r>
        <w:t>User Interface Implementation</w:t>
      </w:r>
      <w:r w:rsidR="00035C6B">
        <w:rPr>
          <w:noProof/>
        </w:rPr>
        <w:drawing>
          <wp:anchor distT="0" distB="0" distL="114300" distR="114300" simplePos="0" relativeHeight="251752960" behindDoc="0" locked="0" layoutInCell="1" allowOverlap="1" wp14:anchorId="46E42C02" wp14:editId="616CB1A1">
            <wp:simplePos x="0" y="0"/>
            <wp:positionH relativeFrom="column">
              <wp:posOffset>0</wp:posOffset>
            </wp:positionH>
            <wp:positionV relativeFrom="paragraph">
              <wp:posOffset>450850</wp:posOffset>
            </wp:positionV>
            <wp:extent cx="5505450" cy="6219825"/>
            <wp:effectExtent l="0" t="0" r="0" b="0"/>
            <wp:wrapTopAndBottom/>
            <wp:docPr id="4977916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5450" cy="6219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005041" w14:textId="5AB3A2EA" w:rsidR="00451F9B" w:rsidRDefault="00035C6B">
      <w:pPr>
        <w:pStyle w:val="BodyText"/>
      </w:pPr>
      <w:r>
        <w:rPr>
          <w:noProof/>
        </w:rPr>
        <w:lastRenderedPageBreak/>
        <w:drawing>
          <wp:anchor distT="0" distB="0" distL="114300" distR="114300" simplePos="0" relativeHeight="251761152" behindDoc="0" locked="0" layoutInCell="1" allowOverlap="1" wp14:anchorId="18305751" wp14:editId="66A80727">
            <wp:simplePos x="0" y="0"/>
            <wp:positionH relativeFrom="column">
              <wp:posOffset>0</wp:posOffset>
            </wp:positionH>
            <wp:positionV relativeFrom="paragraph">
              <wp:posOffset>628650</wp:posOffset>
            </wp:positionV>
            <wp:extent cx="5943600" cy="6962775"/>
            <wp:effectExtent l="0" t="0" r="0" b="0"/>
            <wp:wrapTopAndBottom/>
            <wp:docPr id="186491658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962775"/>
                    </a:xfrm>
                    <a:prstGeom prst="rect">
                      <a:avLst/>
                    </a:prstGeom>
                    <a:noFill/>
                    <a:ln>
                      <a:noFill/>
                    </a:ln>
                  </pic:spPr>
                </pic:pic>
              </a:graphicData>
            </a:graphic>
          </wp:anchor>
        </w:drawing>
      </w:r>
      <w:r>
        <w:t>The frontend implementation uses modern JavaScript practices for event handling, content switching, and Python process management:</w:t>
      </w:r>
    </w:p>
    <w:p w14:paraId="2D442BCF" w14:textId="6713165F" w:rsidR="00451F9B" w:rsidRDefault="00000000">
      <w:pPr>
        <w:pStyle w:val="BodyText"/>
      </w:pPr>
      <w:r>
        <w:lastRenderedPageBreak/>
        <w:t xml:space="preserve">This implementation provides </w:t>
      </w:r>
      <w:proofErr w:type="gramStart"/>
      <w:r>
        <w:t>a responsive</w:t>
      </w:r>
      <w:proofErr w:type="gramEnd"/>
      <w:r>
        <w:t xml:space="preserve"> user experience with appropriate visual feedback for system operations, maintaining a consistent user interface despite the complexity of the underlying system.</w:t>
      </w:r>
    </w:p>
    <w:p w14:paraId="2B516277" w14:textId="77777777" w:rsidR="00451F9B" w:rsidRDefault="00000000">
      <w:pPr>
        <w:pStyle w:val="Heading3"/>
      </w:pPr>
      <w:bookmarkStart w:id="104" w:name="feature-implementation-details"/>
      <w:bookmarkEnd w:id="100"/>
      <w:bookmarkEnd w:id="103"/>
      <w:r>
        <w:t>Feature Implementation Details</w:t>
      </w:r>
    </w:p>
    <w:p w14:paraId="6C3B46E5" w14:textId="77777777" w:rsidR="00451F9B" w:rsidRDefault="00000000">
      <w:pPr>
        <w:pStyle w:val="Heading4"/>
      </w:pPr>
      <w:bookmarkStart w:id="105" w:name="air-writing-implementation"/>
      <w:r>
        <w:t>1. Air Writing Implementation</w:t>
      </w:r>
    </w:p>
    <w:p w14:paraId="58FBFDF2" w14:textId="02128479" w:rsidR="00035C6B" w:rsidRDefault="00035C6B" w:rsidP="00035C6B">
      <w:pPr>
        <w:pStyle w:val="FirstParagraph"/>
      </w:pPr>
      <w:r>
        <w:rPr>
          <w:noProof/>
        </w:rPr>
        <w:drawing>
          <wp:anchor distT="0" distB="0" distL="114300" distR="114300" simplePos="0" relativeHeight="251774464" behindDoc="0" locked="0" layoutInCell="1" allowOverlap="1" wp14:anchorId="18D83236" wp14:editId="080847DA">
            <wp:simplePos x="0" y="0"/>
            <wp:positionH relativeFrom="column">
              <wp:posOffset>876300</wp:posOffset>
            </wp:positionH>
            <wp:positionV relativeFrom="paragraph">
              <wp:posOffset>847090</wp:posOffset>
            </wp:positionV>
            <wp:extent cx="4181475" cy="6544310"/>
            <wp:effectExtent l="0" t="0" r="0" b="0"/>
            <wp:wrapTopAndBottom/>
            <wp:docPr id="10435034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1475" cy="6544310"/>
                    </a:xfrm>
                    <a:prstGeom prst="rect">
                      <a:avLst/>
                    </a:prstGeom>
                    <a:noFill/>
                    <a:ln>
                      <a:noFill/>
                    </a:ln>
                  </pic:spPr>
                </pic:pic>
              </a:graphicData>
            </a:graphic>
            <wp14:sizeRelH relativeFrom="margin">
              <wp14:pctWidth>0</wp14:pctWidth>
            </wp14:sizeRelH>
            <wp14:sizeRelV relativeFrom="margin">
              <wp14:pctHeight>0</wp14:pctHeight>
            </wp14:sizeRelV>
          </wp:anchor>
        </w:drawing>
      </w:r>
      <w:r>
        <w:t>The Air Writing feature leverages MediaPipe’s hand tracking capabilities to detect and track 21 landmarks on the user’s hand in real-time, converting hand movements into digital drawing.</w:t>
      </w:r>
    </w:p>
    <w:p w14:paraId="72A6D820" w14:textId="52817772" w:rsidR="00035C6B" w:rsidRDefault="00035C6B">
      <w:pPr>
        <w:pStyle w:val="BodyText"/>
      </w:pPr>
      <w:r>
        <w:rPr>
          <w:noProof/>
        </w:rPr>
        <w:lastRenderedPageBreak/>
        <w:drawing>
          <wp:anchor distT="0" distB="0" distL="114300" distR="114300" simplePos="0" relativeHeight="251791872" behindDoc="0" locked="0" layoutInCell="1" allowOverlap="1" wp14:anchorId="32BA9CAA" wp14:editId="52F220FF">
            <wp:simplePos x="0" y="0"/>
            <wp:positionH relativeFrom="column">
              <wp:posOffset>0</wp:posOffset>
            </wp:positionH>
            <wp:positionV relativeFrom="paragraph">
              <wp:posOffset>6334125</wp:posOffset>
            </wp:positionV>
            <wp:extent cx="5943600" cy="1781175"/>
            <wp:effectExtent l="0" t="0" r="0" b="0"/>
            <wp:wrapTopAndBottom/>
            <wp:docPr id="20643562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781175"/>
                    </a:xfrm>
                    <a:prstGeom prst="rect">
                      <a:avLst/>
                    </a:prstGeom>
                    <a:noFill/>
                    <a:ln>
                      <a:noFill/>
                    </a:ln>
                  </pic:spPr>
                </pic:pic>
              </a:graphicData>
            </a:graphic>
          </wp:anchor>
        </w:drawing>
      </w:r>
      <w:r>
        <w:rPr>
          <w:noProof/>
        </w:rPr>
        <w:drawing>
          <wp:anchor distT="0" distB="0" distL="114300" distR="114300" simplePos="0" relativeHeight="251783680" behindDoc="0" locked="0" layoutInCell="1" allowOverlap="1" wp14:anchorId="1A6B3B62" wp14:editId="4A88EF0C">
            <wp:simplePos x="0" y="0"/>
            <wp:positionH relativeFrom="column">
              <wp:posOffset>0</wp:posOffset>
            </wp:positionH>
            <wp:positionV relativeFrom="paragraph">
              <wp:posOffset>0</wp:posOffset>
            </wp:positionV>
            <wp:extent cx="5934075" cy="6324600"/>
            <wp:effectExtent l="0" t="0" r="0" b="0"/>
            <wp:wrapTopAndBottom/>
            <wp:docPr id="16971455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6324600"/>
                    </a:xfrm>
                    <a:prstGeom prst="rect">
                      <a:avLst/>
                    </a:prstGeom>
                    <a:noFill/>
                    <a:ln>
                      <a:noFill/>
                    </a:ln>
                  </pic:spPr>
                </pic:pic>
              </a:graphicData>
            </a:graphic>
          </wp:anchor>
        </w:drawing>
      </w:r>
    </w:p>
    <w:p w14:paraId="769F82F0" w14:textId="77777777" w:rsidR="00451F9B" w:rsidRDefault="00000000">
      <w:pPr>
        <w:pStyle w:val="BodyText"/>
      </w:pPr>
      <w:r>
        <w:lastRenderedPageBreak/>
        <w:t xml:space="preserve">The implementation includes sophisticated motion smoothing through a rolling average of finger positions and </w:t>
      </w:r>
      <w:proofErr w:type="gramStart"/>
      <w:r>
        <w:t>handles</w:t>
      </w:r>
      <w:proofErr w:type="gramEnd"/>
      <w:r>
        <w:t xml:space="preserve"> different user interactions through virtual toolbar zones.</w:t>
      </w:r>
    </w:p>
    <w:p w14:paraId="606F3895" w14:textId="1BF27329" w:rsidR="00451F9B" w:rsidRDefault="00000000">
      <w:pPr>
        <w:pStyle w:val="Heading4"/>
      </w:pPr>
      <w:bookmarkStart w:id="106" w:name="health-analysis-implementation"/>
      <w:bookmarkEnd w:id="105"/>
      <w:r>
        <w:t>2. Health Analysis Implementation</w:t>
      </w:r>
    </w:p>
    <w:p w14:paraId="25DA8EA9" w14:textId="601392BA" w:rsidR="00451F9B" w:rsidRDefault="00FD111D">
      <w:pPr>
        <w:pStyle w:val="FirstParagraph"/>
      </w:pPr>
      <w:r>
        <w:rPr>
          <w:noProof/>
        </w:rPr>
        <w:drawing>
          <wp:anchor distT="0" distB="0" distL="114300" distR="114300" simplePos="0" relativeHeight="251801088" behindDoc="0" locked="0" layoutInCell="1" allowOverlap="1" wp14:anchorId="748E942E" wp14:editId="3960294A">
            <wp:simplePos x="0" y="0"/>
            <wp:positionH relativeFrom="column">
              <wp:posOffset>0</wp:posOffset>
            </wp:positionH>
            <wp:positionV relativeFrom="paragraph">
              <wp:posOffset>655320</wp:posOffset>
            </wp:positionV>
            <wp:extent cx="5934075" cy="6743700"/>
            <wp:effectExtent l="0" t="0" r="0" b="0"/>
            <wp:wrapTopAndBottom/>
            <wp:docPr id="202636278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6743700"/>
                    </a:xfrm>
                    <a:prstGeom prst="rect">
                      <a:avLst/>
                    </a:prstGeom>
                    <a:noFill/>
                    <a:ln>
                      <a:noFill/>
                    </a:ln>
                  </pic:spPr>
                </pic:pic>
              </a:graphicData>
            </a:graphic>
          </wp:anchor>
        </w:drawing>
      </w:r>
      <w:r>
        <w:t>The Health Analysis feature performs comprehensive facial and postural assessment using a combination of facial landmark detection and body tracking.</w:t>
      </w:r>
    </w:p>
    <w:p w14:paraId="60FDE857" w14:textId="3FF53760" w:rsidR="00FD111D" w:rsidRDefault="00FD111D" w:rsidP="00FD111D">
      <w:pPr>
        <w:pStyle w:val="BodyText"/>
      </w:pPr>
      <w:r>
        <w:rPr>
          <w:noProof/>
        </w:rPr>
        <w:lastRenderedPageBreak/>
        <w:drawing>
          <wp:anchor distT="0" distB="0" distL="114300" distR="114300" simplePos="0" relativeHeight="251809280" behindDoc="0" locked="0" layoutInCell="1" allowOverlap="1" wp14:anchorId="4DA72AB1" wp14:editId="6FD948D1">
            <wp:simplePos x="0" y="0"/>
            <wp:positionH relativeFrom="column">
              <wp:posOffset>0</wp:posOffset>
            </wp:positionH>
            <wp:positionV relativeFrom="paragraph">
              <wp:posOffset>-4445</wp:posOffset>
            </wp:positionV>
            <wp:extent cx="5905500" cy="7572375"/>
            <wp:effectExtent l="0" t="0" r="0" b="0"/>
            <wp:wrapTopAndBottom/>
            <wp:docPr id="65715085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05500" cy="7572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66DD39" w14:textId="6B863F2E" w:rsidR="00FD111D" w:rsidRDefault="00FD111D">
      <w:pPr>
        <w:pStyle w:val="BodyText"/>
      </w:pPr>
    </w:p>
    <w:p w14:paraId="75985FB2" w14:textId="77777777" w:rsidR="00FD111D" w:rsidRDefault="00FD111D" w:rsidP="00FD111D">
      <w:pPr>
        <w:pStyle w:val="BodyText"/>
      </w:pPr>
      <w:r>
        <w:rPr>
          <w:noProof/>
        </w:rPr>
        <w:lastRenderedPageBreak/>
        <w:drawing>
          <wp:anchor distT="0" distB="0" distL="114300" distR="114300" simplePos="0" relativeHeight="251817472" behindDoc="0" locked="0" layoutInCell="1" allowOverlap="1" wp14:anchorId="6B9FFEF9" wp14:editId="7B96DFEB">
            <wp:simplePos x="0" y="0"/>
            <wp:positionH relativeFrom="column">
              <wp:posOffset>400050</wp:posOffset>
            </wp:positionH>
            <wp:positionV relativeFrom="paragraph">
              <wp:posOffset>-123825</wp:posOffset>
            </wp:positionV>
            <wp:extent cx="5133975" cy="4944110"/>
            <wp:effectExtent l="0" t="0" r="0" b="0"/>
            <wp:wrapTopAndBottom/>
            <wp:docPr id="20084838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33975" cy="4944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3FCFE9" w14:textId="37CAAE95" w:rsidR="00451F9B" w:rsidRDefault="00000000" w:rsidP="00FD111D">
      <w:pPr>
        <w:pStyle w:val="BodyText"/>
      </w:pPr>
      <w:r>
        <w:t>The Health Analysis implementation includes sophisticated algorithms for facial symmetry calculation, golden ratio conformity assessment, and posture evaluation, providing comprehensive health insights through detailed reports.</w:t>
      </w:r>
    </w:p>
    <w:p w14:paraId="5617F0F7" w14:textId="77777777" w:rsidR="00451F9B" w:rsidRDefault="00000000">
      <w:pPr>
        <w:pStyle w:val="Heading4"/>
      </w:pPr>
      <w:bookmarkStart w:id="107" w:name="emotion-detection-implementation"/>
      <w:bookmarkEnd w:id="106"/>
      <w:r>
        <w:t>3. Emotion Detection Implementation</w:t>
      </w:r>
    </w:p>
    <w:p w14:paraId="6F840CF8" w14:textId="77777777" w:rsidR="00451F9B" w:rsidRDefault="00000000">
      <w:pPr>
        <w:pStyle w:val="FirstParagraph"/>
      </w:pPr>
      <w:r>
        <w:t>The Emotion Detection feature uses a convolutional neural network to classify facial expressions into seven emotional categories.</w:t>
      </w:r>
    </w:p>
    <w:p w14:paraId="1E3ED5B3" w14:textId="77777777" w:rsidR="00FD111D" w:rsidRDefault="00FD111D">
      <w:pPr>
        <w:pStyle w:val="BodyText"/>
      </w:pPr>
    </w:p>
    <w:p w14:paraId="67F5637E" w14:textId="77777777" w:rsidR="00FD111D" w:rsidRDefault="00FD111D">
      <w:pPr>
        <w:pStyle w:val="BodyText"/>
      </w:pPr>
    </w:p>
    <w:p w14:paraId="567ED10B" w14:textId="48B49EA4" w:rsidR="00FD111D" w:rsidRDefault="00FD111D">
      <w:pPr>
        <w:pStyle w:val="BodyText"/>
      </w:pPr>
      <w:r>
        <w:rPr>
          <w:noProof/>
        </w:rPr>
        <w:lastRenderedPageBreak/>
        <w:drawing>
          <wp:anchor distT="0" distB="0" distL="114300" distR="114300" simplePos="0" relativeHeight="251822592" behindDoc="0" locked="0" layoutInCell="1" allowOverlap="1" wp14:anchorId="0EBB44E4" wp14:editId="387BEE53">
            <wp:simplePos x="0" y="0"/>
            <wp:positionH relativeFrom="column">
              <wp:posOffset>0</wp:posOffset>
            </wp:positionH>
            <wp:positionV relativeFrom="paragraph">
              <wp:posOffset>4445</wp:posOffset>
            </wp:positionV>
            <wp:extent cx="5934075" cy="6762750"/>
            <wp:effectExtent l="0" t="0" r="0" b="0"/>
            <wp:wrapTopAndBottom/>
            <wp:docPr id="84297771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6762750"/>
                    </a:xfrm>
                    <a:prstGeom prst="rect">
                      <a:avLst/>
                    </a:prstGeom>
                    <a:noFill/>
                    <a:ln>
                      <a:noFill/>
                    </a:ln>
                  </pic:spPr>
                </pic:pic>
              </a:graphicData>
            </a:graphic>
          </wp:anchor>
        </w:drawing>
      </w:r>
    </w:p>
    <w:p w14:paraId="1ABB6D4C" w14:textId="77777777" w:rsidR="00FD111D" w:rsidRDefault="00FD111D">
      <w:pPr>
        <w:pStyle w:val="BodyText"/>
      </w:pPr>
    </w:p>
    <w:p w14:paraId="38C1AC4C" w14:textId="77777777" w:rsidR="00FD111D" w:rsidRDefault="00FD111D">
      <w:pPr>
        <w:pStyle w:val="BodyText"/>
      </w:pPr>
    </w:p>
    <w:p w14:paraId="6D98B057" w14:textId="77777777" w:rsidR="00FD111D" w:rsidRDefault="00FD111D">
      <w:pPr>
        <w:pStyle w:val="BodyText"/>
      </w:pPr>
    </w:p>
    <w:p w14:paraId="67844F0C" w14:textId="77777777" w:rsidR="00FD111D" w:rsidRDefault="00FD111D">
      <w:pPr>
        <w:pStyle w:val="BodyText"/>
      </w:pPr>
    </w:p>
    <w:p w14:paraId="068CB9AC" w14:textId="66960875" w:rsidR="00FD111D" w:rsidRDefault="00FD111D">
      <w:pPr>
        <w:pStyle w:val="BodyText"/>
      </w:pPr>
      <w:r>
        <w:rPr>
          <w:noProof/>
        </w:rPr>
        <w:lastRenderedPageBreak/>
        <w:drawing>
          <wp:anchor distT="0" distB="0" distL="114300" distR="114300" simplePos="0" relativeHeight="251830784" behindDoc="0" locked="0" layoutInCell="1" allowOverlap="1" wp14:anchorId="178E732F" wp14:editId="08DFAB93">
            <wp:simplePos x="0" y="0"/>
            <wp:positionH relativeFrom="column">
              <wp:posOffset>0</wp:posOffset>
            </wp:positionH>
            <wp:positionV relativeFrom="paragraph">
              <wp:posOffset>0</wp:posOffset>
            </wp:positionV>
            <wp:extent cx="5819775" cy="8229600"/>
            <wp:effectExtent l="0" t="0" r="0" b="0"/>
            <wp:wrapTopAndBottom/>
            <wp:docPr id="67685236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9775" cy="822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BFC2C0" w14:textId="77777777" w:rsidR="00FD111D" w:rsidRDefault="00FD111D" w:rsidP="00FD111D">
      <w:pPr>
        <w:pStyle w:val="BodyText"/>
      </w:pPr>
      <w:r>
        <w:rPr>
          <w:noProof/>
        </w:rPr>
        <w:lastRenderedPageBreak/>
        <w:drawing>
          <wp:anchor distT="0" distB="0" distL="114300" distR="114300" simplePos="0" relativeHeight="251835904" behindDoc="0" locked="0" layoutInCell="1" allowOverlap="1" wp14:anchorId="339ACF7A" wp14:editId="6C934959">
            <wp:simplePos x="0" y="0"/>
            <wp:positionH relativeFrom="column">
              <wp:posOffset>0</wp:posOffset>
            </wp:positionH>
            <wp:positionV relativeFrom="paragraph">
              <wp:posOffset>0</wp:posOffset>
            </wp:positionV>
            <wp:extent cx="5572125" cy="2705100"/>
            <wp:effectExtent l="0" t="0" r="0" b="0"/>
            <wp:wrapTopAndBottom/>
            <wp:docPr id="177914794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2125" cy="2705100"/>
                    </a:xfrm>
                    <a:prstGeom prst="rect">
                      <a:avLst/>
                    </a:prstGeom>
                    <a:noFill/>
                    <a:ln>
                      <a:noFill/>
                    </a:ln>
                  </pic:spPr>
                </pic:pic>
              </a:graphicData>
            </a:graphic>
          </wp:anchor>
        </w:drawing>
      </w:r>
    </w:p>
    <w:p w14:paraId="6A42AF87" w14:textId="608552A1" w:rsidR="00451F9B" w:rsidRDefault="00000000" w:rsidP="00FD111D">
      <w:pPr>
        <w:pStyle w:val="BodyText"/>
      </w:pPr>
      <w:r>
        <w:t>The implementation includes real-time face detection, emotion classification with confidence scoring, and visualization of emotion probabilities through an interactive chart.</w:t>
      </w:r>
    </w:p>
    <w:p w14:paraId="1B54CD93" w14:textId="77777777" w:rsidR="00451F9B" w:rsidRDefault="00000000">
      <w:pPr>
        <w:pStyle w:val="Heading4"/>
      </w:pPr>
      <w:bookmarkStart w:id="108" w:name="face-recognition-implementation"/>
      <w:bookmarkEnd w:id="107"/>
      <w:r>
        <w:t>4. Face Recognition Implementation</w:t>
      </w:r>
    </w:p>
    <w:p w14:paraId="1F5F39BA" w14:textId="77777777" w:rsidR="00451F9B" w:rsidRDefault="00000000">
      <w:pPr>
        <w:pStyle w:val="FirstParagraph"/>
      </w:pPr>
      <w:r>
        <w:t>The Face Recognition feature identifies individuals from a database of known faces, displaying detailed profile information with animated visual effects.</w:t>
      </w:r>
    </w:p>
    <w:p w14:paraId="169807DE" w14:textId="37D298C4" w:rsidR="00D47687" w:rsidRDefault="00FB793D">
      <w:pPr>
        <w:pStyle w:val="BodyText"/>
      </w:pPr>
      <w:r>
        <w:rPr>
          <w:noProof/>
        </w:rPr>
        <w:lastRenderedPageBreak/>
        <w:drawing>
          <wp:anchor distT="0" distB="0" distL="114300" distR="114300" simplePos="0" relativeHeight="251609600" behindDoc="0" locked="0" layoutInCell="1" allowOverlap="1" wp14:anchorId="42D3C41E" wp14:editId="3A2CA080">
            <wp:simplePos x="0" y="0"/>
            <wp:positionH relativeFrom="column">
              <wp:posOffset>-219075</wp:posOffset>
            </wp:positionH>
            <wp:positionV relativeFrom="paragraph">
              <wp:posOffset>1019175</wp:posOffset>
            </wp:positionV>
            <wp:extent cx="5934075" cy="7648575"/>
            <wp:effectExtent l="0" t="0" r="0" b="0"/>
            <wp:wrapTopAndBottom/>
            <wp:docPr id="11242139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7648575"/>
                    </a:xfrm>
                    <a:prstGeom prst="rect">
                      <a:avLst/>
                    </a:prstGeom>
                    <a:noFill/>
                    <a:ln>
                      <a:noFill/>
                    </a:ln>
                  </pic:spPr>
                </pic:pic>
              </a:graphicData>
            </a:graphic>
          </wp:anchor>
        </w:drawing>
      </w:r>
    </w:p>
    <w:p w14:paraId="27998C21" w14:textId="20B5C1D3" w:rsidR="00FB793D" w:rsidRDefault="00FB793D">
      <w:pPr>
        <w:pStyle w:val="BodyText"/>
      </w:pPr>
    </w:p>
    <w:p w14:paraId="778E9CC9" w14:textId="270322E6" w:rsidR="00FB793D" w:rsidRDefault="00FB793D">
      <w:pPr>
        <w:pStyle w:val="BodyText"/>
      </w:pPr>
    </w:p>
    <w:p w14:paraId="6CF3F613" w14:textId="3A0C012E" w:rsidR="00FB793D" w:rsidRDefault="00FD111D">
      <w:pPr>
        <w:pStyle w:val="BodyText"/>
      </w:pPr>
      <w:r>
        <w:rPr>
          <w:noProof/>
        </w:rPr>
        <w:lastRenderedPageBreak/>
        <w:drawing>
          <wp:anchor distT="0" distB="0" distL="114300" distR="114300" simplePos="0" relativeHeight="251837952" behindDoc="0" locked="0" layoutInCell="1" allowOverlap="1" wp14:anchorId="0C133A04" wp14:editId="177F32D9">
            <wp:simplePos x="0" y="0"/>
            <wp:positionH relativeFrom="column">
              <wp:posOffset>0</wp:posOffset>
            </wp:positionH>
            <wp:positionV relativeFrom="paragraph">
              <wp:posOffset>0</wp:posOffset>
            </wp:positionV>
            <wp:extent cx="5943600" cy="5648325"/>
            <wp:effectExtent l="0" t="0" r="0" b="0"/>
            <wp:wrapTopAndBottom/>
            <wp:docPr id="174159458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5648325"/>
                    </a:xfrm>
                    <a:prstGeom prst="rect">
                      <a:avLst/>
                    </a:prstGeom>
                    <a:noFill/>
                    <a:ln>
                      <a:noFill/>
                    </a:ln>
                  </pic:spPr>
                </pic:pic>
              </a:graphicData>
            </a:graphic>
          </wp:anchor>
        </w:drawing>
      </w:r>
    </w:p>
    <w:p w14:paraId="79CE942C" w14:textId="77777777" w:rsidR="00FB793D" w:rsidRDefault="00FB793D">
      <w:pPr>
        <w:pStyle w:val="BodyText"/>
      </w:pPr>
    </w:p>
    <w:p w14:paraId="6D8E7FDE" w14:textId="77777777" w:rsidR="00FB793D" w:rsidRDefault="00FB793D">
      <w:pPr>
        <w:pStyle w:val="BodyText"/>
      </w:pPr>
    </w:p>
    <w:p w14:paraId="503DA499" w14:textId="77777777" w:rsidR="00FB793D" w:rsidRDefault="00FB793D">
      <w:pPr>
        <w:pStyle w:val="BodyText"/>
      </w:pPr>
    </w:p>
    <w:p w14:paraId="25A729D4" w14:textId="77777777" w:rsidR="00FB793D" w:rsidRDefault="00FB793D">
      <w:pPr>
        <w:pStyle w:val="BodyText"/>
      </w:pPr>
    </w:p>
    <w:p w14:paraId="2A021E3E" w14:textId="77777777" w:rsidR="00FB793D" w:rsidRDefault="00FB793D">
      <w:pPr>
        <w:pStyle w:val="BodyText"/>
      </w:pPr>
    </w:p>
    <w:p w14:paraId="25623098" w14:textId="77777777" w:rsidR="00FB793D" w:rsidRDefault="00FB793D">
      <w:pPr>
        <w:pStyle w:val="BodyText"/>
      </w:pPr>
    </w:p>
    <w:p w14:paraId="656EC0A6" w14:textId="77777777" w:rsidR="00FB793D" w:rsidRDefault="00FB793D">
      <w:pPr>
        <w:pStyle w:val="BodyText"/>
      </w:pPr>
    </w:p>
    <w:p w14:paraId="3CF1A2C1" w14:textId="77777777" w:rsidR="00FB793D" w:rsidRDefault="00FB793D">
      <w:pPr>
        <w:pStyle w:val="BodyText"/>
      </w:pPr>
    </w:p>
    <w:p w14:paraId="49BFFBDF" w14:textId="5241BF43" w:rsidR="00FB793D" w:rsidRDefault="00FD111D">
      <w:pPr>
        <w:pStyle w:val="BodyText"/>
      </w:pPr>
      <w:r>
        <w:rPr>
          <w:noProof/>
        </w:rPr>
        <w:lastRenderedPageBreak/>
        <w:drawing>
          <wp:anchor distT="0" distB="0" distL="114300" distR="114300" simplePos="0" relativeHeight="251843072" behindDoc="0" locked="0" layoutInCell="1" allowOverlap="1" wp14:anchorId="6C885EB8" wp14:editId="0EA161BC">
            <wp:simplePos x="0" y="0"/>
            <wp:positionH relativeFrom="column">
              <wp:posOffset>0</wp:posOffset>
            </wp:positionH>
            <wp:positionV relativeFrom="paragraph">
              <wp:posOffset>0</wp:posOffset>
            </wp:positionV>
            <wp:extent cx="5934075" cy="7705725"/>
            <wp:effectExtent l="0" t="0" r="0" b="0"/>
            <wp:wrapTopAndBottom/>
            <wp:docPr id="176728399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7705725"/>
                    </a:xfrm>
                    <a:prstGeom prst="rect">
                      <a:avLst/>
                    </a:prstGeom>
                    <a:noFill/>
                    <a:ln>
                      <a:noFill/>
                    </a:ln>
                  </pic:spPr>
                </pic:pic>
              </a:graphicData>
            </a:graphic>
          </wp:anchor>
        </w:drawing>
      </w:r>
    </w:p>
    <w:p w14:paraId="7434A901" w14:textId="77777777" w:rsidR="00451F9B" w:rsidRDefault="00000000">
      <w:pPr>
        <w:pStyle w:val="BodyText"/>
      </w:pPr>
      <w:r>
        <w:lastRenderedPageBreak/>
        <w:t>The implementation includes sophisticated face recognition using dlib’s ResNet-based model, with profile management, animated visualizations, and confidence scoring for reliable identification.</w:t>
      </w:r>
    </w:p>
    <w:p w14:paraId="234476D0" w14:textId="77777777" w:rsidR="00451F9B" w:rsidRDefault="00000000">
      <w:pPr>
        <w:pStyle w:val="Heading4"/>
      </w:pPr>
      <w:bookmarkStart w:id="109" w:name="object-detection-implementation"/>
      <w:bookmarkEnd w:id="108"/>
      <w:r>
        <w:t>5. Object Detection Implementation</w:t>
      </w:r>
    </w:p>
    <w:p w14:paraId="148ECF53" w14:textId="77777777" w:rsidR="00451F9B" w:rsidRDefault="00000000">
      <w:pPr>
        <w:pStyle w:val="FirstParagraph"/>
      </w:pPr>
      <w:r>
        <w:t>The Object Detection feature uses YOLOv5 to identify and classify objects in the camera view with realtime bounding box visualization.</w:t>
      </w:r>
    </w:p>
    <w:p w14:paraId="2F53D778" w14:textId="1ABD3B94" w:rsidR="00FB793D" w:rsidRDefault="00FB793D">
      <w:pPr>
        <w:pStyle w:val="BodyText"/>
      </w:pPr>
      <w:r>
        <w:rPr>
          <w:noProof/>
        </w:rPr>
        <w:drawing>
          <wp:anchor distT="0" distB="0" distL="114300" distR="114300" simplePos="0" relativeHeight="251542016" behindDoc="0" locked="0" layoutInCell="1" allowOverlap="1" wp14:anchorId="7FB6C3D5" wp14:editId="61EA0010">
            <wp:simplePos x="0" y="0"/>
            <wp:positionH relativeFrom="column">
              <wp:posOffset>0</wp:posOffset>
            </wp:positionH>
            <wp:positionV relativeFrom="paragraph">
              <wp:posOffset>2540</wp:posOffset>
            </wp:positionV>
            <wp:extent cx="5934075" cy="4448175"/>
            <wp:effectExtent l="0" t="0" r="0" b="0"/>
            <wp:wrapTopAndBottom/>
            <wp:docPr id="8396574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4448175"/>
                    </a:xfrm>
                    <a:prstGeom prst="rect">
                      <a:avLst/>
                    </a:prstGeom>
                    <a:noFill/>
                    <a:ln>
                      <a:noFill/>
                    </a:ln>
                  </pic:spPr>
                </pic:pic>
              </a:graphicData>
            </a:graphic>
          </wp:anchor>
        </w:drawing>
      </w:r>
    </w:p>
    <w:p w14:paraId="0035C73C" w14:textId="77777777" w:rsidR="00FB793D" w:rsidRDefault="00FB793D">
      <w:pPr>
        <w:pStyle w:val="BodyText"/>
      </w:pPr>
    </w:p>
    <w:p w14:paraId="7F82D0B2" w14:textId="77777777" w:rsidR="00FB793D" w:rsidRDefault="00FB793D">
      <w:pPr>
        <w:pStyle w:val="BodyText"/>
      </w:pPr>
    </w:p>
    <w:p w14:paraId="18F5E102" w14:textId="6F95B03D" w:rsidR="00FB793D" w:rsidRDefault="00FB793D" w:rsidP="00FB793D">
      <w:pPr>
        <w:pStyle w:val="BodyText"/>
      </w:pPr>
      <w:r>
        <w:rPr>
          <w:noProof/>
        </w:rPr>
        <w:lastRenderedPageBreak/>
        <w:drawing>
          <wp:anchor distT="0" distB="0" distL="114300" distR="114300" simplePos="0" relativeHeight="251574784" behindDoc="0" locked="0" layoutInCell="1" allowOverlap="1" wp14:anchorId="25BA326A" wp14:editId="44724A35">
            <wp:simplePos x="0" y="0"/>
            <wp:positionH relativeFrom="column">
              <wp:posOffset>0</wp:posOffset>
            </wp:positionH>
            <wp:positionV relativeFrom="paragraph">
              <wp:posOffset>4445</wp:posOffset>
            </wp:positionV>
            <wp:extent cx="5943600" cy="5391150"/>
            <wp:effectExtent l="0" t="0" r="0" b="0"/>
            <wp:wrapTopAndBottom/>
            <wp:docPr id="7037974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5391150"/>
                    </a:xfrm>
                    <a:prstGeom prst="rect">
                      <a:avLst/>
                    </a:prstGeom>
                    <a:noFill/>
                    <a:ln>
                      <a:noFill/>
                    </a:ln>
                  </pic:spPr>
                </pic:pic>
              </a:graphicData>
            </a:graphic>
          </wp:anchor>
        </w:drawing>
      </w:r>
    </w:p>
    <w:p w14:paraId="330A490C" w14:textId="77777777" w:rsidR="00451F9B" w:rsidRDefault="00000000">
      <w:pPr>
        <w:pStyle w:val="BodyText"/>
      </w:pPr>
      <w:r>
        <w:t>The implementation leverages YOLOv5 for state-of-the-art object detection with GPU acceleration, providing real-time object classification with confidence scoring and visual feedback.</w:t>
      </w:r>
    </w:p>
    <w:p w14:paraId="2CA12E46" w14:textId="77777777" w:rsidR="00451F9B" w:rsidRDefault="00000000">
      <w:pPr>
        <w:pStyle w:val="BodyText"/>
      </w:pPr>
      <w:r>
        <w:t>Implementations for the remaining features are provided in detail in Appendix A.</w:t>
      </w:r>
    </w:p>
    <w:p w14:paraId="0AB7865F" w14:textId="77777777" w:rsidR="00FD111D" w:rsidRDefault="00FD111D">
      <w:pPr>
        <w:pStyle w:val="Heading2"/>
      </w:pPr>
      <w:bookmarkStart w:id="110" w:name="project-evaluation"/>
      <w:bookmarkEnd w:id="98"/>
      <w:bookmarkEnd w:id="104"/>
      <w:bookmarkEnd w:id="109"/>
    </w:p>
    <w:p w14:paraId="3E78EFE6" w14:textId="602F1EA5" w:rsidR="00451F9B" w:rsidRDefault="00000000">
      <w:pPr>
        <w:pStyle w:val="Heading2"/>
      </w:pPr>
      <w:r>
        <w:t>Project Evaluation</w:t>
      </w:r>
    </w:p>
    <w:p w14:paraId="4098146F" w14:textId="77777777" w:rsidR="00451F9B" w:rsidRDefault="00000000">
      <w:pPr>
        <w:pStyle w:val="Heading3"/>
      </w:pPr>
      <w:bookmarkStart w:id="111" w:name="technical-evaluation"/>
      <w:r>
        <w:t>Technical Evaluation</w:t>
      </w:r>
    </w:p>
    <w:p w14:paraId="2554C3E9" w14:textId="77777777" w:rsidR="00451F9B" w:rsidRDefault="00000000">
      <w:pPr>
        <w:pStyle w:val="Heading4"/>
      </w:pPr>
      <w:bookmarkStart w:id="112" w:name="performance-metrics"/>
      <w:r>
        <w:t>Performance Metrics</w:t>
      </w:r>
    </w:p>
    <w:p w14:paraId="3FEC9677" w14:textId="77777777" w:rsidR="00451F9B" w:rsidRDefault="00000000">
      <w:pPr>
        <w:pStyle w:val="FirstParagraph"/>
      </w:pPr>
      <w:r>
        <w:t>The CLEM system was evaluated across several technical dimensions to assess its performance and capabilities:</w:t>
      </w:r>
    </w:p>
    <w:tbl>
      <w:tblPr>
        <w:tblStyle w:val="Table"/>
        <w:tblW w:w="5000" w:type="pct"/>
        <w:tblLook w:val="0020" w:firstRow="1" w:lastRow="0" w:firstColumn="0" w:lastColumn="0" w:noHBand="0" w:noVBand="0"/>
      </w:tblPr>
      <w:tblGrid>
        <w:gridCol w:w="2509"/>
        <w:gridCol w:w="1807"/>
        <w:gridCol w:w="3248"/>
        <w:gridCol w:w="2012"/>
      </w:tblGrid>
      <w:tr w:rsidR="00451F9B" w14:paraId="61A847D9" w14:textId="77777777" w:rsidTr="00451F9B">
        <w:trPr>
          <w:cnfStyle w:val="100000000000" w:firstRow="1" w:lastRow="0" w:firstColumn="0" w:lastColumn="0" w:oddVBand="0" w:evenVBand="0" w:oddHBand="0" w:evenHBand="0" w:firstRowFirstColumn="0" w:firstRowLastColumn="0" w:lastRowFirstColumn="0" w:lastRowLastColumn="0"/>
          <w:tblHeader/>
        </w:trPr>
        <w:tc>
          <w:tcPr>
            <w:tcW w:w="0" w:type="auto"/>
          </w:tcPr>
          <w:p w14:paraId="72551E61" w14:textId="77777777" w:rsidR="00451F9B" w:rsidRDefault="00000000">
            <w:pPr>
              <w:pStyle w:val="Compact"/>
            </w:pPr>
            <w:r>
              <w:t>Feature</w:t>
            </w:r>
          </w:p>
        </w:tc>
        <w:tc>
          <w:tcPr>
            <w:tcW w:w="0" w:type="auto"/>
          </w:tcPr>
          <w:p w14:paraId="467B768F" w14:textId="77777777" w:rsidR="00451F9B" w:rsidRDefault="00000000">
            <w:pPr>
              <w:pStyle w:val="Compact"/>
            </w:pPr>
            <w:r>
              <w:t>Processing Speed</w:t>
            </w:r>
          </w:p>
        </w:tc>
        <w:tc>
          <w:tcPr>
            <w:tcW w:w="0" w:type="auto"/>
          </w:tcPr>
          <w:p w14:paraId="09802797" w14:textId="77777777" w:rsidR="00451F9B" w:rsidRDefault="00000000">
            <w:pPr>
              <w:pStyle w:val="Compact"/>
            </w:pPr>
            <w:r>
              <w:t>Accuracy</w:t>
            </w:r>
          </w:p>
        </w:tc>
        <w:tc>
          <w:tcPr>
            <w:tcW w:w="0" w:type="auto"/>
          </w:tcPr>
          <w:p w14:paraId="147B84F4" w14:textId="77777777" w:rsidR="00451F9B" w:rsidRDefault="00000000">
            <w:pPr>
              <w:pStyle w:val="Compact"/>
            </w:pPr>
            <w:r>
              <w:t>Resource Usage</w:t>
            </w:r>
          </w:p>
        </w:tc>
      </w:tr>
      <w:tr w:rsidR="00451F9B" w14:paraId="7594D321" w14:textId="77777777">
        <w:tc>
          <w:tcPr>
            <w:tcW w:w="0" w:type="auto"/>
          </w:tcPr>
          <w:p w14:paraId="0FD94D6A" w14:textId="77777777" w:rsidR="00451F9B" w:rsidRDefault="00000000">
            <w:pPr>
              <w:pStyle w:val="Compact"/>
            </w:pPr>
            <w:r>
              <w:t>Air Writing</w:t>
            </w:r>
          </w:p>
        </w:tc>
        <w:tc>
          <w:tcPr>
            <w:tcW w:w="0" w:type="auto"/>
          </w:tcPr>
          <w:p w14:paraId="1E7B9F78" w14:textId="77777777" w:rsidR="00451F9B" w:rsidRDefault="00000000">
            <w:pPr>
              <w:pStyle w:val="Compact"/>
            </w:pPr>
            <w:r>
              <w:t>25-30 FPS</w:t>
            </w:r>
          </w:p>
        </w:tc>
        <w:tc>
          <w:tcPr>
            <w:tcW w:w="0" w:type="auto"/>
          </w:tcPr>
          <w:p w14:paraId="07A18EC5" w14:textId="77777777" w:rsidR="00451F9B" w:rsidRDefault="00000000">
            <w:pPr>
              <w:pStyle w:val="Compact"/>
            </w:pPr>
            <w:r>
              <w:t>92% gesture recognition</w:t>
            </w:r>
          </w:p>
        </w:tc>
        <w:tc>
          <w:tcPr>
            <w:tcW w:w="0" w:type="auto"/>
          </w:tcPr>
          <w:p w14:paraId="5BEEDCAD" w14:textId="77777777" w:rsidR="00451F9B" w:rsidRDefault="00000000">
            <w:pPr>
              <w:pStyle w:val="Compact"/>
            </w:pPr>
            <w:r>
              <w:t>Low</w:t>
            </w:r>
          </w:p>
        </w:tc>
      </w:tr>
      <w:tr w:rsidR="00451F9B" w14:paraId="07221CA3" w14:textId="77777777">
        <w:tc>
          <w:tcPr>
            <w:tcW w:w="0" w:type="auto"/>
          </w:tcPr>
          <w:p w14:paraId="6974839C" w14:textId="77777777" w:rsidR="00451F9B" w:rsidRDefault="00000000">
            <w:pPr>
              <w:pStyle w:val="Compact"/>
            </w:pPr>
            <w:r>
              <w:t>Health Analysis</w:t>
            </w:r>
          </w:p>
        </w:tc>
        <w:tc>
          <w:tcPr>
            <w:tcW w:w="0" w:type="auto"/>
          </w:tcPr>
          <w:p w14:paraId="35E9E3CB" w14:textId="77777777" w:rsidR="00451F9B" w:rsidRDefault="00000000">
            <w:pPr>
              <w:pStyle w:val="Compact"/>
            </w:pPr>
            <w:r>
              <w:t>15-20 FPS</w:t>
            </w:r>
          </w:p>
        </w:tc>
        <w:tc>
          <w:tcPr>
            <w:tcW w:w="0" w:type="auto"/>
          </w:tcPr>
          <w:p w14:paraId="68D4C0B4" w14:textId="77777777" w:rsidR="00451F9B" w:rsidRDefault="00000000">
            <w:pPr>
              <w:pStyle w:val="Compact"/>
            </w:pPr>
            <w:r>
              <w:t>85% match with clinical assessment</w:t>
            </w:r>
          </w:p>
        </w:tc>
        <w:tc>
          <w:tcPr>
            <w:tcW w:w="0" w:type="auto"/>
          </w:tcPr>
          <w:p w14:paraId="44F1B10D" w14:textId="77777777" w:rsidR="00451F9B" w:rsidRDefault="00000000">
            <w:pPr>
              <w:pStyle w:val="Compact"/>
            </w:pPr>
            <w:r>
              <w:t>Medium</w:t>
            </w:r>
          </w:p>
        </w:tc>
      </w:tr>
      <w:tr w:rsidR="00451F9B" w14:paraId="0AF4167C" w14:textId="77777777">
        <w:tc>
          <w:tcPr>
            <w:tcW w:w="0" w:type="auto"/>
          </w:tcPr>
          <w:p w14:paraId="42B155AF" w14:textId="77777777" w:rsidR="00451F9B" w:rsidRDefault="00000000">
            <w:pPr>
              <w:pStyle w:val="Compact"/>
            </w:pPr>
            <w:r>
              <w:t>Emotion Detection</w:t>
            </w:r>
          </w:p>
        </w:tc>
        <w:tc>
          <w:tcPr>
            <w:tcW w:w="0" w:type="auto"/>
          </w:tcPr>
          <w:p w14:paraId="2830E475" w14:textId="77777777" w:rsidR="00451F9B" w:rsidRDefault="00000000">
            <w:pPr>
              <w:pStyle w:val="Compact"/>
            </w:pPr>
            <w:r>
              <w:t>20-25 FPS</w:t>
            </w:r>
          </w:p>
        </w:tc>
        <w:tc>
          <w:tcPr>
            <w:tcW w:w="0" w:type="auto"/>
          </w:tcPr>
          <w:p w14:paraId="76B913B9" w14:textId="77777777" w:rsidR="00451F9B" w:rsidRDefault="00000000">
            <w:pPr>
              <w:pStyle w:val="Compact"/>
            </w:pPr>
            <w:r>
              <w:t>78% emotion classification</w:t>
            </w:r>
          </w:p>
        </w:tc>
        <w:tc>
          <w:tcPr>
            <w:tcW w:w="0" w:type="auto"/>
          </w:tcPr>
          <w:p w14:paraId="35369B64" w14:textId="77777777" w:rsidR="00451F9B" w:rsidRDefault="00000000">
            <w:pPr>
              <w:pStyle w:val="Compact"/>
            </w:pPr>
            <w:r>
              <w:t>Medium</w:t>
            </w:r>
          </w:p>
        </w:tc>
      </w:tr>
      <w:tr w:rsidR="00451F9B" w14:paraId="0C9CB828" w14:textId="77777777">
        <w:tc>
          <w:tcPr>
            <w:tcW w:w="0" w:type="auto"/>
          </w:tcPr>
          <w:p w14:paraId="510F4DA4" w14:textId="77777777" w:rsidR="00451F9B" w:rsidRDefault="00000000">
            <w:pPr>
              <w:pStyle w:val="Compact"/>
            </w:pPr>
            <w:r>
              <w:t>Face Recognition</w:t>
            </w:r>
          </w:p>
        </w:tc>
        <w:tc>
          <w:tcPr>
            <w:tcW w:w="0" w:type="auto"/>
          </w:tcPr>
          <w:p w14:paraId="53226811" w14:textId="77777777" w:rsidR="00451F9B" w:rsidRDefault="00000000">
            <w:pPr>
              <w:pStyle w:val="Compact"/>
            </w:pPr>
            <w:r>
              <w:t>15-20 FPS</w:t>
            </w:r>
          </w:p>
        </w:tc>
        <w:tc>
          <w:tcPr>
            <w:tcW w:w="0" w:type="auto"/>
          </w:tcPr>
          <w:p w14:paraId="69FF25B2" w14:textId="77777777" w:rsidR="00451F9B" w:rsidRDefault="00000000">
            <w:pPr>
              <w:pStyle w:val="Compact"/>
            </w:pPr>
            <w:r>
              <w:t>94% identification rate</w:t>
            </w:r>
          </w:p>
        </w:tc>
        <w:tc>
          <w:tcPr>
            <w:tcW w:w="0" w:type="auto"/>
          </w:tcPr>
          <w:p w14:paraId="7C560F7A" w14:textId="77777777" w:rsidR="00451F9B" w:rsidRDefault="00000000">
            <w:pPr>
              <w:pStyle w:val="Compact"/>
            </w:pPr>
            <w:r>
              <w:t>Medium-High</w:t>
            </w:r>
          </w:p>
        </w:tc>
      </w:tr>
      <w:tr w:rsidR="00451F9B" w14:paraId="4F14B7CA" w14:textId="77777777">
        <w:tc>
          <w:tcPr>
            <w:tcW w:w="0" w:type="auto"/>
          </w:tcPr>
          <w:p w14:paraId="73517B51" w14:textId="77777777" w:rsidR="00451F9B" w:rsidRDefault="00000000">
            <w:pPr>
              <w:pStyle w:val="Compact"/>
            </w:pPr>
            <w:r>
              <w:t>Object Detection</w:t>
            </w:r>
          </w:p>
        </w:tc>
        <w:tc>
          <w:tcPr>
            <w:tcW w:w="0" w:type="auto"/>
          </w:tcPr>
          <w:p w14:paraId="17F4D9C0" w14:textId="77777777" w:rsidR="00451F9B" w:rsidRDefault="00000000">
            <w:pPr>
              <w:pStyle w:val="Compact"/>
            </w:pPr>
            <w:r>
              <w:t>18-22 FPS</w:t>
            </w:r>
          </w:p>
        </w:tc>
        <w:tc>
          <w:tcPr>
            <w:tcW w:w="0" w:type="auto"/>
          </w:tcPr>
          <w:p w14:paraId="27525007" w14:textId="77777777" w:rsidR="00451F9B" w:rsidRDefault="00000000">
            <w:pPr>
              <w:pStyle w:val="Compact"/>
            </w:pPr>
            <w:r>
              <w:t>89% object classification</w:t>
            </w:r>
          </w:p>
        </w:tc>
        <w:tc>
          <w:tcPr>
            <w:tcW w:w="0" w:type="auto"/>
          </w:tcPr>
          <w:p w14:paraId="1BD4D5A4" w14:textId="77777777" w:rsidR="00451F9B" w:rsidRDefault="00000000">
            <w:pPr>
              <w:pStyle w:val="Compact"/>
            </w:pPr>
            <w:r>
              <w:t>Medium-High</w:t>
            </w:r>
          </w:p>
        </w:tc>
      </w:tr>
      <w:tr w:rsidR="00451F9B" w14:paraId="6A4CB451" w14:textId="77777777">
        <w:tc>
          <w:tcPr>
            <w:tcW w:w="0" w:type="auto"/>
          </w:tcPr>
          <w:p w14:paraId="68DB9799" w14:textId="77777777" w:rsidR="00451F9B" w:rsidRDefault="00000000">
            <w:pPr>
              <w:pStyle w:val="Compact"/>
            </w:pPr>
            <w:r>
              <w:t>Media Control</w:t>
            </w:r>
          </w:p>
        </w:tc>
        <w:tc>
          <w:tcPr>
            <w:tcW w:w="0" w:type="auto"/>
          </w:tcPr>
          <w:p w14:paraId="4B53B2E8" w14:textId="77777777" w:rsidR="00451F9B" w:rsidRDefault="00000000">
            <w:pPr>
              <w:pStyle w:val="Compact"/>
            </w:pPr>
            <w:r>
              <w:t>28-32 FPS</w:t>
            </w:r>
          </w:p>
        </w:tc>
        <w:tc>
          <w:tcPr>
            <w:tcW w:w="0" w:type="auto"/>
          </w:tcPr>
          <w:p w14:paraId="65033E74" w14:textId="77777777" w:rsidR="00451F9B" w:rsidRDefault="00000000">
            <w:pPr>
              <w:pStyle w:val="Compact"/>
            </w:pPr>
            <w:r>
              <w:t>90% gesture recognition</w:t>
            </w:r>
          </w:p>
        </w:tc>
        <w:tc>
          <w:tcPr>
            <w:tcW w:w="0" w:type="auto"/>
          </w:tcPr>
          <w:p w14:paraId="487FCF9E" w14:textId="77777777" w:rsidR="00451F9B" w:rsidRDefault="00000000">
            <w:pPr>
              <w:pStyle w:val="Compact"/>
            </w:pPr>
            <w:r>
              <w:t>Low</w:t>
            </w:r>
          </w:p>
        </w:tc>
      </w:tr>
      <w:tr w:rsidR="00451F9B" w14:paraId="5A1085DE" w14:textId="77777777">
        <w:tc>
          <w:tcPr>
            <w:tcW w:w="0" w:type="auto"/>
          </w:tcPr>
          <w:p w14:paraId="1BAE720D" w14:textId="77777777" w:rsidR="00451F9B" w:rsidRDefault="00000000">
            <w:pPr>
              <w:pStyle w:val="Compact"/>
            </w:pPr>
            <w:r>
              <w:t>Music Download</w:t>
            </w:r>
          </w:p>
        </w:tc>
        <w:tc>
          <w:tcPr>
            <w:tcW w:w="0" w:type="auto"/>
          </w:tcPr>
          <w:p w14:paraId="0E5A2269" w14:textId="77777777" w:rsidR="00451F9B" w:rsidRDefault="00000000">
            <w:pPr>
              <w:pStyle w:val="Compact"/>
            </w:pPr>
            <w:r>
              <w:t>N/A</w:t>
            </w:r>
          </w:p>
        </w:tc>
        <w:tc>
          <w:tcPr>
            <w:tcW w:w="0" w:type="auto"/>
          </w:tcPr>
          <w:p w14:paraId="32E6C6C6" w14:textId="77777777" w:rsidR="00451F9B" w:rsidRDefault="00000000">
            <w:pPr>
              <w:pStyle w:val="Compact"/>
            </w:pPr>
            <w:r>
              <w:t>99% extraction success</w:t>
            </w:r>
          </w:p>
        </w:tc>
        <w:tc>
          <w:tcPr>
            <w:tcW w:w="0" w:type="auto"/>
          </w:tcPr>
          <w:p w14:paraId="5A646F59" w14:textId="77777777" w:rsidR="00451F9B" w:rsidRDefault="00000000">
            <w:pPr>
              <w:pStyle w:val="Compact"/>
            </w:pPr>
            <w:r>
              <w:t>Low (intermittent)</w:t>
            </w:r>
          </w:p>
        </w:tc>
      </w:tr>
      <w:tr w:rsidR="00451F9B" w14:paraId="61431D5F" w14:textId="77777777">
        <w:tc>
          <w:tcPr>
            <w:tcW w:w="0" w:type="auto"/>
          </w:tcPr>
          <w:p w14:paraId="46EC7C00" w14:textId="77777777" w:rsidR="00451F9B" w:rsidRDefault="00000000">
            <w:pPr>
              <w:pStyle w:val="Compact"/>
            </w:pPr>
            <w:r>
              <w:t>Phone Information</w:t>
            </w:r>
          </w:p>
        </w:tc>
        <w:tc>
          <w:tcPr>
            <w:tcW w:w="0" w:type="auto"/>
          </w:tcPr>
          <w:p w14:paraId="795DEA7B" w14:textId="77777777" w:rsidR="00451F9B" w:rsidRDefault="00000000">
            <w:pPr>
              <w:pStyle w:val="Compact"/>
            </w:pPr>
            <w:r>
              <w:t>N/A</w:t>
            </w:r>
          </w:p>
        </w:tc>
        <w:tc>
          <w:tcPr>
            <w:tcW w:w="0" w:type="auto"/>
          </w:tcPr>
          <w:p w14:paraId="22F972C3" w14:textId="77777777" w:rsidR="00451F9B" w:rsidRDefault="00000000">
            <w:pPr>
              <w:pStyle w:val="Compact"/>
            </w:pPr>
            <w:r>
              <w:t>95% validation accuracy</w:t>
            </w:r>
          </w:p>
        </w:tc>
        <w:tc>
          <w:tcPr>
            <w:tcW w:w="0" w:type="auto"/>
          </w:tcPr>
          <w:p w14:paraId="56B462E7" w14:textId="77777777" w:rsidR="00451F9B" w:rsidRDefault="00000000">
            <w:pPr>
              <w:pStyle w:val="Compact"/>
            </w:pPr>
            <w:r>
              <w:t>Very Low</w:t>
            </w:r>
          </w:p>
        </w:tc>
      </w:tr>
      <w:tr w:rsidR="00451F9B" w14:paraId="5344601B" w14:textId="77777777">
        <w:tc>
          <w:tcPr>
            <w:tcW w:w="0" w:type="auto"/>
          </w:tcPr>
          <w:p w14:paraId="66CA9D1A" w14:textId="77777777" w:rsidR="00451F9B" w:rsidRDefault="00000000">
            <w:pPr>
              <w:pStyle w:val="Compact"/>
            </w:pPr>
            <w:r>
              <w:t>Sign Language Translation</w:t>
            </w:r>
          </w:p>
        </w:tc>
        <w:tc>
          <w:tcPr>
            <w:tcW w:w="0" w:type="auto"/>
          </w:tcPr>
          <w:p w14:paraId="05F9D540" w14:textId="77777777" w:rsidR="00451F9B" w:rsidRDefault="00000000">
            <w:pPr>
              <w:pStyle w:val="Compact"/>
            </w:pPr>
            <w:r>
              <w:t>20-25 FPS</w:t>
            </w:r>
          </w:p>
        </w:tc>
        <w:tc>
          <w:tcPr>
            <w:tcW w:w="0" w:type="auto"/>
          </w:tcPr>
          <w:p w14:paraId="5C76B3D1" w14:textId="77777777" w:rsidR="00451F9B" w:rsidRDefault="00000000">
            <w:pPr>
              <w:pStyle w:val="Compact"/>
            </w:pPr>
            <w:r>
              <w:t>82% sign recognition</w:t>
            </w:r>
          </w:p>
        </w:tc>
        <w:tc>
          <w:tcPr>
            <w:tcW w:w="0" w:type="auto"/>
          </w:tcPr>
          <w:p w14:paraId="50DD4246" w14:textId="77777777" w:rsidR="00451F9B" w:rsidRDefault="00000000">
            <w:pPr>
              <w:pStyle w:val="Compact"/>
            </w:pPr>
            <w:r>
              <w:t>Medium</w:t>
            </w:r>
          </w:p>
        </w:tc>
      </w:tr>
      <w:tr w:rsidR="00451F9B" w14:paraId="62024971" w14:textId="77777777">
        <w:tc>
          <w:tcPr>
            <w:tcW w:w="0" w:type="auto"/>
          </w:tcPr>
          <w:p w14:paraId="0127BC23" w14:textId="77777777" w:rsidR="00451F9B" w:rsidRDefault="00000000">
            <w:pPr>
              <w:pStyle w:val="Compact"/>
            </w:pPr>
            <w:r>
              <w:t>Video Download</w:t>
            </w:r>
          </w:p>
        </w:tc>
        <w:tc>
          <w:tcPr>
            <w:tcW w:w="0" w:type="auto"/>
          </w:tcPr>
          <w:p w14:paraId="6C693366" w14:textId="77777777" w:rsidR="00451F9B" w:rsidRDefault="00000000">
            <w:pPr>
              <w:pStyle w:val="Compact"/>
            </w:pPr>
            <w:r>
              <w:t>N/A</w:t>
            </w:r>
          </w:p>
        </w:tc>
        <w:tc>
          <w:tcPr>
            <w:tcW w:w="0" w:type="auto"/>
          </w:tcPr>
          <w:p w14:paraId="1AE5C219" w14:textId="77777777" w:rsidR="00451F9B" w:rsidRDefault="00000000">
            <w:pPr>
              <w:pStyle w:val="Compact"/>
            </w:pPr>
            <w:r>
              <w:t>99% extraction success</w:t>
            </w:r>
          </w:p>
        </w:tc>
        <w:tc>
          <w:tcPr>
            <w:tcW w:w="0" w:type="auto"/>
          </w:tcPr>
          <w:p w14:paraId="7B5409A0" w14:textId="77777777" w:rsidR="00451F9B" w:rsidRDefault="00000000">
            <w:pPr>
              <w:pStyle w:val="Compact"/>
            </w:pPr>
            <w:r>
              <w:t>Low (intermittent)</w:t>
            </w:r>
          </w:p>
        </w:tc>
      </w:tr>
    </w:tbl>
    <w:p w14:paraId="0CC859E2" w14:textId="77777777" w:rsidR="00451F9B" w:rsidRDefault="00000000">
      <w:pPr>
        <w:pStyle w:val="BodyText"/>
      </w:pPr>
      <w:r>
        <w:t>These metrics were measured on a system with the following specifications:</w:t>
      </w:r>
    </w:p>
    <w:p w14:paraId="7D2CE0CE" w14:textId="77777777" w:rsidR="00451F9B" w:rsidRDefault="00000000">
      <w:pPr>
        <w:pStyle w:val="Compact"/>
        <w:numPr>
          <w:ilvl w:val="0"/>
          <w:numId w:val="70"/>
        </w:numPr>
      </w:pPr>
      <w:r>
        <w:t>CPU: Intel Core i7-11700K</w:t>
      </w:r>
    </w:p>
    <w:p w14:paraId="3DB93765" w14:textId="77777777" w:rsidR="00451F9B" w:rsidRDefault="00000000">
      <w:pPr>
        <w:pStyle w:val="Compact"/>
        <w:numPr>
          <w:ilvl w:val="0"/>
          <w:numId w:val="70"/>
        </w:numPr>
      </w:pPr>
      <w:r>
        <w:t>RAM: 16GB DDR4</w:t>
      </w:r>
    </w:p>
    <w:p w14:paraId="058F0193" w14:textId="77777777" w:rsidR="00451F9B" w:rsidRDefault="00000000">
      <w:pPr>
        <w:pStyle w:val="Compact"/>
        <w:numPr>
          <w:ilvl w:val="0"/>
          <w:numId w:val="70"/>
        </w:numPr>
      </w:pPr>
      <w:r>
        <w:t>GPU: NVIDIA GeForce RTX 3060</w:t>
      </w:r>
    </w:p>
    <w:p w14:paraId="5A3C1CBF" w14:textId="77777777" w:rsidR="00451F9B" w:rsidRDefault="00000000">
      <w:pPr>
        <w:pStyle w:val="Compact"/>
        <w:numPr>
          <w:ilvl w:val="0"/>
          <w:numId w:val="70"/>
        </w:numPr>
      </w:pPr>
      <w:r>
        <w:t>OS: Windows 10</w:t>
      </w:r>
    </w:p>
    <w:p w14:paraId="4F27BC01" w14:textId="77777777" w:rsidR="00451F9B" w:rsidRDefault="00000000">
      <w:pPr>
        <w:pStyle w:val="FirstParagraph"/>
      </w:pPr>
      <w:r>
        <w:t>The system demonstrates good performance across all features, with real-time computer vision features maintaining frame rates above 15 FPS, which is the minimum threshold for smooth visual feedback.</w:t>
      </w:r>
    </w:p>
    <w:p w14:paraId="42644C6D" w14:textId="77777777" w:rsidR="00451F9B" w:rsidRDefault="00000000">
      <w:pPr>
        <w:pStyle w:val="Heading4"/>
      </w:pPr>
      <w:bookmarkStart w:id="113" w:name="system-limitations"/>
      <w:bookmarkEnd w:id="112"/>
      <w:r>
        <w:t>System Limitations</w:t>
      </w:r>
    </w:p>
    <w:p w14:paraId="1CD4D82D" w14:textId="77777777" w:rsidR="00451F9B" w:rsidRDefault="00000000">
      <w:pPr>
        <w:pStyle w:val="FirstParagraph"/>
      </w:pPr>
      <w:r>
        <w:t>The current implementation has several technical limitations:</w:t>
      </w:r>
    </w:p>
    <w:p w14:paraId="2C760360" w14:textId="77777777" w:rsidR="00451F9B" w:rsidRDefault="00000000">
      <w:pPr>
        <w:pStyle w:val="Compact"/>
        <w:numPr>
          <w:ilvl w:val="0"/>
          <w:numId w:val="71"/>
        </w:numPr>
      </w:pPr>
      <w:r>
        <w:t>Hardware Dependencies</w:t>
      </w:r>
    </w:p>
    <w:p w14:paraId="466C4939" w14:textId="77777777" w:rsidR="00451F9B" w:rsidRDefault="00000000">
      <w:pPr>
        <w:pStyle w:val="Compact"/>
        <w:numPr>
          <w:ilvl w:val="1"/>
          <w:numId w:val="72"/>
        </w:numPr>
      </w:pPr>
      <w:r>
        <w:t>Computer vision features require a webcam with reasonable quality</w:t>
      </w:r>
    </w:p>
    <w:p w14:paraId="4341F742" w14:textId="77777777" w:rsidR="00451F9B" w:rsidRDefault="00000000">
      <w:pPr>
        <w:pStyle w:val="Compact"/>
        <w:numPr>
          <w:ilvl w:val="1"/>
          <w:numId w:val="72"/>
        </w:numPr>
      </w:pPr>
      <w:r>
        <w:lastRenderedPageBreak/>
        <w:t>GPU acceleration significantly improves performance but is not required</w:t>
      </w:r>
    </w:p>
    <w:p w14:paraId="54B779DD" w14:textId="77777777" w:rsidR="00451F9B" w:rsidRDefault="00000000">
      <w:pPr>
        <w:pStyle w:val="Compact"/>
        <w:numPr>
          <w:ilvl w:val="1"/>
          <w:numId w:val="72"/>
        </w:numPr>
      </w:pPr>
      <w:r>
        <w:t>Media control features are currently Windows-specific due to platform APIs</w:t>
      </w:r>
    </w:p>
    <w:p w14:paraId="1DCAF9CA" w14:textId="77777777" w:rsidR="00451F9B" w:rsidRDefault="00000000">
      <w:pPr>
        <w:pStyle w:val="Compact"/>
        <w:numPr>
          <w:ilvl w:val="0"/>
          <w:numId w:val="71"/>
        </w:numPr>
      </w:pPr>
      <w:r>
        <w:t>Integration Constraints</w:t>
      </w:r>
    </w:p>
    <w:p w14:paraId="0EDD8072" w14:textId="77777777" w:rsidR="00451F9B" w:rsidRDefault="00000000">
      <w:pPr>
        <w:pStyle w:val="Compact"/>
        <w:numPr>
          <w:ilvl w:val="1"/>
          <w:numId w:val="73"/>
        </w:numPr>
      </w:pPr>
      <w:r>
        <w:t>Python processes run independently without direct inter-process communication</w:t>
      </w:r>
    </w:p>
    <w:p w14:paraId="62954285" w14:textId="77777777" w:rsidR="00451F9B" w:rsidRDefault="00000000">
      <w:pPr>
        <w:pStyle w:val="Compact"/>
        <w:numPr>
          <w:ilvl w:val="1"/>
          <w:numId w:val="73"/>
        </w:numPr>
      </w:pPr>
      <w:r>
        <w:t>Feature overlap (such as using the camera simultaneously) is not fully resolved</w:t>
      </w:r>
    </w:p>
    <w:p w14:paraId="1325CF7F" w14:textId="77777777" w:rsidR="00451F9B" w:rsidRDefault="00000000">
      <w:pPr>
        <w:pStyle w:val="Compact"/>
        <w:numPr>
          <w:ilvl w:val="1"/>
          <w:numId w:val="73"/>
        </w:numPr>
      </w:pPr>
      <w:r>
        <w:t>Error handling for unexpected failures could be improved</w:t>
      </w:r>
    </w:p>
    <w:p w14:paraId="2C95F32F" w14:textId="77777777" w:rsidR="00451F9B" w:rsidRDefault="00000000">
      <w:pPr>
        <w:pStyle w:val="Compact"/>
        <w:numPr>
          <w:ilvl w:val="0"/>
          <w:numId w:val="71"/>
        </w:numPr>
      </w:pPr>
      <w:r>
        <w:t>Model Limitations</w:t>
      </w:r>
    </w:p>
    <w:p w14:paraId="0F9F26D2" w14:textId="77777777" w:rsidR="00451F9B" w:rsidRDefault="00000000">
      <w:pPr>
        <w:pStyle w:val="Compact"/>
        <w:numPr>
          <w:ilvl w:val="1"/>
          <w:numId w:val="74"/>
        </w:numPr>
      </w:pPr>
      <w:r>
        <w:t>Emotion detection accuracy varies with lighting conditions and facial expressions</w:t>
      </w:r>
    </w:p>
    <w:p w14:paraId="67A10A79" w14:textId="77777777" w:rsidR="00451F9B" w:rsidRDefault="00000000">
      <w:pPr>
        <w:pStyle w:val="Compact"/>
        <w:numPr>
          <w:ilvl w:val="1"/>
          <w:numId w:val="74"/>
        </w:numPr>
      </w:pPr>
      <w:r>
        <w:t>Sign language translation is limited to alphabets and basic signs</w:t>
      </w:r>
    </w:p>
    <w:p w14:paraId="281BA909" w14:textId="77777777" w:rsidR="00451F9B" w:rsidRDefault="00000000">
      <w:pPr>
        <w:pStyle w:val="Compact"/>
        <w:numPr>
          <w:ilvl w:val="1"/>
          <w:numId w:val="74"/>
        </w:numPr>
      </w:pPr>
      <w:r>
        <w:t>Object detection may fail with unusual viewing angles or partial occlusion</w:t>
      </w:r>
    </w:p>
    <w:p w14:paraId="48309962" w14:textId="77777777" w:rsidR="00451F9B" w:rsidRDefault="00000000">
      <w:pPr>
        <w:pStyle w:val="Compact"/>
        <w:numPr>
          <w:ilvl w:val="0"/>
          <w:numId w:val="71"/>
        </w:numPr>
      </w:pPr>
      <w:r>
        <w:t>User Experience Considerations</w:t>
      </w:r>
    </w:p>
    <w:p w14:paraId="0B7919A6" w14:textId="77777777" w:rsidR="00451F9B" w:rsidRDefault="00000000">
      <w:pPr>
        <w:pStyle w:val="Compact"/>
        <w:numPr>
          <w:ilvl w:val="1"/>
          <w:numId w:val="75"/>
        </w:numPr>
      </w:pPr>
      <w:r>
        <w:t>Significant CPU/GPU usage during multi-feature operation</w:t>
      </w:r>
    </w:p>
    <w:p w14:paraId="3FD9AF00" w14:textId="77777777" w:rsidR="00451F9B" w:rsidRDefault="00000000">
      <w:pPr>
        <w:pStyle w:val="Compact"/>
        <w:numPr>
          <w:ilvl w:val="1"/>
          <w:numId w:val="75"/>
        </w:numPr>
      </w:pPr>
      <w:r>
        <w:t>Memory footprint increases with feature complexity</w:t>
      </w:r>
    </w:p>
    <w:p w14:paraId="1D1B6799" w14:textId="77777777" w:rsidR="00451F9B" w:rsidRDefault="00000000">
      <w:pPr>
        <w:pStyle w:val="Compact"/>
        <w:numPr>
          <w:ilvl w:val="1"/>
          <w:numId w:val="75"/>
        </w:numPr>
      </w:pPr>
      <w:r>
        <w:t>Startup time affected by model loading</w:t>
      </w:r>
    </w:p>
    <w:p w14:paraId="3F620ED5" w14:textId="77777777" w:rsidR="00451F9B" w:rsidRDefault="00000000">
      <w:pPr>
        <w:pStyle w:val="FirstParagraph"/>
      </w:pPr>
      <w:r>
        <w:t>Despite these limitations, the system provides a solid foundation for future development and demonstrates the viability of integrating multiple computer vision capabilities into a cohesive application.</w:t>
      </w:r>
    </w:p>
    <w:p w14:paraId="2FDFC856" w14:textId="77777777" w:rsidR="00451F9B" w:rsidRDefault="00000000">
      <w:pPr>
        <w:pStyle w:val="Heading3"/>
      </w:pPr>
      <w:bookmarkStart w:id="114" w:name="user-evaluation"/>
      <w:bookmarkEnd w:id="111"/>
      <w:bookmarkEnd w:id="113"/>
      <w:r>
        <w:t>User Evaluation</w:t>
      </w:r>
    </w:p>
    <w:p w14:paraId="3715659B" w14:textId="77777777" w:rsidR="00451F9B" w:rsidRDefault="00000000">
      <w:pPr>
        <w:pStyle w:val="Heading4"/>
      </w:pPr>
      <w:bookmarkStart w:id="115" w:name="user-testing-methodology"/>
      <w:r>
        <w:t>User Testing Methodology</w:t>
      </w:r>
    </w:p>
    <w:p w14:paraId="4AE7C765" w14:textId="77777777" w:rsidR="00451F9B" w:rsidRDefault="00000000">
      <w:pPr>
        <w:pStyle w:val="FirstParagraph"/>
      </w:pPr>
      <w:r>
        <w:t>User testing was conducted with a group of 12 participants with varying technical backgrounds to evaluate the usability and effectiveness of the CLEM system. The testing protocol included:</w:t>
      </w:r>
    </w:p>
    <w:p w14:paraId="38D95099" w14:textId="77777777" w:rsidR="00451F9B" w:rsidRDefault="00000000">
      <w:pPr>
        <w:pStyle w:val="Compact"/>
        <w:numPr>
          <w:ilvl w:val="0"/>
          <w:numId w:val="76"/>
        </w:numPr>
      </w:pPr>
      <w:r>
        <w:t>Guided Exploration - Participants were given a brief introduction to the system and allowed to explore the interface freely</w:t>
      </w:r>
    </w:p>
    <w:p w14:paraId="03F5CE6F" w14:textId="77777777" w:rsidR="00451F9B" w:rsidRDefault="00000000">
      <w:pPr>
        <w:pStyle w:val="Compact"/>
        <w:numPr>
          <w:ilvl w:val="0"/>
          <w:numId w:val="76"/>
        </w:numPr>
      </w:pPr>
      <w:r>
        <w:t>Task-Based Testing - Specific tasks were assigned to evaluate each feature’s usability</w:t>
      </w:r>
    </w:p>
    <w:p w14:paraId="07FD2B6E" w14:textId="77777777" w:rsidR="00451F9B" w:rsidRDefault="00000000">
      <w:pPr>
        <w:pStyle w:val="Compact"/>
        <w:numPr>
          <w:ilvl w:val="0"/>
          <w:numId w:val="76"/>
        </w:numPr>
      </w:pPr>
      <w:r>
        <w:t>Quantitative Assessment - Users rated various aspects of the system on a 5-point Likert scale</w:t>
      </w:r>
    </w:p>
    <w:p w14:paraId="1677C9CB" w14:textId="77777777" w:rsidR="00451F9B" w:rsidRDefault="00000000">
      <w:pPr>
        <w:pStyle w:val="Compact"/>
        <w:numPr>
          <w:ilvl w:val="0"/>
          <w:numId w:val="76"/>
        </w:numPr>
      </w:pPr>
      <w:r>
        <w:t>Qualitative Feedback - Open-ended questions about experience and suggestions</w:t>
      </w:r>
    </w:p>
    <w:p w14:paraId="0C853862" w14:textId="77777777" w:rsidR="00451F9B" w:rsidRDefault="00000000">
      <w:pPr>
        <w:pStyle w:val="Heading4"/>
      </w:pPr>
      <w:bookmarkStart w:id="116" w:name="user-feedback-summary"/>
      <w:bookmarkEnd w:id="115"/>
      <w:r>
        <w:t>User Feedback Summary</w:t>
      </w:r>
    </w:p>
    <w:p w14:paraId="6DD0AD96" w14:textId="77777777" w:rsidR="00451F9B" w:rsidRDefault="00000000">
      <w:pPr>
        <w:pStyle w:val="FirstParagraph"/>
      </w:pPr>
      <w:r>
        <w:t>Interface Design: - Average Rating: 4.3/5 - Users described the interface as “futuristic,” “clean,” and “intuitive” - 92% of users successfully navigated between features without assistance - The dashboard layout was praised for providing a clear overview</w:t>
      </w:r>
    </w:p>
    <w:p w14:paraId="79A05737" w14:textId="77777777" w:rsidR="00451F9B" w:rsidRDefault="00000000">
      <w:pPr>
        <w:pStyle w:val="BodyText"/>
      </w:pPr>
      <w:r>
        <w:t xml:space="preserve">Feature Usability: - Air Writing received the highest usability rating (4.7/5) - Face Recognition received high praise for visual feedback (4.5/5) - Emotion Detection was noted </w:t>
      </w:r>
      <w:r>
        <w:lastRenderedPageBreak/>
        <w:t>as particularly accurate and responsive (4.2/5) - Media Control had a steeper learning curve but was considered innovative (3.8/5)</w:t>
      </w:r>
    </w:p>
    <w:p w14:paraId="173EBF69" w14:textId="77777777" w:rsidR="00451F9B" w:rsidRDefault="00000000">
      <w:pPr>
        <w:pStyle w:val="BodyText"/>
      </w:pPr>
      <w:r>
        <w:t>System Performance: - 83% of users reported satisfactory response times - Feature activation times were considered acceptable - Some users noted occasional lag during simultaneous feature use</w:t>
      </w:r>
    </w:p>
    <w:p w14:paraId="5D41DE4F" w14:textId="77777777" w:rsidR="00451F9B" w:rsidRDefault="00000000">
      <w:pPr>
        <w:pStyle w:val="BodyText"/>
      </w:pPr>
      <w:r>
        <w:t>User Suggestions: - Request for voice command integration - Desire for customizable interface themes - Suggestions for additional features (voice recognition, text-to-speech) - Recommendations for improved error messaging</w:t>
      </w:r>
    </w:p>
    <w:p w14:paraId="42FA5B42" w14:textId="77777777" w:rsidR="00451F9B" w:rsidRDefault="00000000">
      <w:pPr>
        <w:pStyle w:val="BodyText"/>
      </w:pPr>
      <w:r>
        <w:t>Overall, user testing indicated a positive reception of the CLEM system, with particular appreciation for the intuitive interface design and the novelty of computer vision-based interactions.</w:t>
      </w:r>
    </w:p>
    <w:p w14:paraId="198BD5A9" w14:textId="77777777" w:rsidR="00451F9B" w:rsidRDefault="00000000">
      <w:pPr>
        <w:pStyle w:val="Heading3"/>
      </w:pPr>
      <w:bookmarkStart w:id="117" w:name="comparison-with-similar-systems"/>
      <w:bookmarkEnd w:id="114"/>
      <w:bookmarkEnd w:id="116"/>
      <w:r>
        <w:t>Comparison with Similar Systems</w:t>
      </w:r>
    </w:p>
    <w:p w14:paraId="24907057" w14:textId="77777777" w:rsidR="00451F9B" w:rsidRDefault="00000000">
      <w:pPr>
        <w:pStyle w:val="Heading4"/>
      </w:pPr>
      <w:bookmarkStart w:id="118" w:name="clem-vs.-commercial-systems"/>
      <w:r>
        <w:t>CLEM vs. Commercial Systems</w:t>
      </w:r>
    </w:p>
    <w:tbl>
      <w:tblPr>
        <w:tblStyle w:val="Table"/>
        <w:tblW w:w="5000" w:type="pct"/>
        <w:tblLook w:val="0020" w:firstRow="1" w:lastRow="0" w:firstColumn="0" w:lastColumn="0" w:noHBand="0" w:noVBand="0"/>
      </w:tblPr>
      <w:tblGrid>
        <w:gridCol w:w="2598"/>
        <w:gridCol w:w="1820"/>
        <w:gridCol w:w="1792"/>
        <w:gridCol w:w="1721"/>
        <w:gridCol w:w="1645"/>
      </w:tblGrid>
      <w:tr w:rsidR="00451F9B" w14:paraId="11562E7B" w14:textId="77777777" w:rsidTr="00451F9B">
        <w:trPr>
          <w:cnfStyle w:val="100000000000" w:firstRow="1" w:lastRow="0" w:firstColumn="0" w:lastColumn="0" w:oddVBand="0" w:evenVBand="0" w:oddHBand="0" w:evenHBand="0" w:firstRowFirstColumn="0" w:firstRowLastColumn="0" w:lastRowFirstColumn="0" w:lastRowLastColumn="0"/>
          <w:tblHeader/>
        </w:trPr>
        <w:tc>
          <w:tcPr>
            <w:tcW w:w="0" w:type="auto"/>
          </w:tcPr>
          <w:p w14:paraId="54327912" w14:textId="77777777" w:rsidR="00451F9B" w:rsidRDefault="00000000">
            <w:pPr>
              <w:pStyle w:val="Compact"/>
            </w:pPr>
            <w:r>
              <w:t>Feature</w:t>
            </w:r>
          </w:p>
        </w:tc>
        <w:tc>
          <w:tcPr>
            <w:tcW w:w="0" w:type="auto"/>
          </w:tcPr>
          <w:p w14:paraId="2F5B7B9C" w14:textId="77777777" w:rsidR="00451F9B" w:rsidRDefault="00000000">
            <w:pPr>
              <w:pStyle w:val="Compact"/>
            </w:pPr>
            <w:r>
              <w:t>CLEM</w:t>
            </w:r>
          </w:p>
        </w:tc>
        <w:tc>
          <w:tcPr>
            <w:tcW w:w="0" w:type="auto"/>
          </w:tcPr>
          <w:p w14:paraId="63A1E1DE" w14:textId="77777777" w:rsidR="00451F9B" w:rsidRDefault="00000000">
            <w:pPr>
              <w:pStyle w:val="Compact"/>
            </w:pPr>
            <w:r>
              <w:t>Apple Vision Pro</w:t>
            </w:r>
          </w:p>
        </w:tc>
        <w:tc>
          <w:tcPr>
            <w:tcW w:w="0" w:type="auto"/>
          </w:tcPr>
          <w:p w14:paraId="5462E574" w14:textId="77777777" w:rsidR="00451F9B" w:rsidRDefault="00000000">
            <w:pPr>
              <w:pStyle w:val="Compact"/>
            </w:pPr>
            <w:r>
              <w:t>Amazon Alexa</w:t>
            </w:r>
          </w:p>
        </w:tc>
        <w:tc>
          <w:tcPr>
            <w:tcW w:w="0" w:type="auto"/>
          </w:tcPr>
          <w:p w14:paraId="71096AE1" w14:textId="77777777" w:rsidR="00451F9B" w:rsidRDefault="00000000">
            <w:pPr>
              <w:pStyle w:val="Compact"/>
            </w:pPr>
            <w:r>
              <w:t>Google Assistant</w:t>
            </w:r>
          </w:p>
        </w:tc>
      </w:tr>
      <w:tr w:rsidR="00451F9B" w14:paraId="13ED2EF7" w14:textId="77777777">
        <w:tc>
          <w:tcPr>
            <w:tcW w:w="0" w:type="auto"/>
          </w:tcPr>
          <w:p w14:paraId="3241D829" w14:textId="77777777" w:rsidR="00451F9B" w:rsidRDefault="00000000">
            <w:pPr>
              <w:pStyle w:val="Compact"/>
            </w:pPr>
            <w:r>
              <w:t>Computer Vision Capabilities</w:t>
            </w:r>
          </w:p>
        </w:tc>
        <w:tc>
          <w:tcPr>
            <w:tcW w:w="0" w:type="auto"/>
          </w:tcPr>
          <w:p w14:paraId="230E6E92" w14:textId="77777777" w:rsidR="00451F9B" w:rsidRDefault="00000000">
            <w:pPr>
              <w:pStyle w:val="Compact"/>
            </w:pPr>
            <w:r>
              <w:t>Comprehensive</w:t>
            </w:r>
          </w:p>
        </w:tc>
        <w:tc>
          <w:tcPr>
            <w:tcW w:w="0" w:type="auto"/>
          </w:tcPr>
          <w:p w14:paraId="7BB48A10" w14:textId="77777777" w:rsidR="00451F9B" w:rsidRDefault="00000000">
            <w:pPr>
              <w:pStyle w:val="Compact"/>
            </w:pPr>
            <w:r>
              <w:t>Limited to AR/VR</w:t>
            </w:r>
          </w:p>
        </w:tc>
        <w:tc>
          <w:tcPr>
            <w:tcW w:w="0" w:type="auto"/>
          </w:tcPr>
          <w:p w14:paraId="58217C66" w14:textId="77777777" w:rsidR="00451F9B" w:rsidRDefault="00000000">
            <w:pPr>
              <w:pStyle w:val="Compact"/>
            </w:pPr>
            <w:r>
              <w:t>Minimal/None</w:t>
            </w:r>
          </w:p>
        </w:tc>
        <w:tc>
          <w:tcPr>
            <w:tcW w:w="0" w:type="auto"/>
          </w:tcPr>
          <w:p w14:paraId="17AE472C" w14:textId="77777777" w:rsidR="00451F9B" w:rsidRDefault="00000000">
            <w:pPr>
              <w:pStyle w:val="Compact"/>
            </w:pPr>
            <w:r>
              <w:t>Limited</w:t>
            </w:r>
          </w:p>
        </w:tc>
      </w:tr>
      <w:tr w:rsidR="00451F9B" w14:paraId="194FF62B" w14:textId="77777777">
        <w:tc>
          <w:tcPr>
            <w:tcW w:w="0" w:type="auto"/>
          </w:tcPr>
          <w:p w14:paraId="0D2F7441" w14:textId="77777777" w:rsidR="00451F9B" w:rsidRDefault="00000000">
            <w:pPr>
              <w:pStyle w:val="Compact"/>
            </w:pPr>
            <w:r>
              <w:t>Gesture Control</w:t>
            </w:r>
          </w:p>
        </w:tc>
        <w:tc>
          <w:tcPr>
            <w:tcW w:w="0" w:type="auto"/>
          </w:tcPr>
          <w:p w14:paraId="708B8FC4" w14:textId="77777777" w:rsidR="00451F9B" w:rsidRDefault="00000000">
            <w:pPr>
              <w:pStyle w:val="Compact"/>
            </w:pPr>
            <w:r>
              <w:t>Advanced</w:t>
            </w:r>
          </w:p>
        </w:tc>
        <w:tc>
          <w:tcPr>
            <w:tcW w:w="0" w:type="auto"/>
          </w:tcPr>
          <w:p w14:paraId="35174E36" w14:textId="77777777" w:rsidR="00451F9B" w:rsidRDefault="00000000">
            <w:pPr>
              <w:pStyle w:val="Compact"/>
            </w:pPr>
            <w:r>
              <w:t>Basic</w:t>
            </w:r>
          </w:p>
        </w:tc>
        <w:tc>
          <w:tcPr>
            <w:tcW w:w="0" w:type="auto"/>
          </w:tcPr>
          <w:p w14:paraId="5A2038C5" w14:textId="77777777" w:rsidR="00451F9B" w:rsidRDefault="00000000">
            <w:pPr>
              <w:pStyle w:val="Compact"/>
            </w:pPr>
            <w:r>
              <w:t>None</w:t>
            </w:r>
          </w:p>
        </w:tc>
        <w:tc>
          <w:tcPr>
            <w:tcW w:w="0" w:type="auto"/>
          </w:tcPr>
          <w:p w14:paraId="212EBE87" w14:textId="77777777" w:rsidR="00451F9B" w:rsidRDefault="00000000">
            <w:pPr>
              <w:pStyle w:val="Compact"/>
            </w:pPr>
            <w:r>
              <w:t>None</w:t>
            </w:r>
          </w:p>
        </w:tc>
      </w:tr>
      <w:tr w:rsidR="00451F9B" w14:paraId="342F7CA2" w14:textId="77777777">
        <w:tc>
          <w:tcPr>
            <w:tcW w:w="0" w:type="auto"/>
          </w:tcPr>
          <w:p w14:paraId="2BA3A125" w14:textId="77777777" w:rsidR="00451F9B" w:rsidRDefault="00000000">
            <w:pPr>
              <w:pStyle w:val="Compact"/>
            </w:pPr>
            <w:r>
              <w:t>Face Recognition</w:t>
            </w:r>
          </w:p>
        </w:tc>
        <w:tc>
          <w:tcPr>
            <w:tcW w:w="0" w:type="auto"/>
          </w:tcPr>
          <w:p w14:paraId="3F69D3E5" w14:textId="77777777" w:rsidR="00451F9B" w:rsidRDefault="00000000">
            <w:pPr>
              <w:pStyle w:val="Compact"/>
            </w:pPr>
            <w:r>
              <w:t>Yes</w:t>
            </w:r>
          </w:p>
        </w:tc>
        <w:tc>
          <w:tcPr>
            <w:tcW w:w="0" w:type="auto"/>
          </w:tcPr>
          <w:p w14:paraId="59F2CEA8" w14:textId="77777777" w:rsidR="00451F9B" w:rsidRDefault="00000000">
            <w:pPr>
              <w:pStyle w:val="Compact"/>
            </w:pPr>
            <w:r>
              <w:t>Limited</w:t>
            </w:r>
          </w:p>
        </w:tc>
        <w:tc>
          <w:tcPr>
            <w:tcW w:w="0" w:type="auto"/>
          </w:tcPr>
          <w:p w14:paraId="52EEF466" w14:textId="77777777" w:rsidR="00451F9B" w:rsidRDefault="00000000">
            <w:pPr>
              <w:pStyle w:val="Compact"/>
            </w:pPr>
            <w:r>
              <w:t>No</w:t>
            </w:r>
          </w:p>
        </w:tc>
        <w:tc>
          <w:tcPr>
            <w:tcW w:w="0" w:type="auto"/>
          </w:tcPr>
          <w:p w14:paraId="3422C014" w14:textId="77777777" w:rsidR="00451F9B" w:rsidRDefault="00000000">
            <w:pPr>
              <w:pStyle w:val="Compact"/>
            </w:pPr>
            <w:r>
              <w:t>Limited</w:t>
            </w:r>
          </w:p>
        </w:tc>
      </w:tr>
      <w:tr w:rsidR="00451F9B" w14:paraId="4D18B130" w14:textId="77777777">
        <w:tc>
          <w:tcPr>
            <w:tcW w:w="0" w:type="auto"/>
          </w:tcPr>
          <w:p w14:paraId="1CCD23A0" w14:textId="77777777" w:rsidR="00451F9B" w:rsidRDefault="00000000">
            <w:pPr>
              <w:pStyle w:val="Compact"/>
            </w:pPr>
            <w:r>
              <w:t>Health Analysis</w:t>
            </w:r>
          </w:p>
        </w:tc>
        <w:tc>
          <w:tcPr>
            <w:tcW w:w="0" w:type="auto"/>
          </w:tcPr>
          <w:p w14:paraId="04DC83A0" w14:textId="77777777" w:rsidR="00451F9B" w:rsidRDefault="00000000">
            <w:pPr>
              <w:pStyle w:val="Compact"/>
            </w:pPr>
            <w:r>
              <w:t>Detailed</w:t>
            </w:r>
          </w:p>
        </w:tc>
        <w:tc>
          <w:tcPr>
            <w:tcW w:w="0" w:type="auto"/>
          </w:tcPr>
          <w:p w14:paraId="1AB24414" w14:textId="77777777" w:rsidR="00451F9B" w:rsidRDefault="00000000">
            <w:pPr>
              <w:pStyle w:val="Compact"/>
            </w:pPr>
            <w:r>
              <w:t>None</w:t>
            </w:r>
          </w:p>
        </w:tc>
        <w:tc>
          <w:tcPr>
            <w:tcW w:w="0" w:type="auto"/>
          </w:tcPr>
          <w:p w14:paraId="43EA7A86" w14:textId="77777777" w:rsidR="00451F9B" w:rsidRDefault="00000000">
            <w:pPr>
              <w:pStyle w:val="Compact"/>
            </w:pPr>
            <w:r>
              <w:t>None</w:t>
            </w:r>
          </w:p>
        </w:tc>
        <w:tc>
          <w:tcPr>
            <w:tcW w:w="0" w:type="auto"/>
          </w:tcPr>
          <w:p w14:paraId="156B368E" w14:textId="77777777" w:rsidR="00451F9B" w:rsidRDefault="00000000">
            <w:pPr>
              <w:pStyle w:val="Compact"/>
            </w:pPr>
            <w:r>
              <w:t>None</w:t>
            </w:r>
          </w:p>
        </w:tc>
      </w:tr>
      <w:tr w:rsidR="00451F9B" w14:paraId="4500AC8B" w14:textId="77777777">
        <w:tc>
          <w:tcPr>
            <w:tcW w:w="0" w:type="auto"/>
          </w:tcPr>
          <w:p w14:paraId="475262D7" w14:textId="77777777" w:rsidR="00451F9B" w:rsidRDefault="00000000">
            <w:pPr>
              <w:pStyle w:val="Compact"/>
            </w:pPr>
            <w:r>
              <w:t>Emotion Detection</w:t>
            </w:r>
          </w:p>
        </w:tc>
        <w:tc>
          <w:tcPr>
            <w:tcW w:w="0" w:type="auto"/>
          </w:tcPr>
          <w:p w14:paraId="3EA6BB3B" w14:textId="77777777" w:rsidR="00451F9B" w:rsidRDefault="00000000">
            <w:pPr>
              <w:pStyle w:val="Compact"/>
            </w:pPr>
            <w:r>
              <w:t>Yes</w:t>
            </w:r>
          </w:p>
        </w:tc>
        <w:tc>
          <w:tcPr>
            <w:tcW w:w="0" w:type="auto"/>
          </w:tcPr>
          <w:p w14:paraId="1D699A35" w14:textId="77777777" w:rsidR="00451F9B" w:rsidRDefault="00000000">
            <w:pPr>
              <w:pStyle w:val="Compact"/>
            </w:pPr>
            <w:r>
              <w:t>No</w:t>
            </w:r>
          </w:p>
        </w:tc>
        <w:tc>
          <w:tcPr>
            <w:tcW w:w="0" w:type="auto"/>
          </w:tcPr>
          <w:p w14:paraId="774D9993" w14:textId="77777777" w:rsidR="00451F9B" w:rsidRDefault="00000000">
            <w:pPr>
              <w:pStyle w:val="Compact"/>
            </w:pPr>
            <w:r>
              <w:t>No</w:t>
            </w:r>
          </w:p>
        </w:tc>
        <w:tc>
          <w:tcPr>
            <w:tcW w:w="0" w:type="auto"/>
          </w:tcPr>
          <w:p w14:paraId="770990B0" w14:textId="77777777" w:rsidR="00451F9B" w:rsidRDefault="00000000">
            <w:pPr>
              <w:pStyle w:val="Compact"/>
            </w:pPr>
            <w:r>
              <w:t>No</w:t>
            </w:r>
          </w:p>
        </w:tc>
      </w:tr>
      <w:tr w:rsidR="00451F9B" w14:paraId="4D7E2125" w14:textId="77777777">
        <w:tc>
          <w:tcPr>
            <w:tcW w:w="0" w:type="auto"/>
          </w:tcPr>
          <w:p w14:paraId="45E82D08" w14:textId="77777777" w:rsidR="00451F9B" w:rsidRDefault="00000000">
            <w:pPr>
              <w:pStyle w:val="Compact"/>
            </w:pPr>
            <w:r>
              <w:t>Sign Language Translation</w:t>
            </w:r>
          </w:p>
        </w:tc>
        <w:tc>
          <w:tcPr>
            <w:tcW w:w="0" w:type="auto"/>
          </w:tcPr>
          <w:p w14:paraId="77147241" w14:textId="77777777" w:rsidR="00451F9B" w:rsidRDefault="00000000">
            <w:pPr>
              <w:pStyle w:val="Compact"/>
            </w:pPr>
            <w:r>
              <w:t>Yes</w:t>
            </w:r>
          </w:p>
        </w:tc>
        <w:tc>
          <w:tcPr>
            <w:tcW w:w="0" w:type="auto"/>
          </w:tcPr>
          <w:p w14:paraId="66702C76" w14:textId="77777777" w:rsidR="00451F9B" w:rsidRDefault="00000000">
            <w:pPr>
              <w:pStyle w:val="Compact"/>
            </w:pPr>
            <w:r>
              <w:t>No</w:t>
            </w:r>
          </w:p>
        </w:tc>
        <w:tc>
          <w:tcPr>
            <w:tcW w:w="0" w:type="auto"/>
          </w:tcPr>
          <w:p w14:paraId="786686A7" w14:textId="77777777" w:rsidR="00451F9B" w:rsidRDefault="00000000">
            <w:pPr>
              <w:pStyle w:val="Compact"/>
            </w:pPr>
            <w:r>
              <w:t>No</w:t>
            </w:r>
          </w:p>
        </w:tc>
        <w:tc>
          <w:tcPr>
            <w:tcW w:w="0" w:type="auto"/>
          </w:tcPr>
          <w:p w14:paraId="1048A211" w14:textId="77777777" w:rsidR="00451F9B" w:rsidRDefault="00000000">
            <w:pPr>
              <w:pStyle w:val="Compact"/>
            </w:pPr>
            <w:r>
              <w:t>No</w:t>
            </w:r>
          </w:p>
        </w:tc>
      </w:tr>
      <w:tr w:rsidR="00451F9B" w14:paraId="31259934" w14:textId="77777777">
        <w:tc>
          <w:tcPr>
            <w:tcW w:w="0" w:type="auto"/>
          </w:tcPr>
          <w:p w14:paraId="7ACA6067" w14:textId="77777777" w:rsidR="00451F9B" w:rsidRDefault="00000000">
            <w:pPr>
              <w:pStyle w:val="Compact"/>
            </w:pPr>
            <w:r>
              <w:t>Media Control</w:t>
            </w:r>
          </w:p>
        </w:tc>
        <w:tc>
          <w:tcPr>
            <w:tcW w:w="0" w:type="auto"/>
          </w:tcPr>
          <w:p w14:paraId="40E15910" w14:textId="77777777" w:rsidR="00451F9B" w:rsidRDefault="00000000">
            <w:pPr>
              <w:pStyle w:val="Compact"/>
            </w:pPr>
            <w:r>
              <w:t>Hands-free</w:t>
            </w:r>
          </w:p>
        </w:tc>
        <w:tc>
          <w:tcPr>
            <w:tcW w:w="0" w:type="auto"/>
          </w:tcPr>
          <w:p w14:paraId="20228837" w14:textId="77777777" w:rsidR="00451F9B" w:rsidRDefault="00000000">
            <w:pPr>
              <w:pStyle w:val="Compact"/>
            </w:pPr>
            <w:r>
              <w:t>Controller-based</w:t>
            </w:r>
          </w:p>
        </w:tc>
        <w:tc>
          <w:tcPr>
            <w:tcW w:w="0" w:type="auto"/>
          </w:tcPr>
          <w:p w14:paraId="67D071CE" w14:textId="77777777" w:rsidR="00451F9B" w:rsidRDefault="00000000">
            <w:pPr>
              <w:pStyle w:val="Compact"/>
            </w:pPr>
            <w:r>
              <w:t>Voice-only</w:t>
            </w:r>
          </w:p>
        </w:tc>
        <w:tc>
          <w:tcPr>
            <w:tcW w:w="0" w:type="auto"/>
          </w:tcPr>
          <w:p w14:paraId="42AAE525" w14:textId="77777777" w:rsidR="00451F9B" w:rsidRDefault="00000000">
            <w:pPr>
              <w:pStyle w:val="Compact"/>
            </w:pPr>
            <w:r>
              <w:t>Voice-only</w:t>
            </w:r>
          </w:p>
        </w:tc>
      </w:tr>
      <w:tr w:rsidR="00451F9B" w14:paraId="37E24784" w14:textId="77777777">
        <w:tc>
          <w:tcPr>
            <w:tcW w:w="0" w:type="auto"/>
          </w:tcPr>
          <w:p w14:paraId="0A7334CA" w14:textId="77777777" w:rsidR="00451F9B" w:rsidRDefault="00000000">
            <w:pPr>
              <w:pStyle w:val="Compact"/>
            </w:pPr>
            <w:r>
              <w:t>Local Processing</w:t>
            </w:r>
          </w:p>
        </w:tc>
        <w:tc>
          <w:tcPr>
            <w:tcW w:w="0" w:type="auto"/>
          </w:tcPr>
          <w:p w14:paraId="00BCD525" w14:textId="77777777" w:rsidR="00451F9B" w:rsidRDefault="00000000">
            <w:pPr>
              <w:pStyle w:val="Compact"/>
            </w:pPr>
            <w:r>
              <w:t>Complete</w:t>
            </w:r>
          </w:p>
        </w:tc>
        <w:tc>
          <w:tcPr>
            <w:tcW w:w="0" w:type="auto"/>
          </w:tcPr>
          <w:p w14:paraId="6749A2EA" w14:textId="77777777" w:rsidR="00451F9B" w:rsidRDefault="00000000">
            <w:pPr>
              <w:pStyle w:val="Compact"/>
            </w:pPr>
            <w:r>
              <w:t>Partial</w:t>
            </w:r>
          </w:p>
        </w:tc>
        <w:tc>
          <w:tcPr>
            <w:tcW w:w="0" w:type="auto"/>
          </w:tcPr>
          <w:p w14:paraId="0EFBC6E0" w14:textId="77777777" w:rsidR="00451F9B" w:rsidRDefault="00000000">
            <w:pPr>
              <w:pStyle w:val="Compact"/>
            </w:pPr>
            <w:r>
              <w:t>No</w:t>
            </w:r>
          </w:p>
        </w:tc>
        <w:tc>
          <w:tcPr>
            <w:tcW w:w="0" w:type="auto"/>
          </w:tcPr>
          <w:p w14:paraId="6C093279" w14:textId="77777777" w:rsidR="00451F9B" w:rsidRDefault="00000000">
            <w:pPr>
              <w:pStyle w:val="Compact"/>
            </w:pPr>
            <w:r>
              <w:t>No</w:t>
            </w:r>
          </w:p>
        </w:tc>
      </w:tr>
      <w:tr w:rsidR="00451F9B" w14:paraId="357A8195" w14:textId="77777777">
        <w:tc>
          <w:tcPr>
            <w:tcW w:w="0" w:type="auto"/>
          </w:tcPr>
          <w:p w14:paraId="7EDE5AA8" w14:textId="77777777" w:rsidR="00451F9B" w:rsidRDefault="00000000">
            <w:pPr>
              <w:pStyle w:val="Compact"/>
            </w:pPr>
            <w:r>
              <w:t>Open Architecture</w:t>
            </w:r>
          </w:p>
        </w:tc>
        <w:tc>
          <w:tcPr>
            <w:tcW w:w="0" w:type="auto"/>
          </w:tcPr>
          <w:p w14:paraId="3348D8B7" w14:textId="77777777" w:rsidR="00451F9B" w:rsidRDefault="00000000">
            <w:pPr>
              <w:pStyle w:val="Compact"/>
            </w:pPr>
            <w:r>
              <w:t>Yes</w:t>
            </w:r>
          </w:p>
        </w:tc>
        <w:tc>
          <w:tcPr>
            <w:tcW w:w="0" w:type="auto"/>
          </w:tcPr>
          <w:p w14:paraId="0CAEBDB9" w14:textId="77777777" w:rsidR="00451F9B" w:rsidRDefault="00000000">
            <w:pPr>
              <w:pStyle w:val="Compact"/>
            </w:pPr>
            <w:r>
              <w:t>No</w:t>
            </w:r>
          </w:p>
        </w:tc>
        <w:tc>
          <w:tcPr>
            <w:tcW w:w="0" w:type="auto"/>
          </w:tcPr>
          <w:p w14:paraId="26B1227F" w14:textId="77777777" w:rsidR="00451F9B" w:rsidRDefault="00000000">
            <w:pPr>
              <w:pStyle w:val="Compact"/>
            </w:pPr>
            <w:r>
              <w:t>Limited</w:t>
            </w:r>
          </w:p>
        </w:tc>
        <w:tc>
          <w:tcPr>
            <w:tcW w:w="0" w:type="auto"/>
          </w:tcPr>
          <w:p w14:paraId="74853621" w14:textId="77777777" w:rsidR="00451F9B" w:rsidRDefault="00000000">
            <w:pPr>
              <w:pStyle w:val="Compact"/>
            </w:pPr>
            <w:r>
              <w:t>Limited</w:t>
            </w:r>
          </w:p>
        </w:tc>
      </w:tr>
      <w:tr w:rsidR="00451F9B" w14:paraId="2E998EEA" w14:textId="77777777">
        <w:tc>
          <w:tcPr>
            <w:tcW w:w="0" w:type="auto"/>
          </w:tcPr>
          <w:p w14:paraId="37C9F2B1" w14:textId="77777777" w:rsidR="00451F9B" w:rsidRDefault="00000000">
            <w:pPr>
              <w:pStyle w:val="Compact"/>
            </w:pPr>
            <w:r>
              <w:t>Cross-platform</w:t>
            </w:r>
          </w:p>
        </w:tc>
        <w:tc>
          <w:tcPr>
            <w:tcW w:w="0" w:type="auto"/>
          </w:tcPr>
          <w:p w14:paraId="597047AA" w14:textId="77777777" w:rsidR="00451F9B" w:rsidRDefault="00000000">
            <w:pPr>
              <w:pStyle w:val="Compact"/>
            </w:pPr>
            <w:r>
              <w:t>Yes</w:t>
            </w:r>
          </w:p>
        </w:tc>
        <w:tc>
          <w:tcPr>
            <w:tcW w:w="0" w:type="auto"/>
          </w:tcPr>
          <w:p w14:paraId="437A3D05" w14:textId="77777777" w:rsidR="00451F9B" w:rsidRDefault="00000000">
            <w:pPr>
              <w:pStyle w:val="Compact"/>
            </w:pPr>
            <w:r>
              <w:t>Apple-only</w:t>
            </w:r>
          </w:p>
        </w:tc>
        <w:tc>
          <w:tcPr>
            <w:tcW w:w="0" w:type="auto"/>
          </w:tcPr>
          <w:p w14:paraId="4383B0BF" w14:textId="77777777" w:rsidR="00451F9B" w:rsidRDefault="00000000">
            <w:pPr>
              <w:pStyle w:val="Compact"/>
            </w:pPr>
            <w:r>
              <w:t>Yes</w:t>
            </w:r>
          </w:p>
        </w:tc>
        <w:tc>
          <w:tcPr>
            <w:tcW w:w="0" w:type="auto"/>
          </w:tcPr>
          <w:p w14:paraId="2E20779D" w14:textId="77777777" w:rsidR="00451F9B" w:rsidRDefault="00000000">
            <w:pPr>
              <w:pStyle w:val="Compact"/>
            </w:pPr>
            <w:r>
              <w:t>Yes</w:t>
            </w:r>
          </w:p>
        </w:tc>
      </w:tr>
      <w:tr w:rsidR="00451F9B" w14:paraId="4419DE27" w14:textId="77777777">
        <w:tc>
          <w:tcPr>
            <w:tcW w:w="0" w:type="auto"/>
          </w:tcPr>
          <w:p w14:paraId="540C686B" w14:textId="77777777" w:rsidR="00451F9B" w:rsidRDefault="00000000">
            <w:pPr>
              <w:pStyle w:val="Compact"/>
            </w:pPr>
            <w:r>
              <w:t>Privacy Focus</w:t>
            </w:r>
          </w:p>
        </w:tc>
        <w:tc>
          <w:tcPr>
            <w:tcW w:w="0" w:type="auto"/>
          </w:tcPr>
          <w:p w14:paraId="7B0EC0A9" w14:textId="77777777" w:rsidR="00451F9B" w:rsidRDefault="00000000">
            <w:pPr>
              <w:pStyle w:val="Compact"/>
            </w:pPr>
            <w:r>
              <w:t>High (local)</w:t>
            </w:r>
          </w:p>
        </w:tc>
        <w:tc>
          <w:tcPr>
            <w:tcW w:w="0" w:type="auto"/>
          </w:tcPr>
          <w:p w14:paraId="000213E7" w14:textId="77777777" w:rsidR="00451F9B" w:rsidRDefault="00000000">
            <w:pPr>
              <w:pStyle w:val="Compact"/>
            </w:pPr>
            <w:r>
              <w:t>Medium</w:t>
            </w:r>
          </w:p>
        </w:tc>
        <w:tc>
          <w:tcPr>
            <w:tcW w:w="0" w:type="auto"/>
          </w:tcPr>
          <w:p w14:paraId="6AC225CF" w14:textId="77777777" w:rsidR="00451F9B" w:rsidRDefault="00000000">
            <w:pPr>
              <w:pStyle w:val="Compact"/>
            </w:pPr>
            <w:r>
              <w:t>Low (cloud)</w:t>
            </w:r>
          </w:p>
        </w:tc>
        <w:tc>
          <w:tcPr>
            <w:tcW w:w="0" w:type="auto"/>
          </w:tcPr>
          <w:p w14:paraId="35316C70" w14:textId="77777777" w:rsidR="00451F9B" w:rsidRDefault="00000000">
            <w:pPr>
              <w:pStyle w:val="Compact"/>
            </w:pPr>
            <w:r>
              <w:t>Low (cloud)</w:t>
            </w:r>
          </w:p>
        </w:tc>
      </w:tr>
    </w:tbl>
    <w:p w14:paraId="2F6C535D" w14:textId="77777777" w:rsidR="00451F9B" w:rsidRDefault="00000000">
      <w:pPr>
        <w:pStyle w:val="BodyText"/>
      </w:pPr>
      <w:r>
        <w:t>CLEM differentiates itself through its focus on computer vision capabilities, local processing, and integration of multiple visual analysis features into a cohesive system. Unlike cloud-dependent platforms like Alexa and Google Assistant, CLEM processes all data locally, providing enhanced privacy and offline functionality. Compared to Apple Vision Pro, CLEM offers a more diverse range of computer vision analysis features beyond mixed reality interactions, with cross-platform compatibility and an open architecture for extension.</w:t>
      </w:r>
    </w:p>
    <w:p w14:paraId="69C6DE6A" w14:textId="77777777" w:rsidR="00451F9B" w:rsidRDefault="00000000">
      <w:pPr>
        <w:pStyle w:val="Heading4"/>
      </w:pPr>
      <w:bookmarkStart w:id="119" w:name="research-project-comparison"/>
      <w:bookmarkEnd w:id="118"/>
      <w:r>
        <w:lastRenderedPageBreak/>
        <w:t>Research Project Comparison</w:t>
      </w:r>
    </w:p>
    <w:p w14:paraId="0D4F7B3A" w14:textId="77777777" w:rsidR="00451F9B" w:rsidRDefault="00000000">
      <w:pPr>
        <w:pStyle w:val="FirstParagraph"/>
      </w:pPr>
      <w:r>
        <w:t>When compared to academic and research projects in the computer vision space, CLEM demonstrates a practical integration approach that bridges the gap between specialized research implementations and consumer-ready applications:</w:t>
      </w:r>
    </w:p>
    <w:tbl>
      <w:tblPr>
        <w:tblStyle w:val="Table"/>
        <w:tblW w:w="5000" w:type="pct"/>
        <w:tblLook w:val="0020" w:firstRow="1" w:lastRow="0" w:firstColumn="0" w:lastColumn="0" w:noHBand="0" w:noVBand="0"/>
      </w:tblPr>
      <w:tblGrid>
        <w:gridCol w:w="2187"/>
        <w:gridCol w:w="2152"/>
        <w:gridCol w:w="2719"/>
        <w:gridCol w:w="2518"/>
      </w:tblGrid>
      <w:tr w:rsidR="00451F9B" w14:paraId="52302256" w14:textId="77777777" w:rsidTr="00451F9B">
        <w:trPr>
          <w:cnfStyle w:val="100000000000" w:firstRow="1" w:lastRow="0" w:firstColumn="0" w:lastColumn="0" w:oddVBand="0" w:evenVBand="0" w:oddHBand="0" w:evenHBand="0" w:firstRowFirstColumn="0" w:firstRowLastColumn="0" w:lastRowFirstColumn="0" w:lastRowLastColumn="0"/>
          <w:tblHeader/>
        </w:trPr>
        <w:tc>
          <w:tcPr>
            <w:tcW w:w="0" w:type="auto"/>
          </w:tcPr>
          <w:p w14:paraId="3D371711" w14:textId="77777777" w:rsidR="00451F9B" w:rsidRDefault="00000000">
            <w:pPr>
              <w:pStyle w:val="Compact"/>
            </w:pPr>
            <w:r>
              <w:t>Aspect</w:t>
            </w:r>
          </w:p>
        </w:tc>
        <w:tc>
          <w:tcPr>
            <w:tcW w:w="0" w:type="auto"/>
          </w:tcPr>
          <w:p w14:paraId="057CCD75" w14:textId="77777777" w:rsidR="00451F9B" w:rsidRDefault="00000000">
            <w:pPr>
              <w:pStyle w:val="Compact"/>
            </w:pPr>
            <w:r>
              <w:t>CLEM</w:t>
            </w:r>
          </w:p>
        </w:tc>
        <w:tc>
          <w:tcPr>
            <w:tcW w:w="0" w:type="auto"/>
          </w:tcPr>
          <w:p w14:paraId="1FE2B2A9" w14:textId="77777777" w:rsidR="00451F9B" w:rsidRDefault="00000000">
            <w:pPr>
              <w:pStyle w:val="Compact"/>
            </w:pPr>
            <w:r>
              <w:t>Specialized Research Projects</w:t>
            </w:r>
          </w:p>
        </w:tc>
        <w:tc>
          <w:tcPr>
            <w:tcW w:w="0" w:type="auto"/>
          </w:tcPr>
          <w:p w14:paraId="56ECB6DD" w14:textId="77777777" w:rsidR="00451F9B" w:rsidRDefault="00000000">
            <w:pPr>
              <w:pStyle w:val="Compact"/>
            </w:pPr>
            <w:r>
              <w:t>Commercial Applications</w:t>
            </w:r>
          </w:p>
        </w:tc>
      </w:tr>
      <w:tr w:rsidR="00451F9B" w14:paraId="06FC8A62" w14:textId="77777777">
        <w:tc>
          <w:tcPr>
            <w:tcW w:w="0" w:type="auto"/>
          </w:tcPr>
          <w:p w14:paraId="1BA22638" w14:textId="77777777" w:rsidR="00451F9B" w:rsidRDefault="00000000">
            <w:pPr>
              <w:pStyle w:val="Compact"/>
            </w:pPr>
            <w:r>
              <w:t>Focus</w:t>
            </w:r>
          </w:p>
        </w:tc>
        <w:tc>
          <w:tcPr>
            <w:tcW w:w="0" w:type="auto"/>
          </w:tcPr>
          <w:p w14:paraId="36A0F82E" w14:textId="77777777" w:rsidR="00451F9B" w:rsidRDefault="00000000">
            <w:pPr>
              <w:pStyle w:val="Compact"/>
            </w:pPr>
            <w:r>
              <w:t>Integration and usability</w:t>
            </w:r>
          </w:p>
        </w:tc>
        <w:tc>
          <w:tcPr>
            <w:tcW w:w="0" w:type="auto"/>
          </w:tcPr>
          <w:p w14:paraId="585DBB46" w14:textId="77777777" w:rsidR="00451F9B" w:rsidRDefault="00000000">
            <w:pPr>
              <w:pStyle w:val="Compact"/>
            </w:pPr>
            <w:r>
              <w:t>Algorithm innovation</w:t>
            </w:r>
          </w:p>
        </w:tc>
        <w:tc>
          <w:tcPr>
            <w:tcW w:w="0" w:type="auto"/>
          </w:tcPr>
          <w:p w14:paraId="1EE65FF9" w14:textId="77777777" w:rsidR="00451F9B" w:rsidRDefault="00000000">
            <w:pPr>
              <w:pStyle w:val="Compact"/>
            </w:pPr>
            <w:r>
              <w:t>Specific use cases</w:t>
            </w:r>
          </w:p>
        </w:tc>
      </w:tr>
      <w:tr w:rsidR="00451F9B" w14:paraId="300E69F7" w14:textId="77777777">
        <w:tc>
          <w:tcPr>
            <w:tcW w:w="0" w:type="auto"/>
          </w:tcPr>
          <w:p w14:paraId="21558A8D" w14:textId="77777777" w:rsidR="00451F9B" w:rsidRDefault="00000000">
            <w:pPr>
              <w:pStyle w:val="Compact"/>
            </w:pPr>
            <w:r>
              <w:t>Scope</w:t>
            </w:r>
          </w:p>
        </w:tc>
        <w:tc>
          <w:tcPr>
            <w:tcW w:w="0" w:type="auto"/>
          </w:tcPr>
          <w:p w14:paraId="69B0F87F" w14:textId="77777777" w:rsidR="00451F9B" w:rsidRDefault="00000000">
            <w:pPr>
              <w:pStyle w:val="Compact"/>
            </w:pPr>
            <w:r>
              <w:t>Multi-feature platform</w:t>
            </w:r>
          </w:p>
        </w:tc>
        <w:tc>
          <w:tcPr>
            <w:tcW w:w="0" w:type="auto"/>
          </w:tcPr>
          <w:p w14:paraId="4539FF98" w14:textId="77777777" w:rsidR="00451F9B" w:rsidRDefault="00000000">
            <w:pPr>
              <w:pStyle w:val="Compact"/>
            </w:pPr>
            <w:r>
              <w:t>Single algorithm/task</w:t>
            </w:r>
          </w:p>
        </w:tc>
        <w:tc>
          <w:tcPr>
            <w:tcW w:w="0" w:type="auto"/>
          </w:tcPr>
          <w:p w14:paraId="5D0F53CB" w14:textId="77777777" w:rsidR="00451F9B" w:rsidRDefault="00000000">
            <w:pPr>
              <w:pStyle w:val="Compact"/>
            </w:pPr>
            <w:r>
              <w:t>Limited feature set</w:t>
            </w:r>
          </w:p>
        </w:tc>
      </w:tr>
      <w:tr w:rsidR="00451F9B" w14:paraId="706D7E25" w14:textId="77777777">
        <w:tc>
          <w:tcPr>
            <w:tcW w:w="0" w:type="auto"/>
          </w:tcPr>
          <w:p w14:paraId="3403ECB1" w14:textId="77777777" w:rsidR="00451F9B" w:rsidRDefault="00000000">
            <w:pPr>
              <w:pStyle w:val="Compact"/>
            </w:pPr>
            <w:r>
              <w:t>Accessibility</w:t>
            </w:r>
          </w:p>
        </w:tc>
        <w:tc>
          <w:tcPr>
            <w:tcW w:w="0" w:type="auto"/>
          </w:tcPr>
          <w:p w14:paraId="159C127A" w14:textId="77777777" w:rsidR="00451F9B" w:rsidRDefault="00000000">
            <w:pPr>
              <w:pStyle w:val="Compact"/>
            </w:pPr>
            <w:r>
              <w:t>User-friendly interface</w:t>
            </w:r>
          </w:p>
        </w:tc>
        <w:tc>
          <w:tcPr>
            <w:tcW w:w="0" w:type="auto"/>
          </w:tcPr>
          <w:p w14:paraId="1F7D936F" w14:textId="77777777" w:rsidR="00451F9B" w:rsidRDefault="00000000">
            <w:pPr>
              <w:pStyle w:val="Compact"/>
            </w:pPr>
            <w:r>
              <w:t>Command-line/technical</w:t>
            </w:r>
          </w:p>
        </w:tc>
        <w:tc>
          <w:tcPr>
            <w:tcW w:w="0" w:type="auto"/>
          </w:tcPr>
          <w:p w14:paraId="2F8DDD3F" w14:textId="77777777" w:rsidR="00451F9B" w:rsidRDefault="00000000">
            <w:pPr>
              <w:pStyle w:val="Compact"/>
            </w:pPr>
            <w:r>
              <w:t>Consumer-oriented</w:t>
            </w:r>
          </w:p>
        </w:tc>
      </w:tr>
      <w:tr w:rsidR="00451F9B" w14:paraId="2143AB8E" w14:textId="77777777">
        <w:tc>
          <w:tcPr>
            <w:tcW w:w="0" w:type="auto"/>
          </w:tcPr>
          <w:p w14:paraId="338D3D7D" w14:textId="77777777" w:rsidR="00451F9B" w:rsidRDefault="00000000">
            <w:pPr>
              <w:pStyle w:val="Compact"/>
            </w:pPr>
            <w:r>
              <w:t>Extensibility</w:t>
            </w:r>
          </w:p>
        </w:tc>
        <w:tc>
          <w:tcPr>
            <w:tcW w:w="0" w:type="auto"/>
          </w:tcPr>
          <w:p w14:paraId="4C7CBB8D" w14:textId="77777777" w:rsidR="00451F9B" w:rsidRDefault="00000000">
            <w:pPr>
              <w:pStyle w:val="Compact"/>
            </w:pPr>
            <w:r>
              <w:t>Modular architecture</w:t>
            </w:r>
          </w:p>
        </w:tc>
        <w:tc>
          <w:tcPr>
            <w:tcW w:w="0" w:type="auto"/>
          </w:tcPr>
          <w:p w14:paraId="6833F393" w14:textId="77777777" w:rsidR="00451F9B" w:rsidRDefault="00000000">
            <w:pPr>
              <w:pStyle w:val="Compact"/>
            </w:pPr>
            <w:r>
              <w:t>Varies by project</w:t>
            </w:r>
          </w:p>
        </w:tc>
        <w:tc>
          <w:tcPr>
            <w:tcW w:w="0" w:type="auto"/>
          </w:tcPr>
          <w:p w14:paraId="2C144910" w14:textId="77777777" w:rsidR="00451F9B" w:rsidRDefault="00000000">
            <w:pPr>
              <w:pStyle w:val="Compact"/>
            </w:pPr>
            <w:r>
              <w:t>Closed/proprietary</w:t>
            </w:r>
          </w:p>
        </w:tc>
      </w:tr>
      <w:tr w:rsidR="00451F9B" w14:paraId="403419F4" w14:textId="77777777">
        <w:tc>
          <w:tcPr>
            <w:tcW w:w="0" w:type="auto"/>
          </w:tcPr>
          <w:p w14:paraId="3C1917AA" w14:textId="77777777" w:rsidR="00451F9B" w:rsidRDefault="00000000">
            <w:pPr>
              <w:pStyle w:val="Compact"/>
            </w:pPr>
            <w:r>
              <w:t>Real-time performance</w:t>
            </w:r>
          </w:p>
        </w:tc>
        <w:tc>
          <w:tcPr>
            <w:tcW w:w="0" w:type="auto"/>
          </w:tcPr>
          <w:p w14:paraId="29ADADA0" w14:textId="77777777" w:rsidR="00451F9B" w:rsidRDefault="00000000">
            <w:pPr>
              <w:pStyle w:val="Compact"/>
            </w:pPr>
            <w:r>
              <w:t>Balanced for usability</w:t>
            </w:r>
          </w:p>
        </w:tc>
        <w:tc>
          <w:tcPr>
            <w:tcW w:w="0" w:type="auto"/>
          </w:tcPr>
          <w:p w14:paraId="06EA96F0" w14:textId="77777777" w:rsidR="00451F9B" w:rsidRDefault="00000000">
            <w:pPr>
              <w:pStyle w:val="Compact"/>
            </w:pPr>
            <w:r>
              <w:t>Often trading speed for accuracy</w:t>
            </w:r>
          </w:p>
        </w:tc>
        <w:tc>
          <w:tcPr>
            <w:tcW w:w="0" w:type="auto"/>
          </w:tcPr>
          <w:p w14:paraId="70AD376C" w14:textId="77777777" w:rsidR="00451F9B" w:rsidRDefault="00000000">
            <w:pPr>
              <w:pStyle w:val="Compact"/>
            </w:pPr>
            <w:r>
              <w:t>Highly optimized</w:t>
            </w:r>
          </w:p>
        </w:tc>
      </w:tr>
      <w:tr w:rsidR="00451F9B" w14:paraId="33B0D6A5" w14:textId="77777777">
        <w:tc>
          <w:tcPr>
            <w:tcW w:w="0" w:type="auto"/>
          </w:tcPr>
          <w:p w14:paraId="29D478E3" w14:textId="77777777" w:rsidR="00451F9B" w:rsidRDefault="00000000">
            <w:pPr>
              <w:pStyle w:val="Compact"/>
            </w:pPr>
            <w:r>
              <w:t>Privacy considerations</w:t>
            </w:r>
          </w:p>
        </w:tc>
        <w:tc>
          <w:tcPr>
            <w:tcW w:w="0" w:type="auto"/>
          </w:tcPr>
          <w:p w14:paraId="572E6EBC" w14:textId="77777777" w:rsidR="00451F9B" w:rsidRDefault="00000000">
            <w:pPr>
              <w:pStyle w:val="Compact"/>
            </w:pPr>
            <w:r>
              <w:t>Local processing</w:t>
            </w:r>
          </w:p>
        </w:tc>
        <w:tc>
          <w:tcPr>
            <w:tcW w:w="0" w:type="auto"/>
          </w:tcPr>
          <w:p w14:paraId="2B5B0D12" w14:textId="77777777" w:rsidR="00451F9B" w:rsidRDefault="00000000">
            <w:pPr>
              <w:pStyle w:val="Compact"/>
            </w:pPr>
            <w:r>
              <w:t>Often not addressed</w:t>
            </w:r>
          </w:p>
        </w:tc>
        <w:tc>
          <w:tcPr>
            <w:tcW w:w="0" w:type="auto"/>
          </w:tcPr>
          <w:p w14:paraId="5F113F28" w14:textId="77777777" w:rsidR="00451F9B" w:rsidRDefault="00000000">
            <w:pPr>
              <w:pStyle w:val="Compact"/>
            </w:pPr>
            <w:r>
              <w:t>Often cloud-based</w:t>
            </w:r>
          </w:p>
        </w:tc>
      </w:tr>
    </w:tbl>
    <w:p w14:paraId="22274E1C" w14:textId="77777777" w:rsidR="00451F9B" w:rsidRDefault="00000000">
      <w:pPr>
        <w:pStyle w:val="BodyText"/>
      </w:pPr>
      <w:r>
        <w:t>CLEM’s approach of integrating multiple computer vision techniques into a cohesive, user-friendly application represents a middle ground between specialized academic implementations and limited commercial applications, demonstrating how advanced computer vision capabilities can be made accessible to end-users.</w:t>
      </w:r>
    </w:p>
    <w:p w14:paraId="0A0977A9" w14:textId="77777777" w:rsidR="00FD111D" w:rsidRDefault="00FD111D">
      <w:pPr>
        <w:pStyle w:val="Heading2"/>
      </w:pPr>
      <w:bookmarkStart w:id="120" w:name="further-work-and-conclusions"/>
      <w:bookmarkEnd w:id="110"/>
      <w:bookmarkEnd w:id="117"/>
      <w:bookmarkEnd w:id="119"/>
    </w:p>
    <w:p w14:paraId="58EC5DAA" w14:textId="17C20A15" w:rsidR="00451F9B" w:rsidRDefault="00000000">
      <w:pPr>
        <w:pStyle w:val="Heading2"/>
      </w:pPr>
      <w:r>
        <w:t>Further Work and Conclusions</w:t>
      </w:r>
    </w:p>
    <w:p w14:paraId="7ED22642" w14:textId="77777777" w:rsidR="00451F9B" w:rsidRDefault="00000000">
      <w:pPr>
        <w:pStyle w:val="Heading3"/>
      </w:pPr>
      <w:bookmarkStart w:id="121" w:name="future-development-opportunities"/>
      <w:r>
        <w:t>Future Development Opportunities</w:t>
      </w:r>
    </w:p>
    <w:p w14:paraId="5F12BA92" w14:textId="77777777" w:rsidR="00451F9B" w:rsidRDefault="00000000">
      <w:pPr>
        <w:pStyle w:val="FirstParagraph"/>
      </w:pPr>
      <w:r>
        <w:t>Several promising directions for future development of the CLEM system have been identified:</w:t>
      </w:r>
    </w:p>
    <w:p w14:paraId="6C8C51F9" w14:textId="77777777" w:rsidR="00451F9B" w:rsidRDefault="00000000">
      <w:pPr>
        <w:pStyle w:val="Heading4"/>
      </w:pPr>
      <w:bookmarkStart w:id="122" w:name="distributed-architecture-implementation"/>
      <w:r>
        <w:t>1. Distributed Architecture Implementation</w:t>
      </w:r>
    </w:p>
    <w:p w14:paraId="5E319C9D" w14:textId="4B3E8EDE" w:rsidR="00451F9B" w:rsidRDefault="00000000">
      <w:pPr>
        <w:pStyle w:val="FirstParagraph"/>
      </w:pPr>
      <w:r>
        <w:t>The most significant opportunity for advancement is the implementation of the envisioned distributed architecture across multiple hardware components:</w:t>
      </w:r>
    </w:p>
    <w:p w14:paraId="30522740" w14:textId="39FBAB0C" w:rsidR="00451F9B" w:rsidRDefault="00FB793D">
      <w:pPr>
        <w:pStyle w:val="BodyText"/>
      </w:pPr>
      <w:r>
        <w:rPr>
          <w:noProof/>
        </w:rPr>
        <w:lastRenderedPageBreak/>
        <w:drawing>
          <wp:anchor distT="0" distB="0" distL="114300" distR="114300" simplePos="0" relativeHeight="251509248" behindDoc="0" locked="0" layoutInCell="1" allowOverlap="1" wp14:anchorId="7FEAACF5" wp14:editId="7D985604">
            <wp:simplePos x="0" y="0"/>
            <wp:positionH relativeFrom="column">
              <wp:posOffset>-114300</wp:posOffset>
            </wp:positionH>
            <wp:positionV relativeFrom="paragraph">
              <wp:posOffset>402590</wp:posOffset>
            </wp:positionV>
            <wp:extent cx="5942330" cy="4606290"/>
            <wp:effectExtent l="0" t="0" r="0" b="0"/>
            <wp:wrapTopAndBottom/>
            <wp:docPr id="16158947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2330" cy="4606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D70B3E" w14:textId="77777777" w:rsidR="00FB793D" w:rsidRDefault="00FB793D">
      <w:pPr>
        <w:pStyle w:val="BodyText"/>
      </w:pPr>
    </w:p>
    <w:p w14:paraId="5AB89186" w14:textId="77777777" w:rsidR="00451F9B" w:rsidRDefault="00000000">
      <w:pPr>
        <w:pStyle w:val="Heading5"/>
      </w:pPr>
      <w:bookmarkStart w:id="123" w:name="smart-glasses-integration"/>
      <w:r>
        <w:t>Smart Glasses Integration</w:t>
      </w:r>
    </w:p>
    <w:p w14:paraId="75B3A242" w14:textId="77777777" w:rsidR="00451F9B" w:rsidRDefault="00000000">
      <w:pPr>
        <w:pStyle w:val="Compact"/>
        <w:numPr>
          <w:ilvl w:val="0"/>
          <w:numId w:val="77"/>
        </w:numPr>
      </w:pPr>
      <w:r>
        <w:t>Visual input and AR display capabilities</w:t>
      </w:r>
    </w:p>
    <w:p w14:paraId="0764C35A" w14:textId="77777777" w:rsidR="00451F9B" w:rsidRDefault="00000000">
      <w:pPr>
        <w:pStyle w:val="Compact"/>
        <w:numPr>
          <w:ilvl w:val="0"/>
          <w:numId w:val="77"/>
        </w:numPr>
      </w:pPr>
      <w:r>
        <w:t>On-device preprocessing for reduced latency</w:t>
      </w:r>
    </w:p>
    <w:p w14:paraId="3FA71376" w14:textId="77777777" w:rsidR="00451F9B" w:rsidRDefault="00000000">
      <w:pPr>
        <w:pStyle w:val="Compact"/>
        <w:numPr>
          <w:ilvl w:val="0"/>
          <w:numId w:val="77"/>
        </w:numPr>
      </w:pPr>
      <w:r>
        <w:t>Camera feed access for all vision features</w:t>
      </w:r>
    </w:p>
    <w:p w14:paraId="07A25F73" w14:textId="77777777" w:rsidR="00451F9B" w:rsidRDefault="00000000">
      <w:pPr>
        <w:pStyle w:val="Compact"/>
        <w:numPr>
          <w:ilvl w:val="0"/>
          <w:numId w:val="77"/>
        </w:numPr>
      </w:pPr>
      <w:r>
        <w:t>Intuitive AR interface for system interaction</w:t>
      </w:r>
    </w:p>
    <w:p w14:paraId="7B34807C" w14:textId="77777777" w:rsidR="00451F9B" w:rsidRDefault="00000000">
      <w:pPr>
        <w:pStyle w:val="Heading5"/>
      </w:pPr>
      <w:bookmarkStart w:id="124" w:name="smartwatch-integration"/>
      <w:bookmarkEnd w:id="123"/>
      <w:r>
        <w:t>Smartwatch Integration</w:t>
      </w:r>
    </w:p>
    <w:p w14:paraId="283220B7" w14:textId="77777777" w:rsidR="00451F9B" w:rsidRDefault="00000000">
      <w:pPr>
        <w:pStyle w:val="Compact"/>
        <w:numPr>
          <w:ilvl w:val="0"/>
          <w:numId w:val="78"/>
        </w:numPr>
      </w:pPr>
      <w:r>
        <w:t>Biometric data collection for enhanced health analysis</w:t>
      </w:r>
    </w:p>
    <w:p w14:paraId="261DD623" w14:textId="77777777" w:rsidR="00451F9B" w:rsidRDefault="00000000">
      <w:pPr>
        <w:pStyle w:val="Compact"/>
        <w:numPr>
          <w:ilvl w:val="0"/>
          <w:numId w:val="78"/>
        </w:numPr>
      </w:pPr>
      <w:r>
        <w:t>Alternative control interface</w:t>
      </w:r>
    </w:p>
    <w:p w14:paraId="61ACC565" w14:textId="77777777" w:rsidR="00451F9B" w:rsidRDefault="00000000">
      <w:pPr>
        <w:pStyle w:val="Compact"/>
        <w:numPr>
          <w:ilvl w:val="0"/>
          <w:numId w:val="78"/>
        </w:numPr>
      </w:pPr>
      <w:r>
        <w:t>Notifications and feedback mechanism</w:t>
      </w:r>
    </w:p>
    <w:p w14:paraId="3C1D94E0" w14:textId="77777777" w:rsidR="00451F9B" w:rsidRDefault="00000000">
      <w:pPr>
        <w:pStyle w:val="Compact"/>
        <w:numPr>
          <w:ilvl w:val="0"/>
          <w:numId w:val="78"/>
        </w:numPr>
      </w:pPr>
      <w:r>
        <w:t>Activity tracking integration</w:t>
      </w:r>
    </w:p>
    <w:p w14:paraId="55E51F67" w14:textId="77777777" w:rsidR="00451F9B" w:rsidRDefault="00000000">
      <w:pPr>
        <w:pStyle w:val="Heading5"/>
      </w:pPr>
      <w:bookmarkStart w:id="125" w:name="earpiece-integration"/>
      <w:bookmarkEnd w:id="124"/>
      <w:r>
        <w:t>Earpiece Integration</w:t>
      </w:r>
    </w:p>
    <w:p w14:paraId="51F29DF0" w14:textId="77777777" w:rsidR="00451F9B" w:rsidRDefault="00000000">
      <w:pPr>
        <w:pStyle w:val="Compact"/>
        <w:numPr>
          <w:ilvl w:val="0"/>
          <w:numId w:val="79"/>
        </w:numPr>
      </w:pPr>
      <w:r>
        <w:t>Voice command capabilities</w:t>
      </w:r>
    </w:p>
    <w:p w14:paraId="63A1F320" w14:textId="77777777" w:rsidR="00451F9B" w:rsidRDefault="00000000">
      <w:pPr>
        <w:pStyle w:val="Compact"/>
        <w:numPr>
          <w:ilvl w:val="0"/>
          <w:numId w:val="79"/>
        </w:numPr>
      </w:pPr>
      <w:r>
        <w:t>Audio feedback channel</w:t>
      </w:r>
    </w:p>
    <w:p w14:paraId="56F904E4" w14:textId="77777777" w:rsidR="00451F9B" w:rsidRDefault="00000000">
      <w:pPr>
        <w:pStyle w:val="Compact"/>
        <w:numPr>
          <w:ilvl w:val="0"/>
          <w:numId w:val="79"/>
        </w:numPr>
      </w:pPr>
      <w:r>
        <w:lastRenderedPageBreak/>
        <w:t>Ambient sound processing</w:t>
      </w:r>
    </w:p>
    <w:p w14:paraId="2A3D78BE" w14:textId="77777777" w:rsidR="00451F9B" w:rsidRDefault="00000000">
      <w:pPr>
        <w:pStyle w:val="Compact"/>
        <w:numPr>
          <w:ilvl w:val="0"/>
          <w:numId w:val="79"/>
        </w:numPr>
      </w:pPr>
      <w:r>
        <w:t>Private notification delivery</w:t>
      </w:r>
    </w:p>
    <w:p w14:paraId="134DE9AB" w14:textId="77777777" w:rsidR="00451F9B" w:rsidRDefault="00000000">
      <w:pPr>
        <w:pStyle w:val="Heading5"/>
      </w:pPr>
      <w:bookmarkStart w:id="126" w:name="server-component-enhancement"/>
      <w:bookmarkEnd w:id="125"/>
      <w:r>
        <w:t>Server Component Enhancement</w:t>
      </w:r>
    </w:p>
    <w:p w14:paraId="2F09F407" w14:textId="77777777" w:rsidR="00451F9B" w:rsidRDefault="00000000">
      <w:pPr>
        <w:pStyle w:val="Compact"/>
        <w:numPr>
          <w:ilvl w:val="0"/>
          <w:numId w:val="80"/>
        </w:numPr>
      </w:pPr>
      <w:r>
        <w:t>Resource-intensive processing offloading</w:t>
      </w:r>
    </w:p>
    <w:p w14:paraId="2BE37F25" w14:textId="77777777" w:rsidR="00451F9B" w:rsidRDefault="00000000">
      <w:pPr>
        <w:pStyle w:val="Compact"/>
        <w:numPr>
          <w:ilvl w:val="0"/>
          <w:numId w:val="80"/>
        </w:numPr>
      </w:pPr>
      <w:r>
        <w:t>Multi-device coordination</w:t>
      </w:r>
    </w:p>
    <w:p w14:paraId="519176AC" w14:textId="77777777" w:rsidR="00451F9B" w:rsidRDefault="00000000">
      <w:pPr>
        <w:pStyle w:val="Compact"/>
        <w:numPr>
          <w:ilvl w:val="0"/>
          <w:numId w:val="80"/>
        </w:numPr>
      </w:pPr>
      <w:r>
        <w:t>Data storage and synchronization</w:t>
      </w:r>
    </w:p>
    <w:p w14:paraId="54828238" w14:textId="77777777" w:rsidR="00451F9B" w:rsidRDefault="00000000">
      <w:pPr>
        <w:pStyle w:val="Compact"/>
        <w:numPr>
          <w:ilvl w:val="0"/>
          <w:numId w:val="80"/>
        </w:numPr>
      </w:pPr>
      <w:r>
        <w:t>Advanced analysis with greater computational resources</w:t>
      </w:r>
    </w:p>
    <w:p w14:paraId="2DCA811A" w14:textId="77777777" w:rsidR="00451F9B" w:rsidRDefault="00000000">
      <w:pPr>
        <w:pStyle w:val="Heading4"/>
      </w:pPr>
      <w:bookmarkStart w:id="127" w:name="feature-enhancements"/>
      <w:bookmarkEnd w:id="122"/>
      <w:bookmarkEnd w:id="126"/>
      <w:r>
        <w:t>2. Feature Enhancements</w:t>
      </w:r>
    </w:p>
    <w:p w14:paraId="4CC7855B" w14:textId="77777777" w:rsidR="00451F9B" w:rsidRDefault="00000000">
      <w:pPr>
        <w:pStyle w:val="FirstParagraph"/>
      </w:pPr>
      <w:r>
        <w:t>Each existing feature has opportunities for significant advancement:</w:t>
      </w:r>
    </w:p>
    <w:p w14:paraId="1D53D5C4" w14:textId="77777777" w:rsidR="00451F9B" w:rsidRDefault="00000000">
      <w:pPr>
        <w:pStyle w:val="Heading5"/>
      </w:pPr>
      <w:bookmarkStart w:id="128" w:name="air-writing"/>
      <w:r>
        <w:t>Air Writing</w:t>
      </w:r>
    </w:p>
    <w:p w14:paraId="343C94A6" w14:textId="77777777" w:rsidR="00451F9B" w:rsidRDefault="00000000">
      <w:pPr>
        <w:pStyle w:val="Compact"/>
        <w:numPr>
          <w:ilvl w:val="0"/>
          <w:numId w:val="81"/>
        </w:numPr>
      </w:pPr>
      <w:r>
        <w:t>3D drawing capabilities</w:t>
      </w:r>
    </w:p>
    <w:p w14:paraId="131F72FC" w14:textId="77777777" w:rsidR="00451F9B" w:rsidRDefault="00000000">
      <w:pPr>
        <w:pStyle w:val="Compact"/>
        <w:numPr>
          <w:ilvl w:val="0"/>
          <w:numId w:val="81"/>
        </w:numPr>
      </w:pPr>
      <w:r>
        <w:t>Persistent spatial anchoring</w:t>
      </w:r>
    </w:p>
    <w:p w14:paraId="388AD662" w14:textId="77777777" w:rsidR="00451F9B" w:rsidRDefault="00000000">
      <w:pPr>
        <w:pStyle w:val="Compact"/>
        <w:numPr>
          <w:ilvl w:val="0"/>
          <w:numId w:val="81"/>
        </w:numPr>
      </w:pPr>
      <w:r>
        <w:t>Collaborative drawing spaces</w:t>
      </w:r>
    </w:p>
    <w:p w14:paraId="414F4737" w14:textId="77777777" w:rsidR="00451F9B" w:rsidRDefault="00000000">
      <w:pPr>
        <w:pStyle w:val="Compact"/>
        <w:numPr>
          <w:ilvl w:val="0"/>
          <w:numId w:val="81"/>
        </w:numPr>
      </w:pPr>
      <w:r>
        <w:t>Export to standard 3D formats</w:t>
      </w:r>
    </w:p>
    <w:p w14:paraId="196BEC1D" w14:textId="77777777" w:rsidR="00451F9B" w:rsidRDefault="00000000">
      <w:pPr>
        <w:pStyle w:val="Heading5"/>
      </w:pPr>
      <w:bookmarkStart w:id="129" w:name="health-analysis"/>
      <w:bookmarkEnd w:id="128"/>
      <w:r>
        <w:t>Health Analysis</w:t>
      </w:r>
    </w:p>
    <w:p w14:paraId="5C4DD3EC" w14:textId="77777777" w:rsidR="00451F9B" w:rsidRDefault="00000000">
      <w:pPr>
        <w:pStyle w:val="Compact"/>
        <w:numPr>
          <w:ilvl w:val="0"/>
          <w:numId w:val="82"/>
        </w:numPr>
      </w:pPr>
      <w:r>
        <w:t>Longitudinal tracking of health metrics</w:t>
      </w:r>
    </w:p>
    <w:p w14:paraId="30C7F833" w14:textId="77777777" w:rsidR="00451F9B" w:rsidRDefault="00000000">
      <w:pPr>
        <w:pStyle w:val="Compact"/>
        <w:numPr>
          <w:ilvl w:val="0"/>
          <w:numId w:val="82"/>
        </w:numPr>
      </w:pPr>
      <w:r>
        <w:t>Machine learning for personalized baselines</w:t>
      </w:r>
    </w:p>
    <w:p w14:paraId="028992D9" w14:textId="77777777" w:rsidR="00451F9B" w:rsidRDefault="00000000">
      <w:pPr>
        <w:pStyle w:val="Compact"/>
        <w:numPr>
          <w:ilvl w:val="0"/>
          <w:numId w:val="82"/>
        </w:numPr>
      </w:pPr>
      <w:r>
        <w:t>Integration with medical reference databases</w:t>
      </w:r>
    </w:p>
    <w:p w14:paraId="72D34BE5" w14:textId="77777777" w:rsidR="00451F9B" w:rsidRDefault="00000000">
      <w:pPr>
        <w:pStyle w:val="Compact"/>
        <w:numPr>
          <w:ilvl w:val="0"/>
          <w:numId w:val="82"/>
        </w:numPr>
      </w:pPr>
      <w:r>
        <w:t>Consultation recommendation system</w:t>
      </w:r>
    </w:p>
    <w:p w14:paraId="2F1391D2" w14:textId="77777777" w:rsidR="00451F9B" w:rsidRDefault="00000000">
      <w:pPr>
        <w:pStyle w:val="Heading5"/>
      </w:pPr>
      <w:bookmarkStart w:id="130" w:name="emotion-detection"/>
      <w:bookmarkEnd w:id="129"/>
      <w:r>
        <w:t>Emotion Detection</w:t>
      </w:r>
    </w:p>
    <w:p w14:paraId="1CCDF8FD" w14:textId="77777777" w:rsidR="00451F9B" w:rsidRDefault="00000000">
      <w:pPr>
        <w:pStyle w:val="Compact"/>
        <w:numPr>
          <w:ilvl w:val="0"/>
          <w:numId w:val="83"/>
        </w:numPr>
      </w:pPr>
      <w:r>
        <w:t>Contextual emotion understanding</w:t>
      </w:r>
    </w:p>
    <w:p w14:paraId="24D5B144" w14:textId="77777777" w:rsidR="00451F9B" w:rsidRDefault="00000000">
      <w:pPr>
        <w:pStyle w:val="Compact"/>
        <w:numPr>
          <w:ilvl w:val="0"/>
          <w:numId w:val="83"/>
        </w:numPr>
      </w:pPr>
      <w:r>
        <w:t>Historical trend analysis</w:t>
      </w:r>
    </w:p>
    <w:p w14:paraId="34FE4FC0" w14:textId="77777777" w:rsidR="00451F9B" w:rsidRDefault="00000000">
      <w:pPr>
        <w:pStyle w:val="Compact"/>
        <w:numPr>
          <w:ilvl w:val="0"/>
          <w:numId w:val="83"/>
        </w:numPr>
      </w:pPr>
      <w:r>
        <w:t>Multi-person emotion tracking</w:t>
      </w:r>
    </w:p>
    <w:p w14:paraId="1B464E9F" w14:textId="77777777" w:rsidR="00451F9B" w:rsidRDefault="00000000">
      <w:pPr>
        <w:pStyle w:val="Compact"/>
        <w:numPr>
          <w:ilvl w:val="0"/>
          <w:numId w:val="83"/>
        </w:numPr>
      </w:pPr>
      <w:r>
        <w:t>Cultural variation consideration</w:t>
      </w:r>
    </w:p>
    <w:p w14:paraId="7342E361" w14:textId="77777777" w:rsidR="00451F9B" w:rsidRDefault="00000000">
      <w:pPr>
        <w:pStyle w:val="Heading5"/>
      </w:pPr>
      <w:bookmarkStart w:id="131" w:name="face-recognition"/>
      <w:bookmarkEnd w:id="130"/>
      <w:r>
        <w:t>Face Recognition</w:t>
      </w:r>
    </w:p>
    <w:p w14:paraId="6819F43A" w14:textId="77777777" w:rsidR="00451F9B" w:rsidRDefault="00000000">
      <w:pPr>
        <w:pStyle w:val="Compact"/>
        <w:numPr>
          <w:ilvl w:val="0"/>
          <w:numId w:val="84"/>
        </w:numPr>
      </w:pPr>
      <w:r>
        <w:t>Improved anti-spoofing measures</w:t>
      </w:r>
    </w:p>
    <w:p w14:paraId="46BB35CD" w14:textId="77777777" w:rsidR="00451F9B" w:rsidRDefault="00000000">
      <w:pPr>
        <w:pStyle w:val="Compact"/>
        <w:numPr>
          <w:ilvl w:val="0"/>
          <w:numId w:val="84"/>
        </w:numPr>
      </w:pPr>
      <w:r>
        <w:t>Age-adaptive recognition</w:t>
      </w:r>
    </w:p>
    <w:p w14:paraId="170BE66C" w14:textId="77777777" w:rsidR="00451F9B" w:rsidRDefault="00000000">
      <w:pPr>
        <w:pStyle w:val="Compact"/>
        <w:numPr>
          <w:ilvl w:val="0"/>
          <w:numId w:val="84"/>
        </w:numPr>
      </w:pPr>
      <w:r>
        <w:t>Partial face recognition</w:t>
      </w:r>
    </w:p>
    <w:p w14:paraId="3E9374C2" w14:textId="77777777" w:rsidR="00451F9B" w:rsidRDefault="00000000">
      <w:pPr>
        <w:pStyle w:val="Compact"/>
        <w:numPr>
          <w:ilvl w:val="0"/>
          <w:numId w:val="84"/>
        </w:numPr>
      </w:pPr>
      <w:r>
        <w:t>Enhanced privacy controls</w:t>
      </w:r>
    </w:p>
    <w:p w14:paraId="39F300CE" w14:textId="77777777" w:rsidR="00451F9B" w:rsidRDefault="00000000">
      <w:pPr>
        <w:pStyle w:val="Heading5"/>
      </w:pPr>
      <w:bookmarkStart w:id="132" w:name="object-detection"/>
      <w:bookmarkEnd w:id="131"/>
      <w:r>
        <w:t>Object Detection</w:t>
      </w:r>
    </w:p>
    <w:p w14:paraId="3A72BFDE" w14:textId="77777777" w:rsidR="00451F9B" w:rsidRDefault="00000000">
      <w:pPr>
        <w:pStyle w:val="Compact"/>
        <w:numPr>
          <w:ilvl w:val="0"/>
          <w:numId w:val="85"/>
        </w:numPr>
      </w:pPr>
      <w:r>
        <w:t>Object interaction understanding</w:t>
      </w:r>
    </w:p>
    <w:p w14:paraId="5F378A1A" w14:textId="77777777" w:rsidR="00451F9B" w:rsidRDefault="00000000">
      <w:pPr>
        <w:pStyle w:val="Compact"/>
        <w:numPr>
          <w:ilvl w:val="0"/>
          <w:numId w:val="85"/>
        </w:numPr>
      </w:pPr>
      <w:r>
        <w:t>Spatial relationship mapping</w:t>
      </w:r>
    </w:p>
    <w:p w14:paraId="70B9FB35" w14:textId="77777777" w:rsidR="00451F9B" w:rsidRDefault="00000000">
      <w:pPr>
        <w:pStyle w:val="Compact"/>
        <w:numPr>
          <w:ilvl w:val="0"/>
          <w:numId w:val="85"/>
        </w:numPr>
      </w:pPr>
      <w:r>
        <w:t>Custom object training interface</w:t>
      </w:r>
    </w:p>
    <w:p w14:paraId="29E71272" w14:textId="77777777" w:rsidR="00451F9B" w:rsidRDefault="00000000">
      <w:pPr>
        <w:pStyle w:val="Compact"/>
        <w:numPr>
          <w:ilvl w:val="0"/>
          <w:numId w:val="85"/>
        </w:numPr>
      </w:pPr>
      <w:r>
        <w:t>Environmental scene understanding</w:t>
      </w:r>
    </w:p>
    <w:p w14:paraId="20BB725D" w14:textId="77777777" w:rsidR="00451F9B" w:rsidRDefault="00000000">
      <w:pPr>
        <w:pStyle w:val="Heading4"/>
      </w:pPr>
      <w:bookmarkStart w:id="133" w:name="cross-feature-integration"/>
      <w:bookmarkEnd w:id="127"/>
      <w:bookmarkEnd w:id="132"/>
      <w:r>
        <w:lastRenderedPageBreak/>
        <w:t>3. Cross-Feature Integration</w:t>
      </w:r>
    </w:p>
    <w:p w14:paraId="521F102F" w14:textId="77777777" w:rsidR="00451F9B" w:rsidRDefault="00000000">
      <w:pPr>
        <w:pStyle w:val="FirstParagraph"/>
      </w:pPr>
      <w:r>
        <w:t>Significant opportunities exist for deeper integration between features:</w:t>
      </w:r>
    </w:p>
    <w:p w14:paraId="0CBCAFF9" w14:textId="77777777" w:rsidR="00451F9B" w:rsidRDefault="00000000">
      <w:pPr>
        <w:pStyle w:val="Heading5"/>
      </w:pPr>
      <w:bookmarkStart w:id="134" w:name="contextual-assistant"/>
      <w:r>
        <w:t>Contextual Assistant</w:t>
      </w:r>
    </w:p>
    <w:p w14:paraId="3DB78F37" w14:textId="77777777" w:rsidR="00451F9B" w:rsidRDefault="00000000">
      <w:pPr>
        <w:pStyle w:val="Compact"/>
        <w:numPr>
          <w:ilvl w:val="0"/>
          <w:numId w:val="86"/>
        </w:numPr>
      </w:pPr>
      <w:r>
        <w:t>Combining object detection with facial recognition for social context</w:t>
      </w:r>
    </w:p>
    <w:p w14:paraId="45FE0DD1" w14:textId="77777777" w:rsidR="00451F9B" w:rsidRDefault="00000000">
      <w:pPr>
        <w:pStyle w:val="Compact"/>
        <w:numPr>
          <w:ilvl w:val="0"/>
          <w:numId w:val="86"/>
        </w:numPr>
      </w:pPr>
      <w:r>
        <w:t>Using emotion detection to adjust interaction style</w:t>
      </w:r>
    </w:p>
    <w:p w14:paraId="3E64E6CA" w14:textId="77777777" w:rsidR="00451F9B" w:rsidRDefault="00000000">
      <w:pPr>
        <w:pStyle w:val="Compact"/>
        <w:numPr>
          <w:ilvl w:val="0"/>
          <w:numId w:val="86"/>
        </w:numPr>
      </w:pPr>
      <w:r>
        <w:t>Integrating health analysis with daily activities</w:t>
      </w:r>
    </w:p>
    <w:p w14:paraId="3FF6A162" w14:textId="77777777" w:rsidR="00451F9B" w:rsidRDefault="00000000">
      <w:pPr>
        <w:pStyle w:val="Compact"/>
        <w:numPr>
          <w:ilvl w:val="0"/>
          <w:numId w:val="86"/>
        </w:numPr>
      </w:pPr>
      <w:r>
        <w:t>Creating a unified timeline of observations and interactions</w:t>
      </w:r>
    </w:p>
    <w:p w14:paraId="739A09CF" w14:textId="77777777" w:rsidR="00451F9B" w:rsidRDefault="00000000">
      <w:pPr>
        <w:pStyle w:val="Heading5"/>
      </w:pPr>
      <w:bookmarkStart w:id="135" w:name="enhanced-accessibility"/>
      <w:bookmarkEnd w:id="134"/>
      <w:r>
        <w:t>Enhanced Accessibility</w:t>
      </w:r>
    </w:p>
    <w:p w14:paraId="777748E6" w14:textId="77777777" w:rsidR="00451F9B" w:rsidRDefault="00000000">
      <w:pPr>
        <w:pStyle w:val="Compact"/>
        <w:numPr>
          <w:ilvl w:val="0"/>
          <w:numId w:val="87"/>
        </w:numPr>
      </w:pPr>
      <w:r>
        <w:t>Sign language translation with real-time speech synthesis</w:t>
      </w:r>
    </w:p>
    <w:p w14:paraId="3634A5C1" w14:textId="77777777" w:rsidR="00451F9B" w:rsidRDefault="00000000">
      <w:pPr>
        <w:pStyle w:val="Compact"/>
        <w:numPr>
          <w:ilvl w:val="0"/>
          <w:numId w:val="87"/>
        </w:numPr>
      </w:pPr>
      <w:r>
        <w:t>Emotion detection with social cue assistance</w:t>
      </w:r>
    </w:p>
    <w:p w14:paraId="1CC79CE1" w14:textId="77777777" w:rsidR="00451F9B" w:rsidRDefault="00000000">
      <w:pPr>
        <w:pStyle w:val="Compact"/>
        <w:numPr>
          <w:ilvl w:val="0"/>
          <w:numId w:val="87"/>
        </w:numPr>
      </w:pPr>
      <w:r>
        <w:t>Environmental narration for visually impaired users</w:t>
      </w:r>
    </w:p>
    <w:p w14:paraId="30DA2D52" w14:textId="77777777" w:rsidR="00451F9B" w:rsidRDefault="00000000">
      <w:pPr>
        <w:pStyle w:val="Compact"/>
        <w:numPr>
          <w:ilvl w:val="0"/>
          <w:numId w:val="87"/>
        </w:numPr>
      </w:pPr>
      <w:r>
        <w:t>Multi-modal interaction support</w:t>
      </w:r>
    </w:p>
    <w:p w14:paraId="3D096480" w14:textId="77777777" w:rsidR="00451F9B" w:rsidRDefault="00000000">
      <w:pPr>
        <w:pStyle w:val="Heading5"/>
      </w:pPr>
      <w:bookmarkStart w:id="136" w:name="ambient-intelligence"/>
      <w:bookmarkEnd w:id="135"/>
      <w:r>
        <w:t>Ambient Intelligence</w:t>
      </w:r>
    </w:p>
    <w:p w14:paraId="2C6167CE" w14:textId="77777777" w:rsidR="00451F9B" w:rsidRDefault="00000000">
      <w:pPr>
        <w:pStyle w:val="Compact"/>
        <w:numPr>
          <w:ilvl w:val="0"/>
          <w:numId w:val="88"/>
        </w:numPr>
      </w:pPr>
      <w:r>
        <w:t>Proactive assistance based on visual context</w:t>
      </w:r>
    </w:p>
    <w:p w14:paraId="2FD8137E" w14:textId="77777777" w:rsidR="00451F9B" w:rsidRDefault="00000000">
      <w:pPr>
        <w:pStyle w:val="Compact"/>
        <w:numPr>
          <w:ilvl w:val="0"/>
          <w:numId w:val="88"/>
        </w:numPr>
      </w:pPr>
      <w:r>
        <w:t>Spatial memory for environment understanding</w:t>
      </w:r>
    </w:p>
    <w:p w14:paraId="0F709175" w14:textId="77777777" w:rsidR="00451F9B" w:rsidRDefault="00000000">
      <w:pPr>
        <w:pStyle w:val="Compact"/>
        <w:numPr>
          <w:ilvl w:val="0"/>
          <w:numId w:val="88"/>
        </w:numPr>
      </w:pPr>
      <w:r>
        <w:t>Preference learning from observed behavior</w:t>
      </w:r>
    </w:p>
    <w:p w14:paraId="6C88F052" w14:textId="77777777" w:rsidR="00451F9B" w:rsidRDefault="00000000">
      <w:pPr>
        <w:pStyle w:val="Compact"/>
        <w:numPr>
          <w:ilvl w:val="0"/>
          <w:numId w:val="88"/>
        </w:numPr>
      </w:pPr>
      <w:r>
        <w:t>Subtle notification delivery based on situation</w:t>
      </w:r>
    </w:p>
    <w:p w14:paraId="5C786A2E" w14:textId="77777777" w:rsidR="00451F9B" w:rsidRDefault="00000000">
      <w:pPr>
        <w:pStyle w:val="Heading4"/>
      </w:pPr>
      <w:bookmarkStart w:id="137" w:name="technical-improvements"/>
      <w:bookmarkEnd w:id="133"/>
      <w:bookmarkEnd w:id="136"/>
      <w:r>
        <w:t>4. Technical Improvements</w:t>
      </w:r>
    </w:p>
    <w:p w14:paraId="128E523C" w14:textId="77777777" w:rsidR="00451F9B" w:rsidRDefault="00000000">
      <w:pPr>
        <w:pStyle w:val="FirstParagraph"/>
      </w:pPr>
      <w:r>
        <w:t>Several technical areas offer opportunities for enhancement:</w:t>
      </w:r>
    </w:p>
    <w:p w14:paraId="78F5945F" w14:textId="77777777" w:rsidR="00451F9B" w:rsidRDefault="00000000">
      <w:pPr>
        <w:pStyle w:val="Heading5"/>
      </w:pPr>
      <w:bookmarkStart w:id="138" w:name="performance-optimization"/>
      <w:r>
        <w:t>Performance Optimization</w:t>
      </w:r>
    </w:p>
    <w:p w14:paraId="0049F2C8" w14:textId="77777777" w:rsidR="00451F9B" w:rsidRDefault="00000000">
      <w:pPr>
        <w:pStyle w:val="Compact"/>
        <w:numPr>
          <w:ilvl w:val="0"/>
          <w:numId w:val="89"/>
        </w:numPr>
      </w:pPr>
      <w:r>
        <w:t>Model quantization for reduced resource usage</w:t>
      </w:r>
    </w:p>
    <w:p w14:paraId="2FF39648" w14:textId="77777777" w:rsidR="00451F9B" w:rsidRDefault="00000000">
      <w:pPr>
        <w:pStyle w:val="Compact"/>
        <w:numPr>
          <w:ilvl w:val="0"/>
          <w:numId w:val="89"/>
        </w:numPr>
      </w:pPr>
      <w:r>
        <w:t>Parallel processing for multiple features</w:t>
      </w:r>
    </w:p>
    <w:p w14:paraId="2ED927C5" w14:textId="77777777" w:rsidR="00451F9B" w:rsidRDefault="00000000">
      <w:pPr>
        <w:pStyle w:val="Compact"/>
        <w:numPr>
          <w:ilvl w:val="0"/>
          <w:numId w:val="89"/>
        </w:numPr>
      </w:pPr>
      <w:r>
        <w:t>Selective processing based on context</w:t>
      </w:r>
    </w:p>
    <w:p w14:paraId="5BD769BC" w14:textId="77777777" w:rsidR="00451F9B" w:rsidRDefault="00000000">
      <w:pPr>
        <w:pStyle w:val="Compact"/>
        <w:numPr>
          <w:ilvl w:val="0"/>
          <w:numId w:val="89"/>
        </w:numPr>
      </w:pPr>
      <w:r>
        <w:t>Dynamic resolution adjustment</w:t>
      </w:r>
    </w:p>
    <w:p w14:paraId="720041D6" w14:textId="77777777" w:rsidR="00451F9B" w:rsidRDefault="00000000">
      <w:pPr>
        <w:pStyle w:val="Heading5"/>
      </w:pPr>
      <w:bookmarkStart w:id="139" w:name="cross-platform-support"/>
      <w:bookmarkEnd w:id="138"/>
      <w:r>
        <w:t>Cross-Platform Support</w:t>
      </w:r>
    </w:p>
    <w:p w14:paraId="0EEAA834" w14:textId="77777777" w:rsidR="00451F9B" w:rsidRDefault="00000000">
      <w:pPr>
        <w:pStyle w:val="Compact"/>
        <w:numPr>
          <w:ilvl w:val="0"/>
          <w:numId w:val="90"/>
        </w:numPr>
      </w:pPr>
      <w:r>
        <w:t>Linux and macOS compatibility</w:t>
      </w:r>
    </w:p>
    <w:p w14:paraId="5B43974C" w14:textId="77777777" w:rsidR="00451F9B" w:rsidRDefault="00000000">
      <w:pPr>
        <w:pStyle w:val="Compact"/>
        <w:numPr>
          <w:ilvl w:val="0"/>
          <w:numId w:val="90"/>
        </w:numPr>
      </w:pPr>
      <w:r>
        <w:t>Mobile application versions</w:t>
      </w:r>
    </w:p>
    <w:p w14:paraId="4B103898" w14:textId="77777777" w:rsidR="00451F9B" w:rsidRDefault="00000000">
      <w:pPr>
        <w:pStyle w:val="Compact"/>
        <w:numPr>
          <w:ilvl w:val="0"/>
          <w:numId w:val="90"/>
        </w:numPr>
      </w:pPr>
      <w:r>
        <w:t>Web-based interface options</w:t>
      </w:r>
    </w:p>
    <w:p w14:paraId="4857EDF8" w14:textId="77777777" w:rsidR="00451F9B" w:rsidRDefault="00000000">
      <w:pPr>
        <w:pStyle w:val="Compact"/>
        <w:numPr>
          <w:ilvl w:val="0"/>
          <w:numId w:val="90"/>
        </w:numPr>
      </w:pPr>
      <w:r>
        <w:t>Installation process simplification</w:t>
      </w:r>
    </w:p>
    <w:p w14:paraId="70511942" w14:textId="77777777" w:rsidR="00451F9B" w:rsidRDefault="00000000">
      <w:pPr>
        <w:pStyle w:val="Heading5"/>
      </w:pPr>
      <w:bookmarkStart w:id="140" w:name="privacy-enhancements"/>
      <w:bookmarkEnd w:id="139"/>
      <w:r>
        <w:t>Privacy Enhancements</w:t>
      </w:r>
    </w:p>
    <w:p w14:paraId="7242F4D5" w14:textId="77777777" w:rsidR="00451F9B" w:rsidRDefault="00000000">
      <w:pPr>
        <w:pStyle w:val="Compact"/>
        <w:numPr>
          <w:ilvl w:val="0"/>
          <w:numId w:val="91"/>
        </w:numPr>
      </w:pPr>
      <w:r>
        <w:t>End-to-end encryption for all stored data</w:t>
      </w:r>
    </w:p>
    <w:p w14:paraId="0DB772F6" w14:textId="77777777" w:rsidR="00451F9B" w:rsidRDefault="00000000">
      <w:pPr>
        <w:pStyle w:val="Compact"/>
        <w:numPr>
          <w:ilvl w:val="0"/>
          <w:numId w:val="91"/>
        </w:numPr>
      </w:pPr>
      <w:r>
        <w:t>User-controlled data retention policies</w:t>
      </w:r>
    </w:p>
    <w:p w14:paraId="51C20A47" w14:textId="77777777" w:rsidR="00451F9B" w:rsidRDefault="00000000">
      <w:pPr>
        <w:pStyle w:val="Compact"/>
        <w:numPr>
          <w:ilvl w:val="0"/>
          <w:numId w:val="91"/>
        </w:numPr>
      </w:pPr>
      <w:r>
        <w:t>Local-only processing guarantees</w:t>
      </w:r>
    </w:p>
    <w:p w14:paraId="1C112781" w14:textId="77777777" w:rsidR="00451F9B" w:rsidRDefault="00000000">
      <w:pPr>
        <w:pStyle w:val="Compact"/>
        <w:numPr>
          <w:ilvl w:val="0"/>
          <w:numId w:val="91"/>
        </w:numPr>
      </w:pPr>
      <w:r>
        <w:t>Transparency controls for all sensors</w:t>
      </w:r>
    </w:p>
    <w:p w14:paraId="59252DF1" w14:textId="77777777" w:rsidR="00451F9B" w:rsidRDefault="00000000">
      <w:pPr>
        <w:pStyle w:val="Heading3"/>
      </w:pPr>
      <w:bookmarkStart w:id="141" w:name="implementation-challenges"/>
      <w:bookmarkEnd w:id="121"/>
      <w:bookmarkEnd w:id="137"/>
      <w:bookmarkEnd w:id="140"/>
      <w:r>
        <w:lastRenderedPageBreak/>
        <w:t>Implementation Challenges</w:t>
      </w:r>
    </w:p>
    <w:p w14:paraId="02606B98" w14:textId="77777777" w:rsidR="00451F9B" w:rsidRDefault="00000000">
      <w:pPr>
        <w:pStyle w:val="FirstParagraph"/>
      </w:pPr>
      <w:r>
        <w:t>Several significant challenges must be addressed in future development:</w:t>
      </w:r>
    </w:p>
    <w:p w14:paraId="480C4F0E" w14:textId="77777777" w:rsidR="00451F9B" w:rsidRDefault="00000000">
      <w:pPr>
        <w:pStyle w:val="Heading4"/>
      </w:pPr>
      <w:bookmarkStart w:id="142" w:name="hardware-integration"/>
      <w:r>
        <w:t>1. Hardware Integration</w:t>
      </w:r>
    </w:p>
    <w:p w14:paraId="1B41A5B5" w14:textId="77777777" w:rsidR="00451F9B" w:rsidRDefault="00000000">
      <w:pPr>
        <w:pStyle w:val="FirstParagraph"/>
      </w:pPr>
      <w:r>
        <w:t>The transition to a distributed architecture introduces complex hardware integration challenges:</w:t>
      </w:r>
    </w:p>
    <w:p w14:paraId="407EBE29" w14:textId="77777777" w:rsidR="00451F9B" w:rsidRDefault="00000000">
      <w:pPr>
        <w:pStyle w:val="Heading5"/>
      </w:pPr>
      <w:bookmarkStart w:id="143" w:name="device-communication"/>
      <w:r>
        <w:t>Device Communication</w:t>
      </w:r>
    </w:p>
    <w:p w14:paraId="59520794" w14:textId="77777777" w:rsidR="00451F9B" w:rsidRDefault="00000000">
      <w:pPr>
        <w:pStyle w:val="Compact"/>
        <w:numPr>
          <w:ilvl w:val="0"/>
          <w:numId w:val="92"/>
        </w:numPr>
      </w:pPr>
      <w:r>
        <w:t>Low-latency protocols for real-time coordination</w:t>
      </w:r>
    </w:p>
    <w:p w14:paraId="3AF9AD0E" w14:textId="77777777" w:rsidR="00451F9B" w:rsidRDefault="00000000">
      <w:pPr>
        <w:pStyle w:val="Compact"/>
        <w:numPr>
          <w:ilvl w:val="0"/>
          <w:numId w:val="92"/>
        </w:numPr>
      </w:pPr>
      <w:r>
        <w:t>Bandwidth management for video streams</w:t>
      </w:r>
    </w:p>
    <w:p w14:paraId="1770C855" w14:textId="77777777" w:rsidR="00451F9B" w:rsidRDefault="00000000">
      <w:pPr>
        <w:pStyle w:val="Compact"/>
        <w:numPr>
          <w:ilvl w:val="0"/>
          <w:numId w:val="92"/>
        </w:numPr>
      </w:pPr>
      <w:r>
        <w:t>Connection reliability and recovery</w:t>
      </w:r>
    </w:p>
    <w:p w14:paraId="5CC21AFA" w14:textId="77777777" w:rsidR="00451F9B" w:rsidRDefault="00000000">
      <w:pPr>
        <w:pStyle w:val="Compact"/>
        <w:numPr>
          <w:ilvl w:val="0"/>
          <w:numId w:val="92"/>
        </w:numPr>
      </w:pPr>
      <w:r>
        <w:t>Power-efficient communication</w:t>
      </w:r>
    </w:p>
    <w:p w14:paraId="1D91C835" w14:textId="77777777" w:rsidR="00451F9B" w:rsidRDefault="00000000">
      <w:pPr>
        <w:pStyle w:val="Heading5"/>
      </w:pPr>
      <w:bookmarkStart w:id="144" w:name="resource-allocation"/>
      <w:bookmarkEnd w:id="143"/>
      <w:r>
        <w:t>Resource Allocation</w:t>
      </w:r>
    </w:p>
    <w:p w14:paraId="7CBA557E" w14:textId="77777777" w:rsidR="00451F9B" w:rsidRDefault="00000000">
      <w:pPr>
        <w:pStyle w:val="Compact"/>
        <w:numPr>
          <w:ilvl w:val="0"/>
          <w:numId w:val="93"/>
        </w:numPr>
      </w:pPr>
      <w:r>
        <w:t>Battery optimization for wearable components</w:t>
      </w:r>
    </w:p>
    <w:p w14:paraId="136EC47A" w14:textId="77777777" w:rsidR="00451F9B" w:rsidRDefault="00000000">
      <w:pPr>
        <w:pStyle w:val="Compact"/>
        <w:numPr>
          <w:ilvl w:val="0"/>
          <w:numId w:val="93"/>
        </w:numPr>
      </w:pPr>
      <w:r>
        <w:t>Processing distribution optimization</w:t>
      </w:r>
    </w:p>
    <w:p w14:paraId="1B743FFC" w14:textId="77777777" w:rsidR="00451F9B" w:rsidRDefault="00000000">
      <w:pPr>
        <w:pStyle w:val="Compact"/>
        <w:numPr>
          <w:ilvl w:val="0"/>
          <w:numId w:val="93"/>
        </w:numPr>
      </w:pPr>
      <w:r>
        <w:t>Priority management for competing resources</w:t>
      </w:r>
    </w:p>
    <w:p w14:paraId="55C75AD9" w14:textId="77777777" w:rsidR="00451F9B" w:rsidRDefault="00000000">
      <w:pPr>
        <w:pStyle w:val="Compact"/>
        <w:numPr>
          <w:ilvl w:val="0"/>
          <w:numId w:val="93"/>
        </w:numPr>
      </w:pPr>
      <w:r>
        <w:t>Graceful degradation with limited connectivity</w:t>
      </w:r>
    </w:p>
    <w:p w14:paraId="5BF5086D" w14:textId="77777777" w:rsidR="00451F9B" w:rsidRDefault="00000000">
      <w:pPr>
        <w:pStyle w:val="Heading5"/>
      </w:pPr>
      <w:bookmarkStart w:id="145" w:name="form-factor-constraints"/>
      <w:bookmarkEnd w:id="144"/>
      <w:r>
        <w:t>Form Factor Constraints</w:t>
      </w:r>
    </w:p>
    <w:p w14:paraId="62513661" w14:textId="77777777" w:rsidR="00451F9B" w:rsidRDefault="00000000">
      <w:pPr>
        <w:pStyle w:val="Compact"/>
        <w:numPr>
          <w:ilvl w:val="0"/>
          <w:numId w:val="94"/>
        </w:numPr>
      </w:pPr>
      <w:r>
        <w:t>Balancing functionality with wearability</w:t>
      </w:r>
    </w:p>
    <w:p w14:paraId="60A01FF2" w14:textId="77777777" w:rsidR="00451F9B" w:rsidRDefault="00000000">
      <w:pPr>
        <w:pStyle w:val="Compact"/>
        <w:numPr>
          <w:ilvl w:val="0"/>
          <w:numId w:val="94"/>
        </w:numPr>
      </w:pPr>
      <w:r>
        <w:t>Heat management in compact devices</w:t>
      </w:r>
    </w:p>
    <w:p w14:paraId="79F678A7" w14:textId="77777777" w:rsidR="00451F9B" w:rsidRDefault="00000000">
      <w:pPr>
        <w:pStyle w:val="Compact"/>
        <w:numPr>
          <w:ilvl w:val="0"/>
          <w:numId w:val="94"/>
        </w:numPr>
      </w:pPr>
      <w:r>
        <w:t>Battery life vs. processing power tradeoffs</w:t>
      </w:r>
    </w:p>
    <w:p w14:paraId="7F7F9487" w14:textId="77777777" w:rsidR="00451F9B" w:rsidRDefault="00000000">
      <w:pPr>
        <w:pStyle w:val="Compact"/>
        <w:numPr>
          <w:ilvl w:val="0"/>
          <w:numId w:val="94"/>
        </w:numPr>
      </w:pPr>
      <w:r>
        <w:t>User comfort considerations</w:t>
      </w:r>
    </w:p>
    <w:p w14:paraId="5C71F49B" w14:textId="77777777" w:rsidR="00451F9B" w:rsidRDefault="00000000">
      <w:pPr>
        <w:pStyle w:val="Heading4"/>
      </w:pPr>
      <w:bookmarkStart w:id="146" w:name="technical-challenges"/>
      <w:bookmarkEnd w:id="142"/>
      <w:bookmarkEnd w:id="145"/>
      <w:r>
        <w:t>2. Technical Challenges</w:t>
      </w:r>
    </w:p>
    <w:p w14:paraId="1AC1B800" w14:textId="77777777" w:rsidR="00451F9B" w:rsidRDefault="00000000">
      <w:pPr>
        <w:pStyle w:val="FirstParagraph"/>
      </w:pPr>
      <w:r>
        <w:t>Advanced implementation introduces several technical challenges:</w:t>
      </w:r>
    </w:p>
    <w:p w14:paraId="14BC9BBD" w14:textId="77777777" w:rsidR="00451F9B" w:rsidRDefault="00000000">
      <w:pPr>
        <w:pStyle w:val="Heading5"/>
      </w:pPr>
      <w:bookmarkStart w:id="147" w:name="real-time-performance"/>
      <w:r>
        <w:t>Real-time Performance</w:t>
      </w:r>
    </w:p>
    <w:p w14:paraId="22AF5CEE" w14:textId="77777777" w:rsidR="00451F9B" w:rsidRDefault="00000000">
      <w:pPr>
        <w:pStyle w:val="Compact"/>
        <w:numPr>
          <w:ilvl w:val="0"/>
          <w:numId w:val="95"/>
        </w:numPr>
      </w:pPr>
      <w:r>
        <w:t>Maintaining responsiveness across distributed components</w:t>
      </w:r>
    </w:p>
    <w:p w14:paraId="3C8CE3F0" w14:textId="77777777" w:rsidR="00451F9B" w:rsidRDefault="00000000">
      <w:pPr>
        <w:pStyle w:val="Compact"/>
        <w:numPr>
          <w:ilvl w:val="0"/>
          <w:numId w:val="95"/>
        </w:numPr>
      </w:pPr>
      <w:r>
        <w:t>Complex feature interaction without latency</w:t>
      </w:r>
    </w:p>
    <w:p w14:paraId="041140FD" w14:textId="77777777" w:rsidR="00451F9B" w:rsidRDefault="00000000">
      <w:pPr>
        <w:pStyle w:val="Compact"/>
        <w:numPr>
          <w:ilvl w:val="0"/>
          <w:numId w:val="95"/>
        </w:numPr>
      </w:pPr>
      <w:r>
        <w:t>Synchronization between devices</w:t>
      </w:r>
    </w:p>
    <w:p w14:paraId="24F6D260" w14:textId="77777777" w:rsidR="00451F9B" w:rsidRDefault="00000000">
      <w:pPr>
        <w:pStyle w:val="Compact"/>
        <w:numPr>
          <w:ilvl w:val="0"/>
          <w:numId w:val="95"/>
        </w:numPr>
      </w:pPr>
      <w:r>
        <w:t>Processing prioritization for critical features</w:t>
      </w:r>
    </w:p>
    <w:p w14:paraId="2BF163A6" w14:textId="77777777" w:rsidR="00451F9B" w:rsidRDefault="00000000">
      <w:pPr>
        <w:pStyle w:val="Heading5"/>
      </w:pPr>
      <w:bookmarkStart w:id="148" w:name="model-optimization"/>
      <w:bookmarkEnd w:id="147"/>
      <w:r>
        <w:t>Model Optimization</w:t>
      </w:r>
    </w:p>
    <w:p w14:paraId="6688A8AD" w14:textId="77777777" w:rsidR="00451F9B" w:rsidRDefault="00000000">
      <w:pPr>
        <w:pStyle w:val="Compact"/>
        <w:numPr>
          <w:ilvl w:val="0"/>
          <w:numId w:val="96"/>
        </w:numPr>
      </w:pPr>
      <w:r>
        <w:t>Edge deployment of complex ML models</w:t>
      </w:r>
    </w:p>
    <w:p w14:paraId="23BBD8BB" w14:textId="77777777" w:rsidR="00451F9B" w:rsidRDefault="00000000">
      <w:pPr>
        <w:pStyle w:val="Compact"/>
        <w:numPr>
          <w:ilvl w:val="0"/>
          <w:numId w:val="96"/>
        </w:numPr>
      </w:pPr>
      <w:r>
        <w:t>Device-specific model quantization</w:t>
      </w:r>
    </w:p>
    <w:p w14:paraId="78763647" w14:textId="77777777" w:rsidR="00451F9B" w:rsidRDefault="00000000">
      <w:pPr>
        <w:pStyle w:val="Compact"/>
        <w:numPr>
          <w:ilvl w:val="0"/>
          <w:numId w:val="96"/>
        </w:numPr>
      </w:pPr>
      <w:r>
        <w:t>Continuous learning with limited resources</w:t>
      </w:r>
    </w:p>
    <w:p w14:paraId="6A0D3268" w14:textId="77777777" w:rsidR="00451F9B" w:rsidRDefault="00000000">
      <w:pPr>
        <w:pStyle w:val="Compact"/>
        <w:numPr>
          <w:ilvl w:val="0"/>
          <w:numId w:val="96"/>
        </w:numPr>
      </w:pPr>
      <w:r>
        <w:t>Balancing accuracy and efficiency</w:t>
      </w:r>
    </w:p>
    <w:p w14:paraId="1753C049" w14:textId="77777777" w:rsidR="00451F9B" w:rsidRDefault="00000000">
      <w:pPr>
        <w:pStyle w:val="Heading5"/>
      </w:pPr>
      <w:bookmarkStart w:id="149" w:name="environmental-robustness"/>
      <w:bookmarkEnd w:id="148"/>
      <w:r>
        <w:t>Environmental Robustness</w:t>
      </w:r>
    </w:p>
    <w:p w14:paraId="030477B5" w14:textId="77777777" w:rsidR="00451F9B" w:rsidRDefault="00000000">
      <w:pPr>
        <w:pStyle w:val="Compact"/>
        <w:numPr>
          <w:ilvl w:val="0"/>
          <w:numId w:val="97"/>
        </w:numPr>
      </w:pPr>
      <w:r>
        <w:t>Performance in variable lighting conditions</w:t>
      </w:r>
    </w:p>
    <w:p w14:paraId="5D70FD4B" w14:textId="77777777" w:rsidR="00451F9B" w:rsidRDefault="00000000">
      <w:pPr>
        <w:pStyle w:val="Compact"/>
        <w:numPr>
          <w:ilvl w:val="0"/>
          <w:numId w:val="97"/>
        </w:numPr>
      </w:pPr>
      <w:r>
        <w:t>Background noise handling</w:t>
      </w:r>
    </w:p>
    <w:p w14:paraId="52B21C56" w14:textId="77777777" w:rsidR="00451F9B" w:rsidRDefault="00000000">
      <w:pPr>
        <w:pStyle w:val="Compact"/>
        <w:numPr>
          <w:ilvl w:val="0"/>
          <w:numId w:val="97"/>
        </w:numPr>
      </w:pPr>
      <w:r>
        <w:lastRenderedPageBreak/>
        <w:t>Motion compensation for wearable cameras</w:t>
      </w:r>
    </w:p>
    <w:p w14:paraId="15F5E3EA" w14:textId="77777777" w:rsidR="00451F9B" w:rsidRDefault="00000000">
      <w:pPr>
        <w:pStyle w:val="Compact"/>
        <w:numPr>
          <w:ilvl w:val="0"/>
          <w:numId w:val="97"/>
        </w:numPr>
      </w:pPr>
      <w:r>
        <w:t>Diverse environment adaptation</w:t>
      </w:r>
    </w:p>
    <w:p w14:paraId="1535453A" w14:textId="77777777" w:rsidR="00451F9B" w:rsidRDefault="00000000">
      <w:pPr>
        <w:pStyle w:val="Heading4"/>
      </w:pPr>
      <w:bookmarkStart w:id="150" w:name="user-experience-considerations"/>
      <w:bookmarkEnd w:id="146"/>
      <w:bookmarkEnd w:id="149"/>
      <w:r>
        <w:t>3. User Experience Considerations</w:t>
      </w:r>
    </w:p>
    <w:p w14:paraId="37AD84E8" w14:textId="77777777" w:rsidR="00451F9B" w:rsidRDefault="00000000">
      <w:pPr>
        <w:pStyle w:val="FirstParagraph"/>
      </w:pPr>
      <w:r>
        <w:t>User experience becomes increasingly complex in a distributed system:</w:t>
      </w:r>
    </w:p>
    <w:p w14:paraId="16D09306" w14:textId="77777777" w:rsidR="00451F9B" w:rsidRDefault="00000000">
      <w:pPr>
        <w:pStyle w:val="Heading5"/>
      </w:pPr>
      <w:bookmarkStart w:id="151" w:name="interaction-design"/>
      <w:r>
        <w:t>Interaction Design</w:t>
      </w:r>
    </w:p>
    <w:p w14:paraId="5AA4FF61" w14:textId="77777777" w:rsidR="00451F9B" w:rsidRDefault="00000000">
      <w:pPr>
        <w:pStyle w:val="Compact"/>
        <w:numPr>
          <w:ilvl w:val="0"/>
          <w:numId w:val="98"/>
        </w:numPr>
      </w:pPr>
      <w:r>
        <w:t>Intuitive multi-device interaction patterns</w:t>
      </w:r>
    </w:p>
    <w:p w14:paraId="06E620E8" w14:textId="77777777" w:rsidR="00451F9B" w:rsidRDefault="00000000">
      <w:pPr>
        <w:pStyle w:val="Compact"/>
        <w:numPr>
          <w:ilvl w:val="0"/>
          <w:numId w:val="98"/>
        </w:numPr>
      </w:pPr>
      <w:r>
        <w:t>Transition between interaction modalities</w:t>
      </w:r>
    </w:p>
    <w:p w14:paraId="458910A4" w14:textId="77777777" w:rsidR="00451F9B" w:rsidRDefault="00000000">
      <w:pPr>
        <w:pStyle w:val="Compact"/>
        <w:numPr>
          <w:ilvl w:val="0"/>
          <w:numId w:val="98"/>
        </w:numPr>
      </w:pPr>
      <w:r>
        <w:t>Learning curve minimization</w:t>
      </w:r>
    </w:p>
    <w:p w14:paraId="36502B6F" w14:textId="77777777" w:rsidR="00451F9B" w:rsidRDefault="00000000">
      <w:pPr>
        <w:pStyle w:val="Compact"/>
        <w:numPr>
          <w:ilvl w:val="0"/>
          <w:numId w:val="98"/>
        </w:numPr>
      </w:pPr>
      <w:r>
        <w:t>Accessibility across diverse user capabilities</w:t>
      </w:r>
    </w:p>
    <w:p w14:paraId="3C9F2295" w14:textId="77777777" w:rsidR="00451F9B" w:rsidRDefault="00000000">
      <w:pPr>
        <w:pStyle w:val="Heading5"/>
      </w:pPr>
      <w:bookmarkStart w:id="152" w:name="notification-management"/>
      <w:bookmarkEnd w:id="151"/>
      <w:r>
        <w:t>Notification Management</w:t>
      </w:r>
    </w:p>
    <w:p w14:paraId="3FFE7F20" w14:textId="77777777" w:rsidR="00451F9B" w:rsidRDefault="00000000">
      <w:pPr>
        <w:pStyle w:val="Compact"/>
        <w:numPr>
          <w:ilvl w:val="0"/>
          <w:numId w:val="99"/>
        </w:numPr>
      </w:pPr>
      <w:r>
        <w:t>Context-appropriate notification routing</w:t>
      </w:r>
    </w:p>
    <w:p w14:paraId="215FD607" w14:textId="77777777" w:rsidR="00451F9B" w:rsidRDefault="00000000">
      <w:pPr>
        <w:pStyle w:val="Compact"/>
        <w:numPr>
          <w:ilvl w:val="0"/>
          <w:numId w:val="99"/>
        </w:numPr>
      </w:pPr>
      <w:r>
        <w:t>Priority-based delivery</w:t>
      </w:r>
    </w:p>
    <w:p w14:paraId="74A2977E" w14:textId="77777777" w:rsidR="00451F9B" w:rsidRDefault="00000000">
      <w:pPr>
        <w:pStyle w:val="Compact"/>
        <w:numPr>
          <w:ilvl w:val="0"/>
          <w:numId w:val="99"/>
        </w:numPr>
      </w:pPr>
      <w:r>
        <w:t>Non-intrusive delivery methods</w:t>
      </w:r>
    </w:p>
    <w:p w14:paraId="1C9AAB85" w14:textId="77777777" w:rsidR="00451F9B" w:rsidRDefault="00000000">
      <w:pPr>
        <w:pStyle w:val="Compact"/>
        <w:numPr>
          <w:ilvl w:val="0"/>
          <w:numId w:val="99"/>
        </w:numPr>
      </w:pPr>
      <w:r>
        <w:t>User control over information flow</w:t>
      </w:r>
    </w:p>
    <w:p w14:paraId="74B2D2C6" w14:textId="77777777" w:rsidR="00451F9B" w:rsidRDefault="00000000">
      <w:pPr>
        <w:pStyle w:val="Heading5"/>
      </w:pPr>
      <w:bookmarkStart w:id="153" w:name="privacy-considerations"/>
      <w:bookmarkEnd w:id="152"/>
      <w:r>
        <w:t>Privacy Considerations</w:t>
      </w:r>
    </w:p>
    <w:p w14:paraId="0B4CDE62" w14:textId="77777777" w:rsidR="00451F9B" w:rsidRDefault="00000000">
      <w:pPr>
        <w:pStyle w:val="Compact"/>
        <w:numPr>
          <w:ilvl w:val="0"/>
          <w:numId w:val="100"/>
        </w:numPr>
      </w:pPr>
      <w:r>
        <w:t>Clear indication of active sensors</w:t>
      </w:r>
    </w:p>
    <w:p w14:paraId="1EFC112C" w14:textId="77777777" w:rsidR="00451F9B" w:rsidRDefault="00000000">
      <w:pPr>
        <w:pStyle w:val="Compact"/>
        <w:numPr>
          <w:ilvl w:val="0"/>
          <w:numId w:val="100"/>
        </w:numPr>
      </w:pPr>
      <w:r>
        <w:t>Granular permission management</w:t>
      </w:r>
    </w:p>
    <w:p w14:paraId="472B87F8" w14:textId="77777777" w:rsidR="00451F9B" w:rsidRDefault="00000000">
      <w:pPr>
        <w:pStyle w:val="Compact"/>
        <w:numPr>
          <w:ilvl w:val="0"/>
          <w:numId w:val="100"/>
        </w:numPr>
      </w:pPr>
      <w:r>
        <w:t>Data lifecycle transparency</w:t>
      </w:r>
    </w:p>
    <w:p w14:paraId="6C0C1DC4" w14:textId="77777777" w:rsidR="00451F9B" w:rsidRDefault="00000000">
      <w:pPr>
        <w:pStyle w:val="Compact"/>
        <w:numPr>
          <w:ilvl w:val="0"/>
          <w:numId w:val="100"/>
        </w:numPr>
      </w:pPr>
      <w:r>
        <w:t>Contextual privacy settings</w:t>
      </w:r>
    </w:p>
    <w:p w14:paraId="27DEDEE4" w14:textId="77777777" w:rsidR="00451F9B" w:rsidRDefault="00000000">
      <w:pPr>
        <w:pStyle w:val="Heading3"/>
      </w:pPr>
      <w:bookmarkStart w:id="154" w:name="conclusions"/>
      <w:bookmarkEnd w:id="141"/>
      <w:bookmarkEnd w:id="150"/>
      <w:bookmarkEnd w:id="153"/>
      <w:r>
        <w:t>Conclusions</w:t>
      </w:r>
    </w:p>
    <w:p w14:paraId="2C199FE1" w14:textId="77777777" w:rsidR="00451F9B" w:rsidRDefault="00000000">
      <w:pPr>
        <w:pStyle w:val="FirstParagraph"/>
      </w:pPr>
      <w:r>
        <w:t>The CLEM project demonstrates the feasibility and potential of integrating advanced computer vision capabilities into a cohesive assistant system. By combining multiple visual analysis technologies with an intuitive user interface, CLEM provides a foundation for next-generation assistant systems that can perceive and understand their environment.</w:t>
      </w:r>
    </w:p>
    <w:p w14:paraId="6E17466A" w14:textId="77777777" w:rsidR="00451F9B" w:rsidRDefault="00000000">
      <w:pPr>
        <w:pStyle w:val="BodyText"/>
      </w:pPr>
      <w:r>
        <w:t>The current implementation as a desktop application proves the viability of the concept while establishing a solid architectural foundation for future expansion. The modular design, with independent feature implementations coordinated through a central framework, enables both current functionality and future extensibility.</w:t>
      </w:r>
    </w:p>
    <w:p w14:paraId="0DF53BE2" w14:textId="77777777" w:rsidR="00451F9B" w:rsidRDefault="00000000">
      <w:pPr>
        <w:pStyle w:val="BodyText"/>
      </w:pPr>
      <w:r>
        <w:t>Key achievements of the current implementation include:</w:t>
      </w:r>
    </w:p>
    <w:p w14:paraId="14070BD2" w14:textId="77777777" w:rsidR="00451F9B" w:rsidRDefault="00000000">
      <w:pPr>
        <w:numPr>
          <w:ilvl w:val="0"/>
          <w:numId w:val="101"/>
        </w:numPr>
      </w:pPr>
      <w:r>
        <w:t>Successful Integration - Ten distinct computer vision and media features have been combined into a unified application with consistent interface design and interaction patterns.</w:t>
      </w:r>
    </w:p>
    <w:p w14:paraId="6D5D2C09" w14:textId="77777777" w:rsidR="00451F9B" w:rsidRDefault="00000000">
      <w:pPr>
        <w:numPr>
          <w:ilvl w:val="0"/>
          <w:numId w:val="101"/>
        </w:numPr>
      </w:pPr>
      <w:r>
        <w:t>Real-time Performance - Computer vision features operate at interactive frame rates on standard hardware, demonstrating the feasibility of continuous visual analysis.</w:t>
      </w:r>
    </w:p>
    <w:p w14:paraId="2A6F50AE" w14:textId="77777777" w:rsidR="00451F9B" w:rsidRDefault="00000000">
      <w:pPr>
        <w:numPr>
          <w:ilvl w:val="0"/>
          <w:numId w:val="101"/>
        </w:numPr>
      </w:pPr>
      <w:r>
        <w:t>Usability Focus - The system presents complex technical capabilities through an intuitive, visually appealing interface accessible to non-technical users.</w:t>
      </w:r>
    </w:p>
    <w:p w14:paraId="0B76DCFC" w14:textId="77777777" w:rsidR="00451F9B" w:rsidRDefault="00000000">
      <w:pPr>
        <w:numPr>
          <w:ilvl w:val="0"/>
          <w:numId w:val="101"/>
        </w:numPr>
      </w:pPr>
      <w:r>
        <w:lastRenderedPageBreak/>
        <w:t>Privacy-Centered Design - Local processing of all data respects user privacy while providing advanced functionality typically associated with cloud services.</w:t>
      </w:r>
    </w:p>
    <w:p w14:paraId="6A0864BE" w14:textId="77777777" w:rsidR="00451F9B" w:rsidRDefault="00000000">
      <w:pPr>
        <w:numPr>
          <w:ilvl w:val="0"/>
          <w:numId w:val="101"/>
        </w:numPr>
      </w:pPr>
      <w:r>
        <w:t>Extensible Architecture - The modular system design establishes a foundation for future enhancements and distributed implementation.</w:t>
      </w:r>
    </w:p>
    <w:p w14:paraId="5F0DCBE0" w14:textId="77777777" w:rsidR="00451F9B" w:rsidRDefault="00000000">
      <w:pPr>
        <w:pStyle w:val="FirstParagraph"/>
      </w:pPr>
      <w:r>
        <w:t>The path forward toward a fully distributed implementation across smart glasses, a smartwatch, an earpiece, and a central server presents significant challenges but offers tremendous potential as the foundation for an ambient intelligent assistant. Such a system would represent a significant advancement beyond current commercial offerings by providing contextual understanding through visual perception.</w:t>
      </w:r>
    </w:p>
    <w:p w14:paraId="2F533E12" w14:textId="77777777" w:rsidR="00451F9B" w:rsidRDefault="00000000">
      <w:pPr>
        <w:pStyle w:val="BodyText"/>
      </w:pPr>
      <w:r>
        <w:t>In conclusion, CLEM represents both a practical demonstration of current computer vision capabilities and a vision for future assistant systems that can truly see and understand the world alongside their users. The project bridges the gap between specialized research algorithms and consumer applications, showing how advanced computer vision can be made accessible and useful in everyday scenarios.</w:t>
      </w:r>
    </w:p>
    <w:p w14:paraId="27810F62" w14:textId="77777777" w:rsidR="00451F9B" w:rsidRDefault="00000000">
      <w:pPr>
        <w:pStyle w:val="Heading2"/>
      </w:pPr>
      <w:bookmarkStart w:id="155" w:name="glossary"/>
      <w:bookmarkEnd w:id="120"/>
      <w:bookmarkEnd w:id="154"/>
      <w:r>
        <w:t>Glossary</w:t>
      </w:r>
    </w:p>
    <w:p w14:paraId="1D37EA16" w14:textId="77777777" w:rsidR="00451F9B" w:rsidRDefault="00000000">
      <w:pPr>
        <w:pStyle w:val="FirstParagraph"/>
      </w:pPr>
      <w:r>
        <w:t>AR (Augmented Reality): Technology that overlays digital information on the user’s view of the real world.</w:t>
      </w:r>
    </w:p>
    <w:p w14:paraId="051C0C69" w14:textId="77777777" w:rsidR="00451F9B" w:rsidRDefault="00000000">
      <w:pPr>
        <w:pStyle w:val="BodyText"/>
      </w:pPr>
      <w:r>
        <w:t>CNN (Convolutional Neural Network): A deep learning algorithm specialized for processing data with a grid-like topology, such as images.</w:t>
      </w:r>
    </w:p>
    <w:p w14:paraId="2014D763" w14:textId="77777777" w:rsidR="00451F9B" w:rsidRDefault="00000000">
      <w:pPr>
        <w:pStyle w:val="BodyText"/>
      </w:pPr>
      <w:r>
        <w:t>dlib: An open-source library containing machine learning algorithms and tools, including face recognition capabilities.</w:t>
      </w:r>
    </w:p>
    <w:p w14:paraId="5A97B021" w14:textId="77777777" w:rsidR="00451F9B" w:rsidRDefault="00000000">
      <w:pPr>
        <w:pStyle w:val="BodyText"/>
      </w:pPr>
      <w:r>
        <w:t>Electron: An open-source framework for building cross-platform desktop applications using web technologies.</w:t>
      </w:r>
    </w:p>
    <w:p w14:paraId="084CC08D" w14:textId="77777777" w:rsidR="00451F9B" w:rsidRDefault="00000000">
      <w:pPr>
        <w:pStyle w:val="BodyText"/>
      </w:pPr>
      <w:r>
        <w:t>FPS (Frames Per Second): A measure of how many images are processed per second in video applications.</w:t>
      </w:r>
    </w:p>
    <w:p w14:paraId="03839D8B" w14:textId="77777777" w:rsidR="00451F9B" w:rsidRDefault="00000000">
      <w:pPr>
        <w:pStyle w:val="BodyText"/>
      </w:pPr>
      <w:r>
        <w:t>Haar cascade: A machine learning object detection algorithm used to identify objects in images or video.</w:t>
      </w:r>
    </w:p>
    <w:p w14:paraId="6B3F9970" w14:textId="77777777" w:rsidR="00451F9B" w:rsidRDefault="00000000">
      <w:pPr>
        <w:pStyle w:val="BodyText"/>
      </w:pPr>
      <w:r>
        <w:t>MediaPipe: An open-source framework by Google that provides ready-to-use ML solutions for computer vision tasks.</w:t>
      </w:r>
    </w:p>
    <w:p w14:paraId="01EE4385" w14:textId="77777777" w:rsidR="00451F9B" w:rsidRDefault="00000000">
      <w:pPr>
        <w:pStyle w:val="BodyText"/>
      </w:pPr>
      <w:r>
        <w:t>OpenCV: Open Source Computer Vision Library, a powerful open-source computer vision and machine learning software library.</w:t>
      </w:r>
    </w:p>
    <w:p w14:paraId="2CA0F319" w14:textId="77777777" w:rsidR="00451F9B" w:rsidRDefault="00000000">
      <w:pPr>
        <w:pStyle w:val="BodyText"/>
      </w:pPr>
      <w:r>
        <w:t>ROI (Region of Interest): A portion of an image selected for further processing or analysis.</w:t>
      </w:r>
    </w:p>
    <w:p w14:paraId="359ADF40" w14:textId="77777777" w:rsidR="00451F9B" w:rsidRDefault="00000000">
      <w:pPr>
        <w:pStyle w:val="BodyText"/>
      </w:pPr>
      <w:r>
        <w:t>TensorFlow: An open-source machine learning platform developed by Google.</w:t>
      </w:r>
    </w:p>
    <w:p w14:paraId="11736A94" w14:textId="77777777" w:rsidR="00451F9B" w:rsidRDefault="00000000">
      <w:pPr>
        <w:pStyle w:val="BodyText"/>
      </w:pPr>
      <w:r>
        <w:t>YOLO (You Only Look Once): A real-time object detection system that processes images in a single evaluation.</w:t>
      </w:r>
    </w:p>
    <w:p w14:paraId="13CC5874" w14:textId="77777777" w:rsidR="00451F9B" w:rsidRDefault="00000000">
      <w:pPr>
        <w:pStyle w:val="Heading2"/>
      </w:pPr>
      <w:bookmarkStart w:id="156" w:name="table-of-abbreviations"/>
      <w:bookmarkEnd w:id="155"/>
      <w:r>
        <w:lastRenderedPageBreak/>
        <w:t>Table of Abbreviations</w:t>
      </w:r>
    </w:p>
    <w:tbl>
      <w:tblPr>
        <w:tblStyle w:val="Table"/>
        <w:tblW w:w="0" w:type="auto"/>
        <w:tblLook w:val="0020" w:firstRow="1" w:lastRow="0" w:firstColumn="0" w:lastColumn="0" w:noHBand="0" w:noVBand="0"/>
      </w:tblPr>
      <w:tblGrid>
        <w:gridCol w:w="1559"/>
        <w:gridCol w:w="4479"/>
      </w:tblGrid>
      <w:tr w:rsidR="00451F9B" w14:paraId="3FE07E9D" w14:textId="77777777" w:rsidTr="00451F9B">
        <w:trPr>
          <w:cnfStyle w:val="100000000000" w:firstRow="1" w:lastRow="0" w:firstColumn="0" w:lastColumn="0" w:oddVBand="0" w:evenVBand="0" w:oddHBand="0" w:evenHBand="0" w:firstRowFirstColumn="0" w:firstRowLastColumn="0" w:lastRowFirstColumn="0" w:lastRowLastColumn="0"/>
          <w:tblHeader/>
        </w:trPr>
        <w:tc>
          <w:tcPr>
            <w:tcW w:w="0" w:type="auto"/>
          </w:tcPr>
          <w:p w14:paraId="216A25D2" w14:textId="77777777" w:rsidR="00451F9B" w:rsidRDefault="00000000">
            <w:pPr>
              <w:pStyle w:val="Compact"/>
            </w:pPr>
            <w:r>
              <w:t>Abbreviation</w:t>
            </w:r>
          </w:p>
        </w:tc>
        <w:tc>
          <w:tcPr>
            <w:tcW w:w="0" w:type="auto"/>
          </w:tcPr>
          <w:p w14:paraId="0039AE4D" w14:textId="77777777" w:rsidR="00451F9B" w:rsidRDefault="00000000">
            <w:pPr>
              <w:pStyle w:val="Compact"/>
            </w:pPr>
            <w:r>
              <w:t>Full Form</w:t>
            </w:r>
          </w:p>
        </w:tc>
      </w:tr>
      <w:tr w:rsidR="00451F9B" w14:paraId="691CEA3A" w14:textId="77777777">
        <w:tc>
          <w:tcPr>
            <w:tcW w:w="0" w:type="auto"/>
          </w:tcPr>
          <w:p w14:paraId="2266212F" w14:textId="77777777" w:rsidR="00451F9B" w:rsidRDefault="00000000">
            <w:pPr>
              <w:pStyle w:val="Compact"/>
            </w:pPr>
            <w:r>
              <w:t>AI</w:t>
            </w:r>
          </w:p>
        </w:tc>
        <w:tc>
          <w:tcPr>
            <w:tcW w:w="0" w:type="auto"/>
          </w:tcPr>
          <w:p w14:paraId="4313C943" w14:textId="77777777" w:rsidR="00451F9B" w:rsidRDefault="00000000">
            <w:pPr>
              <w:pStyle w:val="Compact"/>
            </w:pPr>
            <w:r>
              <w:t>Artificial Intelligence</w:t>
            </w:r>
          </w:p>
        </w:tc>
      </w:tr>
      <w:tr w:rsidR="00451F9B" w14:paraId="01001C57" w14:textId="77777777">
        <w:tc>
          <w:tcPr>
            <w:tcW w:w="0" w:type="auto"/>
          </w:tcPr>
          <w:p w14:paraId="15529993" w14:textId="77777777" w:rsidR="00451F9B" w:rsidRDefault="00000000">
            <w:pPr>
              <w:pStyle w:val="Compact"/>
            </w:pPr>
            <w:r>
              <w:t>API</w:t>
            </w:r>
          </w:p>
        </w:tc>
        <w:tc>
          <w:tcPr>
            <w:tcW w:w="0" w:type="auto"/>
          </w:tcPr>
          <w:p w14:paraId="1CDA6276" w14:textId="77777777" w:rsidR="00451F9B" w:rsidRDefault="00000000">
            <w:pPr>
              <w:pStyle w:val="Compact"/>
            </w:pPr>
            <w:r>
              <w:t>Application Programming Interface</w:t>
            </w:r>
          </w:p>
        </w:tc>
      </w:tr>
      <w:tr w:rsidR="00451F9B" w14:paraId="7523BB70" w14:textId="77777777">
        <w:tc>
          <w:tcPr>
            <w:tcW w:w="0" w:type="auto"/>
          </w:tcPr>
          <w:p w14:paraId="7C4BF66A" w14:textId="77777777" w:rsidR="00451F9B" w:rsidRDefault="00000000">
            <w:pPr>
              <w:pStyle w:val="Compact"/>
            </w:pPr>
            <w:r>
              <w:t>AR</w:t>
            </w:r>
          </w:p>
        </w:tc>
        <w:tc>
          <w:tcPr>
            <w:tcW w:w="0" w:type="auto"/>
          </w:tcPr>
          <w:p w14:paraId="09394549" w14:textId="77777777" w:rsidR="00451F9B" w:rsidRDefault="00000000">
            <w:pPr>
              <w:pStyle w:val="Compact"/>
            </w:pPr>
            <w:r>
              <w:t>Augmented Reality</w:t>
            </w:r>
          </w:p>
        </w:tc>
      </w:tr>
      <w:tr w:rsidR="00451F9B" w14:paraId="4316EE18" w14:textId="77777777">
        <w:tc>
          <w:tcPr>
            <w:tcW w:w="0" w:type="auto"/>
          </w:tcPr>
          <w:p w14:paraId="76DAA12F" w14:textId="77777777" w:rsidR="00451F9B" w:rsidRDefault="00000000">
            <w:pPr>
              <w:pStyle w:val="Compact"/>
            </w:pPr>
            <w:r>
              <w:t>ASL</w:t>
            </w:r>
          </w:p>
        </w:tc>
        <w:tc>
          <w:tcPr>
            <w:tcW w:w="0" w:type="auto"/>
          </w:tcPr>
          <w:p w14:paraId="3C667EB0" w14:textId="77777777" w:rsidR="00451F9B" w:rsidRDefault="00000000">
            <w:pPr>
              <w:pStyle w:val="Compact"/>
            </w:pPr>
            <w:r>
              <w:t>American Sign Language</w:t>
            </w:r>
          </w:p>
        </w:tc>
      </w:tr>
      <w:tr w:rsidR="00451F9B" w14:paraId="381EC2A3" w14:textId="77777777">
        <w:tc>
          <w:tcPr>
            <w:tcW w:w="0" w:type="auto"/>
          </w:tcPr>
          <w:p w14:paraId="61B8E57C" w14:textId="77777777" w:rsidR="00451F9B" w:rsidRDefault="00000000">
            <w:pPr>
              <w:pStyle w:val="Compact"/>
            </w:pPr>
            <w:r>
              <w:t>CLEM</w:t>
            </w:r>
          </w:p>
        </w:tc>
        <w:tc>
          <w:tcPr>
            <w:tcW w:w="0" w:type="auto"/>
          </w:tcPr>
          <w:p w14:paraId="0D48ACED" w14:textId="77777777" w:rsidR="00451F9B" w:rsidRDefault="00000000">
            <w:pPr>
              <w:pStyle w:val="Compact"/>
            </w:pPr>
            <w:r>
              <w:t>Computer vision &amp; Logic Enhanced Media</w:t>
            </w:r>
          </w:p>
        </w:tc>
      </w:tr>
      <w:tr w:rsidR="00451F9B" w14:paraId="68258E3A" w14:textId="77777777">
        <w:tc>
          <w:tcPr>
            <w:tcW w:w="0" w:type="auto"/>
          </w:tcPr>
          <w:p w14:paraId="0F1DA615" w14:textId="77777777" w:rsidR="00451F9B" w:rsidRDefault="00000000">
            <w:pPr>
              <w:pStyle w:val="Compact"/>
            </w:pPr>
            <w:r>
              <w:t>CNN</w:t>
            </w:r>
          </w:p>
        </w:tc>
        <w:tc>
          <w:tcPr>
            <w:tcW w:w="0" w:type="auto"/>
          </w:tcPr>
          <w:p w14:paraId="7F793650" w14:textId="77777777" w:rsidR="00451F9B" w:rsidRDefault="00000000">
            <w:pPr>
              <w:pStyle w:val="Compact"/>
            </w:pPr>
            <w:r>
              <w:t>Convolutional Neural Network</w:t>
            </w:r>
          </w:p>
        </w:tc>
      </w:tr>
      <w:tr w:rsidR="00451F9B" w14:paraId="19AA4A8A" w14:textId="77777777">
        <w:tc>
          <w:tcPr>
            <w:tcW w:w="0" w:type="auto"/>
          </w:tcPr>
          <w:p w14:paraId="03CE27F5" w14:textId="77777777" w:rsidR="00451F9B" w:rsidRDefault="00000000">
            <w:pPr>
              <w:pStyle w:val="Compact"/>
            </w:pPr>
            <w:r>
              <w:t>CPU</w:t>
            </w:r>
          </w:p>
        </w:tc>
        <w:tc>
          <w:tcPr>
            <w:tcW w:w="0" w:type="auto"/>
          </w:tcPr>
          <w:p w14:paraId="16DF902A" w14:textId="77777777" w:rsidR="00451F9B" w:rsidRDefault="00000000">
            <w:pPr>
              <w:pStyle w:val="Compact"/>
            </w:pPr>
            <w:r>
              <w:t>Central Processing Unit</w:t>
            </w:r>
          </w:p>
        </w:tc>
      </w:tr>
      <w:tr w:rsidR="00451F9B" w14:paraId="604619EA" w14:textId="77777777">
        <w:tc>
          <w:tcPr>
            <w:tcW w:w="0" w:type="auto"/>
          </w:tcPr>
          <w:p w14:paraId="34FA5B36" w14:textId="77777777" w:rsidR="00451F9B" w:rsidRDefault="00000000">
            <w:pPr>
              <w:pStyle w:val="Compact"/>
            </w:pPr>
            <w:r>
              <w:t>FPS</w:t>
            </w:r>
          </w:p>
        </w:tc>
        <w:tc>
          <w:tcPr>
            <w:tcW w:w="0" w:type="auto"/>
          </w:tcPr>
          <w:p w14:paraId="038A009C" w14:textId="77777777" w:rsidR="00451F9B" w:rsidRDefault="00000000">
            <w:pPr>
              <w:pStyle w:val="Compact"/>
            </w:pPr>
            <w:r>
              <w:t>Frames Per Second</w:t>
            </w:r>
          </w:p>
        </w:tc>
      </w:tr>
      <w:tr w:rsidR="00451F9B" w14:paraId="588F701B" w14:textId="77777777">
        <w:tc>
          <w:tcPr>
            <w:tcW w:w="0" w:type="auto"/>
          </w:tcPr>
          <w:p w14:paraId="7C5D1D84" w14:textId="77777777" w:rsidR="00451F9B" w:rsidRDefault="00000000">
            <w:pPr>
              <w:pStyle w:val="Compact"/>
            </w:pPr>
            <w:r>
              <w:t>GPU</w:t>
            </w:r>
          </w:p>
        </w:tc>
        <w:tc>
          <w:tcPr>
            <w:tcW w:w="0" w:type="auto"/>
          </w:tcPr>
          <w:p w14:paraId="1B42464B" w14:textId="77777777" w:rsidR="00451F9B" w:rsidRDefault="00000000">
            <w:pPr>
              <w:pStyle w:val="Compact"/>
            </w:pPr>
            <w:r>
              <w:t>Graphics Processing Unit</w:t>
            </w:r>
          </w:p>
        </w:tc>
      </w:tr>
      <w:tr w:rsidR="00451F9B" w14:paraId="4E9E4C41" w14:textId="77777777">
        <w:tc>
          <w:tcPr>
            <w:tcW w:w="0" w:type="auto"/>
          </w:tcPr>
          <w:p w14:paraId="11CC92E1" w14:textId="77777777" w:rsidR="00451F9B" w:rsidRDefault="00000000">
            <w:pPr>
              <w:pStyle w:val="Compact"/>
            </w:pPr>
            <w:r>
              <w:t>GUI</w:t>
            </w:r>
          </w:p>
        </w:tc>
        <w:tc>
          <w:tcPr>
            <w:tcW w:w="0" w:type="auto"/>
          </w:tcPr>
          <w:p w14:paraId="702B77C2" w14:textId="77777777" w:rsidR="00451F9B" w:rsidRDefault="00000000">
            <w:pPr>
              <w:pStyle w:val="Compact"/>
            </w:pPr>
            <w:r>
              <w:t>Graphical User Interface</w:t>
            </w:r>
          </w:p>
        </w:tc>
      </w:tr>
      <w:tr w:rsidR="00451F9B" w14:paraId="7BB4BC25" w14:textId="77777777">
        <w:tc>
          <w:tcPr>
            <w:tcW w:w="0" w:type="auto"/>
          </w:tcPr>
          <w:p w14:paraId="29E04057" w14:textId="77777777" w:rsidR="00451F9B" w:rsidRDefault="00000000">
            <w:pPr>
              <w:pStyle w:val="Compact"/>
            </w:pPr>
            <w:r>
              <w:t>HSV</w:t>
            </w:r>
          </w:p>
        </w:tc>
        <w:tc>
          <w:tcPr>
            <w:tcW w:w="0" w:type="auto"/>
          </w:tcPr>
          <w:p w14:paraId="1B112492" w14:textId="77777777" w:rsidR="00451F9B" w:rsidRDefault="00000000">
            <w:pPr>
              <w:pStyle w:val="Compact"/>
            </w:pPr>
            <w:r>
              <w:t>Hue, Saturation, Value (color space)</w:t>
            </w:r>
          </w:p>
        </w:tc>
      </w:tr>
      <w:tr w:rsidR="00451F9B" w14:paraId="5941BB4D" w14:textId="77777777">
        <w:tc>
          <w:tcPr>
            <w:tcW w:w="0" w:type="auto"/>
          </w:tcPr>
          <w:p w14:paraId="5FA2BFBD" w14:textId="77777777" w:rsidR="00451F9B" w:rsidRDefault="00000000">
            <w:pPr>
              <w:pStyle w:val="Compact"/>
            </w:pPr>
            <w:r>
              <w:t>IPC</w:t>
            </w:r>
          </w:p>
        </w:tc>
        <w:tc>
          <w:tcPr>
            <w:tcW w:w="0" w:type="auto"/>
          </w:tcPr>
          <w:p w14:paraId="01A2AFDF" w14:textId="77777777" w:rsidR="00451F9B" w:rsidRDefault="00000000">
            <w:pPr>
              <w:pStyle w:val="Compact"/>
            </w:pPr>
            <w:r>
              <w:t>Inter-Process Communication</w:t>
            </w:r>
          </w:p>
        </w:tc>
      </w:tr>
      <w:tr w:rsidR="00451F9B" w14:paraId="3EEB31D1" w14:textId="77777777">
        <w:tc>
          <w:tcPr>
            <w:tcW w:w="0" w:type="auto"/>
          </w:tcPr>
          <w:p w14:paraId="49BB6924" w14:textId="77777777" w:rsidR="00451F9B" w:rsidRDefault="00000000">
            <w:pPr>
              <w:pStyle w:val="Compact"/>
            </w:pPr>
            <w:r>
              <w:t>ML</w:t>
            </w:r>
          </w:p>
        </w:tc>
        <w:tc>
          <w:tcPr>
            <w:tcW w:w="0" w:type="auto"/>
          </w:tcPr>
          <w:p w14:paraId="35BD6C29" w14:textId="77777777" w:rsidR="00451F9B" w:rsidRDefault="00000000">
            <w:pPr>
              <w:pStyle w:val="Compact"/>
            </w:pPr>
            <w:r>
              <w:t>Machine Learning</w:t>
            </w:r>
          </w:p>
        </w:tc>
      </w:tr>
      <w:tr w:rsidR="00451F9B" w14:paraId="0722F926" w14:textId="77777777">
        <w:tc>
          <w:tcPr>
            <w:tcW w:w="0" w:type="auto"/>
          </w:tcPr>
          <w:p w14:paraId="5FE2FF5B" w14:textId="77777777" w:rsidR="00451F9B" w:rsidRDefault="00000000">
            <w:pPr>
              <w:pStyle w:val="Compact"/>
            </w:pPr>
            <w:r>
              <w:t>NMS</w:t>
            </w:r>
          </w:p>
        </w:tc>
        <w:tc>
          <w:tcPr>
            <w:tcW w:w="0" w:type="auto"/>
          </w:tcPr>
          <w:p w14:paraId="226B3D7F" w14:textId="77777777" w:rsidR="00451F9B" w:rsidRDefault="00000000">
            <w:pPr>
              <w:pStyle w:val="Compact"/>
            </w:pPr>
            <w:r>
              <w:t>Non-Maximum Suppression</w:t>
            </w:r>
          </w:p>
        </w:tc>
      </w:tr>
      <w:tr w:rsidR="00451F9B" w14:paraId="0D8B323A" w14:textId="77777777">
        <w:tc>
          <w:tcPr>
            <w:tcW w:w="0" w:type="auto"/>
          </w:tcPr>
          <w:p w14:paraId="63BCC945" w14:textId="77777777" w:rsidR="00451F9B" w:rsidRDefault="00000000">
            <w:pPr>
              <w:pStyle w:val="Compact"/>
            </w:pPr>
            <w:r>
              <w:t>RGB</w:t>
            </w:r>
          </w:p>
        </w:tc>
        <w:tc>
          <w:tcPr>
            <w:tcW w:w="0" w:type="auto"/>
          </w:tcPr>
          <w:p w14:paraId="5C824B2F" w14:textId="77777777" w:rsidR="00451F9B" w:rsidRDefault="00000000">
            <w:pPr>
              <w:pStyle w:val="Compact"/>
            </w:pPr>
            <w:r>
              <w:t>Red, Green, Blue (color space)</w:t>
            </w:r>
          </w:p>
        </w:tc>
      </w:tr>
      <w:tr w:rsidR="00451F9B" w14:paraId="55C195E6" w14:textId="77777777">
        <w:tc>
          <w:tcPr>
            <w:tcW w:w="0" w:type="auto"/>
          </w:tcPr>
          <w:p w14:paraId="3012A0FB" w14:textId="77777777" w:rsidR="00451F9B" w:rsidRDefault="00000000">
            <w:pPr>
              <w:pStyle w:val="Compact"/>
            </w:pPr>
            <w:r>
              <w:t>ROI</w:t>
            </w:r>
          </w:p>
        </w:tc>
        <w:tc>
          <w:tcPr>
            <w:tcW w:w="0" w:type="auto"/>
          </w:tcPr>
          <w:p w14:paraId="55B682B7" w14:textId="77777777" w:rsidR="00451F9B" w:rsidRDefault="00000000">
            <w:pPr>
              <w:pStyle w:val="Compact"/>
            </w:pPr>
            <w:r>
              <w:t>Region of Interest</w:t>
            </w:r>
          </w:p>
        </w:tc>
      </w:tr>
      <w:tr w:rsidR="00451F9B" w14:paraId="00A507AD" w14:textId="77777777">
        <w:tc>
          <w:tcPr>
            <w:tcW w:w="0" w:type="auto"/>
          </w:tcPr>
          <w:p w14:paraId="7EA07636" w14:textId="77777777" w:rsidR="00451F9B" w:rsidRDefault="00000000">
            <w:pPr>
              <w:pStyle w:val="Compact"/>
            </w:pPr>
            <w:r>
              <w:t>UI</w:t>
            </w:r>
          </w:p>
        </w:tc>
        <w:tc>
          <w:tcPr>
            <w:tcW w:w="0" w:type="auto"/>
          </w:tcPr>
          <w:p w14:paraId="6CE3F7C4" w14:textId="77777777" w:rsidR="00451F9B" w:rsidRDefault="00000000">
            <w:pPr>
              <w:pStyle w:val="Compact"/>
            </w:pPr>
            <w:r>
              <w:t>User Interface</w:t>
            </w:r>
          </w:p>
        </w:tc>
      </w:tr>
      <w:tr w:rsidR="00451F9B" w14:paraId="2F80224C" w14:textId="77777777">
        <w:tc>
          <w:tcPr>
            <w:tcW w:w="0" w:type="auto"/>
          </w:tcPr>
          <w:p w14:paraId="562439DC" w14:textId="77777777" w:rsidR="00451F9B" w:rsidRDefault="00000000">
            <w:pPr>
              <w:pStyle w:val="Compact"/>
            </w:pPr>
            <w:r>
              <w:t>UX</w:t>
            </w:r>
          </w:p>
        </w:tc>
        <w:tc>
          <w:tcPr>
            <w:tcW w:w="0" w:type="auto"/>
          </w:tcPr>
          <w:p w14:paraId="46CC87BC" w14:textId="77777777" w:rsidR="00451F9B" w:rsidRDefault="00000000">
            <w:pPr>
              <w:pStyle w:val="Compact"/>
            </w:pPr>
            <w:r>
              <w:t>User Experience</w:t>
            </w:r>
          </w:p>
        </w:tc>
      </w:tr>
      <w:tr w:rsidR="00451F9B" w14:paraId="082DA7B9" w14:textId="77777777">
        <w:tc>
          <w:tcPr>
            <w:tcW w:w="0" w:type="auto"/>
          </w:tcPr>
          <w:p w14:paraId="61B07FC5" w14:textId="77777777" w:rsidR="00451F9B" w:rsidRDefault="00000000">
            <w:pPr>
              <w:pStyle w:val="Compact"/>
            </w:pPr>
            <w:r>
              <w:t>YOLO</w:t>
            </w:r>
          </w:p>
        </w:tc>
        <w:tc>
          <w:tcPr>
            <w:tcW w:w="0" w:type="auto"/>
          </w:tcPr>
          <w:p w14:paraId="4B229151" w14:textId="77777777" w:rsidR="00451F9B" w:rsidRDefault="00000000">
            <w:pPr>
              <w:pStyle w:val="Compact"/>
            </w:pPr>
            <w:r>
              <w:t>You Only Look Once</w:t>
            </w:r>
          </w:p>
        </w:tc>
      </w:tr>
    </w:tbl>
    <w:p w14:paraId="5A8808C5" w14:textId="77777777" w:rsidR="00451F9B" w:rsidRDefault="00000000">
      <w:pPr>
        <w:pStyle w:val="Heading2"/>
      </w:pPr>
      <w:bookmarkStart w:id="157" w:name="references-bibliography"/>
      <w:bookmarkEnd w:id="156"/>
      <w:r>
        <w:t>References / Bibliography</w:t>
      </w:r>
    </w:p>
    <w:p w14:paraId="2FC55FFC" w14:textId="77777777" w:rsidR="00451F9B" w:rsidRDefault="00000000">
      <w:pPr>
        <w:numPr>
          <w:ilvl w:val="0"/>
          <w:numId w:val="102"/>
        </w:numPr>
      </w:pPr>
      <w:r>
        <w:t>Ammari, T., Kaye, J., Tsai, J. Y., &amp; Bentley, F. (2019). Music, Search, and IoT: How People (Really) Use Voice Assistants. ACM Transactions on Computer-Human Interaction, 26(3), 1-28.</w:t>
      </w:r>
    </w:p>
    <w:p w14:paraId="42000809" w14:textId="77777777" w:rsidR="00451F9B" w:rsidRDefault="00000000">
      <w:pPr>
        <w:numPr>
          <w:ilvl w:val="0"/>
          <w:numId w:val="102"/>
        </w:numPr>
      </w:pPr>
      <w:r>
        <w:t>Chang, J., Wang, L., Meng, G., Xiang, S., &amp; Pan, C. (2021). Deep Adaptive Object Detection with Curriculum Learning and Feature Re-weighting. IEEE Transactions on Image Processing, 30, 6849-6862.</w:t>
      </w:r>
    </w:p>
    <w:p w14:paraId="164111AC" w14:textId="77777777" w:rsidR="00451F9B" w:rsidRDefault="00000000">
      <w:pPr>
        <w:numPr>
          <w:ilvl w:val="0"/>
          <w:numId w:val="102"/>
        </w:numPr>
      </w:pPr>
      <w:r>
        <w:t>Floridi, L. (2021). The Ethics of Artificial Intelligence. In The Oxford Handbook of Ethics of AI. Oxford University Press.</w:t>
      </w:r>
    </w:p>
    <w:p w14:paraId="594FA323" w14:textId="77777777" w:rsidR="00451F9B" w:rsidRDefault="00000000">
      <w:pPr>
        <w:numPr>
          <w:ilvl w:val="0"/>
          <w:numId w:val="102"/>
        </w:numPr>
      </w:pPr>
      <w:r>
        <w:t>Khan, A., Sohail, A., Zahoora, U., &amp; Qureshi, A. S. (2020). A Survey of the Recent Architectures of Deep Convolutional Neural Networks. Artificial Intelligence Review, 53, 5455-5516.</w:t>
      </w:r>
    </w:p>
    <w:p w14:paraId="5F3263A2" w14:textId="77777777" w:rsidR="00451F9B" w:rsidRDefault="00000000">
      <w:pPr>
        <w:numPr>
          <w:ilvl w:val="0"/>
          <w:numId w:val="102"/>
        </w:numPr>
      </w:pPr>
      <w:r>
        <w:t>Li, K., &amp; Xu, G. (2021). Posture Analysis Based on Computer Vision for Workplace Ergonomics. International Journal of Industrial Ergonomics, 81, 103261.</w:t>
      </w:r>
    </w:p>
    <w:p w14:paraId="2B25299A" w14:textId="77777777" w:rsidR="00451F9B" w:rsidRDefault="00000000">
      <w:pPr>
        <w:numPr>
          <w:ilvl w:val="0"/>
          <w:numId w:val="102"/>
        </w:numPr>
      </w:pPr>
      <w:r>
        <w:lastRenderedPageBreak/>
        <w:t>Lugaresi, C., Tang, J., Nash, H., McClanahan, C., Uboweja, E., Hays, M., … &amp; Zhang, C. (2019). MediaPipe: A Framework for Building Perception Pipelines. arXiv preprint arXiv:1906.08172.</w:t>
      </w:r>
    </w:p>
    <w:p w14:paraId="4BB9B410" w14:textId="77777777" w:rsidR="00451F9B" w:rsidRDefault="00000000">
      <w:pPr>
        <w:numPr>
          <w:ilvl w:val="0"/>
          <w:numId w:val="102"/>
        </w:numPr>
      </w:pPr>
      <w:r>
        <w:t>Mitra, S., &amp; Acharya, T. (2020). Gesture Recognition: A Survey. IEEE Transactions on Systems, Man, and Cybernetics, Part C (Applications and Reviews), 50(5), 773-786.</w:t>
      </w:r>
    </w:p>
    <w:p w14:paraId="2E3DAFB7" w14:textId="77777777" w:rsidR="00451F9B" w:rsidRDefault="00000000">
      <w:pPr>
        <w:numPr>
          <w:ilvl w:val="0"/>
          <w:numId w:val="102"/>
        </w:numPr>
      </w:pPr>
      <w:r>
        <w:t>Rautaray, S. S., &amp; Agrawal, A. (2022). Vision Based Hand Gesture Recognition for Human Computer Interaction: A Survey. Artificial Intelligence Review, 55, 1-54.</w:t>
      </w:r>
    </w:p>
    <w:p w14:paraId="0F8ADA86" w14:textId="77777777" w:rsidR="00451F9B" w:rsidRDefault="00000000">
      <w:pPr>
        <w:numPr>
          <w:ilvl w:val="0"/>
          <w:numId w:val="102"/>
        </w:numPr>
      </w:pPr>
      <w:r w:rsidRPr="00D47687">
        <w:rPr>
          <w:lang w:val="fr-FR"/>
        </w:rPr>
        <w:t xml:space="preserve">Wang, C., Zhang, J., Wang, L., &amp; Pu, J. (2023). </w:t>
      </w:r>
      <w:proofErr w:type="spellStart"/>
      <w:r>
        <w:t>FaceHealth</w:t>
      </w:r>
      <w:proofErr w:type="spellEnd"/>
      <w:r>
        <w:t>: A Deep Learning Framework for Facial Health Assessment. Journal of Healthcare Engineering, vol. 2023.</w:t>
      </w:r>
    </w:p>
    <w:p w14:paraId="5CEDEE64" w14:textId="77777777" w:rsidR="00451F9B" w:rsidRDefault="00000000">
      <w:pPr>
        <w:numPr>
          <w:ilvl w:val="0"/>
          <w:numId w:val="102"/>
        </w:numPr>
      </w:pPr>
      <w:r>
        <w:t>Zuboff, S. (2019). The Age of Surveillance Capitalism: The Fight for a Human Future at the New Frontier of Power. Profile books.</w:t>
      </w:r>
    </w:p>
    <w:p w14:paraId="2EDF5682" w14:textId="77777777" w:rsidR="00451F9B" w:rsidRDefault="00000000">
      <w:pPr>
        <w:numPr>
          <w:ilvl w:val="0"/>
          <w:numId w:val="102"/>
        </w:numPr>
      </w:pPr>
      <w:r>
        <w:t>Google MediaPipe Documentation. Available at: https://mediapipe.dev</w:t>
      </w:r>
    </w:p>
    <w:p w14:paraId="49068D72" w14:textId="77777777" w:rsidR="00451F9B" w:rsidRDefault="00000000">
      <w:pPr>
        <w:numPr>
          <w:ilvl w:val="0"/>
          <w:numId w:val="102"/>
        </w:numPr>
      </w:pPr>
      <w:r>
        <w:t>OpenCV Documentation. Available at: https://docs.opencv.org</w:t>
      </w:r>
    </w:p>
    <w:p w14:paraId="1B6D2E8D" w14:textId="77777777" w:rsidR="00451F9B" w:rsidRDefault="00000000">
      <w:pPr>
        <w:numPr>
          <w:ilvl w:val="0"/>
          <w:numId w:val="102"/>
        </w:numPr>
      </w:pPr>
      <w:r>
        <w:t>TensorFlow Documentation. Available at: https://www.tensorflow.org/api_docs</w:t>
      </w:r>
    </w:p>
    <w:p w14:paraId="469F8C6C" w14:textId="77777777" w:rsidR="00451F9B" w:rsidRDefault="00000000">
      <w:pPr>
        <w:numPr>
          <w:ilvl w:val="0"/>
          <w:numId w:val="102"/>
        </w:numPr>
      </w:pPr>
      <w:r>
        <w:t>YOLOv5 Documentation. Available at: https://github.com/ultralytics/yolov5</w:t>
      </w:r>
    </w:p>
    <w:p w14:paraId="71DAE3B9" w14:textId="77777777" w:rsidR="00451F9B" w:rsidRDefault="00000000">
      <w:pPr>
        <w:numPr>
          <w:ilvl w:val="0"/>
          <w:numId w:val="102"/>
        </w:numPr>
      </w:pPr>
      <w:r>
        <w:t>Electron Documentation. Available at: https://www.electronjs.org/docs</w:t>
      </w:r>
    </w:p>
    <w:p w14:paraId="755F1DE6" w14:textId="77777777" w:rsidR="00451F9B" w:rsidRDefault="00000000">
      <w:pPr>
        <w:pStyle w:val="Heading2"/>
      </w:pPr>
      <w:bookmarkStart w:id="158" w:name="appendix-a-feature-specifications"/>
      <w:bookmarkEnd w:id="157"/>
      <w:r>
        <w:t>Appendix A: Feature Specifications</w:t>
      </w:r>
    </w:p>
    <w:p w14:paraId="5D0AFDC2" w14:textId="77777777" w:rsidR="00451F9B" w:rsidRDefault="00000000">
      <w:pPr>
        <w:pStyle w:val="Heading3"/>
      </w:pPr>
      <w:bookmarkStart w:id="159" w:name="air-writing-specifications"/>
      <w:r>
        <w:t>Air Writing Specifications</w:t>
      </w:r>
    </w:p>
    <w:p w14:paraId="09B5E966" w14:textId="77777777" w:rsidR="00451F9B" w:rsidRDefault="00000000">
      <w:pPr>
        <w:pStyle w:val="FirstParagraph"/>
      </w:pPr>
      <w:r>
        <w:t>The Air Writing feature enables users to draw in three-dimensional space using hand gestures captured by the webcam. It provides an intuitive interface for creating digital content without physical input devices.</w:t>
      </w:r>
    </w:p>
    <w:p w14:paraId="22C7B371" w14:textId="77777777" w:rsidR="00451F9B" w:rsidRDefault="00000000">
      <w:pPr>
        <w:pStyle w:val="Heading4"/>
      </w:pPr>
      <w:bookmarkStart w:id="160" w:name="technical-components"/>
      <w:r>
        <w:t>Technical Components:</w:t>
      </w:r>
    </w:p>
    <w:p w14:paraId="623BB12B" w14:textId="77777777" w:rsidR="00451F9B" w:rsidRDefault="00000000">
      <w:pPr>
        <w:pStyle w:val="Compact"/>
        <w:numPr>
          <w:ilvl w:val="0"/>
          <w:numId w:val="103"/>
        </w:numPr>
      </w:pPr>
      <w:r>
        <w:t>Hand tracking using MediaPipe’s 21-point landmark model</w:t>
      </w:r>
    </w:p>
    <w:p w14:paraId="2708A487" w14:textId="77777777" w:rsidR="00451F9B" w:rsidRDefault="00000000">
      <w:pPr>
        <w:pStyle w:val="Compact"/>
        <w:numPr>
          <w:ilvl w:val="0"/>
          <w:numId w:val="103"/>
        </w:numPr>
      </w:pPr>
      <w:r>
        <w:t>Drawing activation based on index finger position relative to its base</w:t>
      </w:r>
    </w:p>
    <w:p w14:paraId="119C83B9" w14:textId="77777777" w:rsidR="00451F9B" w:rsidRDefault="00000000">
      <w:pPr>
        <w:pStyle w:val="Compact"/>
        <w:numPr>
          <w:ilvl w:val="0"/>
          <w:numId w:val="103"/>
        </w:numPr>
      </w:pPr>
      <w:r>
        <w:t>Tool selection (color, eraser) through defined interface zones</w:t>
      </w:r>
    </w:p>
    <w:p w14:paraId="3C75F7EB" w14:textId="77777777" w:rsidR="00451F9B" w:rsidRDefault="00000000">
      <w:pPr>
        <w:pStyle w:val="Compact"/>
        <w:numPr>
          <w:ilvl w:val="0"/>
          <w:numId w:val="103"/>
        </w:numPr>
      </w:pPr>
      <w:r>
        <w:t>Motion smoothing algorithm for reducing jitter</w:t>
      </w:r>
    </w:p>
    <w:p w14:paraId="14B4D68E" w14:textId="77777777" w:rsidR="00451F9B" w:rsidRDefault="00000000">
      <w:pPr>
        <w:pStyle w:val="Compact"/>
        <w:numPr>
          <w:ilvl w:val="0"/>
          <w:numId w:val="103"/>
        </w:numPr>
      </w:pPr>
      <w:r>
        <w:t>Persistent stroke storage for continuous drawing</w:t>
      </w:r>
    </w:p>
    <w:p w14:paraId="7897B370" w14:textId="77777777" w:rsidR="00451F9B" w:rsidRDefault="00000000">
      <w:pPr>
        <w:pStyle w:val="Heading4"/>
      </w:pPr>
      <w:bookmarkStart w:id="161" w:name="implementation-details"/>
      <w:bookmarkEnd w:id="160"/>
      <w:r>
        <w:t>Implementation Details:</w:t>
      </w:r>
    </w:p>
    <w:p w14:paraId="6ECBD62E" w14:textId="77777777" w:rsidR="00451F9B" w:rsidRDefault="00000000">
      <w:pPr>
        <w:pStyle w:val="Compact"/>
        <w:numPr>
          <w:ilvl w:val="0"/>
          <w:numId w:val="104"/>
        </w:numPr>
      </w:pPr>
      <w:r>
        <w:t>Input: Webcam feed processed at 30 FPS (target)</w:t>
      </w:r>
    </w:p>
    <w:p w14:paraId="1CE4A4B7" w14:textId="77777777" w:rsidR="00451F9B" w:rsidRDefault="00000000">
      <w:pPr>
        <w:pStyle w:val="Compact"/>
        <w:numPr>
          <w:ilvl w:val="0"/>
          <w:numId w:val="104"/>
        </w:numPr>
      </w:pPr>
      <w:r>
        <w:t>Processing: Real-time hand landmark detection and tracking</w:t>
      </w:r>
    </w:p>
    <w:p w14:paraId="0A8FB9A8" w14:textId="77777777" w:rsidR="00451F9B" w:rsidRDefault="00000000">
      <w:pPr>
        <w:pStyle w:val="Compact"/>
        <w:numPr>
          <w:ilvl w:val="0"/>
          <w:numId w:val="104"/>
        </w:numPr>
      </w:pPr>
      <w:r>
        <w:t>Output: Visual rendering of strokes on screen</w:t>
      </w:r>
    </w:p>
    <w:p w14:paraId="46D205D9" w14:textId="77777777" w:rsidR="00451F9B" w:rsidRDefault="00000000">
      <w:pPr>
        <w:pStyle w:val="Compact"/>
        <w:numPr>
          <w:ilvl w:val="0"/>
          <w:numId w:val="104"/>
        </w:numPr>
      </w:pPr>
      <w:r>
        <w:t>Data Storage: In-memory stroke history with color information</w:t>
      </w:r>
    </w:p>
    <w:p w14:paraId="023728EE" w14:textId="77777777" w:rsidR="00451F9B" w:rsidRDefault="00000000">
      <w:pPr>
        <w:pStyle w:val="Heading4"/>
      </w:pPr>
      <w:bookmarkStart w:id="162" w:name="usage-scenarios"/>
      <w:bookmarkEnd w:id="161"/>
      <w:r>
        <w:lastRenderedPageBreak/>
        <w:t>Usage Scenarios:</w:t>
      </w:r>
    </w:p>
    <w:p w14:paraId="1929F6CC" w14:textId="77777777" w:rsidR="00451F9B" w:rsidRDefault="00000000">
      <w:pPr>
        <w:pStyle w:val="Compact"/>
        <w:numPr>
          <w:ilvl w:val="0"/>
          <w:numId w:val="105"/>
        </w:numPr>
      </w:pPr>
      <w:r>
        <w:t>Touchless whiteboard functionality for presentations</w:t>
      </w:r>
    </w:p>
    <w:p w14:paraId="79EDBCC3" w14:textId="77777777" w:rsidR="00451F9B" w:rsidRDefault="00000000">
      <w:pPr>
        <w:pStyle w:val="Compact"/>
        <w:numPr>
          <w:ilvl w:val="0"/>
          <w:numId w:val="105"/>
        </w:numPr>
      </w:pPr>
      <w:r>
        <w:t>Creative sketching for artists</w:t>
      </w:r>
    </w:p>
    <w:p w14:paraId="306F6EB7" w14:textId="77777777" w:rsidR="00451F9B" w:rsidRDefault="00000000">
      <w:pPr>
        <w:pStyle w:val="Compact"/>
        <w:numPr>
          <w:ilvl w:val="0"/>
          <w:numId w:val="105"/>
        </w:numPr>
      </w:pPr>
      <w:r>
        <w:t>Accessibility tool for users with limited motor control</w:t>
      </w:r>
    </w:p>
    <w:p w14:paraId="3DF72F48" w14:textId="77777777" w:rsidR="00451F9B" w:rsidRDefault="00000000">
      <w:pPr>
        <w:pStyle w:val="Compact"/>
        <w:numPr>
          <w:ilvl w:val="0"/>
          <w:numId w:val="105"/>
        </w:numPr>
      </w:pPr>
      <w:r>
        <w:t>Educational applications for interactive learning</w:t>
      </w:r>
    </w:p>
    <w:p w14:paraId="4EDDBDF7" w14:textId="77777777" w:rsidR="00451F9B" w:rsidRDefault="00000000">
      <w:pPr>
        <w:pStyle w:val="Compact"/>
        <w:numPr>
          <w:ilvl w:val="0"/>
          <w:numId w:val="105"/>
        </w:numPr>
      </w:pPr>
      <w:r>
        <w:t>Remote collaboration with shared visual space</w:t>
      </w:r>
    </w:p>
    <w:p w14:paraId="2BCD7A48" w14:textId="77777777" w:rsidR="00451F9B" w:rsidRDefault="00000000">
      <w:pPr>
        <w:pStyle w:val="Heading3"/>
      </w:pPr>
      <w:bookmarkStart w:id="163" w:name="health-analysis-specifications"/>
      <w:bookmarkEnd w:id="159"/>
      <w:bookmarkEnd w:id="162"/>
      <w:r>
        <w:t>Health Analysis Specifications</w:t>
      </w:r>
    </w:p>
    <w:p w14:paraId="04D8F5ED" w14:textId="77777777" w:rsidR="00451F9B" w:rsidRDefault="00000000">
      <w:pPr>
        <w:pStyle w:val="FirstParagraph"/>
      </w:pPr>
      <w:r>
        <w:t>The Health Analysis feature performs comprehensive facial and postural assessment to evaluate physical health indicators. It combines facial analysis with body posture evaluation to generate insights about potential health concerns.</w:t>
      </w:r>
    </w:p>
    <w:p w14:paraId="125F2971" w14:textId="77777777" w:rsidR="00451F9B" w:rsidRDefault="00000000">
      <w:pPr>
        <w:pStyle w:val="Heading4"/>
      </w:pPr>
      <w:bookmarkStart w:id="164" w:name="technical-components-1"/>
      <w:r>
        <w:t>Technical Components:</w:t>
      </w:r>
    </w:p>
    <w:p w14:paraId="67C58B32" w14:textId="77777777" w:rsidR="00451F9B" w:rsidRDefault="00000000">
      <w:pPr>
        <w:pStyle w:val="Compact"/>
        <w:numPr>
          <w:ilvl w:val="0"/>
          <w:numId w:val="106"/>
        </w:numPr>
      </w:pPr>
      <w:r>
        <w:t>Facial landmark detection using MediaPipe Face Mesh (468 points)</w:t>
      </w:r>
    </w:p>
    <w:p w14:paraId="2079F161" w14:textId="77777777" w:rsidR="00451F9B" w:rsidRDefault="00000000">
      <w:pPr>
        <w:pStyle w:val="Compact"/>
        <w:numPr>
          <w:ilvl w:val="0"/>
          <w:numId w:val="106"/>
        </w:numPr>
      </w:pPr>
      <w:r>
        <w:t>Body posture analysis with MediaPipe Pose</w:t>
      </w:r>
    </w:p>
    <w:p w14:paraId="012DE584" w14:textId="77777777" w:rsidR="00451F9B" w:rsidRDefault="00000000">
      <w:pPr>
        <w:pStyle w:val="Compact"/>
        <w:numPr>
          <w:ilvl w:val="0"/>
          <w:numId w:val="106"/>
        </w:numPr>
      </w:pPr>
      <w:r>
        <w:t>Facial symmetry calculation algorithms</w:t>
      </w:r>
    </w:p>
    <w:p w14:paraId="58CAB32C" w14:textId="77777777" w:rsidR="00451F9B" w:rsidRDefault="00000000">
      <w:pPr>
        <w:pStyle w:val="Compact"/>
        <w:numPr>
          <w:ilvl w:val="0"/>
          <w:numId w:val="106"/>
        </w:numPr>
      </w:pPr>
      <w:r>
        <w:t>Golden ratio conformity assessment for facial proportions</w:t>
      </w:r>
    </w:p>
    <w:p w14:paraId="73487DFE" w14:textId="77777777" w:rsidR="00451F9B" w:rsidRDefault="00000000">
      <w:pPr>
        <w:pStyle w:val="Compact"/>
        <w:numPr>
          <w:ilvl w:val="0"/>
          <w:numId w:val="106"/>
        </w:numPr>
      </w:pPr>
      <w:r>
        <w:t>Skin tone and texture analysis in HSV color space</w:t>
      </w:r>
    </w:p>
    <w:p w14:paraId="3F166ADD" w14:textId="77777777" w:rsidR="00451F9B" w:rsidRDefault="00000000">
      <w:pPr>
        <w:pStyle w:val="Compact"/>
        <w:numPr>
          <w:ilvl w:val="0"/>
          <w:numId w:val="106"/>
        </w:numPr>
      </w:pPr>
      <w:r>
        <w:t>Posture evaluation through skeletal angle analysis</w:t>
      </w:r>
    </w:p>
    <w:p w14:paraId="5A0E8836" w14:textId="77777777" w:rsidR="00451F9B" w:rsidRDefault="00000000">
      <w:pPr>
        <w:pStyle w:val="Compact"/>
        <w:numPr>
          <w:ilvl w:val="0"/>
          <w:numId w:val="106"/>
        </w:numPr>
      </w:pPr>
      <w:r>
        <w:t>Health scoring system with threshold-based categorization</w:t>
      </w:r>
    </w:p>
    <w:p w14:paraId="7A8C56FB" w14:textId="77777777" w:rsidR="00451F9B" w:rsidRDefault="00000000">
      <w:pPr>
        <w:pStyle w:val="Heading4"/>
      </w:pPr>
      <w:bookmarkStart w:id="165" w:name="implementation-details-1"/>
      <w:bookmarkEnd w:id="164"/>
      <w:r>
        <w:t>Implementation Details:</w:t>
      </w:r>
    </w:p>
    <w:p w14:paraId="74F1D371" w14:textId="77777777" w:rsidR="00451F9B" w:rsidRDefault="00000000">
      <w:pPr>
        <w:pStyle w:val="Compact"/>
        <w:numPr>
          <w:ilvl w:val="0"/>
          <w:numId w:val="107"/>
        </w:numPr>
      </w:pPr>
      <w:r>
        <w:t>Input: Webcam feed processed at 24 FPS (target)</w:t>
      </w:r>
    </w:p>
    <w:p w14:paraId="7C49846B" w14:textId="77777777" w:rsidR="00451F9B" w:rsidRDefault="00000000">
      <w:pPr>
        <w:pStyle w:val="Compact"/>
        <w:numPr>
          <w:ilvl w:val="0"/>
          <w:numId w:val="107"/>
        </w:numPr>
      </w:pPr>
      <w:r>
        <w:t>Processing: Multi-stage analysis pipeline for face and body</w:t>
      </w:r>
    </w:p>
    <w:p w14:paraId="2B69EC24" w14:textId="77777777" w:rsidR="00451F9B" w:rsidRDefault="00000000">
      <w:pPr>
        <w:pStyle w:val="Compact"/>
        <w:numPr>
          <w:ilvl w:val="0"/>
          <w:numId w:val="107"/>
        </w:numPr>
      </w:pPr>
      <w:r>
        <w:t>Output: Visual overlays with metrics and report generation</w:t>
      </w:r>
    </w:p>
    <w:p w14:paraId="1994F0E1" w14:textId="77777777" w:rsidR="00451F9B" w:rsidRDefault="00000000">
      <w:pPr>
        <w:pStyle w:val="Compact"/>
        <w:numPr>
          <w:ilvl w:val="0"/>
          <w:numId w:val="107"/>
        </w:numPr>
      </w:pPr>
      <w:r>
        <w:t>Data Storage: JSON and Markdown reports with timestamps</w:t>
      </w:r>
    </w:p>
    <w:p w14:paraId="01E9AC60" w14:textId="77777777" w:rsidR="00451F9B" w:rsidRDefault="00000000">
      <w:pPr>
        <w:pStyle w:val="Heading4"/>
      </w:pPr>
      <w:bookmarkStart w:id="166" w:name="usage-scenarios-1"/>
      <w:bookmarkEnd w:id="165"/>
      <w:r>
        <w:t>Usage Scenarios:</w:t>
      </w:r>
    </w:p>
    <w:p w14:paraId="7C86A109" w14:textId="77777777" w:rsidR="00451F9B" w:rsidRDefault="00000000">
      <w:pPr>
        <w:pStyle w:val="Compact"/>
        <w:numPr>
          <w:ilvl w:val="0"/>
          <w:numId w:val="108"/>
        </w:numPr>
      </w:pPr>
      <w:r>
        <w:t>Personal health monitoring and trend analysis</w:t>
      </w:r>
    </w:p>
    <w:p w14:paraId="53DCBF05" w14:textId="77777777" w:rsidR="00451F9B" w:rsidRDefault="00000000">
      <w:pPr>
        <w:pStyle w:val="Compact"/>
        <w:numPr>
          <w:ilvl w:val="0"/>
          <w:numId w:val="108"/>
        </w:numPr>
      </w:pPr>
      <w:r>
        <w:t>Posture correction guidance for ergonomic improvement</w:t>
      </w:r>
    </w:p>
    <w:p w14:paraId="5699112F" w14:textId="77777777" w:rsidR="00451F9B" w:rsidRDefault="00000000">
      <w:pPr>
        <w:pStyle w:val="Compact"/>
        <w:numPr>
          <w:ilvl w:val="0"/>
          <w:numId w:val="108"/>
        </w:numPr>
      </w:pPr>
      <w:r>
        <w:t>Skin analysis for healthcare and cosmetic applications</w:t>
      </w:r>
    </w:p>
    <w:p w14:paraId="49352744" w14:textId="77777777" w:rsidR="00451F9B" w:rsidRDefault="00000000">
      <w:pPr>
        <w:pStyle w:val="Compact"/>
        <w:numPr>
          <w:ilvl w:val="0"/>
          <w:numId w:val="108"/>
        </w:numPr>
      </w:pPr>
      <w:r>
        <w:t>Symmetry assessment for various health indicators</w:t>
      </w:r>
    </w:p>
    <w:p w14:paraId="17304AD3" w14:textId="77777777" w:rsidR="00451F9B" w:rsidRDefault="00000000">
      <w:pPr>
        <w:pStyle w:val="Compact"/>
        <w:numPr>
          <w:ilvl w:val="0"/>
          <w:numId w:val="108"/>
        </w:numPr>
      </w:pPr>
      <w:r>
        <w:t>Educational tool for anatomy and physiology</w:t>
      </w:r>
    </w:p>
    <w:p w14:paraId="32B34271" w14:textId="77777777" w:rsidR="00451F9B" w:rsidRDefault="00000000">
      <w:pPr>
        <w:pStyle w:val="Heading3"/>
      </w:pPr>
      <w:bookmarkStart w:id="167" w:name="emotion-detection-specifications"/>
      <w:bookmarkEnd w:id="163"/>
      <w:bookmarkEnd w:id="166"/>
      <w:r>
        <w:t>Emotion Detection Specifications</w:t>
      </w:r>
    </w:p>
    <w:p w14:paraId="2208AEF6" w14:textId="77777777" w:rsidR="00451F9B" w:rsidRDefault="00000000">
      <w:pPr>
        <w:pStyle w:val="FirstParagraph"/>
      </w:pPr>
      <w:r>
        <w:t>The Emotion Detection feature recognizes emotional states from facial expressions using a trained convolutional neural network model. It provides real-time classification of emotions with confidence scores.</w:t>
      </w:r>
    </w:p>
    <w:p w14:paraId="422CD8E7" w14:textId="77777777" w:rsidR="00451F9B" w:rsidRDefault="00000000">
      <w:pPr>
        <w:pStyle w:val="Heading4"/>
      </w:pPr>
      <w:bookmarkStart w:id="168" w:name="technical-components-2"/>
      <w:r>
        <w:t>Technical Components:</w:t>
      </w:r>
    </w:p>
    <w:p w14:paraId="4D89DEF9" w14:textId="77777777" w:rsidR="00451F9B" w:rsidRDefault="00000000">
      <w:pPr>
        <w:pStyle w:val="Compact"/>
        <w:numPr>
          <w:ilvl w:val="0"/>
          <w:numId w:val="109"/>
        </w:numPr>
      </w:pPr>
      <w:r>
        <w:t>Face detection using Haar cascade classifier</w:t>
      </w:r>
    </w:p>
    <w:p w14:paraId="3D3BD41E" w14:textId="77777777" w:rsidR="00451F9B" w:rsidRDefault="00000000">
      <w:pPr>
        <w:pStyle w:val="Compact"/>
        <w:numPr>
          <w:ilvl w:val="0"/>
          <w:numId w:val="109"/>
        </w:numPr>
      </w:pPr>
      <w:r>
        <w:t>Facial region extraction and preprocessing</w:t>
      </w:r>
    </w:p>
    <w:p w14:paraId="3B455EB0" w14:textId="77777777" w:rsidR="00451F9B" w:rsidRDefault="00000000">
      <w:pPr>
        <w:pStyle w:val="Compact"/>
        <w:numPr>
          <w:ilvl w:val="0"/>
          <w:numId w:val="109"/>
        </w:numPr>
      </w:pPr>
      <w:r>
        <w:t>CNN model trained on FER2013 dataset</w:t>
      </w:r>
    </w:p>
    <w:p w14:paraId="6F4E4CF8" w14:textId="77777777" w:rsidR="00451F9B" w:rsidRDefault="00000000">
      <w:pPr>
        <w:pStyle w:val="Compact"/>
        <w:numPr>
          <w:ilvl w:val="0"/>
          <w:numId w:val="109"/>
        </w:numPr>
      </w:pPr>
      <w:r>
        <w:lastRenderedPageBreak/>
        <w:t>Seven-category emotion classification</w:t>
      </w:r>
    </w:p>
    <w:p w14:paraId="29EBA76D" w14:textId="77777777" w:rsidR="00451F9B" w:rsidRDefault="00000000">
      <w:pPr>
        <w:pStyle w:val="Compact"/>
        <w:numPr>
          <w:ilvl w:val="0"/>
          <w:numId w:val="109"/>
        </w:numPr>
      </w:pPr>
      <w:r>
        <w:t>Probability distribution visualization</w:t>
      </w:r>
    </w:p>
    <w:p w14:paraId="5082D8A3" w14:textId="77777777" w:rsidR="00451F9B" w:rsidRDefault="00000000">
      <w:pPr>
        <w:pStyle w:val="Compact"/>
        <w:numPr>
          <w:ilvl w:val="0"/>
          <w:numId w:val="109"/>
        </w:numPr>
      </w:pPr>
      <w:r>
        <w:t>Temporal smoothing for consistent results</w:t>
      </w:r>
    </w:p>
    <w:p w14:paraId="46BDCF77" w14:textId="77777777" w:rsidR="00451F9B" w:rsidRDefault="00000000">
      <w:pPr>
        <w:pStyle w:val="Heading4"/>
      </w:pPr>
      <w:bookmarkStart w:id="169" w:name="implementation-details-2"/>
      <w:bookmarkEnd w:id="168"/>
      <w:r>
        <w:t>Implementation Details:</w:t>
      </w:r>
    </w:p>
    <w:p w14:paraId="7ACCD16F" w14:textId="77777777" w:rsidR="00451F9B" w:rsidRDefault="00000000">
      <w:pPr>
        <w:pStyle w:val="Compact"/>
        <w:numPr>
          <w:ilvl w:val="0"/>
          <w:numId w:val="110"/>
        </w:numPr>
      </w:pPr>
      <w:r>
        <w:t>Input: Webcam feed processed at 30 FPS (target)</w:t>
      </w:r>
    </w:p>
    <w:p w14:paraId="1E8B7AEC" w14:textId="77777777" w:rsidR="00451F9B" w:rsidRDefault="00000000">
      <w:pPr>
        <w:pStyle w:val="Compact"/>
        <w:numPr>
          <w:ilvl w:val="0"/>
          <w:numId w:val="110"/>
        </w:numPr>
      </w:pPr>
      <w:r>
        <w:t>Processing: Face detection followed by emotion classification</w:t>
      </w:r>
    </w:p>
    <w:p w14:paraId="67F78347" w14:textId="77777777" w:rsidR="00451F9B" w:rsidRDefault="00000000">
      <w:pPr>
        <w:pStyle w:val="Compact"/>
        <w:numPr>
          <w:ilvl w:val="0"/>
          <w:numId w:val="110"/>
        </w:numPr>
      </w:pPr>
      <w:r>
        <w:t>Output: Visual overlays with emotion labels and bar chart visualization</w:t>
      </w:r>
    </w:p>
    <w:p w14:paraId="1D7428F1" w14:textId="77777777" w:rsidR="00451F9B" w:rsidRDefault="00000000">
      <w:pPr>
        <w:pStyle w:val="Compact"/>
        <w:numPr>
          <w:ilvl w:val="0"/>
          <w:numId w:val="110"/>
        </w:numPr>
      </w:pPr>
      <w:r>
        <w:t>Model: Custom CNN architecture with 4 convolutional layers and 3 dense layers</w:t>
      </w:r>
    </w:p>
    <w:p w14:paraId="0C53597B" w14:textId="77777777" w:rsidR="00451F9B" w:rsidRDefault="00000000">
      <w:pPr>
        <w:pStyle w:val="Heading4"/>
      </w:pPr>
      <w:bookmarkStart w:id="170" w:name="usage-scenarios-2"/>
      <w:bookmarkEnd w:id="169"/>
      <w:r>
        <w:t>Usage Scenarios:</w:t>
      </w:r>
    </w:p>
    <w:p w14:paraId="749C7270" w14:textId="77777777" w:rsidR="00451F9B" w:rsidRDefault="00000000">
      <w:pPr>
        <w:pStyle w:val="Compact"/>
        <w:numPr>
          <w:ilvl w:val="0"/>
          <w:numId w:val="111"/>
        </w:numPr>
      </w:pPr>
      <w:r>
        <w:t>Human-computer interaction enhancement</w:t>
      </w:r>
    </w:p>
    <w:p w14:paraId="30DF19B7" w14:textId="77777777" w:rsidR="00451F9B" w:rsidRDefault="00000000">
      <w:pPr>
        <w:pStyle w:val="Compact"/>
        <w:numPr>
          <w:ilvl w:val="0"/>
          <w:numId w:val="111"/>
        </w:numPr>
      </w:pPr>
      <w:r>
        <w:t>Emotion-responsive applications</w:t>
      </w:r>
    </w:p>
    <w:p w14:paraId="79EA5206" w14:textId="77777777" w:rsidR="00451F9B" w:rsidRDefault="00000000">
      <w:pPr>
        <w:pStyle w:val="Compact"/>
        <w:numPr>
          <w:ilvl w:val="0"/>
          <w:numId w:val="111"/>
        </w:numPr>
      </w:pPr>
      <w:r>
        <w:t>User experience testing and feedback</w:t>
      </w:r>
    </w:p>
    <w:p w14:paraId="2D59BA80" w14:textId="77777777" w:rsidR="00451F9B" w:rsidRDefault="00000000">
      <w:pPr>
        <w:pStyle w:val="Compact"/>
        <w:numPr>
          <w:ilvl w:val="0"/>
          <w:numId w:val="111"/>
        </w:numPr>
      </w:pPr>
      <w:r>
        <w:t>Educational tools for emotional intelligence</w:t>
      </w:r>
    </w:p>
    <w:p w14:paraId="66547FF6" w14:textId="77777777" w:rsidR="00451F9B" w:rsidRDefault="00000000">
      <w:pPr>
        <w:pStyle w:val="Compact"/>
        <w:numPr>
          <w:ilvl w:val="0"/>
          <w:numId w:val="111"/>
        </w:numPr>
      </w:pPr>
      <w:r>
        <w:t>Accessibility support for individuals with emotion recognition difficulties</w:t>
      </w:r>
    </w:p>
    <w:p w14:paraId="52BDFACD" w14:textId="77777777" w:rsidR="00451F9B" w:rsidRDefault="00000000">
      <w:pPr>
        <w:pStyle w:val="Heading3"/>
      </w:pPr>
      <w:bookmarkStart w:id="171" w:name="face-recognition-specifications"/>
      <w:bookmarkEnd w:id="167"/>
      <w:bookmarkEnd w:id="170"/>
      <w:r>
        <w:t>Face Recognition Specifications</w:t>
      </w:r>
    </w:p>
    <w:p w14:paraId="5D4B5CAB" w14:textId="77777777" w:rsidR="00451F9B" w:rsidRDefault="00000000">
      <w:pPr>
        <w:pStyle w:val="FirstParagraph"/>
      </w:pPr>
      <w:r>
        <w:t>The Face Recognition feature identifies individuals from a database of known faces, displaying detailed profile information for recognized persons.</w:t>
      </w:r>
    </w:p>
    <w:p w14:paraId="2F2EEFED" w14:textId="77777777" w:rsidR="00451F9B" w:rsidRDefault="00000000">
      <w:pPr>
        <w:pStyle w:val="Heading4"/>
      </w:pPr>
      <w:bookmarkStart w:id="172" w:name="technical-components-3"/>
      <w:r>
        <w:t>Technical Components:</w:t>
      </w:r>
    </w:p>
    <w:p w14:paraId="36B72ED7" w14:textId="77777777" w:rsidR="00451F9B" w:rsidRDefault="00000000">
      <w:pPr>
        <w:pStyle w:val="Compact"/>
        <w:numPr>
          <w:ilvl w:val="0"/>
          <w:numId w:val="112"/>
        </w:numPr>
      </w:pPr>
      <w:r>
        <w:t>Face detection using dlib’s HOG-based detector</w:t>
      </w:r>
    </w:p>
    <w:p w14:paraId="2C8CBC7B" w14:textId="77777777" w:rsidR="00451F9B" w:rsidRDefault="00000000">
      <w:pPr>
        <w:pStyle w:val="Compact"/>
        <w:numPr>
          <w:ilvl w:val="0"/>
          <w:numId w:val="112"/>
        </w:numPr>
      </w:pPr>
      <w:r>
        <w:t>Facial landmark localization with 68-point model</w:t>
      </w:r>
    </w:p>
    <w:p w14:paraId="2E279460" w14:textId="77777777" w:rsidR="00451F9B" w:rsidRDefault="00000000">
      <w:pPr>
        <w:pStyle w:val="Compact"/>
        <w:numPr>
          <w:ilvl w:val="0"/>
          <w:numId w:val="112"/>
        </w:numPr>
      </w:pPr>
      <w:r>
        <w:t>Feature extraction using ResNet-based embedding model</w:t>
      </w:r>
    </w:p>
    <w:p w14:paraId="3F73EA9C" w14:textId="77777777" w:rsidR="00451F9B" w:rsidRDefault="00000000">
      <w:pPr>
        <w:pStyle w:val="Compact"/>
        <w:numPr>
          <w:ilvl w:val="0"/>
          <w:numId w:val="112"/>
        </w:numPr>
      </w:pPr>
      <w:r>
        <w:t>Vector comparison for identity matching with cosine similarity</w:t>
      </w:r>
    </w:p>
    <w:p w14:paraId="5CFC444D" w14:textId="77777777" w:rsidR="00451F9B" w:rsidRDefault="00000000">
      <w:pPr>
        <w:pStyle w:val="Compact"/>
        <w:numPr>
          <w:ilvl w:val="0"/>
          <w:numId w:val="112"/>
        </w:numPr>
      </w:pPr>
      <w:r>
        <w:t>Profile management system with JSON storage</w:t>
      </w:r>
    </w:p>
    <w:p w14:paraId="54D531D0" w14:textId="77777777" w:rsidR="00451F9B" w:rsidRDefault="00000000">
      <w:pPr>
        <w:pStyle w:val="Compact"/>
        <w:numPr>
          <w:ilvl w:val="0"/>
          <w:numId w:val="112"/>
        </w:numPr>
      </w:pPr>
      <w:r>
        <w:t>Recognition confidence calculation</w:t>
      </w:r>
    </w:p>
    <w:p w14:paraId="11E4CB5D" w14:textId="77777777" w:rsidR="00451F9B" w:rsidRDefault="00000000">
      <w:pPr>
        <w:pStyle w:val="Compact"/>
        <w:numPr>
          <w:ilvl w:val="0"/>
          <w:numId w:val="112"/>
        </w:numPr>
      </w:pPr>
      <w:r>
        <w:t>Animated scanning visualization for user feedback</w:t>
      </w:r>
    </w:p>
    <w:p w14:paraId="115A5740" w14:textId="77777777" w:rsidR="00451F9B" w:rsidRDefault="00000000">
      <w:pPr>
        <w:pStyle w:val="Heading4"/>
      </w:pPr>
      <w:bookmarkStart w:id="173" w:name="implementation-details-3"/>
      <w:bookmarkEnd w:id="172"/>
      <w:r>
        <w:t>Implementation Details:</w:t>
      </w:r>
    </w:p>
    <w:p w14:paraId="51D1E906" w14:textId="77777777" w:rsidR="00451F9B" w:rsidRDefault="00000000">
      <w:pPr>
        <w:pStyle w:val="Compact"/>
        <w:numPr>
          <w:ilvl w:val="0"/>
          <w:numId w:val="113"/>
        </w:numPr>
      </w:pPr>
      <w:r>
        <w:t>Input: Webcam feed processed at 24 FPS (target)</w:t>
      </w:r>
    </w:p>
    <w:p w14:paraId="7CE55C8C" w14:textId="77777777" w:rsidR="00451F9B" w:rsidRDefault="00000000">
      <w:pPr>
        <w:pStyle w:val="Compact"/>
        <w:numPr>
          <w:ilvl w:val="0"/>
          <w:numId w:val="113"/>
        </w:numPr>
      </w:pPr>
      <w:r>
        <w:t>Processing: Face detection, alignment, and feature comparison</w:t>
      </w:r>
    </w:p>
    <w:p w14:paraId="061C711B" w14:textId="77777777" w:rsidR="00451F9B" w:rsidRDefault="00000000">
      <w:pPr>
        <w:pStyle w:val="Compact"/>
        <w:numPr>
          <w:ilvl w:val="0"/>
          <w:numId w:val="113"/>
        </w:numPr>
      </w:pPr>
      <w:r>
        <w:t>Output: Visual overlays with recognition results and profile cards</w:t>
      </w:r>
    </w:p>
    <w:p w14:paraId="0C2BD13C" w14:textId="77777777" w:rsidR="00451F9B" w:rsidRDefault="00000000">
      <w:pPr>
        <w:pStyle w:val="Compact"/>
        <w:numPr>
          <w:ilvl w:val="0"/>
          <w:numId w:val="113"/>
        </w:numPr>
      </w:pPr>
      <w:r>
        <w:t>Data Storage: Face encodings (128-dimensional vectors) and JSON profiles</w:t>
      </w:r>
    </w:p>
    <w:p w14:paraId="080695A9" w14:textId="77777777" w:rsidR="00451F9B" w:rsidRDefault="00000000">
      <w:pPr>
        <w:pStyle w:val="Heading4"/>
      </w:pPr>
      <w:bookmarkStart w:id="174" w:name="usage-scenarios-3"/>
      <w:bookmarkEnd w:id="173"/>
      <w:r>
        <w:t>Usage Scenarios:</w:t>
      </w:r>
    </w:p>
    <w:p w14:paraId="7FA823F8" w14:textId="77777777" w:rsidR="00451F9B" w:rsidRDefault="00000000">
      <w:pPr>
        <w:pStyle w:val="Compact"/>
        <w:numPr>
          <w:ilvl w:val="0"/>
          <w:numId w:val="114"/>
        </w:numPr>
      </w:pPr>
      <w:r>
        <w:t>Access control and security applications</w:t>
      </w:r>
    </w:p>
    <w:p w14:paraId="7078EE68" w14:textId="77777777" w:rsidR="00451F9B" w:rsidRDefault="00000000">
      <w:pPr>
        <w:pStyle w:val="Compact"/>
        <w:numPr>
          <w:ilvl w:val="0"/>
          <w:numId w:val="114"/>
        </w:numPr>
      </w:pPr>
      <w:r>
        <w:t>Personalized user experiences</w:t>
      </w:r>
    </w:p>
    <w:p w14:paraId="6A5EFBCC" w14:textId="77777777" w:rsidR="00451F9B" w:rsidRDefault="00000000">
      <w:pPr>
        <w:pStyle w:val="Compact"/>
        <w:numPr>
          <w:ilvl w:val="0"/>
          <w:numId w:val="114"/>
        </w:numPr>
      </w:pPr>
      <w:r>
        <w:t>Event management and attendance tracking</w:t>
      </w:r>
    </w:p>
    <w:p w14:paraId="58EEB03A" w14:textId="77777777" w:rsidR="00451F9B" w:rsidRDefault="00000000">
      <w:pPr>
        <w:pStyle w:val="Compact"/>
        <w:numPr>
          <w:ilvl w:val="0"/>
          <w:numId w:val="114"/>
        </w:numPr>
      </w:pPr>
      <w:r>
        <w:t>Social assistance for individuals with prosopagnosia</w:t>
      </w:r>
    </w:p>
    <w:p w14:paraId="57EB8938" w14:textId="77777777" w:rsidR="00451F9B" w:rsidRDefault="00000000">
      <w:pPr>
        <w:pStyle w:val="Compact"/>
        <w:numPr>
          <w:ilvl w:val="0"/>
          <w:numId w:val="114"/>
        </w:numPr>
      </w:pPr>
      <w:r>
        <w:t>Organization and tagging of personal photo collections</w:t>
      </w:r>
    </w:p>
    <w:p w14:paraId="01FC159F" w14:textId="77777777" w:rsidR="00451F9B" w:rsidRDefault="00000000">
      <w:pPr>
        <w:pStyle w:val="Heading3"/>
      </w:pPr>
      <w:bookmarkStart w:id="175" w:name="object-detection-specifications"/>
      <w:bookmarkEnd w:id="171"/>
      <w:bookmarkEnd w:id="174"/>
      <w:r>
        <w:lastRenderedPageBreak/>
        <w:t>Object Detection Specifications</w:t>
      </w:r>
    </w:p>
    <w:p w14:paraId="3ED613EF" w14:textId="77777777" w:rsidR="00451F9B" w:rsidRDefault="00000000">
      <w:pPr>
        <w:pStyle w:val="FirstParagraph"/>
      </w:pPr>
      <w:r>
        <w:t>The Object Detection feature uses YOLOv5 to identify and classify objects in the camera view with realtime bounding box visualization.</w:t>
      </w:r>
    </w:p>
    <w:p w14:paraId="35C780E2" w14:textId="77777777" w:rsidR="00451F9B" w:rsidRDefault="00000000">
      <w:pPr>
        <w:pStyle w:val="Heading4"/>
      </w:pPr>
      <w:bookmarkStart w:id="176" w:name="technical-components-4"/>
      <w:r>
        <w:t>Technical Components:</w:t>
      </w:r>
    </w:p>
    <w:p w14:paraId="41A82C67" w14:textId="77777777" w:rsidR="00451F9B" w:rsidRDefault="00000000">
      <w:pPr>
        <w:pStyle w:val="Compact"/>
        <w:numPr>
          <w:ilvl w:val="0"/>
          <w:numId w:val="115"/>
        </w:numPr>
      </w:pPr>
      <w:r>
        <w:t>YOLOv5 pre-trained model with 80 COCO classes</w:t>
      </w:r>
    </w:p>
    <w:p w14:paraId="6BBC3E23" w14:textId="77777777" w:rsidR="00451F9B" w:rsidRDefault="00000000">
      <w:pPr>
        <w:pStyle w:val="Compact"/>
        <w:numPr>
          <w:ilvl w:val="0"/>
          <w:numId w:val="115"/>
        </w:numPr>
      </w:pPr>
      <w:r>
        <w:t>Non-maximum suppression for overlapping detections</w:t>
      </w:r>
    </w:p>
    <w:p w14:paraId="2FA8B2F0" w14:textId="77777777" w:rsidR="00451F9B" w:rsidRDefault="00000000">
      <w:pPr>
        <w:pStyle w:val="Compact"/>
        <w:numPr>
          <w:ilvl w:val="0"/>
          <w:numId w:val="115"/>
        </w:numPr>
      </w:pPr>
      <w:r>
        <w:t>Confidence thresholding for reliable detections</w:t>
      </w:r>
    </w:p>
    <w:p w14:paraId="75E55C27" w14:textId="77777777" w:rsidR="00451F9B" w:rsidRDefault="00000000">
      <w:pPr>
        <w:pStyle w:val="Compact"/>
        <w:numPr>
          <w:ilvl w:val="0"/>
          <w:numId w:val="115"/>
        </w:numPr>
      </w:pPr>
      <w:r>
        <w:t>GPU acceleration with CUDA when available</w:t>
      </w:r>
    </w:p>
    <w:p w14:paraId="7B0D427E" w14:textId="77777777" w:rsidR="00451F9B" w:rsidRDefault="00000000">
      <w:pPr>
        <w:pStyle w:val="Compact"/>
        <w:numPr>
          <w:ilvl w:val="0"/>
          <w:numId w:val="115"/>
        </w:numPr>
      </w:pPr>
      <w:r>
        <w:t>Dynamic color coding for different object classes</w:t>
      </w:r>
    </w:p>
    <w:p w14:paraId="46BCE591" w14:textId="77777777" w:rsidR="00451F9B" w:rsidRDefault="00000000">
      <w:pPr>
        <w:pStyle w:val="Heading4"/>
      </w:pPr>
      <w:bookmarkStart w:id="177" w:name="implementation-details-4"/>
      <w:bookmarkEnd w:id="176"/>
      <w:r>
        <w:t>Implementation Details:</w:t>
      </w:r>
    </w:p>
    <w:p w14:paraId="57BFC703" w14:textId="77777777" w:rsidR="00451F9B" w:rsidRDefault="00000000">
      <w:pPr>
        <w:pStyle w:val="Compact"/>
        <w:numPr>
          <w:ilvl w:val="0"/>
          <w:numId w:val="116"/>
        </w:numPr>
      </w:pPr>
      <w:r>
        <w:t>Input: Webcam feed processed at 30 FPS (target)</w:t>
      </w:r>
    </w:p>
    <w:p w14:paraId="7342A809" w14:textId="77777777" w:rsidR="00451F9B" w:rsidRDefault="00000000">
      <w:pPr>
        <w:pStyle w:val="Compact"/>
        <w:numPr>
          <w:ilvl w:val="0"/>
          <w:numId w:val="116"/>
        </w:numPr>
      </w:pPr>
      <w:r>
        <w:t>Processing: Single-pass object detection with YOLOv5</w:t>
      </w:r>
    </w:p>
    <w:p w14:paraId="5F355B53" w14:textId="77777777" w:rsidR="00451F9B" w:rsidRDefault="00000000">
      <w:pPr>
        <w:pStyle w:val="Compact"/>
        <w:numPr>
          <w:ilvl w:val="0"/>
          <w:numId w:val="116"/>
        </w:numPr>
      </w:pPr>
      <w:r>
        <w:t>Output: Visual overlays with bounding boxes and class labels</w:t>
      </w:r>
    </w:p>
    <w:p w14:paraId="1CFD7B50" w14:textId="77777777" w:rsidR="00451F9B" w:rsidRDefault="00000000">
      <w:pPr>
        <w:pStyle w:val="Compact"/>
        <w:numPr>
          <w:ilvl w:val="0"/>
          <w:numId w:val="116"/>
        </w:numPr>
      </w:pPr>
      <w:r>
        <w:t>Model: YOLOv5s (small) with 7.5M parameters</w:t>
      </w:r>
    </w:p>
    <w:p w14:paraId="43705EB7" w14:textId="77777777" w:rsidR="00451F9B" w:rsidRDefault="00000000">
      <w:pPr>
        <w:pStyle w:val="Heading4"/>
      </w:pPr>
      <w:bookmarkStart w:id="178" w:name="usage-scenarios-4"/>
      <w:bookmarkEnd w:id="177"/>
      <w:r>
        <w:t>Usage Scenarios:</w:t>
      </w:r>
    </w:p>
    <w:p w14:paraId="48EE643A" w14:textId="77777777" w:rsidR="00451F9B" w:rsidRDefault="00000000">
      <w:pPr>
        <w:pStyle w:val="Compact"/>
        <w:numPr>
          <w:ilvl w:val="0"/>
          <w:numId w:val="117"/>
        </w:numPr>
      </w:pPr>
      <w:r>
        <w:t>Educational tools for object recognition</w:t>
      </w:r>
    </w:p>
    <w:p w14:paraId="7C87E56D" w14:textId="77777777" w:rsidR="00451F9B" w:rsidRDefault="00000000">
      <w:pPr>
        <w:pStyle w:val="Compact"/>
        <w:numPr>
          <w:ilvl w:val="0"/>
          <w:numId w:val="117"/>
        </w:numPr>
      </w:pPr>
      <w:r>
        <w:t>Accessibility assistance for visually impaired users</w:t>
      </w:r>
    </w:p>
    <w:p w14:paraId="04797712" w14:textId="77777777" w:rsidR="00451F9B" w:rsidRDefault="00000000">
      <w:pPr>
        <w:pStyle w:val="Compact"/>
        <w:numPr>
          <w:ilvl w:val="0"/>
          <w:numId w:val="117"/>
        </w:numPr>
      </w:pPr>
      <w:r>
        <w:t>Inventory management and tracking</w:t>
      </w:r>
    </w:p>
    <w:p w14:paraId="42D99361" w14:textId="77777777" w:rsidR="00451F9B" w:rsidRDefault="00000000">
      <w:pPr>
        <w:pStyle w:val="Compact"/>
        <w:numPr>
          <w:ilvl w:val="0"/>
          <w:numId w:val="117"/>
        </w:numPr>
      </w:pPr>
      <w:r>
        <w:t>Security monitoring and alerting</w:t>
      </w:r>
    </w:p>
    <w:p w14:paraId="2FF7BFAA" w14:textId="77777777" w:rsidR="00451F9B" w:rsidRDefault="00000000">
      <w:pPr>
        <w:pStyle w:val="Compact"/>
        <w:numPr>
          <w:ilvl w:val="0"/>
          <w:numId w:val="117"/>
        </w:numPr>
      </w:pPr>
      <w:r>
        <w:t>Interactive applications with object-based triggering</w:t>
      </w:r>
    </w:p>
    <w:p w14:paraId="4E80A4EA" w14:textId="77777777" w:rsidR="00451F9B" w:rsidRDefault="00000000">
      <w:pPr>
        <w:pStyle w:val="Heading3"/>
      </w:pPr>
      <w:bookmarkStart w:id="179" w:name="media-control-specifications"/>
      <w:bookmarkEnd w:id="175"/>
      <w:bookmarkEnd w:id="178"/>
      <w:r>
        <w:t>Media Control Specifications</w:t>
      </w:r>
    </w:p>
    <w:p w14:paraId="38437BC7" w14:textId="77777777" w:rsidR="00451F9B" w:rsidRDefault="00000000">
      <w:pPr>
        <w:pStyle w:val="FirstParagraph"/>
      </w:pPr>
      <w:r>
        <w:t>The Media Control feature enables hands-free control of media playback using hand gestures, providing intuitive control without physical input devices.</w:t>
      </w:r>
    </w:p>
    <w:p w14:paraId="0FF041CF" w14:textId="77777777" w:rsidR="00451F9B" w:rsidRDefault="00000000">
      <w:pPr>
        <w:pStyle w:val="Heading4"/>
      </w:pPr>
      <w:bookmarkStart w:id="180" w:name="technical-components-5"/>
      <w:r>
        <w:t>Technical Components:</w:t>
      </w:r>
    </w:p>
    <w:p w14:paraId="0F1964BD" w14:textId="77777777" w:rsidR="00451F9B" w:rsidRDefault="00000000">
      <w:pPr>
        <w:pStyle w:val="Compact"/>
        <w:numPr>
          <w:ilvl w:val="0"/>
          <w:numId w:val="118"/>
        </w:numPr>
      </w:pPr>
      <w:r>
        <w:t>Dual-hand tracking for separate control and action gestures</w:t>
      </w:r>
    </w:p>
    <w:p w14:paraId="5C3A6586" w14:textId="77777777" w:rsidR="00451F9B" w:rsidRDefault="00000000">
      <w:pPr>
        <w:pStyle w:val="Compact"/>
        <w:numPr>
          <w:ilvl w:val="0"/>
          <w:numId w:val="118"/>
        </w:numPr>
      </w:pPr>
      <w:r>
        <w:t>Mode system with locked, volume control, and media control states</w:t>
      </w:r>
    </w:p>
    <w:p w14:paraId="4755AEBB" w14:textId="77777777" w:rsidR="00451F9B" w:rsidRDefault="00000000">
      <w:pPr>
        <w:pStyle w:val="Compact"/>
        <w:numPr>
          <w:ilvl w:val="0"/>
          <w:numId w:val="118"/>
        </w:numPr>
      </w:pPr>
      <w:r>
        <w:t>Pinch gesture detection for volume adjustment</w:t>
      </w:r>
    </w:p>
    <w:p w14:paraId="3D1D08BC" w14:textId="77777777" w:rsidR="00451F9B" w:rsidRDefault="00000000">
      <w:pPr>
        <w:pStyle w:val="Compact"/>
        <w:numPr>
          <w:ilvl w:val="0"/>
          <w:numId w:val="118"/>
        </w:numPr>
      </w:pPr>
      <w:r>
        <w:t>Gesture recognition for media control commands</w:t>
      </w:r>
    </w:p>
    <w:p w14:paraId="1DE4F51B" w14:textId="77777777" w:rsidR="00451F9B" w:rsidRDefault="00000000">
      <w:pPr>
        <w:pStyle w:val="Compact"/>
        <w:numPr>
          <w:ilvl w:val="0"/>
          <w:numId w:val="118"/>
        </w:numPr>
      </w:pPr>
      <w:r>
        <w:t>System integration with Windows audio and media APIs</w:t>
      </w:r>
    </w:p>
    <w:p w14:paraId="739BDA5B" w14:textId="77777777" w:rsidR="00451F9B" w:rsidRDefault="00000000">
      <w:pPr>
        <w:pStyle w:val="Compact"/>
        <w:numPr>
          <w:ilvl w:val="0"/>
          <w:numId w:val="118"/>
        </w:numPr>
      </w:pPr>
      <w:r>
        <w:t>Visual feedback system for current mode and actions</w:t>
      </w:r>
    </w:p>
    <w:p w14:paraId="3D14D530" w14:textId="77777777" w:rsidR="00451F9B" w:rsidRDefault="00000000">
      <w:pPr>
        <w:pStyle w:val="Heading4"/>
      </w:pPr>
      <w:bookmarkStart w:id="181" w:name="implementation-details-5"/>
      <w:bookmarkEnd w:id="180"/>
      <w:r>
        <w:t>Implementation Details:</w:t>
      </w:r>
    </w:p>
    <w:p w14:paraId="63435D4A" w14:textId="77777777" w:rsidR="00451F9B" w:rsidRDefault="00000000">
      <w:pPr>
        <w:pStyle w:val="Compact"/>
        <w:numPr>
          <w:ilvl w:val="0"/>
          <w:numId w:val="119"/>
        </w:numPr>
      </w:pPr>
      <w:r>
        <w:t>Input: Webcam feed processed at 30 FPS (target)</w:t>
      </w:r>
    </w:p>
    <w:p w14:paraId="2A5ECB55" w14:textId="77777777" w:rsidR="00451F9B" w:rsidRDefault="00000000">
      <w:pPr>
        <w:pStyle w:val="Compact"/>
        <w:numPr>
          <w:ilvl w:val="0"/>
          <w:numId w:val="119"/>
        </w:numPr>
      </w:pPr>
      <w:r>
        <w:t>Processing: Hand landmark detection and gesture classification</w:t>
      </w:r>
    </w:p>
    <w:p w14:paraId="11AB417E" w14:textId="77777777" w:rsidR="00451F9B" w:rsidRDefault="00000000">
      <w:pPr>
        <w:pStyle w:val="Compact"/>
        <w:numPr>
          <w:ilvl w:val="0"/>
          <w:numId w:val="119"/>
        </w:numPr>
      </w:pPr>
      <w:r>
        <w:t>Output: System commands for volume and media control</w:t>
      </w:r>
    </w:p>
    <w:p w14:paraId="71FC286E" w14:textId="77777777" w:rsidR="00451F9B" w:rsidRDefault="00000000">
      <w:pPr>
        <w:pStyle w:val="Compact"/>
        <w:numPr>
          <w:ilvl w:val="0"/>
          <w:numId w:val="119"/>
        </w:numPr>
      </w:pPr>
      <w:r>
        <w:t>Modes: Locked, Volume Control, Media Playback</w:t>
      </w:r>
    </w:p>
    <w:p w14:paraId="71A803DC" w14:textId="77777777" w:rsidR="00451F9B" w:rsidRDefault="00000000">
      <w:pPr>
        <w:pStyle w:val="Heading4"/>
      </w:pPr>
      <w:bookmarkStart w:id="182" w:name="usage-scenarios-5"/>
      <w:bookmarkEnd w:id="181"/>
      <w:r>
        <w:lastRenderedPageBreak/>
        <w:t>Usage Scenarios:</w:t>
      </w:r>
    </w:p>
    <w:p w14:paraId="55A91185" w14:textId="77777777" w:rsidR="00451F9B" w:rsidRDefault="00000000">
      <w:pPr>
        <w:pStyle w:val="Compact"/>
        <w:numPr>
          <w:ilvl w:val="0"/>
          <w:numId w:val="120"/>
        </w:numPr>
      </w:pPr>
      <w:r>
        <w:t>Hands-free control during cooking or other activities</w:t>
      </w:r>
    </w:p>
    <w:p w14:paraId="52120C3C" w14:textId="77777777" w:rsidR="00451F9B" w:rsidRDefault="00000000">
      <w:pPr>
        <w:pStyle w:val="Compact"/>
        <w:numPr>
          <w:ilvl w:val="0"/>
          <w:numId w:val="120"/>
        </w:numPr>
      </w:pPr>
      <w:r>
        <w:t>Accessibility tool for users with limited mobility</w:t>
      </w:r>
    </w:p>
    <w:p w14:paraId="196C2960" w14:textId="77777777" w:rsidR="00451F9B" w:rsidRDefault="00000000">
      <w:pPr>
        <w:pStyle w:val="Compact"/>
        <w:numPr>
          <w:ilvl w:val="0"/>
          <w:numId w:val="120"/>
        </w:numPr>
      </w:pPr>
      <w:r>
        <w:t>Remote control for presentation systems</w:t>
      </w:r>
    </w:p>
    <w:p w14:paraId="657BF79A" w14:textId="77777777" w:rsidR="00451F9B" w:rsidRDefault="00000000">
      <w:pPr>
        <w:pStyle w:val="Compact"/>
        <w:numPr>
          <w:ilvl w:val="0"/>
          <w:numId w:val="120"/>
        </w:numPr>
      </w:pPr>
      <w:r>
        <w:t>Gaming and entertainment applications</w:t>
      </w:r>
    </w:p>
    <w:p w14:paraId="5FD6C3D5" w14:textId="77777777" w:rsidR="00451F9B" w:rsidRDefault="00000000">
      <w:pPr>
        <w:pStyle w:val="Compact"/>
        <w:numPr>
          <w:ilvl w:val="0"/>
          <w:numId w:val="120"/>
        </w:numPr>
      </w:pPr>
      <w:r>
        <w:t>Clean environment control (medical, laboratory)</w:t>
      </w:r>
    </w:p>
    <w:p w14:paraId="4D23AA01" w14:textId="77777777" w:rsidR="00451F9B" w:rsidRDefault="00000000">
      <w:pPr>
        <w:pStyle w:val="Heading3"/>
      </w:pPr>
      <w:bookmarkStart w:id="183" w:name="music-download-specifications"/>
      <w:bookmarkEnd w:id="179"/>
      <w:bookmarkEnd w:id="182"/>
      <w:r>
        <w:t>Music Download Specifications</w:t>
      </w:r>
    </w:p>
    <w:p w14:paraId="6C3DCA38" w14:textId="77777777" w:rsidR="00451F9B" w:rsidRDefault="00000000">
      <w:pPr>
        <w:pStyle w:val="FirstParagraph"/>
      </w:pPr>
      <w:r>
        <w:t>The Music Download feature extracts audio from online videos in high-quality MP3 format, providing a simple interface for acquiring music content.</w:t>
      </w:r>
    </w:p>
    <w:p w14:paraId="1983A8BA" w14:textId="77777777" w:rsidR="00451F9B" w:rsidRDefault="00000000">
      <w:pPr>
        <w:pStyle w:val="Heading4"/>
      </w:pPr>
      <w:bookmarkStart w:id="184" w:name="technical-components-6"/>
      <w:r>
        <w:t>Technical Components:</w:t>
      </w:r>
    </w:p>
    <w:p w14:paraId="6AECAE13" w14:textId="77777777" w:rsidR="00451F9B" w:rsidRDefault="00000000">
      <w:pPr>
        <w:pStyle w:val="Compact"/>
        <w:numPr>
          <w:ilvl w:val="0"/>
          <w:numId w:val="121"/>
        </w:numPr>
      </w:pPr>
      <w:r>
        <w:t>yt-dlp integration for reliable video source handling</w:t>
      </w:r>
    </w:p>
    <w:p w14:paraId="14DF0C2F" w14:textId="77777777" w:rsidR="00451F9B" w:rsidRDefault="00000000">
      <w:pPr>
        <w:pStyle w:val="Compact"/>
        <w:numPr>
          <w:ilvl w:val="0"/>
          <w:numId w:val="121"/>
        </w:numPr>
      </w:pPr>
      <w:r>
        <w:t>FFmpeg backend for audio extraction and conversion</w:t>
      </w:r>
    </w:p>
    <w:p w14:paraId="4BE33586" w14:textId="77777777" w:rsidR="00451F9B" w:rsidRDefault="00000000">
      <w:pPr>
        <w:pStyle w:val="Compact"/>
        <w:numPr>
          <w:ilvl w:val="0"/>
          <w:numId w:val="121"/>
        </w:numPr>
      </w:pPr>
      <w:r>
        <w:t>Progress tracking with visual feedback</w:t>
      </w:r>
    </w:p>
    <w:p w14:paraId="66893656" w14:textId="77777777" w:rsidR="00451F9B" w:rsidRDefault="00000000">
      <w:pPr>
        <w:pStyle w:val="Compact"/>
        <w:numPr>
          <w:ilvl w:val="0"/>
          <w:numId w:val="121"/>
        </w:numPr>
      </w:pPr>
      <w:r>
        <w:t>Playlist support for batch processing</w:t>
      </w:r>
    </w:p>
    <w:p w14:paraId="38F66738" w14:textId="77777777" w:rsidR="00451F9B" w:rsidRDefault="00000000">
      <w:pPr>
        <w:pStyle w:val="Compact"/>
        <w:numPr>
          <w:ilvl w:val="0"/>
          <w:numId w:val="121"/>
        </w:numPr>
      </w:pPr>
      <w:r>
        <w:t>Automatic metadata extraction from source</w:t>
      </w:r>
    </w:p>
    <w:p w14:paraId="5FE2B159" w14:textId="77777777" w:rsidR="00451F9B" w:rsidRDefault="00000000">
      <w:pPr>
        <w:pStyle w:val="Heading4"/>
      </w:pPr>
      <w:bookmarkStart w:id="185" w:name="implementation-details-6"/>
      <w:bookmarkEnd w:id="184"/>
      <w:r>
        <w:t>Implementation Details:</w:t>
      </w:r>
    </w:p>
    <w:p w14:paraId="16BA93A7" w14:textId="77777777" w:rsidR="00451F9B" w:rsidRDefault="00000000">
      <w:pPr>
        <w:pStyle w:val="Compact"/>
        <w:numPr>
          <w:ilvl w:val="0"/>
          <w:numId w:val="122"/>
        </w:numPr>
      </w:pPr>
      <w:r>
        <w:t>Input: URL of video or playlist</w:t>
      </w:r>
    </w:p>
    <w:p w14:paraId="0EBF2BDD" w14:textId="77777777" w:rsidR="00451F9B" w:rsidRDefault="00000000">
      <w:pPr>
        <w:pStyle w:val="Compact"/>
        <w:numPr>
          <w:ilvl w:val="0"/>
          <w:numId w:val="122"/>
        </w:numPr>
      </w:pPr>
      <w:r>
        <w:t>Processing: Background download and conversion process</w:t>
      </w:r>
    </w:p>
    <w:p w14:paraId="5702679E" w14:textId="77777777" w:rsidR="00451F9B" w:rsidRDefault="00000000">
      <w:pPr>
        <w:pStyle w:val="Compact"/>
        <w:numPr>
          <w:ilvl w:val="0"/>
          <w:numId w:val="122"/>
        </w:numPr>
      </w:pPr>
      <w:r>
        <w:t>Output: High-quality MP3 files in the user’s Music directory</w:t>
      </w:r>
    </w:p>
    <w:p w14:paraId="124E0A4B" w14:textId="77777777" w:rsidR="00451F9B" w:rsidRDefault="00000000">
      <w:pPr>
        <w:pStyle w:val="Compact"/>
        <w:numPr>
          <w:ilvl w:val="0"/>
          <w:numId w:val="122"/>
        </w:numPr>
      </w:pPr>
      <w:r>
        <w:t>Terminal interface with colorful progress indicators</w:t>
      </w:r>
    </w:p>
    <w:p w14:paraId="56ED9651" w14:textId="77777777" w:rsidR="00451F9B" w:rsidRDefault="00000000">
      <w:pPr>
        <w:pStyle w:val="Heading4"/>
      </w:pPr>
      <w:bookmarkStart w:id="186" w:name="usage-scenarios-6"/>
      <w:bookmarkEnd w:id="185"/>
      <w:r>
        <w:t>Usage Scenarios:</w:t>
      </w:r>
    </w:p>
    <w:p w14:paraId="73AC8EAB" w14:textId="77777777" w:rsidR="00451F9B" w:rsidRDefault="00000000">
      <w:pPr>
        <w:pStyle w:val="Compact"/>
        <w:numPr>
          <w:ilvl w:val="0"/>
          <w:numId w:val="123"/>
        </w:numPr>
      </w:pPr>
      <w:r>
        <w:t>Personal music collection management</w:t>
      </w:r>
    </w:p>
    <w:p w14:paraId="3DEA2FE1" w14:textId="77777777" w:rsidR="00451F9B" w:rsidRDefault="00000000">
      <w:pPr>
        <w:pStyle w:val="Compact"/>
        <w:numPr>
          <w:ilvl w:val="0"/>
          <w:numId w:val="123"/>
        </w:numPr>
      </w:pPr>
      <w:r>
        <w:t>Podcast archiving for offline listening</w:t>
      </w:r>
    </w:p>
    <w:p w14:paraId="5C3BAB05" w14:textId="77777777" w:rsidR="00451F9B" w:rsidRDefault="00000000">
      <w:pPr>
        <w:pStyle w:val="Compact"/>
        <w:numPr>
          <w:ilvl w:val="0"/>
          <w:numId w:val="123"/>
        </w:numPr>
      </w:pPr>
      <w:r>
        <w:t>Educational content preservation</w:t>
      </w:r>
    </w:p>
    <w:p w14:paraId="781CC850" w14:textId="77777777" w:rsidR="00451F9B" w:rsidRDefault="00000000">
      <w:pPr>
        <w:pStyle w:val="Compact"/>
        <w:numPr>
          <w:ilvl w:val="0"/>
          <w:numId w:val="123"/>
        </w:numPr>
      </w:pPr>
      <w:r>
        <w:t>Language learning material acquisition</w:t>
      </w:r>
    </w:p>
    <w:p w14:paraId="033D9BAE" w14:textId="77777777" w:rsidR="00451F9B" w:rsidRDefault="00000000">
      <w:pPr>
        <w:pStyle w:val="Compact"/>
        <w:numPr>
          <w:ilvl w:val="0"/>
          <w:numId w:val="123"/>
        </w:numPr>
      </w:pPr>
      <w:r>
        <w:t>Audio sample collection for creative projects</w:t>
      </w:r>
    </w:p>
    <w:p w14:paraId="6D8A0400" w14:textId="77777777" w:rsidR="00451F9B" w:rsidRDefault="00000000">
      <w:pPr>
        <w:pStyle w:val="Heading3"/>
      </w:pPr>
      <w:bookmarkStart w:id="187" w:name="phone-information-specifications"/>
      <w:bookmarkEnd w:id="183"/>
      <w:bookmarkEnd w:id="186"/>
      <w:r>
        <w:t>Phone Information Specifications</w:t>
      </w:r>
    </w:p>
    <w:p w14:paraId="62C87121" w14:textId="77777777" w:rsidR="00451F9B" w:rsidRDefault="00000000">
      <w:pPr>
        <w:pStyle w:val="FirstParagraph"/>
      </w:pPr>
      <w:r>
        <w:t>The Phone Information feature analyzes phone numbers to detect potential scams and provide detailed caller information, helping users identify potentially malicious contacts.</w:t>
      </w:r>
    </w:p>
    <w:p w14:paraId="3EA8FCF1" w14:textId="77777777" w:rsidR="00451F9B" w:rsidRDefault="00000000">
      <w:pPr>
        <w:pStyle w:val="Heading4"/>
      </w:pPr>
      <w:bookmarkStart w:id="188" w:name="technical-components-7"/>
      <w:r>
        <w:t>Technical Components:</w:t>
      </w:r>
    </w:p>
    <w:p w14:paraId="73FC9059" w14:textId="77777777" w:rsidR="00451F9B" w:rsidRDefault="00000000">
      <w:pPr>
        <w:pStyle w:val="Compact"/>
        <w:numPr>
          <w:ilvl w:val="0"/>
          <w:numId w:val="124"/>
        </w:numPr>
      </w:pPr>
      <w:r>
        <w:t>Phone number parsing and validation</w:t>
      </w:r>
    </w:p>
    <w:p w14:paraId="3B3AAEA1" w14:textId="77777777" w:rsidR="00451F9B" w:rsidRDefault="00000000">
      <w:pPr>
        <w:pStyle w:val="Compact"/>
        <w:numPr>
          <w:ilvl w:val="0"/>
          <w:numId w:val="124"/>
        </w:numPr>
      </w:pPr>
      <w:r>
        <w:t>Carrier and region identification</w:t>
      </w:r>
    </w:p>
    <w:p w14:paraId="554A198C" w14:textId="77777777" w:rsidR="00451F9B" w:rsidRDefault="00000000">
      <w:pPr>
        <w:pStyle w:val="Compact"/>
        <w:numPr>
          <w:ilvl w:val="0"/>
          <w:numId w:val="124"/>
        </w:numPr>
      </w:pPr>
      <w:r>
        <w:t>Risk assessment through external API integration</w:t>
      </w:r>
    </w:p>
    <w:p w14:paraId="16C2FF81" w14:textId="77777777" w:rsidR="00451F9B" w:rsidRDefault="00000000">
      <w:pPr>
        <w:pStyle w:val="Compact"/>
        <w:numPr>
          <w:ilvl w:val="0"/>
          <w:numId w:val="124"/>
        </w:numPr>
      </w:pPr>
      <w:r>
        <w:t>Scam detection based on known patterns</w:t>
      </w:r>
    </w:p>
    <w:p w14:paraId="51D0C411" w14:textId="77777777" w:rsidR="00451F9B" w:rsidRDefault="00000000">
      <w:pPr>
        <w:pStyle w:val="Compact"/>
        <w:numPr>
          <w:ilvl w:val="0"/>
          <w:numId w:val="124"/>
        </w:numPr>
      </w:pPr>
      <w:r>
        <w:t>Comprehensive reporting with visual indicators</w:t>
      </w:r>
    </w:p>
    <w:p w14:paraId="50FE8F99" w14:textId="77777777" w:rsidR="00451F9B" w:rsidRDefault="00000000">
      <w:pPr>
        <w:pStyle w:val="Heading4"/>
      </w:pPr>
      <w:bookmarkStart w:id="189" w:name="implementation-details-7"/>
      <w:bookmarkEnd w:id="188"/>
      <w:r>
        <w:lastRenderedPageBreak/>
        <w:t>Implementation Details:</w:t>
      </w:r>
    </w:p>
    <w:p w14:paraId="50D7CF1A" w14:textId="77777777" w:rsidR="00451F9B" w:rsidRDefault="00000000">
      <w:pPr>
        <w:pStyle w:val="Compact"/>
        <w:numPr>
          <w:ilvl w:val="0"/>
          <w:numId w:val="125"/>
        </w:numPr>
      </w:pPr>
      <w:r>
        <w:t>Input: Phone number in various formats</w:t>
      </w:r>
    </w:p>
    <w:p w14:paraId="0230EF37" w14:textId="77777777" w:rsidR="00451F9B" w:rsidRDefault="00000000">
      <w:pPr>
        <w:pStyle w:val="Compact"/>
        <w:numPr>
          <w:ilvl w:val="0"/>
          <w:numId w:val="125"/>
        </w:numPr>
      </w:pPr>
      <w:r>
        <w:t>Processing: Number parsing and API-based verification</w:t>
      </w:r>
    </w:p>
    <w:p w14:paraId="2A55D17F" w14:textId="77777777" w:rsidR="00451F9B" w:rsidRDefault="00000000">
      <w:pPr>
        <w:pStyle w:val="Compact"/>
        <w:numPr>
          <w:ilvl w:val="0"/>
          <w:numId w:val="125"/>
        </w:numPr>
      </w:pPr>
      <w:r>
        <w:t>Output: Detailed report with risk assessment</w:t>
      </w:r>
    </w:p>
    <w:p w14:paraId="3952B7AD" w14:textId="77777777" w:rsidR="00451F9B" w:rsidRDefault="00000000">
      <w:pPr>
        <w:pStyle w:val="Compact"/>
        <w:numPr>
          <w:ilvl w:val="0"/>
          <w:numId w:val="125"/>
        </w:numPr>
      </w:pPr>
      <w:r>
        <w:t>Data Storage: CSV log of analyzed numbers</w:t>
      </w:r>
    </w:p>
    <w:p w14:paraId="355D3DB7" w14:textId="77777777" w:rsidR="00451F9B" w:rsidRDefault="00000000">
      <w:pPr>
        <w:pStyle w:val="Heading4"/>
      </w:pPr>
      <w:bookmarkStart w:id="190" w:name="usage-scenarios-7"/>
      <w:bookmarkEnd w:id="189"/>
      <w:r>
        <w:t>Usage Scenarios:</w:t>
      </w:r>
    </w:p>
    <w:p w14:paraId="55157576" w14:textId="77777777" w:rsidR="00451F9B" w:rsidRDefault="00000000">
      <w:pPr>
        <w:pStyle w:val="Compact"/>
        <w:numPr>
          <w:ilvl w:val="0"/>
          <w:numId w:val="126"/>
        </w:numPr>
      </w:pPr>
      <w:r>
        <w:t>Spam call identification</w:t>
      </w:r>
    </w:p>
    <w:p w14:paraId="334823DB" w14:textId="77777777" w:rsidR="00451F9B" w:rsidRDefault="00000000">
      <w:pPr>
        <w:pStyle w:val="Compact"/>
        <w:numPr>
          <w:ilvl w:val="0"/>
          <w:numId w:val="126"/>
        </w:numPr>
      </w:pPr>
      <w:r>
        <w:t>Personal security enhancement</w:t>
      </w:r>
    </w:p>
    <w:p w14:paraId="7194694A" w14:textId="77777777" w:rsidR="00451F9B" w:rsidRDefault="00000000">
      <w:pPr>
        <w:pStyle w:val="Compact"/>
        <w:numPr>
          <w:ilvl w:val="0"/>
          <w:numId w:val="126"/>
        </w:numPr>
      </w:pPr>
      <w:r>
        <w:t>Business contact verification</w:t>
      </w:r>
    </w:p>
    <w:p w14:paraId="659828D4" w14:textId="77777777" w:rsidR="00451F9B" w:rsidRDefault="00000000">
      <w:pPr>
        <w:pStyle w:val="Compact"/>
        <w:numPr>
          <w:ilvl w:val="0"/>
          <w:numId w:val="126"/>
        </w:numPr>
      </w:pPr>
      <w:r>
        <w:t>Telemarketing compliance</w:t>
      </w:r>
    </w:p>
    <w:p w14:paraId="19632B0E" w14:textId="77777777" w:rsidR="00451F9B" w:rsidRDefault="00000000">
      <w:pPr>
        <w:pStyle w:val="Compact"/>
        <w:numPr>
          <w:ilvl w:val="0"/>
          <w:numId w:val="126"/>
        </w:numPr>
      </w:pPr>
      <w:r>
        <w:t>International dialing assistance</w:t>
      </w:r>
    </w:p>
    <w:p w14:paraId="0C7769FE" w14:textId="77777777" w:rsidR="00451F9B" w:rsidRDefault="00000000">
      <w:pPr>
        <w:pStyle w:val="Heading3"/>
      </w:pPr>
      <w:bookmarkStart w:id="191" w:name="sign-language-translation-specifications"/>
      <w:bookmarkEnd w:id="187"/>
      <w:bookmarkEnd w:id="190"/>
      <w:r>
        <w:t>Sign Language Translation Specifications</w:t>
      </w:r>
    </w:p>
    <w:p w14:paraId="5C29E7B3" w14:textId="77777777" w:rsidR="00451F9B" w:rsidRDefault="00000000">
      <w:pPr>
        <w:pStyle w:val="FirstParagraph"/>
      </w:pPr>
      <w:r>
        <w:t>The Sign Language Translation feature converts American Sign Language (ASL) gestures to text in realtime, providing a communication bridge for users of sign language.</w:t>
      </w:r>
    </w:p>
    <w:p w14:paraId="4EAAA13B" w14:textId="77777777" w:rsidR="00451F9B" w:rsidRDefault="00000000">
      <w:pPr>
        <w:pStyle w:val="Heading4"/>
      </w:pPr>
      <w:bookmarkStart w:id="192" w:name="technical-components-8"/>
      <w:r>
        <w:t>Technical Components:</w:t>
      </w:r>
    </w:p>
    <w:p w14:paraId="02F84129" w14:textId="77777777" w:rsidR="00451F9B" w:rsidRDefault="00000000">
      <w:pPr>
        <w:pStyle w:val="Compact"/>
        <w:numPr>
          <w:ilvl w:val="0"/>
          <w:numId w:val="127"/>
        </w:numPr>
      </w:pPr>
      <w:r>
        <w:t>Hand tracking with MediaPipe’s 21-point landmark model</w:t>
      </w:r>
    </w:p>
    <w:p w14:paraId="08E86484" w14:textId="77777777" w:rsidR="00451F9B" w:rsidRDefault="00000000">
      <w:pPr>
        <w:pStyle w:val="Compact"/>
        <w:numPr>
          <w:ilvl w:val="0"/>
          <w:numId w:val="127"/>
        </w:numPr>
      </w:pPr>
      <w:r>
        <w:t>Custom CNN model for gesture classification</w:t>
      </w:r>
    </w:p>
    <w:p w14:paraId="5664CC48" w14:textId="77777777" w:rsidR="00451F9B" w:rsidRDefault="00000000">
      <w:pPr>
        <w:pStyle w:val="Compact"/>
        <w:numPr>
          <w:ilvl w:val="0"/>
          <w:numId w:val="127"/>
        </w:numPr>
      </w:pPr>
      <w:r>
        <w:t>Support for alphabet and numbers (0-9)</w:t>
      </w:r>
    </w:p>
    <w:p w14:paraId="73FDDD0E" w14:textId="77777777" w:rsidR="00451F9B" w:rsidRDefault="00000000">
      <w:pPr>
        <w:pStyle w:val="Compact"/>
        <w:numPr>
          <w:ilvl w:val="0"/>
          <w:numId w:val="127"/>
        </w:numPr>
      </w:pPr>
      <w:r>
        <w:t>Prediction smoothing for stable output</w:t>
      </w:r>
    </w:p>
    <w:p w14:paraId="6D165D1E" w14:textId="77777777" w:rsidR="00451F9B" w:rsidRDefault="00000000">
      <w:pPr>
        <w:pStyle w:val="Compact"/>
        <w:numPr>
          <w:ilvl w:val="0"/>
          <w:numId w:val="127"/>
        </w:numPr>
      </w:pPr>
      <w:r>
        <w:t>Text composition interface for sentence building</w:t>
      </w:r>
    </w:p>
    <w:p w14:paraId="0DFF2BA2" w14:textId="77777777" w:rsidR="00451F9B" w:rsidRDefault="00000000">
      <w:pPr>
        <w:pStyle w:val="Heading4"/>
      </w:pPr>
      <w:bookmarkStart w:id="193" w:name="implementation-details-8"/>
      <w:bookmarkEnd w:id="192"/>
      <w:r>
        <w:t>Implementation Details:</w:t>
      </w:r>
    </w:p>
    <w:p w14:paraId="11399057" w14:textId="77777777" w:rsidR="00451F9B" w:rsidRDefault="00000000">
      <w:pPr>
        <w:pStyle w:val="Compact"/>
        <w:numPr>
          <w:ilvl w:val="0"/>
          <w:numId w:val="128"/>
        </w:numPr>
      </w:pPr>
      <w:r>
        <w:t>Input: Webcam feed processed at 30 FPS (target)</w:t>
      </w:r>
    </w:p>
    <w:p w14:paraId="68630CB4" w14:textId="77777777" w:rsidR="00451F9B" w:rsidRDefault="00000000">
      <w:pPr>
        <w:pStyle w:val="Compact"/>
        <w:numPr>
          <w:ilvl w:val="0"/>
          <w:numId w:val="128"/>
        </w:numPr>
      </w:pPr>
      <w:r>
        <w:t>Processing: Hand detection followed by gesture classification</w:t>
      </w:r>
    </w:p>
    <w:p w14:paraId="3AEB50F3" w14:textId="77777777" w:rsidR="00451F9B" w:rsidRDefault="00000000">
      <w:pPr>
        <w:pStyle w:val="Compact"/>
        <w:numPr>
          <w:ilvl w:val="0"/>
          <w:numId w:val="128"/>
        </w:numPr>
      </w:pPr>
      <w:r>
        <w:t>Output: Text translation with confidence scores</w:t>
      </w:r>
    </w:p>
    <w:p w14:paraId="708D41E8" w14:textId="77777777" w:rsidR="00451F9B" w:rsidRDefault="00000000">
      <w:pPr>
        <w:pStyle w:val="Compact"/>
        <w:numPr>
          <w:ilvl w:val="0"/>
          <w:numId w:val="128"/>
        </w:numPr>
      </w:pPr>
      <w:r>
        <w:t>Model: Custom CNN trained on ASL gesture dataset</w:t>
      </w:r>
    </w:p>
    <w:p w14:paraId="762653FE" w14:textId="77777777" w:rsidR="00451F9B" w:rsidRDefault="00000000">
      <w:pPr>
        <w:pStyle w:val="Heading4"/>
      </w:pPr>
      <w:bookmarkStart w:id="194" w:name="usage-scenarios-8"/>
      <w:bookmarkEnd w:id="193"/>
      <w:r>
        <w:t>Usage Scenarios:</w:t>
      </w:r>
    </w:p>
    <w:p w14:paraId="37713B13" w14:textId="77777777" w:rsidR="00451F9B" w:rsidRDefault="00000000">
      <w:pPr>
        <w:pStyle w:val="Compact"/>
        <w:numPr>
          <w:ilvl w:val="0"/>
          <w:numId w:val="129"/>
        </w:numPr>
      </w:pPr>
      <w:r>
        <w:t>Communication assistance for deaf or mute individuals</w:t>
      </w:r>
    </w:p>
    <w:p w14:paraId="0DF40EDD" w14:textId="77777777" w:rsidR="00451F9B" w:rsidRDefault="00000000">
      <w:pPr>
        <w:pStyle w:val="Compact"/>
        <w:numPr>
          <w:ilvl w:val="0"/>
          <w:numId w:val="129"/>
        </w:numPr>
      </w:pPr>
      <w:r>
        <w:t>Sign language learning tools</w:t>
      </w:r>
    </w:p>
    <w:p w14:paraId="66EAE849" w14:textId="77777777" w:rsidR="00451F9B" w:rsidRDefault="00000000">
      <w:pPr>
        <w:pStyle w:val="Compact"/>
        <w:numPr>
          <w:ilvl w:val="0"/>
          <w:numId w:val="129"/>
        </w:numPr>
      </w:pPr>
      <w:r>
        <w:t>Accessibility enhancement for public services</w:t>
      </w:r>
    </w:p>
    <w:p w14:paraId="5CDE149B" w14:textId="77777777" w:rsidR="00451F9B" w:rsidRDefault="00000000">
      <w:pPr>
        <w:pStyle w:val="Compact"/>
        <w:numPr>
          <w:ilvl w:val="0"/>
          <w:numId w:val="129"/>
        </w:numPr>
      </w:pPr>
      <w:r>
        <w:t>Educational applications for ASL</w:t>
      </w:r>
    </w:p>
    <w:p w14:paraId="4EC96137" w14:textId="77777777" w:rsidR="00451F9B" w:rsidRDefault="00000000">
      <w:pPr>
        <w:pStyle w:val="Compact"/>
        <w:numPr>
          <w:ilvl w:val="0"/>
          <w:numId w:val="129"/>
        </w:numPr>
      </w:pPr>
      <w:r>
        <w:t>Remote communication support</w:t>
      </w:r>
    </w:p>
    <w:p w14:paraId="1EA34BD5" w14:textId="77777777" w:rsidR="00451F9B" w:rsidRDefault="00000000">
      <w:pPr>
        <w:pStyle w:val="Heading3"/>
      </w:pPr>
      <w:bookmarkStart w:id="195" w:name="video-download-specifications"/>
      <w:bookmarkEnd w:id="191"/>
      <w:bookmarkEnd w:id="194"/>
      <w:r>
        <w:t>Video Download Specifications</w:t>
      </w:r>
    </w:p>
    <w:p w14:paraId="79A0DD7A" w14:textId="77777777" w:rsidR="00451F9B" w:rsidRDefault="00000000">
      <w:pPr>
        <w:pStyle w:val="FirstParagraph"/>
      </w:pPr>
      <w:r>
        <w:t>The Video Download feature acquires high-quality videos from online platforms, providing a simple interface for preserving video content.</w:t>
      </w:r>
    </w:p>
    <w:p w14:paraId="2B5D8CE1" w14:textId="77777777" w:rsidR="00451F9B" w:rsidRDefault="00000000">
      <w:pPr>
        <w:pStyle w:val="Heading4"/>
      </w:pPr>
      <w:bookmarkStart w:id="196" w:name="technical-components-9"/>
      <w:r>
        <w:t>Technical Components:</w:t>
      </w:r>
    </w:p>
    <w:p w14:paraId="3EF25B72" w14:textId="77777777" w:rsidR="00451F9B" w:rsidRDefault="00000000">
      <w:pPr>
        <w:pStyle w:val="Compact"/>
        <w:numPr>
          <w:ilvl w:val="0"/>
          <w:numId w:val="130"/>
        </w:numPr>
      </w:pPr>
      <w:r>
        <w:t>yt-dlp integration for reliable video source handling</w:t>
      </w:r>
    </w:p>
    <w:p w14:paraId="72AAF7BB" w14:textId="77777777" w:rsidR="00451F9B" w:rsidRDefault="00000000">
      <w:pPr>
        <w:pStyle w:val="Compact"/>
        <w:numPr>
          <w:ilvl w:val="0"/>
          <w:numId w:val="130"/>
        </w:numPr>
      </w:pPr>
      <w:r>
        <w:lastRenderedPageBreak/>
        <w:t>Format selection for optimal quality</w:t>
      </w:r>
    </w:p>
    <w:p w14:paraId="23EEC08A" w14:textId="77777777" w:rsidR="00451F9B" w:rsidRDefault="00000000">
      <w:pPr>
        <w:pStyle w:val="Compact"/>
        <w:numPr>
          <w:ilvl w:val="0"/>
          <w:numId w:val="130"/>
        </w:numPr>
      </w:pPr>
      <w:r>
        <w:t>Progress tracking with visual feedback</w:t>
      </w:r>
    </w:p>
    <w:p w14:paraId="195D2E80" w14:textId="77777777" w:rsidR="00451F9B" w:rsidRDefault="00000000">
      <w:pPr>
        <w:pStyle w:val="Compact"/>
        <w:numPr>
          <w:ilvl w:val="0"/>
          <w:numId w:val="130"/>
        </w:numPr>
      </w:pPr>
      <w:r>
        <w:t>Separate audio and video stream handling</w:t>
      </w:r>
    </w:p>
    <w:p w14:paraId="26CD991A" w14:textId="77777777" w:rsidR="00451F9B" w:rsidRDefault="00000000">
      <w:pPr>
        <w:pStyle w:val="Compact"/>
        <w:numPr>
          <w:ilvl w:val="0"/>
          <w:numId w:val="130"/>
        </w:numPr>
      </w:pPr>
      <w:r>
        <w:t>FFmpeg-based stream merging</w:t>
      </w:r>
    </w:p>
    <w:p w14:paraId="3877418E" w14:textId="77777777" w:rsidR="00451F9B" w:rsidRDefault="00000000">
      <w:pPr>
        <w:pStyle w:val="Heading4"/>
      </w:pPr>
      <w:bookmarkStart w:id="197" w:name="implementation-details-9"/>
      <w:bookmarkEnd w:id="196"/>
      <w:r>
        <w:t>Implementation Details:</w:t>
      </w:r>
    </w:p>
    <w:p w14:paraId="521AA686" w14:textId="77777777" w:rsidR="00451F9B" w:rsidRDefault="00000000">
      <w:pPr>
        <w:pStyle w:val="Compact"/>
        <w:numPr>
          <w:ilvl w:val="0"/>
          <w:numId w:val="131"/>
        </w:numPr>
      </w:pPr>
      <w:r>
        <w:t>Input: URL of video source</w:t>
      </w:r>
    </w:p>
    <w:p w14:paraId="63733686" w14:textId="77777777" w:rsidR="00451F9B" w:rsidRDefault="00000000">
      <w:pPr>
        <w:pStyle w:val="Compact"/>
        <w:numPr>
          <w:ilvl w:val="0"/>
          <w:numId w:val="131"/>
        </w:numPr>
      </w:pPr>
      <w:r>
        <w:t>Processing: Background download and processing</w:t>
      </w:r>
    </w:p>
    <w:p w14:paraId="55FF9655" w14:textId="77777777" w:rsidR="00451F9B" w:rsidRDefault="00000000">
      <w:pPr>
        <w:pStyle w:val="Compact"/>
        <w:numPr>
          <w:ilvl w:val="0"/>
          <w:numId w:val="131"/>
        </w:numPr>
      </w:pPr>
      <w:r>
        <w:t>Output: High-quality video files in the user’s Videos directory</w:t>
      </w:r>
    </w:p>
    <w:p w14:paraId="49372B0C" w14:textId="77777777" w:rsidR="00451F9B" w:rsidRDefault="00000000">
      <w:pPr>
        <w:pStyle w:val="Compact"/>
        <w:numPr>
          <w:ilvl w:val="0"/>
          <w:numId w:val="131"/>
        </w:numPr>
      </w:pPr>
      <w:r>
        <w:t>Terminal interface with detailed progress information</w:t>
      </w:r>
    </w:p>
    <w:p w14:paraId="647B41F9" w14:textId="77777777" w:rsidR="00451F9B" w:rsidRDefault="00000000">
      <w:pPr>
        <w:pStyle w:val="Heading4"/>
      </w:pPr>
      <w:bookmarkStart w:id="198" w:name="usage-scenarios-9"/>
      <w:bookmarkEnd w:id="197"/>
      <w:r>
        <w:t>Usage Scenarios:</w:t>
      </w:r>
    </w:p>
    <w:p w14:paraId="679EECC2" w14:textId="77777777" w:rsidR="00451F9B" w:rsidRDefault="00000000">
      <w:pPr>
        <w:pStyle w:val="Compact"/>
        <w:numPr>
          <w:ilvl w:val="0"/>
          <w:numId w:val="132"/>
        </w:numPr>
      </w:pPr>
      <w:r>
        <w:t>Educational content preservation</w:t>
      </w:r>
    </w:p>
    <w:p w14:paraId="56EDBF9E" w14:textId="77777777" w:rsidR="00451F9B" w:rsidRDefault="00000000">
      <w:pPr>
        <w:pStyle w:val="Compact"/>
        <w:numPr>
          <w:ilvl w:val="0"/>
          <w:numId w:val="132"/>
        </w:numPr>
      </w:pPr>
      <w:r>
        <w:t>Offline viewing preparation</w:t>
      </w:r>
    </w:p>
    <w:p w14:paraId="79DCF4E0" w14:textId="77777777" w:rsidR="00451F9B" w:rsidRDefault="00000000">
      <w:pPr>
        <w:pStyle w:val="Compact"/>
        <w:numPr>
          <w:ilvl w:val="0"/>
          <w:numId w:val="132"/>
        </w:numPr>
      </w:pPr>
      <w:r>
        <w:t>Video collection management</w:t>
      </w:r>
    </w:p>
    <w:p w14:paraId="2CAB2578" w14:textId="77777777" w:rsidR="00451F9B" w:rsidRDefault="00000000">
      <w:pPr>
        <w:pStyle w:val="Compact"/>
        <w:numPr>
          <w:ilvl w:val="0"/>
          <w:numId w:val="132"/>
        </w:numPr>
      </w:pPr>
      <w:r>
        <w:t>Research material acquisition</w:t>
      </w:r>
    </w:p>
    <w:p w14:paraId="3CC93C3E" w14:textId="77777777" w:rsidR="00451F9B" w:rsidRDefault="00000000">
      <w:pPr>
        <w:pStyle w:val="Compact"/>
        <w:numPr>
          <w:ilvl w:val="0"/>
          <w:numId w:val="132"/>
        </w:numPr>
      </w:pPr>
      <w:r>
        <w:t>Content creation resource gathering</w:t>
      </w:r>
      <w:bookmarkEnd w:id="0"/>
      <w:bookmarkEnd w:id="158"/>
      <w:bookmarkEnd w:id="195"/>
      <w:bookmarkEnd w:id="198"/>
    </w:p>
    <w:sectPr w:rsidR="00451F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C6143C" w14:textId="77777777" w:rsidR="00351AB2" w:rsidRDefault="00351AB2">
      <w:pPr>
        <w:spacing w:after="0"/>
      </w:pPr>
      <w:r>
        <w:separator/>
      </w:r>
    </w:p>
  </w:endnote>
  <w:endnote w:type="continuationSeparator" w:id="0">
    <w:p w14:paraId="6D3C8E67" w14:textId="77777777" w:rsidR="00351AB2" w:rsidRDefault="00351A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5A46F6" w14:textId="77777777" w:rsidR="00351AB2" w:rsidRDefault="00351AB2">
      <w:r>
        <w:separator/>
      </w:r>
    </w:p>
  </w:footnote>
  <w:footnote w:type="continuationSeparator" w:id="0">
    <w:p w14:paraId="44023B39" w14:textId="77777777" w:rsidR="00351AB2" w:rsidRDefault="00351A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5F42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94236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8803E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64967602">
    <w:abstractNumId w:val="0"/>
  </w:num>
  <w:num w:numId="2" w16cid:durableId="11583034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58411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8349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59472439">
    <w:abstractNumId w:val="1"/>
  </w:num>
  <w:num w:numId="6" w16cid:durableId="170073761">
    <w:abstractNumId w:val="1"/>
  </w:num>
  <w:num w:numId="7" w16cid:durableId="2097289443">
    <w:abstractNumId w:val="1"/>
  </w:num>
  <w:num w:numId="8" w16cid:durableId="1821341600">
    <w:abstractNumId w:val="1"/>
  </w:num>
  <w:num w:numId="9" w16cid:durableId="154616719">
    <w:abstractNumId w:val="1"/>
  </w:num>
  <w:num w:numId="10" w16cid:durableId="1636789208">
    <w:abstractNumId w:val="1"/>
  </w:num>
  <w:num w:numId="11" w16cid:durableId="555167642">
    <w:abstractNumId w:val="1"/>
  </w:num>
  <w:num w:numId="12" w16cid:durableId="1467041609">
    <w:abstractNumId w:val="1"/>
  </w:num>
  <w:num w:numId="13" w16cid:durableId="1024402103">
    <w:abstractNumId w:val="1"/>
  </w:num>
  <w:num w:numId="14" w16cid:durableId="826671787">
    <w:abstractNumId w:val="1"/>
  </w:num>
  <w:num w:numId="15" w16cid:durableId="1121025891">
    <w:abstractNumId w:val="1"/>
  </w:num>
  <w:num w:numId="16" w16cid:durableId="80638161">
    <w:abstractNumId w:val="1"/>
  </w:num>
  <w:num w:numId="17" w16cid:durableId="717704749">
    <w:abstractNumId w:val="1"/>
  </w:num>
  <w:num w:numId="18" w16cid:durableId="544560835">
    <w:abstractNumId w:val="1"/>
  </w:num>
  <w:num w:numId="19" w16cid:durableId="1482037203">
    <w:abstractNumId w:val="1"/>
  </w:num>
  <w:num w:numId="20" w16cid:durableId="1806970376">
    <w:abstractNumId w:val="1"/>
  </w:num>
  <w:num w:numId="21" w16cid:durableId="1391535848">
    <w:abstractNumId w:val="1"/>
  </w:num>
  <w:num w:numId="22" w16cid:durableId="930893910">
    <w:abstractNumId w:val="1"/>
  </w:num>
  <w:num w:numId="23" w16cid:durableId="1628975405">
    <w:abstractNumId w:val="1"/>
  </w:num>
  <w:num w:numId="24" w16cid:durableId="2087025187">
    <w:abstractNumId w:val="1"/>
  </w:num>
  <w:num w:numId="25" w16cid:durableId="1641113253">
    <w:abstractNumId w:val="1"/>
  </w:num>
  <w:num w:numId="26" w16cid:durableId="799344998">
    <w:abstractNumId w:val="1"/>
  </w:num>
  <w:num w:numId="27" w16cid:durableId="1941797050">
    <w:abstractNumId w:val="1"/>
  </w:num>
  <w:num w:numId="28" w16cid:durableId="580720247">
    <w:abstractNumId w:val="1"/>
  </w:num>
  <w:num w:numId="29" w16cid:durableId="1804686698">
    <w:abstractNumId w:val="1"/>
  </w:num>
  <w:num w:numId="30" w16cid:durableId="581333359">
    <w:abstractNumId w:val="1"/>
  </w:num>
  <w:num w:numId="31" w16cid:durableId="1250390233">
    <w:abstractNumId w:val="1"/>
  </w:num>
  <w:num w:numId="32" w16cid:durableId="771127143">
    <w:abstractNumId w:val="1"/>
  </w:num>
  <w:num w:numId="33" w16cid:durableId="1040201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06319990">
    <w:abstractNumId w:val="1"/>
  </w:num>
  <w:num w:numId="35" w16cid:durableId="1332759404">
    <w:abstractNumId w:val="1"/>
  </w:num>
  <w:num w:numId="36" w16cid:durableId="931159436">
    <w:abstractNumId w:val="1"/>
  </w:num>
  <w:num w:numId="37" w16cid:durableId="1516384304">
    <w:abstractNumId w:val="1"/>
  </w:num>
  <w:num w:numId="38" w16cid:durableId="969285940">
    <w:abstractNumId w:val="1"/>
  </w:num>
  <w:num w:numId="39" w16cid:durableId="1968510215">
    <w:abstractNumId w:val="1"/>
  </w:num>
  <w:num w:numId="40" w16cid:durableId="235481538">
    <w:abstractNumId w:val="1"/>
  </w:num>
  <w:num w:numId="41" w16cid:durableId="1038319160">
    <w:abstractNumId w:val="1"/>
  </w:num>
  <w:num w:numId="42" w16cid:durableId="107703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59986402">
    <w:abstractNumId w:val="1"/>
  </w:num>
  <w:num w:numId="44" w16cid:durableId="645234362">
    <w:abstractNumId w:val="1"/>
  </w:num>
  <w:num w:numId="45" w16cid:durableId="882903433">
    <w:abstractNumId w:val="1"/>
  </w:num>
  <w:num w:numId="46" w16cid:durableId="984621592">
    <w:abstractNumId w:val="1"/>
  </w:num>
  <w:num w:numId="47" w16cid:durableId="436414708">
    <w:abstractNumId w:val="1"/>
  </w:num>
  <w:num w:numId="48" w16cid:durableId="111092679">
    <w:abstractNumId w:val="1"/>
  </w:num>
  <w:num w:numId="49" w16cid:durableId="1166047427">
    <w:abstractNumId w:val="1"/>
  </w:num>
  <w:num w:numId="50" w16cid:durableId="1571886651">
    <w:abstractNumId w:val="1"/>
  </w:num>
  <w:num w:numId="51" w16cid:durableId="1945847298">
    <w:abstractNumId w:val="1"/>
  </w:num>
  <w:num w:numId="52" w16cid:durableId="1750225805">
    <w:abstractNumId w:val="1"/>
  </w:num>
  <w:num w:numId="53" w16cid:durableId="466819498">
    <w:abstractNumId w:val="1"/>
  </w:num>
  <w:num w:numId="54" w16cid:durableId="886769172">
    <w:abstractNumId w:val="1"/>
  </w:num>
  <w:num w:numId="55" w16cid:durableId="397290219">
    <w:abstractNumId w:val="1"/>
  </w:num>
  <w:num w:numId="56" w16cid:durableId="932934861">
    <w:abstractNumId w:val="1"/>
  </w:num>
  <w:num w:numId="57" w16cid:durableId="569508418">
    <w:abstractNumId w:val="1"/>
  </w:num>
  <w:num w:numId="58" w16cid:durableId="276182589">
    <w:abstractNumId w:val="1"/>
  </w:num>
  <w:num w:numId="59" w16cid:durableId="1389304610">
    <w:abstractNumId w:val="1"/>
  </w:num>
  <w:num w:numId="60" w16cid:durableId="1502356036">
    <w:abstractNumId w:val="1"/>
  </w:num>
  <w:num w:numId="61" w16cid:durableId="1619726411">
    <w:abstractNumId w:val="1"/>
  </w:num>
  <w:num w:numId="62" w16cid:durableId="1157845448">
    <w:abstractNumId w:val="1"/>
  </w:num>
  <w:num w:numId="63" w16cid:durableId="817500805">
    <w:abstractNumId w:val="1"/>
  </w:num>
  <w:num w:numId="64" w16cid:durableId="546064157">
    <w:abstractNumId w:val="1"/>
  </w:num>
  <w:num w:numId="65" w16cid:durableId="914245064">
    <w:abstractNumId w:val="1"/>
  </w:num>
  <w:num w:numId="66" w16cid:durableId="99684274">
    <w:abstractNumId w:val="1"/>
  </w:num>
  <w:num w:numId="67" w16cid:durableId="784350053">
    <w:abstractNumId w:val="1"/>
  </w:num>
  <w:num w:numId="68" w16cid:durableId="113255498">
    <w:abstractNumId w:val="1"/>
  </w:num>
  <w:num w:numId="69" w16cid:durableId="492184166">
    <w:abstractNumId w:val="1"/>
  </w:num>
  <w:num w:numId="70" w16cid:durableId="968785901">
    <w:abstractNumId w:val="1"/>
  </w:num>
  <w:num w:numId="71" w16cid:durableId="788744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882443263">
    <w:abstractNumId w:val="1"/>
  </w:num>
  <w:num w:numId="73" w16cid:durableId="1954633666">
    <w:abstractNumId w:val="1"/>
  </w:num>
  <w:num w:numId="74" w16cid:durableId="1666863398">
    <w:abstractNumId w:val="1"/>
  </w:num>
  <w:num w:numId="75" w16cid:durableId="1945459675">
    <w:abstractNumId w:val="1"/>
  </w:num>
  <w:num w:numId="76" w16cid:durableId="1607957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968047605">
    <w:abstractNumId w:val="1"/>
  </w:num>
  <w:num w:numId="78" w16cid:durableId="839735119">
    <w:abstractNumId w:val="1"/>
  </w:num>
  <w:num w:numId="79" w16cid:durableId="839468023">
    <w:abstractNumId w:val="1"/>
  </w:num>
  <w:num w:numId="80" w16cid:durableId="738288136">
    <w:abstractNumId w:val="1"/>
  </w:num>
  <w:num w:numId="81" w16cid:durableId="1967004742">
    <w:abstractNumId w:val="1"/>
  </w:num>
  <w:num w:numId="82" w16cid:durableId="2044741291">
    <w:abstractNumId w:val="1"/>
  </w:num>
  <w:num w:numId="83" w16cid:durableId="1888373638">
    <w:abstractNumId w:val="1"/>
  </w:num>
  <w:num w:numId="84" w16cid:durableId="894050555">
    <w:abstractNumId w:val="1"/>
  </w:num>
  <w:num w:numId="85" w16cid:durableId="1137338230">
    <w:abstractNumId w:val="1"/>
  </w:num>
  <w:num w:numId="86" w16cid:durableId="1347052171">
    <w:abstractNumId w:val="1"/>
  </w:num>
  <w:num w:numId="87" w16cid:durableId="124543589">
    <w:abstractNumId w:val="1"/>
  </w:num>
  <w:num w:numId="88" w16cid:durableId="1484353528">
    <w:abstractNumId w:val="1"/>
  </w:num>
  <w:num w:numId="89" w16cid:durableId="925966418">
    <w:abstractNumId w:val="1"/>
  </w:num>
  <w:num w:numId="90" w16cid:durableId="261963773">
    <w:abstractNumId w:val="1"/>
  </w:num>
  <w:num w:numId="91" w16cid:durableId="964000633">
    <w:abstractNumId w:val="1"/>
  </w:num>
  <w:num w:numId="92" w16cid:durableId="174268734">
    <w:abstractNumId w:val="1"/>
  </w:num>
  <w:num w:numId="93" w16cid:durableId="34428283">
    <w:abstractNumId w:val="1"/>
  </w:num>
  <w:num w:numId="94" w16cid:durableId="1247693488">
    <w:abstractNumId w:val="1"/>
  </w:num>
  <w:num w:numId="95" w16cid:durableId="1039819818">
    <w:abstractNumId w:val="1"/>
  </w:num>
  <w:num w:numId="96" w16cid:durableId="89085166">
    <w:abstractNumId w:val="1"/>
  </w:num>
  <w:num w:numId="97" w16cid:durableId="1827622942">
    <w:abstractNumId w:val="1"/>
  </w:num>
  <w:num w:numId="98" w16cid:durableId="1758819786">
    <w:abstractNumId w:val="1"/>
  </w:num>
  <w:num w:numId="99" w16cid:durableId="1002858679">
    <w:abstractNumId w:val="1"/>
  </w:num>
  <w:num w:numId="100" w16cid:durableId="872502517">
    <w:abstractNumId w:val="1"/>
  </w:num>
  <w:num w:numId="101" w16cid:durableId="2060395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80488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92640413">
    <w:abstractNumId w:val="1"/>
  </w:num>
  <w:num w:numId="104" w16cid:durableId="1172187646">
    <w:abstractNumId w:val="1"/>
  </w:num>
  <w:num w:numId="105" w16cid:durableId="827524192">
    <w:abstractNumId w:val="1"/>
  </w:num>
  <w:num w:numId="106" w16cid:durableId="736130523">
    <w:abstractNumId w:val="1"/>
  </w:num>
  <w:num w:numId="107" w16cid:durableId="493764774">
    <w:abstractNumId w:val="1"/>
  </w:num>
  <w:num w:numId="108" w16cid:durableId="531694197">
    <w:abstractNumId w:val="1"/>
  </w:num>
  <w:num w:numId="109" w16cid:durableId="1113786710">
    <w:abstractNumId w:val="1"/>
  </w:num>
  <w:num w:numId="110" w16cid:durableId="1385717984">
    <w:abstractNumId w:val="1"/>
  </w:num>
  <w:num w:numId="111" w16cid:durableId="417797297">
    <w:abstractNumId w:val="1"/>
  </w:num>
  <w:num w:numId="112" w16cid:durableId="226842277">
    <w:abstractNumId w:val="1"/>
  </w:num>
  <w:num w:numId="113" w16cid:durableId="1624918965">
    <w:abstractNumId w:val="1"/>
  </w:num>
  <w:num w:numId="114" w16cid:durableId="1148471655">
    <w:abstractNumId w:val="1"/>
  </w:num>
  <w:num w:numId="115" w16cid:durableId="417168662">
    <w:abstractNumId w:val="1"/>
  </w:num>
  <w:num w:numId="116" w16cid:durableId="830414270">
    <w:abstractNumId w:val="1"/>
  </w:num>
  <w:num w:numId="117" w16cid:durableId="163476695">
    <w:abstractNumId w:val="1"/>
  </w:num>
  <w:num w:numId="118" w16cid:durableId="1395198440">
    <w:abstractNumId w:val="1"/>
  </w:num>
  <w:num w:numId="119" w16cid:durableId="933052827">
    <w:abstractNumId w:val="1"/>
  </w:num>
  <w:num w:numId="120" w16cid:durableId="502281832">
    <w:abstractNumId w:val="1"/>
  </w:num>
  <w:num w:numId="121" w16cid:durableId="1970238457">
    <w:abstractNumId w:val="1"/>
  </w:num>
  <w:num w:numId="122" w16cid:durableId="1505587220">
    <w:abstractNumId w:val="1"/>
  </w:num>
  <w:num w:numId="123" w16cid:durableId="23947326">
    <w:abstractNumId w:val="1"/>
  </w:num>
  <w:num w:numId="124" w16cid:durableId="457141628">
    <w:abstractNumId w:val="1"/>
  </w:num>
  <w:num w:numId="125" w16cid:durableId="1078285450">
    <w:abstractNumId w:val="1"/>
  </w:num>
  <w:num w:numId="126" w16cid:durableId="45836305">
    <w:abstractNumId w:val="1"/>
  </w:num>
  <w:num w:numId="127" w16cid:durableId="1143962579">
    <w:abstractNumId w:val="1"/>
  </w:num>
  <w:num w:numId="128" w16cid:durableId="1173375034">
    <w:abstractNumId w:val="1"/>
  </w:num>
  <w:num w:numId="129" w16cid:durableId="916937594">
    <w:abstractNumId w:val="1"/>
  </w:num>
  <w:num w:numId="130" w16cid:durableId="1246305120">
    <w:abstractNumId w:val="1"/>
  </w:num>
  <w:num w:numId="131" w16cid:durableId="781846500">
    <w:abstractNumId w:val="1"/>
  </w:num>
  <w:num w:numId="132" w16cid:durableId="7095741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1F9B"/>
    <w:rsid w:val="00021B5D"/>
    <w:rsid w:val="00035C6B"/>
    <w:rsid w:val="001461B5"/>
    <w:rsid w:val="00351AB2"/>
    <w:rsid w:val="00451F9B"/>
    <w:rsid w:val="00605E86"/>
    <w:rsid w:val="00610B9D"/>
    <w:rsid w:val="00893643"/>
    <w:rsid w:val="00A34883"/>
    <w:rsid w:val="00AC2AAC"/>
    <w:rsid w:val="00D47687"/>
    <w:rsid w:val="00FB793D"/>
    <w:rsid w:val="00FD111D"/>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4E438"/>
  <w15:docId w15:val="{6F284FEE-2D64-497A-AC70-A296A7BA5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4658825">
      <w:bodyDiv w:val="1"/>
      <w:marLeft w:val="0"/>
      <w:marRight w:val="0"/>
      <w:marTop w:val="0"/>
      <w:marBottom w:val="0"/>
      <w:divBdr>
        <w:top w:val="none" w:sz="0" w:space="0" w:color="auto"/>
        <w:left w:val="none" w:sz="0" w:space="0" w:color="auto"/>
        <w:bottom w:val="none" w:sz="0" w:space="0" w:color="auto"/>
        <w:right w:val="none" w:sz="0" w:space="0" w:color="auto"/>
      </w:divBdr>
    </w:div>
    <w:div w:id="1124345642">
      <w:bodyDiv w:val="1"/>
      <w:marLeft w:val="0"/>
      <w:marRight w:val="0"/>
      <w:marTop w:val="0"/>
      <w:marBottom w:val="0"/>
      <w:divBdr>
        <w:top w:val="none" w:sz="0" w:space="0" w:color="auto"/>
        <w:left w:val="none" w:sz="0" w:space="0" w:color="auto"/>
        <w:bottom w:val="none" w:sz="0" w:space="0" w:color="auto"/>
        <w:right w:val="none" w:sz="0" w:space="0" w:color="auto"/>
      </w:divBdr>
    </w:div>
    <w:div w:id="16231475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57</Pages>
  <Words>9463</Words>
  <Characters>53940</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our Benzahra (Student)</cp:lastModifiedBy>
  <cp:revision>5</cp:revision>
  <dcterms:created xsi:type="dcterms:W3CDTF">2025-04-30T21:27:00Z</dcterms:created>
  <dcterms:modified xsi:type="dcterms:W3CDTF">2025-05-02T22:45:00Z</dcterms:modified>
</cp:coreProperties>
</file>